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3289F" w14:textId="6B1932C1" w:rsidR="00821525" w:rsidRPr="006A19E9" w:rsidRDefault="0653421E" w:rsidP="00391ECA">
      <w:pPr>
        <w:pStyle w:val="Heading1"/>
        <w:rPr>
          <w:sz w:val="48"/>
          <w:szCs w:val="48"/>
        </w:rPr>
      </w:pPr>
      <w:r w:rsidRPr="006A19E9">
        <w:rPr>
          <w:sz w:val="48"/>
          <w:szCs w:val="48"/>
        </w:rPr>
        <w:t xml:space="preserve">Jira </w:t>
      </w:r>
      <w:r w:rsidR="007043FC">
        <w:rPr>
          <w:sz w:val="48"/>
          <w:szCs w:val="48"/>
          <w:lang w:val="en-US"/>
        </w:rPr>
        <w:t>Work Management</w:t>
      </w:r>
      <w:r w:rsidRPr="006A19E9">
        <w:rPr>
          <w:sz w:val="48"/>
          <w:szCs w:val="48"/>
        </w:rPr>
        <w:t xml:space="preserve"> (Cloud)</w:t>
      </w:r>
      <w:bookmarkStart w:id="0" w:name="_Toc512938918"/>
      <w:r w:rsidR="00CC2D89" w:rsidRPr="006A19E9">
        <w:rPr>
          <w:sz w:val="48"/>
          <w:szCs w:val="48"/>
        </w:rPr>
        <w:t xml:space="preserve"> Accessibility Conformance Report</w:t>
      </w:r>
      <w:bookmarkStart w:id="1" w:name="_Toc512938919"/>
      <w:bookmarkEnd w:id="0"/>
      <w:r w:rsidR="00ED0B20" w:rsidRPr="006A19E9">
        <w:rPr>
          <w:sz w:val="48"/>
          <w:szCs w:val="48"/>
        </w:rPr>
        <w:t xml:space="preserve"> </w:t>
      </w:r>
      <w:r w:rsidR="00821525" w:rsidRPr="006A19E9">
        <w:rPr>
          <w:sz w:val="48"/>
          <w:szCs w:val="48"/>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506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72"/>
        <w:gridCol w:w="10202"/>
      </w:tblGrid>
      <w:tr w:rsidR="00C227E0" w:rsidRPr="004036BA" w14:paraId="462AFE86" w14:textId="77777777" w:rsidTr="00C227E0">
        <w:trPr>
          <w:trHeight w:val="582"/>
          <w:tblHeader/>
          <w:tblCellSpacing w:w="0" w:type="dxa"/>
        </w:trPr>
        <w:tc>
          <w:tcPr>
            <w:tcW w:w="1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9FBDDA2" w14:textId="77777777" w:rsidR="00C227E0" w:rsidRPr="00BB2388" w:rsidRDefault="00C227E0" w:rsidP="00391ECA">
            <w:pPr>
              <w:rPr>
                <w:b/>
                <w:bCs/>
                <w:sz w:val="24"/>
                <w:szCs w:val="24"/>
              </w:rPr>
            </w:pPr>
            <w:bookmarkStart w:id="3" w:name="_Toc512938920"/>
            <w:r w:rsidRPr="00BB2388">
              <w:rPr>
                <w:b/>
                <w:bCs/>
                <w:sz w:val="24"/>
                <w:szCs w:val="24"/>
              </w:rPr>
              <w:t>Name of Product/Vers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E7268CB" w14:textId="50453B2A" w:rsidR="00C227E0" w:rsidRPr="00F73F27" w:rsidRDefault="00130672" w:rsidP="00391ECA">
            <w:r w:rsidRPr="004364E3">
              <w:rPr>
                <w:rFonts w:eastAsia="Arial"/>
                <w:lang w:eastAsia="en-GB"/>
              </w:rPr>
              <w:t>Jira Work Management</w:t>
            </w:r>
          </w:p>
        </w:tc>
      </w:tr>
      <w:tr w:rsidR="00C227E0" w:rsidRPr="004036BA" w14:paraId="7B58B6C5" w14:textId="77777777" w:rsidTr="00C227E0">
        <w:trPr>
          <w:trHeight w:val="541"/>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324AD1A0" w14:textId="4ED60FBD" w:rsidR="00C227E0" w:rsidRPr="004036BA" w:rsidRDefault="00BE612B" w:rsidP="00391ECA">
            <w:r>
              <w:t>1</w:t>
            </w:r>
            <w:r w:rsidRPr="00BE612B">
              <w:rPr>
                <w:vertAlign w:val="superscript"/>
              </w:rPr>
              <w:t>st</w:t>
            </w:r>
            <w:r>
              <w:t xml:space="preserve"> April 2024</w:t>
            </w:r>
          </w:p>
        </w:tc>
      </w:tr>
      <w:tr w:rsidR="00C227E0" w:rsidRPr="004036BA" w14:paraId="74BA1C9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6ADB28D3" w14:textId="5088AA0A" w:rsidR="00C227E0" w:rsidRPr="004036BA" w:rsidRDefault="00B11507" w:rsidP="00391ECA">
            <w:pPr>
              <w:rPr>
                <w:rFonts w:eastAsia="Times New Roman"/>
              </w:rPr>
            </w:pPr>
            <w:r w:rsidRPr="004364E3">
              <w:rPr>
                <w:rFonts w:eastAsia="Arial"/>
              </w:rPr>
              <w:t>JWM offers a powerful project management tool to unleash the potential of every non-technical team by helping them better manage their work</w:t>
            </w:r>
            <w:r w:rsidRPr="004364E3">
              <w:rPr>
                <w:rFonts w:ascii="Calibri" w:hAnsi="Calibri" w:cs="Calibri"/>
              </w:rPr>
              <w:t>.</w:t>
            </w:r>
          </w:p>
        </w:tc>
      </w:tr>
      <w:tr w:rsidR="00C227E0" w:rsidRPr="004036BA" w14:paraId="6F64DDBF"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2B68D29F" w14:textId="77777777" w:rsidR="00C227E0" w:rsidRPr="00960B1D" w:rsidRDefault="00A61E3F" w:rsidP="00391ECA">
            <w:pPr>
              <w:rPr>
                <w:rFonts w:cs="Calibri"/>
                <w:lang w:eastAsia="en-GB"/>
              </w:rPr>
            </w:pPr>
            <w:hyperlink r:id="rId11" w:history="1">
              <w:r w:rsidR="00C227E0" w:rsidRPr="00FF7639">
                <w:rPr>
                  <w:rStyle w:val="Hyperlink"/>
                  <w:rFonts w:cs="Calibri"/>
                  <w:lang w:eastAsia="en-GB"/>
                </w:rPr>
                <w:t>a11y@atlassian.com</w:t>
              </w:r>
            </w:hyperlink>
          </w:p>
        </w:tc>
      </w:tr>
      <w:tr w:rsidR="00C227E0" w:rsidRPr="004036BA" w14:paraId="3EAF2B86"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3500" w:type="pct"/>
            <w:tcBorders>
              <w:top w:val="outset" w:sz="6" w:space="0" w:color="auto"/>
              <w:left w:val="outset" w:sz="6" w:space="0" w:color="auto"/>
              <w:bottom w:val="outset" w:sz="6" w:space="0" w:color="auto"/>
              <w:right w:val="outset" w:sz="6" w:space="0" w:color="auto"/>
            </w:tcBorders>
            <w:shd w:val="clear" w:color="auto" w:fill="auto"/>
            <w:vAlign w:val="center"/>
          </w:tcPr>
          <w:p w14:paraId="77E8F295" w14:textId="77777777" w:rsidR="00C227E0" w:rsidRDefault="00C227E0" w:rsidP="00391ECA">
            <w:pPr>
              <w:rPr>
                <w:lang w:eastAsia="en-GB"/>
              </w:rPr>
            </w:pPr>
            <w:r w:rsidRPr="00960B1D">
              <w:rPr>
                <w:lang w:eastAsia="en-GB"/>
              </w:rPr>
              <w:t>Atlassian Accessibility QA team performed an accessibility audit for the Jira Software website.</w:t>
            </w:r>
          </w:p>
        </w:tc>
      </w:tr>
      <w:tr w:rsidR="00C227E0" w:rsidRPr="004036BA" w14:paraId="1888385E" w14:textId="77777777" w:rsidTr="00C227E0">
        <w:trPr>
          <w:trHeight w:val="582"/>
          <w:tblCellSpacing w:w="0" w:type="dxa"/>
        </w:trPr>
        <w:tc>
          <w:tcPr>
            <w:tcW w:w="1500" w:type="pct"/>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3500" w:type="pct"/>
            <w:tcBorders>
              <w:top w:val="outset" w:sz="6" w:space="0" w:color="auto"/>
              <w:left w:val="outset" w:sz="6" w:space="0" w:color="auto"/>
              <w:bottom w:val="outset" w:sz="6" w:space="0" w:color="auto"/>
              <w:right w:val="outset" w:sz="6" w:space="0" w:color="auto"/>
            </w:tcBorders>
            <w:shd w:val="clear" w:color="auto" w:fill="auto"/>
          </w:tcPr>
          <w:p w14:paraId="79D26C0D" w14:textId="77777777" w:rsidR="00C227E0" w:rsidRPr="00960B1D" w:rsidRDefault="00C227E0" w:rsidP="00391ECA">
            <w:pPr>
              <w:rPr>
                <w:lang w:eastAsia="en-GB"/>
              </w:rPr>
            </w:pPr>
            <w:r w:rsidRPr="007229F9">
              <w:rPr>
                <w:lang w:eastAsia="en-GB"/>
              </w:rPr>
              <w:t xml:space="preserve">The </w:t>
            </w:r>
            <w:hyperlink r:id="rId12" w:history="1">
              <w:r w:rsidRPr="007229F9">
                <w:rPr>
                  <w:rStyle w:val="Hyperlink"/>
                  <w:rFonts w:cs="Calibri"/>
                  <w:lang w:eastAsia="en-GB"/>
                </w:rPr>
                <w:t>WCAG-EM</w:t>
              </w:r>
            </w:hyperlink>
            <w:r w:rsidRPr="007229F9">
              <w:rPr>
                <w:lang w:eastAsia="en-GB"/>
              </w:rPr>
              <w:t xml:space="preserve"> was used to select a representative sample of pages (including modal dialogs) to perform the audit.</w:t>
            </w:r>
          </w:p>
        </w:tc>
      </w:tr>
    </w:tbl>
    <w:p w14:paraId="335F8420" w14:textId="31116BE8" w:rsidR="000E6293" w:rsidRDefault="000E6293" w:rsidP="00391ECA">
      <w:bookmarkStart w:id="4" w:name="_Toc512938925"/>
      <w:bookmarkEnd w:id="3"/>
      <w:r>
        <w:br w:type="page"/>
      </w:r>
    </w:p>
    <w:bookmarkEnd w:id="4"/>
    <w:p w14:paraId="00B7B520" w14:textId="6551046A" w:rsidR="002E37CC" w:rsidRPr="00A870F4" w:rsidRDefault="002E37CC" w:rsidP="00391ECA">
      <w:pPr>
        <w:pStyle w:val="Heading2"/>
      </w:pPr>
      <w:r w:rsidRPr="00A870F4">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9"/>
        <w:gridCol w:w="3912"/>
        <w:gridCol w:w="3897"/>
      </w:tblGrid>
      <w:tr w:rsidR="002E37CC" w:rsidRPr="00BA2EC1" w14:paraId="0A554650" w14:textId="77777777" w:rsidTr="00C664DC">
        <w:trPr>
          <w:trHeight w:val="466"/>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002E37CC">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00391ECA">
            <w:pPr>
              <w:rPr>
                <w:rStyle w:val="Strong"/>
                <w:b w:val="0"/>
              </w:rPr>
            </w:pPr>
            <w:r w:rsidRPr="002E37CC">
              <w:rPr>
                <w:rStyle w:val="Strong"/>
                <w:b w:val="0"/>
              </w:rP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44A280" w14:textId="5C9EE2DB" w:rsidR="002E37CC" w:rsidRPr="004036BA" w:rsidRDefault="002E37CC" w:rsidP="00391ECA">
            <w:r>
              <w:t>Google Chrom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1AED47" w14:textId="0F1531FA" w:rsidR="002E37CC" w:rsidRPr="004036BA" w:rsidRDefault="002E37CC" w:rsidP="00391ECA">
            <w:pPr>
              <w:rPr>
                <w:rFonts w:eastAsia="Times New Roman"/>
              </w:rPr>
            </w:pPr>
            <w:r>
              <w:t>JAWS 2023</w:t>
            </w:r>
          </w:p>
        </w:tc>
      </w:tr>
      <w:tr w:rsidR="002E37CC" w:rsidRPr="004036BA" w14:paraId="60EB8BE3" w14:textId="77777777" w:rsidTr="002E37CC">
        <w:trPr>
          <w:trHeight w:val="4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00391ECA">
            <w:pPr>
              <w:rPr>
                <w:rStyle w:val="Strong"/>
                <w:b w:val="0"/>
              </w:rPr>
            </w:pPr>
            <w: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C25CE8" w14:textId="24E52E45" w:rsidR="002E37CC" w:rsidRPr="004036BA" w:rsidRDefault="00A659CD" w:rsidP="00391ECA">
            <w:r>
              <w:t>Mozilla Firefox</w:t>
            </w:r>
            <w:r w:rsidR="002E37CC">
              <w:t xml:space="preserve"> </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172EC99" w14:textId="313F5207" w:rsidR="002E37CC" w:rsidRPr="004036BA" w:rsidRDefault="002E37CC" w:rsidP="00391ECA">
            <w:pPr>
              <w:rPr>
                <w:rFonts w:eastAsia="Times New Roman"/>
              </w:rPr>
            </w:pPr>
            <w:r>
              <w:t>NVDA 2023</w:t>
            </w:r>
          </w:p>
        </w:tc>
      </w:tr>
      <w:tr w:rsidR="002E37CC" w:rsidRPr="004036BA" w14:paraId="32FA1E91" w14:textId="77777777" w:rsidTr="002E37CC">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62694B" w14:textId="222BB95E" w:rsidR="002E37CC" w:rsidRPr="004036BA" w:rsidRDefault="002E37CC" w:rsidP="00391ECA">
            <w:pPr>
              <w:rPr>
                <w:rStyle w:val="Strong"/>
                <w:b w:val="0"/>
              </w:rPr>
            </w:pPr>
            <w:r>
              <w:t>Mac OS 13.5.2</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56E3651" w14:textId="06185FDE" w:rsidR="002E37CC" w:rsidRPr="004036BA" w:rsidRDefault="002E37CC" w:rsidP="00391ECA">
            <w:r>
              <w:t>Safari</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2693A0" w14:textId="7B2ACE59" w:rsidR="002E37CC" w:rsidRPr="004036BA" w:rsidRDefault="002E37CC" w:rsidP="00391ECA">
            <w:pPr>
              <w:rPr>
                <w:rFonts w:eastAsia="Times New Roman"/>
              </w:rPr>
            </w:pPr>
            <w:proofErr w:type="spellStart"/>
            <w:r>
              <w:t>VoiceO</w:t>
            </w:r>
            <w:r w:rsidR="00B9123A">
              <w:t>v</w:t>
            </w:r>
            <w:r>
              <w:t>er</w:t>
            </w:r>
            <w:proofErr w:type="spellEnd"/>
            <w:r>
              <w:t xml:space="preserve"> Lates</w:t>
            </w:r>
            <w:r w:rsidR="00B9123A">
              <w:t>t</w:t>
            </w:r>
          </w:p>
        </w:tc>
      </w:tr>
    </w:tbl>
    <w:p w14:paraId="1FAC3F75" w14:textId="77777777" w:rsidR="002E37CC" w:rsidRPr="002E37CC" w:rsidRDefault="002E37CC" w:rsidP="00391ECA"/>
    <w:p w14:paraId="6CD4FC60" w14:textId="6AF6A6CB" w:rsidR="002E37CC" w:rsidRDefault="002E37CC" w:rsidP="00391ECA">
      <w:pPr>
        <w:pStyle w:val="Heading2"/>
      </w:pPr>
      <w:r>
        <w:t>Scope</w:t>
      </w:r>
    </w:p>
    <w:p w14:paraId="473245EF" w14:textId="56F7C5ED" w:rsidR="002E37CC" w:rsidRPr="002E37CC" w:rsidRDefault="002E37CC" w:rsidP="00F23B69">
      <w:pPr>
        <w:rPr>
          <w:b/>
          <w:bCs/>
        </w:rPr>
      </w:pPr>
      <w:r>
        <w:t>The WCAG-EM was used to select a representative sample of pages to perform the audit. The pages are organized by customer exper</w:t>
      </w:r>
      <w:r w:rsidR="00511C31">
        <w:t>ience:</w:t>
      </w:r>
    </w:p>
    <w:tbl>
      <w:tblPr>
        <w:tblW w:w="3468"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77"/>
      </w:tblGrid>
      <w:tr w:rsidR="00C84713" w:rsidRPr="00BA2EC1" w14:paraId="30036D16" w14:textId="77777777" w:rsidTr="00C84713">
        <w:trPr>
          <w:trHeight w:val="466"/>
          <w:tblHeader/>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4BC89E8" w14:textId="3C06F515" w:rsidR="00C84713" w:rsidRPr="00BA2EC1" w:rsidRDefault="00C84713" w:rsidP="00391ECA">
            <w:pPr>
              <w:rPr>
                <w:b/>
                <w:bCs/>
                <w:sz w:val="24"/>
                <w:szCs w:val="24"/>
              </w:rPr>
            </w:pPr>
            <w:r w:rsidRPr="00BA2EC1">
              <w:rPr>
                <w:b/>
                <w:bCs/>
                <w:sz w:val="24"/>
                <w:szCs w:val="24"/>
              </w:rPr>
              <w:t>Pages/ Components</w:t>
            </w:r>
          </w:p>
        </w:tc>
      </w:tr>
      <w:tr w:rsidR="00C84713" w:rsidRPr="004036BA" w14:paraId="48E10E2C"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26146AC" w14:textId="75751572" w:rsidR="00C84713" w:rsidRPr="00511C31" w:rsidRDefault="00C84713" w:rsidP="00391ECA">
            <w:pPr>
              <w:rPr>
                <w:lang w:eastAsia="en-GB"/>
              </w:rPr>
            </w:pPr>
            <w:r w:rsidRPr="00A847E5">
              <w:rPr>
                <w:lang w:eastAsia="en-GB"/>
              </w:rPr>
              <w:t>Create Project</w:t>
            </w:r>
          </w:p>
        </w:tc>
      </w:tr>
      <w:tr w:rsidR="00C84713" w:rsidRPr="004036BA" w14:paraId="6B4841D8"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C56069B" w14:textId="6E48B56A" w:rsidR="00C84713" w:rsidRPr="007229F9" w:rsidRDefault="00C84713" w:rsidP="00391ECA">
            <w:pPr>
              <w:rPr>
                <w:lang w:eastAsia="en-GB"/>
              </w:rPr>
            </w:pPr>
            <w:r w:rsidRPr="00A847E5">
              <w:rPr>
                <w:lang w:eastAsia="en-GB"/>
              </w:rPr>
              <w:t>Summary View</w:t>
            </w:r>
          </w:p>
        </w:tc>
      </w:tr>
      <w:tr w:rsidR="00C84713" w:rsidRPr="004036BA" w14:paraId="788CF17E"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87F592D" w14:textId="54B72D8D" w:rsidR="00C84713" w:rsidRPr="007229F9" w:rsidRDefault="00C84713" w:rsidP="00391ECA">
            <w:pPr>
              <w:rPr>
                <w:lang w:eastAsia="en-GB"/>
              </w:rPr>
            </w:pPr>
            <w:r w:rsidRPr="00A847E5">
              <w:rPr>
                <w:lang w:eastAsia="en-GB"/>
              </w:rPr>
              <w:t>Board View</w:t>
            </w:r>
          </w:p>
        </w:tc>
      </w:tr>
      <w:tr w:rsidR="00C84713" w:rsidRPr="004036BA" w14:paraId="6CFEDF44"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410B63C2" w14:textId="4CF7F62D" w:rsidR="00C84713" w:rsidRPr="007229F9" w:rsidRDefault="00C84713" w:rsidP="00391ECA">
            <w:pPr>
              <w:rPr>
                <w:lang w:eastAsia="en-GB"/>
              </w:rPr>
            </w:pPr>
            <w:r w:rsidRPr="00A847E5">
              <w:rPr>
                <w:lang w:eastAsia="en-GB"/>
              </w:rPr>
              <w:t>Create Task, Workflow (from Board View)</w:t>
            </w:r>
          </w:p>
        </w:tc>
      </w:tr>
      <w:tr w:rsidR="00C84713" w:rsidRPr="004036BA" w14:paraId="7769498D"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CB49949" w14:textId="7E703289" w:rsidR="00C84713" w:rsidRPr="007229F9" w:rsidRDefault="00C84713" w:rsidP="00391ECA">
            <w:pPr>
              <w:rPr>
                <w:lang w:eastAsia="en-GB"/>
              </w:rPr>
            </w:pPr>
            <w:r w:rsidRPr="00A847E5">
              <w:rPr>
                <w:lang w:eastAsia="en-GB"/>
              </w:rPr>
              <w:t>List View</w:t>
            </w:r>
          </w:p>
        </w:tc>
      </w:tr>
      <w:tr w:rsidR="00C84713" w:rsidRPr="004036BA" w14:paraId="402748FD"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117E9503" w14:textId="14B2B2A4" w:rsidR="00C84713" w:rsidRPr="007229F9" w:rsidRDefault="00C84713" w:rsidP="00391ECA">
            <w:pPr>
              <w:rPr>
                <w:lang w:eastAsia="en-GB"/>
              </w:rPr>
            </w:pPr>
            <w:r w:rsidRPr="00A847E5">
              <w:rPr>
                <w:lang w:eastAsia="en-GB"/>
              </w:rPr>
              <w:t>Create Sub-Task, Workflow</w:t>
            </w:r>
          </w:p>
        </w:tc>
      </w:tr>
      <w:tr w:rsidR="00C84713" w:rsidRPr="004036BA" w14:paraId="4FE8A0D7"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36AE1857" w14:textId="7EC8929F" w:rsidR="00C84713" w:rsidRPr="007229F9" w:rsidRDefault="00C84713" w:rsidP="00391ECA">
            <w:pPr>
              <w:rPr>
                <w:lang w:eastAsia="en-GB"/>
              </w:rPr>
            </w:pPr>
            <w:r w:rsidRPr="00A847E5">
              <w:rPr>
                <w:lang w:eastAsia="en-GB"/>
              </w:rPr>
              <w:t>Overview View</w:t>
            </w:r>
          </w:p>
        </w:tc>
      </w:tr>
      <w:tr w:rsidR="00C84713" w:rsidRPr="004036BA" w14:paraId="0A356D93"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253F5891" w14:textId="60A3D4A4" w:rsidR="00C84713" w:rsidRPr="007229F9" w:rsidRDefault="00C84713" w:rsidP="00391ECA">
            <w:pPr>
              <w:rPr>
                <w:lang w:eastAsia="en-GB"/>
              </w:rPr>
            </w:pPr>
            <w:r w:rsidRPr="00A847E5">
              <w:rPr>
                <w:lang w:eastAsia="en-GB"/>
              </w:rPr>
              <w:t>Edit Overview or Add Projects, Workflow</w:t>
            </w:r>
          </w:p>
        </w:tc>
      </w:tr>
      <w:tr w:rsidR="00C84713" w:rsidRPr="004036BA" w14:paraId="04678E00"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4D530159" w14:textId="142F3046" w:rsidR="00C84713" w:rsidRPr="007229F9" w:rsidRDefault="00C84713" w:rsidP="00391ECA">
            <w:pPr>
              <w:rPr>
                <w:rFonts w:cs="Calibri"/>
                <w:lang w:eastAsia="en-GB"/>
              </w:rPr>
            </w:pPr>
            <w:r w:rsidRPr="00A847E5">
              <w:rPr>
                <w:lang w:eastAsia="en-GB"/>
              </w:rPr>
              <w:t>Timeline View</w:t>
            </w:r>
          </w:p>
        </w:tc>
      </w:tr>
      <w:tr w:rsidR="00C84713" w:rsidRPr="004036BA" w14:paraId="18D90C43"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06918CF3" w14:textId="6FD1B160" w:rsidR="00C84713" w:rsidRPr="007229F9" w:rsidRDefault="00C84713" w:rsidP="00391ECA">
            <w:pPr>
              <w:rPr>
                <w:lang w:eastAsia="en-GB"/>
              </w:rPr>
            </w:pPr>
            <w:r w:rsidRPr="00A847E5">
              <w:rPr>
                <w:lang w:eastAsia="en-GB"/>
              </w:rPr>
              <w:t>Approvals View</w:t>
            </w:r>
          </w:p>
        </w:tc>
      </w:tr>
      <w:tr w:rsidR="00C84713" w:rsidRPr="004036BA" w14:paraId="42782957"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5F566DE" w14:textId="6B0F6B6E" w:rsidR="00C84713" w:rsidRPr="007229F9" w:rsidRDefault="00C84713" w:rsidP="00391ECA">
            <w:pPr>
              <w:rPr>
                <w:lang w:eastAsia="en-GB"/>
              </w:rPr>
            </w:pPr>
            <w:r w:rsidRPr="00A847E5">
              <w:rPr>
                <w:lang w:eastAsia="en-GB"/>
              </w:rPr>
              <w:t>Create Approval</w:t>
            </w:r>
          </w:p>
        </w:tc>
      </w:tr>
      <w:tr w:rsidR="00C84713" w:rsidRPr="004036BA" w14:paraId="7AD07FF6"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59E6802F" w14:textId="7C14B541" w:rsidR="00C84713" w:rsidRPr="007229F9" w:rsidRDefault="00C84713" w:rsidP="00391ECA">
            <w:pPr>
              <w:rPr>
                <w:lang w:eastAsia="en-GB"/>
              </w:rPr>
            </w:pPr>
            <w:r w:rsidRPr="00A847E5">
              <w:rPr>
                <w:lang w:eastAsia="en-GB"/>
              </w:rPr>
              <w:t>Project Settings View</w:t>
            </w:r>
          </w:p>
        </w:tc>
      </w:tr>
      <w:tr w:rsidR="00C84713" w:rsidRPr="004036BA" w14:paraId="12C5B624" w14:textId="77777777" w:rsidTr="00C84713">
        <w:trPr>
          <w:trHeight w:val="433"/>
          <w:tblCellSpacing w:w="0" w:type="dxa"/>
        </w:trPr>
        <w:tc>
          <w:tcPr>
            <w:tcW w:w="5000" w:type="pct"/>
            <w:tcBorders>
              <w:top w:val="outset" w:sz="6" w:space="0" w:color="auto"/>
              <w:left w:val="outset" w:sz="6" w:space="0" w:color="auto"/>
              <w:bottom w:val="outset" w:sz="6" w:space="0" w:color="auto"/>
              <w:right w:val="outset" w:sz="6" w:space="0" w:color="auto"/>
            </w:tcBorders>
            <w:shd w:val="clear" w:color="auto" w:fill="auto"/>
          </w:tcPr>
          <w:p w14:paraId="6E28154A" w14:textId="03C4B213" w:rsidR="00C84713" w:rsidRPr="007229F9" w:rsidRDefault="00C84713" w:rsidP="00391ECA">
            <w:pPr>
              <w:rPr>
                <w:lang w:eastAsia="en-GB"/>
              </w:rPr>
            </w:pPr>
            <w:r w:rsidRPr="00A847E5">
              <w:rPr>
                <w:rFonts w:eastAsia="Arial"/>
                <w:color w:val="000000" w:themeColor="text1"/>
              </w:rPr>
              <w:t>Attachments View</w:t>
            </w:r>
          </w:p>
        </w:tc>
      </w:tr>
    </w:tbl>
    <w:p w14:paraId="735B0358" w14:textId="02D0D246" w:rsidR="006F413B" w:rsidRPr="004036BA" w:rsidRDefault="007B6071" w:rsidP="00391ECA">
      <w:pPr>
        <w:pStyle w:val="Heading2"/>
      </w:pPr>
      <w:bookmarkStart w:id="5" w:name="_Toc512938926"/>
      <w:r w:rsidRPr="004036BA">
        <w:t xml:space="preserve">Applicable </w:t>
      </w:r>
      <w:r w:rsidR="006F413B" w:rsidRPr="004036BA">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00F23B69">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00F23B69">
        <w:tc>
          <w:tcPr>
            <w:tcW w:w="11482" w:type="dxa"/>
            <w:shd w:val="clear" w:color="auto" w:fill="auto"/>
          </w:tcPr>
          <w:p w14:paraId="7B675347" w14:textId="77777777" w:rsidR="005147D7" w:rsidRPr="00C06079" w:rsidRDefault="00A61E3F" w:rsidP="00391ECA">
            <w:pPr>
              <w:rPr>
                <w:b/>
              </w:rPr>
            </w:pPr>
            <w:hyperlink r:id="rId13" w:history="1">
              <w:r w:rsidR="005147D7" w:rsidRPr="00D70802">
                <w:rPr>
                  <w:rStyle w:val="Hyperlink"/>
                </w:rPr>
                <w:t>Web Content Accessibility Guidelines 2.0</w:t>
              </w:r>
            </w:hyperlink>
            <w:r w:rsidR="005147D7">
              <w:t xml:space="preserve"> </w:t>
            </w:r>
          </w:p>
        </w:tc>
        <w:tc>
          <w:tcPr>
            <w:tcW w:w="2977" w:type="dxa"/>
            <w:shd w:val="clear" w:color="auto" w:fill="auto"/>
            <w:vAlign w:val="center"/>
          </w:tcPr>
          <w:p w14:paraId="45F2BD6F" w14:textId="4B4AE48E" w:rsidR="005147D7" w:rsidRPr="00A804B2" w:rsidRDefault="1FEBB826" w:rsidP="00391ECA">
            <w:r w:rsidRPr="00A804B2">
              <w:t>Level A</w:t>
            </w:r>
            <w:r w:rsidR="782E86CD" w:rsidRPr="00A804B2">
              <w:t>:</w:t>
            </w:r>
            <w:r w:rsidRPr="00A804B2">
              <w:t xml:space="preserve"> Yes</w:t>
            </w:r>
          </w:p>
          <w:p w14:paraId="0C5A21DF" w14:textId="2E1BD898" w:rsidR="005147D7" w:rsidRPr="00A804B2" w:rsidRDefault="1FEBB826" w:rsidP="00391ECA">
            <w:r w:rsidRPr="00A804B2">
              <w:t>Level AA</w:t>
            </w:r>
            <w:r w:rsidR="3EB3759E" w:rsidRPr="00A804B2">
              <w:t xml:space="preserve">: </w:t>
            </w:r>
            <w:r w:rsidRPr="00A804B2">
              <w:t>Yes</w:t>
            </w:r>
          </w:p>
          <w:p w14:paraId="78D2139E" w14:textId="27E6B75D" w:rsidR="005147D7" w:rsidRPr="00C06079" w:rsidRDefault="1FEBB826" w:rsidP="00391ECA">
            <w:pPr>
              <w:rPr>
                <w:rFonts w:asciiTheme="minorHAnsi" w:hAnsiTheme="minorHAnsi" w:cstheme="minorBidi"/>
              </w:rPr>
            </w:pPr>
            <w:r w:rsidRPr="00A804B2">
              <w:t>Level AAA</w:t>
            </w:r>
            <w:r w:rsidR="77E6DA61" w:rsidRPr="00A804B2">
              <w:t xml:space="preserve">: </w:t>
            </w:r>
            <w:r w:rsidRPr="00A804B2">
              <w:t>No</w:t>
            </w:r>
          </w:p>
        </w:tc>
      </w:tr>
      <w:tr w:rsidR="005147D7" w:rsidRPr="00D15899" w14:paraId="1DBC5A12" w14:textId="77777777" w:rsidTr="00F23B69">
        <w:tc>
          <w:tcPr>
            <w:tcW w:w="11482" w:type="dxa"/>
            <w:shd w:val="clear" w:color="auto" w:fill="auto"/>
          </w:tcPr>
          <w:p w14:paraId="0978FC94" w14:textId="77777777" w:rsidR="005147D7" w:rsidRPr="00906F92" w:rsidRDefault="00A61E3F" w:rsidP="00391ECA">
            <w:pPr>
              <w:rPr>
                <w:rFonts w:eastAsia="Times New Roman" w:cs="Calibri"/>
                <w:color w:val="000000"/>
              </w:rPr>
            </w:pPr>
            <w:hyperlink r:id="rId14" w:history="1">
              <w:r w:rsidR="005147D7" w:rsidRPr="00D70802">
                <w:rPr>
                  <w:rStyle w:val="Hyperlink"/>
                  <w:rFonts w:cs="Calibri"/>
                </w:rPr>
                <w:t>Web Content Accessibility Guidelines 2.1</w:t>
              </w:r>
            </w:hyperlink>
            <w:r w:rsidR="005147D7">
              <w:rPr>
                <w:rFonts w:cs="Calibri"/>
              </w:rPr>
              <w:t xml:space="preserve"> </w:t>
            </w:r>
          </w:p>
        </w:tc>
        <w:tc>
          <w:tcPr>
            <w:tcW w:w="2977" w:type="dxa"/>
            <w:shd w:val="clear" w:color="auto" w:fill="auto"/>
            <w:vAlign w:val="center"/>
          </w:tcPr>
          <w:p w14:paraId="017E67A0" w14:textId="18F3997E" w:rsidR="005147D7" w:rsidRPr="00A804B2" w:rsidRDefault="1FEBB826" w:rsidP="00391ECA">
            <w:r w:rsidRPr="00A804B2">
              <w:t>Level A</w:t>
            </w:r>
            <w:r w:rsidR="201B0A97" w:rsidRPr="00A804B2">
              <w:t xml:space="preserve">: </w:t>
            </w:r>
            <w:r w:rsidRPr="00A804B2">
              <w:t>Yes</w:t>
            </w:r>
          </w:p>
          <w:p w14:paraId="695A1EE4" w14:textId="27E4F489" w:rsidR="005147D7" w:rsidRPr="00A804B2" w:rsidRDefault="1FEBB826" w:rsidP="00391ECA">
            <w:r w:rsidRPr="00A804B2">
              <w:t>Level AA</w:t>
            </w:r>
            <w:r w:rsidR="6F64308E" w:rsidRPr="00A804B2">
              <w:t xml:space="preserve">: </w:t>
            </w:r>
            <w:r w:rsidRPr="00A804B2">
              <w:t>Yes</w:t>
            </w:r>
          </w:p>
          <w:p w14:paraId="416012C1" w14:textId="24F9F66B" w:rsidR="005147D7" w:rsidRPr="00A804B2" w:rsidRDefault="1FEBB826" w:rsidP="00391ECA">
            <w:r w:rsidRPr="00A804B2">
              <w:t>Level AAA</w:t>
            </w:r>
            <w:r w:rsidR="2358D7A0" w:rsidRPr="00A804B2">
              <w:t xml:space="preserve">: </w:t>
            </w:r>
            <w:r w:rsidRPr="00A804B2">
              <w:t>No</w:t>
            </w:r>
          </w:p>
        </w:tc>
      </w:tr>
      <w:tr w:rsidR="005147D7" w:rsidRPr="00D15899" w14:paraId="1CABB6BE" w14:textId="77777777" w:rsidTr="00F23B69">
        <w:tc>
          <w:tcPr>
            <w:tcW w:w="11482" w:type="dxa"/>
            <w:shd w:val="clear" w:color="auto" w:fill="auto"/>
          </w:tcPr>
          <w:p w14:paraId="5DD823DA" w14:textId="77777777" w:rsidR="005147D7" w:rsidRPr="00953736" w:rsidRDefault="00A61E3F" w:rsidP="00391ECA">
            <w:pPr>
              <w:rPr>
                <w:color w:val="000000"/>
              </w:rPr>
            </w:pPr>
            <w:hyperlink r:id="rId15" w:history="1">
              <w:r w:rsidR="005147D7" w:rsidRPr="00953736">
                <w:rPr>
                  <w:rStyle w:val="Hyperlink"/>
                  <w:rFonts w:eastAsia="Times New Roman" w:cs="Calibri"/>
                </w:rPr>
                <w:t xml:space="preserve">Revised Section 508 standards published January 18, </w:t>
              </w:r>
              <w:proofErr w:type="gramStart"/>
              <w:r w:rsidR="005147D7" w:rsidRPr="00953736">
                <w:rPr>
                  <w:rStyle w:val="Hyperlink"/>
                  <w:rFonts w:eastAsia="Times New Roman" w:cs="Calibri"/>
                </w:rPr>
                <w:t>2017</w:t>
              </w:r>
              <w:proofErr w:type="gramEnd"/>
              <w:r w:rsidR="005147D7" w:rsidRPr="00953736">
                <w:rPr>
                  <w:rStyle w:val="Hyperlink"/>
                  <w:rFonts w:eastAsia="Times New Roman" w:cs="Calibri"/>
                </w:rPr>
                <w:t xml:space="preserve"> and corrected January 22, 2018</w:t>
              </w:r>
            </w:hyperlink>
            <w:r w:rsidR="005147D7" w:rsidRPr="00953736">
              <w:rPr>
                <w:color w:val="000000"/>
              </w:rPr>
              <w:t xml:space="preserve">  </w:t>
            </w:r>
          </w:p>
        </w:tc>
        <w:tc>
          <w:tcPr>
            <w:tcW w:w="2977" w:type="dxa"/>
            <w:shd w:val="clear" w:color="auto" w:fill="auto"/>
            <w:vAlign w:val="center"/>
          </w:tcPr>
          <w:p w14:paraId="47E44EB1" w14:textId="4F738D08" w:rsidR="005147D7" w:rsidRPr="00A804B2" w:rsidRDefault="1FEBB826" w:rsidP="00391ECA">
            <w:r w:rsidRPr="00A804B2">
              <w:t>Yes</w:t>
            </w:r>
          </w:p>
        </w:tc>
      </w:tr>
      <w:tr w:rsidR="005147D7" w:rsidRPr="00D15899" w14:paraId="75E26BED" w14:textId="77777777" w:rsidTr="00F23B69">
        <w:tc>
          <w:tcPr>
            <w:tcW w:w="11482" w:type="dxa"/>
            <w:shd w:val="clear" w:color="auto" w:fill="auto"/>
          </w:tcPr>
          <w:p w14:paraId="028E53B8" w14:textId="46079C83" w:rsidR="005147D7" w:rsidRPr="00DE59DA" w:rsidRDefault="00A61E3F" w:rsidP="00391ECA">
            <w:pPr>
              <w:rPr>
                <w:rFonts w:eastAsia="Times New Roman" w:cs="Calibri"/>
                <w:color w:val="000000"/>
              </w:rPr>
            </w:pPr>
            <w:hyperlink r:id="rId16">
              <w:r w:rsidR="094DEDB3" w:rsidRPr="37C4D9D1">
                <w:rPr>
                  <w:rStyle w:val="Hyperlink"/>
                  <w:rFonts w:cs="Calibri"/>
                </w:rPr>
                <w:t>EN 301 549 Accessibility requirements for ICT products and services - V3.1.1 (2019-11</w:t>
              </w:r>
              <w:r w:rsidR="5B299E53" w:rsidRPr="37C4D9D1">
                <w:rPr>
                  <w:rStyle w:val="Hyperlink"/>
                  <w:rFonts w:cs="Calibri"/>
                </w:rPr>
                <w:t>) AND</w:t>
              </w:r>
            </w:hyperlink>
            <w:r w:rsidR="094DEDB3" w:rsidRPr="37C4D9D1">
              <w:rPr>
                <w:rFonts w:cs="Calibri"/>
                <w:i/>
                <w:iCs/>
              </w:rPr>
              <w:t xml:space="preserve"> </w:t>
            </w:r>
            <w:hyperlink r:id="rId17">
              <w:r w:rsidR="094DEDB3" w:rsidRPr="37C4D9D1">
                <w:rPr>
                  <w:rStyle w:val="Hyperlink"/>
                  <w:rFonts w:cs="Calibri"/>
                </w:rPr>
                <w:t>EN 301 549 Accessibility requirements for ICT products and services - V3.2.1 (2021-03)</w:t>
              </w:r>
            </w:hyperlink>
          </w:p>
        </w:tc>
        <w:tc>
          <w:tcPr>
            <w:tcW w:w="2977" w:type="dxa"/>
            <w:shd w:val="clear" w:color="auto" w:fill="auto"/>
            <w:vAlign w:val="center"/>
          </w:tcPr>
          <w:p w14:paraId="292E7244" w14:textId="431DBD8F" w:rsidR="005147D7" w:rsidRPr="00A804B2" w:rsidRDefault="1FEBB826" w:rsidP="00391ECA">
            <w:r w:rsidRPr="00A804B2">
              <w:t>No</w:t>
            </w:r>
          </w:p>
        </w:tc>
      </w:tr>
    </w:tbl>
    <w:p w14:paraId="161F6991" w14:textId="689F39D8" w:rsidR="00ED7D67" w:rsidRPr="00ED7D67" w:rsidRDefault="008C68A8" w:rsidP="00391ECA">
      <w:pPr>
        <w:pStyle w:val="Heading2"/>
      </w:pPr>
      <w:r w:rsidRPr="6C70A972">
        <w:t>Terms</w:t>
      </w:r>
      <w:bookmarkEnd w:id="7"/>
    </w:p>
    <w:p w14:paraId="0FB974B1" w14:textId="220788FF" w:rsidR="001D4FB2" w:rsidRDefault="001D4FB2" w:rsidP="00F23B69">
      <w:r w:rsidRPr="00884744">
        <w:t>T</w:t>
      </w:r>
      <w:r w:rsidR="007D24E0" w:rsidRPr="00884744">
        <w:t xml:space="preserve">he terms used in the </w:t>
      </w:r>
      <w:r w:rsidR="00445D7A" w:rsidRPr="00884744">
        <w:t>Conformance Level</w:t>
      </w:r>
      <w:r w:rsidRPr="00884744">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00C664DC">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00ED7D67" w:rsidP="00391ECA">
            <w:pPr>
              <w:rPr>
                <w:rStyle w:val="Strong"/>
                <w:b w:val="0"/>
              </w:rPr>
            </w:pPr>
            <w:r w:rsidRPr="00F23B69">
              <w:rPr>
                <w:rStyle w:val="Strong"/>
                <w:b w:val="0"/>
              </w:rPr>
              <w:t>Support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817FBEA" w14:textId="4DA76C87" w:rsidR="00ED7D67" w:rsidRPr="004036BA" w:rsidRDefault="00ED7D67" w:rsidP="00391ECA">
            <w:pPr>
              <w:rPr>
                <w:rFonts w:eastAsia="Times New Roman"/>
              </w:rPr>
            </w:pPr>
            <w:r w:rsidRPr="00884744">
              <w:t>The functionality of the product has at least one method that meets the criterion without known defects or meets with equivalent facilitation.</w:t>
            </w:r>
          </w:p>
        </w:tc>
      </w:tr>
      <w:tr w:rsidR="00ED7D67" w:rsidRPr="004036BA" w14:paraId="25A4CA3F" w14:textId="77777777" w:rsidTr="00F23B69">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00ED7D67" w:rsidP="00391ECA">
            <w:pPr>
              <w:rPr>
                <w:rStyle w:val="Strong"/>
                <w:b w:val="0"/>
                <w:bCs w:val="0"/>
              </w:rPr>
            </w:pPr>
            <w:r w:rsidRPr="00ED7D67">
              <w:t>Supports With Exception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00ED7D67" w:rsidP="00391ECA">
            <w:pPr>
              <w:rPr>
                <w:rStyle w:val="Strong"/>
                <w:b w:val="0"/>
                <w:bCs w:val="0"/>
              </w:rPr>
            </w:pPr>
            <w:r w:rsidRPr="00ED7D67">
              <w:t>Does Not Support</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00ED7D67" w:rsidP="00391ECA">
            <w:r w:rsidRPr="00ED7D67">
              <w:t>Not Applicable</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00F23B69">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00ED7D67" w:rsidP="00391ECA">
            <w:r w:rsidRPr="00ED7D67">
              <w:t>Not Evaluated</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00391ECA">
      <w:pPr>
        <w:pStyle w:val="Heading2"/>
      </w:pPr>
      <w:bookmarkStart w:id="9" w:name="_WCAG_2.x_Report"/>
      <w:bookmarkStart w:id="10" w:name="_Toc512938930"/>
      <w:bookmarkEnd w:id="9"/>
      <w:r w:rsidRPr="6C70A972">
        <w:t>WCAG 2.</w:t>
      </w:r>
      <w:r w:rsidR="72291AF6" w:rsidRPr="6C70A972">
        <w:t>1</w:t>
      </w:r>
      <w:r w:rsidRPr="6C70A972">
        <w:t xml:space="preserve"> Report</w:t>
      </w:r>
      <w:bookmarkEnd w:id="10"/>
    </w:p>
    <w:p w14:paraId="0A7F6754" w14:textId="77777777" w:rsidR="003D2163" w:rsidRPr="00D87EFB" w:rsidRDefault="003D2163" w:rsidP="00391ECA">
      <w:r w:rsidRPr="00D87EFB">
        <w:t xml:space="preserve">Tables 1 and 2 </w:t>
      </w:r>
      <w:r w:rsidR="00930A3F" w:rsidRPr="00D87EFB">
        <w:t>also document conformance with:</w:t>
      </w:r>
    </w:p>
    <w:p w14:paraId="54ABBB22" w14:textId="77777777" w:rsidR="005D7D11" w:rsidRPr="00D87EFB" w:rsidRDefault="003D2163" w:rsidP="00391ECA">
      <w:pPr>
        <w:pStyle w:val="ListParagraph"/>
        <w:numPr>
          <w:ilvl w:val="0"/>
          <w:numId w:val="11"/>
        </w:numPr>
      </w:pPr>
      <w:r w:rsidRPr="00D87EFB">
        <w:t xml:space="preserve">EN 301 549:  Chapter 9 - Web, </w:t>
      </w:r>
      <w:r w:rsidR="00F61953" w:rsidRPr="00D87EFB">
        <w:t xml:space="preserve">Sections 10.1-10.4 of </w:t>
      </w:r>
      <w:r w:rsidRPr="00D87EFB">
        <w:t xml:space="preserve">Chapter 10 - Non-Web documents, </w:t>
      </w:r>
      <w:r w:rsidR="00E36D38" w:rsidRPr="00D87EFB">
        <w:t xml:space="preserve">and Sections 11.1-11.4 </w:t>
      </w:r>
      <w:r w:rsidR="00F61953" w:rsidRPr="00D87EFB">
        <w:t xml:space="preserve">and 11.8.2 of Chapter 11 - </w:t>
      </w:r>
      <w:r w:rsidRPr="00D87EFB">
        <w:t>Non-Web Software (</w:t>
      </w:r>
      <w:r w:rsidR="00E36D38" w:rsidRPr="00D87EFB">
        <w:t>open and closed functionality</w:t>
      </w:r>
      <w:r w:rsidRPr="00D87EFB">
        <w:t>)</w:t>
      </w:r>
      <w:r w:rsidR="00F61953" w:rsidRPr="00D87EFB">
        <w:t>, and Sections 12.1.2 and 12.2.4 of Chapter 12 – Documentation</w:t>
      </w:r>
    </w:p>
    <w:p w14:paraId="5B36FB57" w14:textId="77777777" w:rsidR="00327269" w:rsidRPr="00D87EFB" w:rsidRDefault="00672E04" w:rsidP="00391ECA">
      <w:pPr>
        <w:pStyle w:val="ListParagraph"/>
        <w:numPr>
          <w:ilvl w:val="0"/>
          <w:numId w:val="11"/>
        </w:numPr>
      </w:pPr>
      <w:r w:rsidRPr="00D87EFB">
        <w:t>Revised Section 508: Chapter 5 – 501.1 Scope, 504.2 Content Creation or Editing, and Chapter 6 – 602.3 Electronic Support Documentation.</w:t>
      </w:r>
    </w:p>
    <w:p w14:paraId="67551956" w14:textId="11CBA519" w:rsidR="00327269" w:rsidRPr="00D87EFB" w:rsidRDefault="00327269" w:rsidP="00391ECA">
      <w:r w:rsidRPr="00D87EFB">
        <w:t>Note: When reporting on conformance with the WCAG 2.</w:t>
      </w:r>
      <w:r w:rsidR="2CDBBB59" w:rsidRPr="00D87EFB">
        <w:t>1</w:t>
      </w:r>
      <w:r w:rsidRPr="00D87EFB">
        <w:t xml:space="preserve"> Success Criteria, they are scoped for full pages, complete processes, and accessibility-supported ways of using technology as documented in the</w:t>
      </w:r>
      <w:r w:rsidRPr="00D87EFB">
        <w:rPr>
          <w:color w:val="FF0000"/>
        </w:rPr>
        <w:t xml:space="preserve"> </w:t>
      </w:r>
      <w:hyperlink r:id="rId18" w:anchor="conformance-reqs">
        <w:r w:rsidRPr="00D87EFB">
          <w:rPr>
            <w:rStyle w:val="Hyperlink"/>
            <w:rFonts w:eastAsiaTheme="minorEastAsia"/>
            <w:sz w:val="24"/>
            <w:szCs w:val="24"/>
          </w:rPr>
          <w:t>WCAG 2.0 Conformance Requirements</w:t>
        </w:r>
      </w:hyperlink>
      <w:r w:rsidRPr="00D87EFB">
        <w:t>.</w:t>
      </w:r>
    </w:p>
    <w:p w14:paraId="46B9E530" w14:textId="77777777" w:rsidR="00327269" w:rsidRPr="004036BA" w:rsidRDefault="00327269" w:rsidP="00391ECA"/>
    <w:p w14:paraId="649A4052" w14:textId="77777777" w:rsidR="003D2163" w:rsidRPr="004036BA" w:rsidRDefault="00821525" w:rsidP="00391ECA">
      <w:pPr>
        <w:pStyle w:val="Heading3"/>
      </w:pPr>
      <w:r w:rsidRPr="004036BA">
        <w:br w:type="page"/>
      </w:r>
      <w:bookmarkStart w:id="11" w:name="_Toc512938931"/>
      <w:r w:rsidR="003D2163" w:rsidRPr="37C4D9D1">
        <w:t xml:space="preserve">Table 1: </w:t>
      </w:r>
      <w:r w:rsidR="00327269" w:rsidRPr="37C4D9D1">
        <w:t xml:space="preserve">Success </w:t>
      </w:r>
      <w:r w:rsidR="003D2163" w:rsidRPr="37C4D9D1">
        <w:t>Criteria, Level A</w:t>
      </w:r>
      <w:bookmarkEnd w:id="11"/>
    </w:p>
    <w:p w14:paraId="0CA27A7C" w14:textId="6D8E39B9" w:rsidR="003D2163" w:rsidRPr="00391ECA" w:rsidRDefault="003D2163" w:rsidP="00391ECA">
      <w:r w:rsidRPr="00391ECA">
        <w:t>Notes:</w:t>
      </w:r>
      <w:r w:rsidR="2CBC6091" w:rsidRPr="00391ECA">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369"/>
        <w:gridCol w:w="2899"/>
        <w:gridCol w:w="6107"/>
        <w:gridCol w:w="11"/>
      </w:tblGrid>
      <w:tr w:rsidR="003D2163" w:rsidRPr="00BA2EC1" w14:paraId="093E03B0" w14:textId="77777777" w:rsidTr="1F4FE351">
        <w:trPr>
          <w:gridBefore w:val="1"/>
          <w:wBefore w:w="10" w:type="dxa"/>
          <w:cantSplit/>
          <w:trHeight w:val="285"/>
          <w:tblHeader/>
          <w:tblCellSpacing w:w="0" w:type="dxa"/>
        </w:trPr>
        <w:tc>
          <w:tcPr>
            <w:tcW w:w="536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2899"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B202F06" w14:textId="77777777" w:rsidR="003D2163" w:rsidRPr="004036BA" w:rsidRDefault="00A61E3F" w:rsidP="00391ECA">
            <w:pPr>
              <w:rPr>
                <w:rFonts w:eastAsia="Times New Roman"/>
                <w:b/>
              </w:rPr>
            </w:pPr>
            <w:hyperlink r:id="rId19" w:anchor="text-equiv-all" w:history="1">
              <w:r w:rsidR="003D2163" w:rsidRPr="004036BA">
                <w:rPr>
                  <w:rStyle w:val="Hyperlink"/>
                  <w:rFonts w:eastAsia="Times New Roman"/>
                  <w:b/>
                  <w:bCs/>
                </w:rPr>
                <w:t xml:space="preserve">1.1.1 </w:t>
              </w:r>
              <w:r w:rsidR="003D2163" w:rsidRPr="004036BA">
                <w:rPr>
                  <w:rStyle w:val="Hyperlink"/>
                  <w:rFonts w:eastAsia="Times New Roman"/>
                  <w:b/>
                </w:rPr>
                <w:t>Non-text Content</w:t>
              </w:r>
            </w:hyperlink>
            <w:r w:rsidR="003D2163" w:rsidRPr="004036BA">
              <w:t xml:space="preserve"> (Level A)</w:t>
            </w:r>
          </w:p>
          <w:p w14:paraId="0CB8BE3B" w14:textId="77777777" w:rsidR="003D2163" w:rsidRPr="004036BA" w:rsidRDefault="003D2163" w:rsidP="00391ECA">
            <w:r w:rsidRPr="004036BA">
              <w:t>Also applies to:</w:t>
            </w:r>
          </w:p>
          <w:p w14:paraId="26668C61" w14:textId="77777777" w:rsidR="003D2163" w:rsidRPr="004036BA" w:rsidRDefault="003D2163" w:rsidP="00391ECA">
            <w:r w:rsidRPr="004036BA">
              <w:t>EN 301 549 Criteria</w:t>
            </w:r>
          </w:p>
          <w:p w14:paraId="47242424" w14:textId="77777777" w:rsidR="003D2163" w:rsidRPr="004036BA" w:rsidRDefault="007B4B5A" w:rsidP="00391ECA">
            <w:pPr>
              <w:pStyle w:val="ListParagraph"/>
              <w:numPr>
                <w:ilvl w:val="0"/>
                <w:numId w:val="9"/>
              </w:numPr>
            </w:pPr>
            <w:r w:rsidRPr="004036BA">
              <w:t>9.1.1.1</w:t>
            </w:r>
            <w:r w:rsidR="003D2163" w:rsidRPr="004036BA">
              <w:t xml:space="preserve"> (Web)</w:t>
            </w:r>
          </w:p>
          <w:p w14:paraId="508B526E" w14:textId="77777777" w:rsidR="003D2163" w:rsidRPr="004036BA" w:rsidRDefault="43A1ED43" w:rsidP="00391ECA">
            <w:pPr>
              <w:pStyle w:val="ListParagraph"/>
              <w:numPr>
                <w:ilvl w:val="0"/>
                <w:numId w:val="9"/>
              </w:numPr>
            </w:pPr>
            <w:r w:rsidRPr="2526E644">
              <w:t>10.1.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BE623ED" w14:textId="77777777" w:rsidR="003D2163" w:rsidRPr="004036BA" w:rsidRDefault="00D90C25" w:rsidP="00391ECA">
            <w:pPr>
              <w:pStyle w:val="ListParagraph"/>
              <w:numPr>
                <w:ilvl w:val="0"/>
                <w:numId w:val="9"/>
              </w:numPr>
            </w:pPr>
            <w:r w:rsidRPr="004036BA">
              <w:t>11.1.1.1.1</w:t>
            </w:r>
            <w:r w:rsidR="003D2163" w:rsidRPr="004036BA">
              <w:t xml:space="preserve"> (</w:t>
            </w:r>
            <w:r w:rsidRPr="004036BA">
              <w:t xml:space="preserve">Open Functionality </w:t>
            </w:r>
            <w:r w:rsidR="003D2163" w:rsidRPr="004036BA">
              <w:t>Software)</w:t>
            </w:r>
          </w:p>
          <w:p w14:paraId="16FCE609" w14:textId="77777777" w:rsidR="00517483" w:rsidRPr="00391ECA" w:rsidRDefault="00D90C25" w:rsidP="00391ECA">
            <w:pPr>
              <w:pStyle w:val="ListParagraph"/>
              <w:numPr>
                <w:ilvl w:val="0"/>
                <w:numId w:val="9"/>
              </w:numPr>
              <w:rPr>
                <w:bCs/>
              </w:rPr>
            </w:pPr>
            <w:r w:rsidRPr="004036BA">
              <w:t>11.1.1.1.2</w:t>
            </w:r>
            <w:r w:rsidR="003D2163" w:rsidRPr="004036BA">
              <w:t xml:space="preserve"> (Closed Functionality Software)</w:t>
            </w:r>
          </w:p>
          <w:p w14:paraId="7F119DD0" w14:textId="77777777" w:rsidR="00517483" w:rsidRPr="00391ECA" w:rsidRDefault="002644C4" w:rsidP="00391ECA">
            <w:pPr>
              <w:pStyle w:val="ListParagraph"/>
              <w:numPr>
                <w:ilvl w:val="0"/>
                <w:numId w:val="9"/>
              </w:numPr>
              <w:rPr>
                <w:rFonts w:eastAsia="Times New Roman"/>
                <w:bCs/>
              </w:rPr>
            </w:pPr>
            <w:r w:rsidRPr="004036BA">
              <w:t>11.8.2</w:t>
            </w:r>
            <w:r w:rsidR="005D2E3C" w:rsidRPr="004036BA">
              <w:t xml:space="preserve"> (Authoring Tool)</w:t>
            </w:r>
          </w:p>
          <w:p w14:paraId="61E03DC1" w14:textId="77777777" w:rsidR="00517483" w:rsidRPr="00391ECA" w:rsidRDefault="005D2E3C" w:rsidP="00391ECA">
            <w:pPr>
              <w:pStyle w:val="ListParagraph"/>
              <w:numPr>
                <w:ilvl w:val="0"/>
                <w:numId w:val="9"/>
              </w:numPr>
              <w:rPr>
                <w:rFonts w:eastAsia="Times New Roman"/>
                <w:bCs/>
              </w:rPr>
            </w:pPr>
            <w:r w:rsidRPr="004036BA">
              <w:t>12.1.2 (Product Docs)</w:t>
            </w:r>
          </w:p>
          <w:p w14:paraId="72AE056E" w14:textId="77777777" w:rsidR="005D2E3C" w:rsidRPr="00391ECA" w:rsidRDefault="005D2E3C" w:rsidP="00391ECA">
            <w:pPr>
              <w:pStyle w:val="ListParagraph"/>
              <w:numPr>
                <w:ilvl w:val="0"/>
                <w:numId w:val="9"/>
              </w:numPr>
              <w:rPr>
                <w:rFonts w:eastAsia="Times New Roman"/>
                <w:bCs/>
              </w:rPr>
            </w:pPr>
            <w:r w:rsidRPr="004036BA">
              <w:t>12.2.4 (Support Docs)</w:t>
            </w:r>
          </w:p>
          <w:p w14:paraId="19133184" w14:textId="77777777" w:rsidR="00375929" w:rsidRPr="004036BA" w:rsidRDefault="00505EF4" w:rsidP="00391ECA">
            <w:r w:rsidRPr="004036BA">
              <w:t>Revised</w:t>
            </w:r>
            <w:r w:rsidR="00375929" w:rsidRPr="004036BA">
              <w:t xml:space="preserve"> Section 508</w:t>
            </w:r>
          </w:p>
          <w:p w14:paraId="105F65CE" w14:textId="77777777" w:rsidR="00375929" w:rsidRPr="004036BA" w:rsidRDefault="00375929" w:rsidP="00391ECA">
            <w:pPr>
              <w:pStyle w:val="ListParagraph"/>
              <w:numPr>
                <w:ilvl w:val="0"/>
                <w:numId w:val="9"/>
              </w:numPr>
            </w:pPr>
            <w:r w:rsidRPr="004036BA">
              <w:t>501 (</w:t>
            </w:r>
            <w:r w:rsidR="00A44E32" w:rsidRPr="004036BA">
              <w:t>Web)(</w:t>
            </w:r>
            <w:r w:rsidRPr="004036BA">
              <w:t>Software)</w:t>
            </w:r>
          </w:p>
          <w:p w14:paraId="36D142F0" w14:textId="77777777" w:rsidR="00375929" w:rsidRPr="004036BA" w:rsidRDefault="00375929" w:rsidP="00391ECA">
            <w:pPr>
              <w:pStyle w:val="ListParagraph"/>
              <w:numPr>
                <w:ilvl w:val="0"/>
                <w:numId w:val="9"/>
              </w:numPr>
            </w:pPr>
            <w:r w:rsidRPr="004036BA">
              <w:t>504.2 (Authoring Tool)</w:t>
            </w:r>
          </w:p>
          <w:p w14:paraId="1501C662" w14:textId="77777777" w:rsidR="00375929" w:rsidRPr="004036BA" w:rsidRDefault="00375929" w:rsidP="00391ECA">
            <w:pPr>
              <w:pStyle w:val="ListParagraph"/>
              <w:numPr>
                <w:ilvl w:val="0"/>
                <w:numId w:val="9"/>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6043097C" w14:textId="46AFF264" w:rsidR="00375929" w:rsidRPr="00635DA4" w:rsidRDefault="70E8DEF9" w:rsidP="00391ECA">
            <w:pPr>
              <w:rPr>
                <w:rFonts w:cs="Calibri"/>
              </w:rPr>
            </w:pPr>
            <w:r w:rsidRPr="00635DA4">
              <w:rPr>
                <w:rFonts w:cs="Calibri"/>
              </w:rPr>
              <w:t>Supports</w:t>
            </w:r>
            <w:r w:rsidR="00F64D5C">
              <w:rPr>
                <w:rFonts w:cs="Calibri"/>
              </w:rPr>
              <w:t xml:space="preserve"> </w:t>
            </w:r>
            <w:r w:rsidR="00F64D5C">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6788CA50" w14:textId="7E10E35E" w:rsidR="006510E2" w:rsidRPr="00D17A4A" w:rsidRDefault="006510E2" w:rsidP="006510E2">
            <w:pPr>
              <w:rPr>
                <w:color w:val="000000" w:themeColor="text1"/>
              </w:rPr>
            </w:pPr>
            <w:r w:rsidRPr="00D17A4A">
              <w:rPr>
                <w:color w:val="000000" w:themeColor="text1"/>
              </w:rPr>
              <w:t xml:space="preserve">On some pages, the </w:t>
            </w:r>
            <w:r w:rsidR="00226EB9">
              <w:rPr>
                <w:color w:val="000000" w:themeColor="text1"/>
              </w:rPr>
              <w:t>informative</w:t>
            </w:r>
            <w:r w:rsidRPr="00D17A4A">
              <w:rPr>
                <w:color w:val="000000" w:themeColor="text1"/>
              </w:rPr>
              <w:t xml:space="preserve"> and functional images are either missing textual descriptions or are incorrectly provided.</w:t>
            </w:r>
          </w:p>
          <w:p w14:paraId="2F45AAA9" w14:textId="05C648B7" w:rsidR="00375929" w:rsidRPr="00635DA4" w:rsidRDefault="006510E2" w:rsidP="006510E2">
            <w:pPr>
              <w:rPr>
                <w:rStyle w:val="cf01"/>
                <w:rFonts w:ascii="Calibri" w:hAnsi="Calibri" w:cs="Calibri"/>
                <w:color w:val="000000" w:themeColor="text1"/>
                <w:sz w:val="22"/>
                <w:szCs w:val="22"/>
              </w:rPr>
            </w:pPr>
            <w:r w:rsidRPr="00D17A4A">
              <w:rPr>
                <w:color w:val="000000" w:themeColor="text1"/>
              </w:rPr>
              <w:t>On a few pages, the decorative images are either</w:t>
            </w:r>
            <w:r w:rsidRPr="00D17A4A">
              <w:br/>
            </w:r>
            <w:r w:rsidRPr="00D17A4A">
              <w:rPr>
                <w:color w:val="000000" w:themeColor="text1"/>
              </w:rPr>
              <w:t>missing empty alt or the textual description is</w:t>
            </w:r>
            <w:r w:rsidRPr="00D17A4A">
              <w:br/>
            </w:r>
            <w:r w:rsidRPr="00D17A4A">
              <w:rPr>
                <w:color w:val="000000" w:themeColor="text1"/>
              </w:rPr>
              <w:t>provided unnecessarily.</w:t>
            </w:r>
            <w:r w:rsidRPr="00D17A4A">
              <w:br/>
            </w:r>
          </w:p>
        </w:tc>
      </w:tr>
      <w:tr w:rsidR="003D2163" w:rsidRPr="004036BA" w14:paraId="0029C45C"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038371BC" w14:textId="77777777" w:rsidR="003D2163" w:rsidRPr="004036BA" w:rsidRDefault="00A61E3F" w:rsidP="00391ECA">
            <w:pPr>
              <w:rPr>
                <w:rFonts w:eastAsia="Times New Roman"/>
                <w:b/>
              </w:rPr>
            </w:pPr>
            <w:hyperlink r:id="rId20" w:anchor="media-equiv-av-only-alt" w:history="1">
              <w:r w:rsidR="003D2163" w:rsidRPr="004036BA">
                <w:rPr>
                  <w:rStyle w:val="Hyperlink"/>
                  <w:rFonts w:eastAsia="Times New Roman"/>
                  <w:b/>
                </w:rPr>
                <w:t>1.2.1 Audio-only and Video-only (Prerecorded)</w:t>
              </w:r>
            </w:hyperlink>
            <w:r w:rsidR="003D2163" w:rsidRPr="004036BA">
              <w:t xml:space="preserve"> (Level A)</w:t>
            </w:r>
          </w:p>
          <w:p w14:paraId="64AEDFE2" w14:textId="77777777" w:rsidR="003D2163" w:rsidRPr="004036BA" w:rsidRDefault="003D2163" w:rsidP="00391ECA">
            <w:r w:rsidRPr="004036BA">
              <w:t>Also applies to:</w:t>
            </w:r>
          </w:p>
          <w:p w14:paraId="23CFCFD9" w14:textId="77777777" w:rsidR="003D2163" w:rsidRPr="004036BA" w:rsidRDefault="003D2163" w:rsidP="00391ECA">
            <w:r w:rsidRPr="004036BA">
              <w:t>EN 301 549 Criteria</w:t>
            </w:r>
          </w:p>
          <w:p w14:paraId="76657D23" w14:textId="77777777" w:rsidR="003D2163" w:rsidRPr="004036BA" w:rsidRDefault="007B4B5A" w:rsidP="00391ECA">
            <w:pPr>
              <w:pStyle w:val="ListParagraph"/>
              <w:numPr>
                <w:ilvl w:val="0"/>
                <w:numId w:val="10"/>
              </w:numPr>
            </w:pPr>
            <w:r w:rsidRPr="004036BA">
              <w:t>9.1.2.1</w:t>
            </w:r>
            <w:r w:rsidR="003D2163" w:rsidRPr="004036BA">
              <w:t xml:space="preserve"> (Web)</w:t>
            </w:r>
          </w:p>
          <w:p w14:paraId="2E7EA898" w14:textId="77777777" w:rsidR="003D2163" w:rsidRPr="004036BA" w:rsidRDefault="43A1ED43" w:rsidP="00391ECA">
            <w:pPr>
              <w:pStyle w:val="ListParagraph"/>
              <w:numPr>
                <w:ilvl w:val="0"/>
                <w:numId w:val="10"/>
              </w:numPr>
            </w:pPr>
            <w:r w:rsidRPr="2526E644">
              <w:t>10.1.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4C1692E1" w14:textId="77777777" w:rsidR="003D2163" w:rsidRPr="004036BA" w:rsidRDefault="00D90C25" w:rsidP="00391ECA">
            <w:pPr>
              <w:pStyle w:val="ListParagraph"/>
              <w:numPr>
                <w:ilvl w:val="0"/>
                <w:numId w:val="10"/>
              </w:numPr>
            </w:pPr>
            <w:r w:rsidRPr="004036BA">
              <w:t>11.1.2.1.1</w:t>
            </w:r>
            <w:r w:rsidR="003D2163" w:rsidRPr="004036BA">
              <w:t xml:space="preserve"> (</w:t>
            </w:r>
            <w:r w:rsidRPr="004036BA">
              <w:t xml:space="preserve">Open Functionality </w:t>
            </w:r>
            <w:r w:rsidR="003D2163" w:rsidRPr="004036BA">
              <w:t>Software)</w:t>
            </w:r>
          </w:p>
          <w:p w14:paraId="190D9C67" w14:textId="77777777" w:rsidR="003D2163" w:rsidRPr="004036BA" w:rsidRDefault="00D90C25" w:rsidP="00391ECA">
            <w:pPr>
              <w:pStyle w:val="ListParagraph"/>
              <w:numPr>
                <w:ilvl w:val="0"/>
                <w:numId w:val="10"/>
              </w:numPr>
            </w:pPr>
            <w:r w:rsidRPr="004036BA">
              <w:t>11.1.2.1.2.1 and 11.1.2.1.2.2</w:t>
            </w:r>
            <w:r w:rsidR="003D2163" w:rsidRPr="004036BA">
              <w:t xml:space="preserve"> (Closed Software)</w:t>
            </w:r>
          </w:p>
          <w:p w14:paraId="3A35ED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41D284E0" w14:textId="77777777" w:rsidR="00517483" w:rsidRPr="00391ECA" w:rsidRDefault="00517483" w:rsidP="00391ECA">
            <w:pPr>
              <w:pStyle w:val="ListParagraph"/>
              <w:numPr>
                <w:ilvl w:val="0"/>
                <w:numId w:val="9"/>
              </w:numPr>
              <w:rPr>
                <w:rFonts w:eastAsia="Times New Roman"/>
                <w:bCs/>
              </w:rPr>
            </w:pPr>
            <w:r w:rsidRPr="004036BA">
              <w:t>12.1.2 (Product Docs)</w:t>
            </w:r>
          </w:p>
          <w:p w14:paraId="444057B9" w14:textId="77777777" w:rsidR="00517483" w:rsidRPr="00391ECA" w:rsidRDefault="00517483" w:rsidP="00391ECA">
            <w:pPr>
              <w:pStyle w:val="ListParagraph"/>
              <w:numPr>
                <w:ilvl w:val="0"/>
                <w:numId w:val="10"/>
              </w:numPr>
              <w:rPr>
                <w:rFonts w:eastAsia="Times New Roman"/>
              </w:rPr>
            </w:pPr>
            <w:r w:rsidRPr="004036BA">
              <w:t>12.2.4 (Support Docs)</w:t>
            </w:r>
          </w:p>
          <w:p w14:paraId="73721F95" w14:textId="77777777" w:rsidR="00375929" w:rsidRPr="004036BA" w:rsidRDefault="00505EF4" w:rsidP="00391ECA">
            <w:r w:rsidRPr="004036BA">
              <w:t>Revised</w:t>
            </w:r>
            <w:r w:rsidR="00375929" w:rsidRPr="004036BA">
              <w:t xml:space="preserve"> Section 508</w:t>
            </w:r>
          </w:p>
          <w:p w14:paraId="7C328CFD" w14:textId="77777777" w:rsidR="00375929" w:rsidRPr="004036BA" w:rsidRDefault="00375929" w:rsidP="00391ECA">
            <w:pPr>
              <w:pStyle w:val="ListParagraph"/>
              <w:numPr>
                <w:ilvl w:val="0"/>
                <w:numId w:val="9"/>
              </w:numPr>
            </w:pPr>
            <w:r w:rsidRPr="004036BA">
              <w:t>501 (</w:t>
            </w:r>
            <w:r w:rsidR="00240E97" w:rsidRPr="004036BA">
              <w:t>Web)(</w:t>
            </w:r>
            <w:r w:rsidRPr="004036BA">
              <w:t>Software)</w:t>
            </w:r>
          </w:p>
          <w:p w14:paraId="3A57BB79" w14:textId="77777777" w:rsidR="00375929" w:rsidRPr="004036BA" w:rsidRDefault="00375929" w:rsidP="00391ECA">
            <w:pPr>
              <w:pStyle w:val="ListParagraph"/>
              <w:numPr>
                <w:ilvl w:val="0"/>
                <w:numId w:val="9"/>
              </w:numPr>
            </w:pPr>
            <w:r w:rsidRPr="004036BA">
              <w:t>504.2 (Authoring Tool)</w:t>
            </w:r>
          </w:p>
          <w:p w14:paraId="52BFEAA5"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1CED3F8D" w14:textId="47945FAC" w:rsidR="00375929" w:rsidRPr="00635DA4" w:rsidRDefault="00F64D5C" w:rsidP="00391ECA">
            <w:r>
              <w:t>Not Applicable</w:t>
            </w:r>
          </w:p>
          <w:p w14:paraId="3B519E20" w14:textId="578FF5FD" w:rsidR="00375929" w:rsidRPr="00635DA4" w:rsidRDefault="00375929"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54EBA4D" w14:textId="77777777" w:rsidR="00CA1ECE" w:rsidRPr="0067329D" w:rsidRDefault="00CA1ECE" w:rsidP="00CA1ECE">
            <w:pPr>
              <w:rPr>
                <w:lang w:eastAsia="en-GB"/>
              </w:rPr>
            </w:pPr>
            <w:r w:rsidRPr="0067329D">
              <w:rPr>
                <w:lang w:eastAsia="en-GB"/>
              </w:rPr>
              <w:t>Pre-recorded audio-only and video-only content is not present in the scope of pages tested.</w:t>
            </w:r>
          </w:p>
          <w:p w14:paraId="284DE45B" w14:textId="08DA39BE" w:rsidR="00CA1ECE" w:rsidRPr="0067329D" w:rsidRDefault="00CA1ECE" w:rsidP="00CA1ECE">
            <w:pPr>
              <w:rPr>
                <w:lang w:eastAsia="en-GB"/>
              </w:rPr>
            </w:pPr>
            <w:r w:rsidRPr="0067329D">
              <w:rPr>
                <w:shd w:val="clear" w:color="auto" w:fill="FFFFFF"/>
                <w:lang w:eastAsia="en-GB"/>
              </w:rPr>
              <w:t>Jira</w:t>
            </w:r>
            <w:r>
              <w:rPr>
                <w:shd w:val="clear" w:color="auto" w:fill="FFFFFF"/>
                <w:lang w:eastAsia="en-GB"/>
              </w:rPr>
              <w:t xml:space="preserve"> Work Management</w:t>
            </w:r>
            <w:r w:rsidRPr="0067329D">
              <w:rPr>
                <w:shd w:val="clear" w:color="auto" w:fill="FFFFFF"/>
                <w:lang w:eastAsia="en-GB"/>
              </w:rPr>
              <w:t xml:space="preserve"> allows users to upload audio and video in comments &amp; description. In this case, the user will have to provide alternatives for those files.</w:t>
            </w:r>
          </w:p>
          <w:p w14:paraId="3059CD67" w14:textId="48521EAC" w:rsidR="00375929" w:rsidRPr="00635DA4" w:rsidRDefault="00375929" w:rsidP="008D0FCC"/>
        </w:tc>
      </w:tr>
      <w:tr w:rsidR="003D2163" w:rsidRPr="004036BA" w14:paraId="224A61BA"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5D5EAC07" w14:textId="77777777" w:rsidR="003D2163" w:rsidRPr="004036BA" w:rsidRDefault="00A61E3F" w:rsidP="00391ECA">
            <w:pPr>
              <w:rPr>
                <w:rFonts w:eastAsia="Times New Roman"/>
                <w:b/>
              </w:rPr>
            </w:pPr>
            <w:hyperlink r:id="rId21" w:anchor="media-equiv-captions" w:history="1">
              <w:r w:rsidR="003D2163" w:rsidRPr="004036BA">
                <w:rPr>
                  <w:rStyle w:val="Hyperlink"/>
                  <w:rFonts w:eastAsia="Times New Roman"/>
                  <w:b/>
                </w:rPr>
                <w:t>1.2.2 Captions (Prerecorded)</w:t>
              </w:r>
            </w:hyperlink>
            <w:r w:rsidR="003D2163" w:rsidRPr="004036BA">
              <w:t xml:space="preserve"> (Level A)</w:t>
            </w:r>
          </w:p>
          <w:p w14:paraId="13FA61A3" w14:textId="77777777" w:rsidR="003D2163" w:rsidRPr="004036BA" w:rsidRDefault="003D2163" w:rsidP="00391ECA">
            <w:r w:rsidRPr="004036BA">
              <w:t>Also applies to:</w:t>
            </w:r>
          </w:p>
          <w:p w14:paraId="07806AF5" w14:textId="77777777" w:rsidR="003D2163" w:rsidRPr="004036BA" w:rsidRDefault="003D2163" w:rsidP="00391ECA">
            <w:r w:rsidRPr="004036BA">
              <w:t>EN 301 549 Criteria</w:t>
            </w:r>
          </w:p>
          <w:p w14:paraId="6493EA14" w14:textId="77777777" w:rsidR="003D2163" w:rsidRPr="004036BA" w:rsidRDefault="007B4B5A" w:rsidP="00391ECA">
            <w:pPr>
              <w:pStyle w:val="ListParagraph"/>
              <w:numPr>
                <w:ilvl w:val="0"/>
                <w:numId w:val="10"/>
              </w:numPr>
            </w:pPr>
            <w:r w:rsidRPr="004036BA">
              <w:t>9.1.2.2</w:t>
            </w:r>
            <w:r w:rsidR="003D2163" w:rsidRPr="004036BA">
              <w:t xml:space="preserve"> (Web)</w:t>
            </w:r>
          </w:p>
          <w:p w14:paraId="1988007F" w14:textId="77777777" w:rsidR="003D2163" w:rsidRPr="004036BA" w:rsidRDefault="43A1ED43" w:rsidP="00391ECA">
            <w:pPr>
              <w:pStyle w:val="ListParagraph"/>
              <w:numPr>
                <w:ilvl w:val="0"/>
                <w:numId w:val="10"/>
              </w:numPr>
            </w:pPr>
            <w:r w:rsidRPr="2526E644">
              <w:t>10.1.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187CBF3" w14:textId="77777777" w:rsidR="003D2163" w:rsidRPr="004036BA" w:rsidRDefault="00D90C25" w:rsidP="00391ECA">
            <w:pPr>
              <w:pStyle w:val="ListParagraph"/>
              <w:numPr>
                <w:ilvl w:val="0"/>
                <w:numId w:val="10"/>
              </w:numPr>
            </w:pPr>
            <w:r w:rsidRPr="004036BA">
              <w:t>11.1.2.2</w:t>
            </w:r>
            <w:r w:rsidR="003D2163" w:rsidRPr="004036BA">
              <w:t xml:space="preserve"> (</w:t>
            </w:r>
            <w:r w:rsidRPr="004036BA">
              <w:t xml:space="preserve">Open Functionality </w:t>
            </w:r>
            <w:r w:rsidR="003D2163" w:rsidRPr="004036BA">
              <w:t>Software)</w:t>
            </w:r>
          </w:p>
          <w:p w14:paraId="21A7EB84" w14:textId="77777777" w:rsidR="0058126F" w:rsidRPr="00391ECA" w:rsidRDefault="008A50B0" w:rsidP="00391ECA">
            <w:pPr>
              <w:pStyle w:val="ListParagraph"/>
              <w:numPr>
                <w:ilvl w:val="0"/>
                <w:numId w:val="9"/>
              </w:numPr>
              <w:rPr>
                <w:bCs/>
              </w:rPr>
            </w:pPr>
            <w:r w:rsidRPr="004036BA">
              <w:t xml:space="preserve">11.1.2.2 </w:t>
            </w:r>
            <w:r w:rsidR="003D2163" w:rsidRPr="004036BA">
              <w:t>(Closed Software)</w:t>
            </w:r>
            <w:r w:rsidR="0058126F" w:rsidRPr="004036BA">
              <w:t xml:space="preserve"> </w:t>
            </w:r>
          </w:p>
          <w:p w14:paraId="4202F04F"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5C9D9E0" w14:textId="77777777" w:rsidR="00517483" w:rsidRPr="00391ECA" w:rsidRDefault="00517483" w:rsidP="00391ECA">
            <w:pPr>
              <w:pStyle w:val="ListParagraph"/>
              <w:numPr>
                <w:ilvl w:val="0"/>
                <w:numId w:val="9"/>
              </w:numPr>
              <w:rPr>
                <w:rFonts w:eastAsia="Times New Roman"/>
                <w:bCs/>
              </w:rPr>
            </w:pPr>
            <w:r w:rsidRPr="004036BA">
              <w:t>12.1.2 (Product Docs)</w:t>
            </w:r>
          </w:p>
          <w:p w14:paraId="2BB80B51" w14:textId="77777777" w:rsidR="00517483" w:rsidRPr="00391ECA" w:rsidRDefault="00517483" w:rsidP="00391ECA">
            <w:pPr>
              <w:pStyle w:val="ListParagraph"/>
              <w:numPr>
                <w:ilvl w:val="0"/>
                <w:numId w:val="10"/>
              </w:numPr>
              <w:rPr>
                <w:rFonts w:eastAsia="Times New Roman"/>
              </w:rPr>
            </w:pPr>
            <w:r w:rsidRPr="004036BA">
              <w:t>12.2.4 (Support Docs)</w:t>
            </w:r>
          </w:p>
          <w:p w14:paraId="4E96EAF5" w14:textId="77777777" w:rsidR="00375929" w:rsidRPr="004036BA" w:rsidRDefault="00505EF4" w:rsidP="00391ECA">
            <w:r w:rsidRPr="004036BA">
              <w:t>Revised</w:t>
            </w:r>
            <w:r w:rsidR="00375929" w:rsidRPr="004036BA">
              <w:t xml:space="preserve"> Section 508</w:t>
            </w:r>
          </w:p>
          <w:p w14:paraId="0EC08C41" w14:textId="7CDE04A8" w:rsidR="00240E97" w:rsidRPr="00391ECA" w:rsidRDefault="00375929" w:rsidP="00391ECA">
            <w:pPr>
              <w:pStyle w:val="ListParagraph"/>
              <w:numPr>
                <w:ilvl w:val="0"/>
                <w:numId w:val="9"/>
              </w:numPr>
              <w:rPr>
                <w:bCs/>
              </w:rPr>
            </w:pPr>
            <w:r w:rsidRPr="004036BA">
              <w:t xml:space="preserve">501 </w:t>
            </w:r>
            <w:r w:rsidR="00240E97" w:rsidRPr="004036BA">
              <w:t>(Web</w:t>
            </w:r>
            <w:proofErr w:type="gramStart"/>
            <w:r w:rsidR="00240E97" w:rsidRPr="004036BA">
              <w:t>)(</w:t>
            </w:r>
            <w:proofErr w:type="gramEnd"/>
            <w:r w:rsidR="00240E97" w:rsidRPr="004036BA">
              <w:t>Software</w:t>
            </w:r>
          </w:p>
          <w:p w14:paraId="0BD14586" w14:textId="77777777" w:rsidR="00375929" w:rsidRPr="004036BA" w:rsidRDefault="00375929" w:rsidP="00391ECA">
            <w:pPr>
              <w:pStyle w:val="ListParagraph"/>
              <w:numPr>
                <w:ilvl w:val="0"/>
                <w:numId w:val="9"/>
              </w:numPr>
            </w:pPr>
            <w:r w:rsidRPr="004036BA">
              <w:t>504.2 (Authoring Tool)</w:t>
            </w:r>
          </w:p>
          <w:p w14:paraId="7664EA1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33A96FE4" w14:textId="19874232" w:rsidR="00375929" w:rsidRPr="00635DA4" w:rsidRDefault="008D0FCC"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604228BC" w14:textId="77777777" w:rsidR="00A22BCA" w:rsidRPr="0067329D" w:rsidRDefault="00A22BCA" w:rsidP="00A22BCA">
            <w:pPr>
              <w:rPr>
                <w:lang w:eastAsia="en-GB"/>
              </w:rPr>
            </w:pPr>
            <w:r w:rsidRPr="0067329D">
              <w:rPr>
                <w:lang w:eastAsia="en-GB"/>
              </w:rPr>
              <w:t>Pre-recorded audio-only and video-only content is not present in the scope of pages tested.</w:t>
            </w:r>
          </w:p>
          <w:p w14:paraId="4938C780" w14:textId="252CF003" w:rsidR="00375929" w:rsidRPr="00635DA4" w:rsidRDefault="00A22BCA" w:rsidP="008D0FCC">
            <w:pPr>
              <w:rPr>
                <w:lang w:eastAsia="en-GB"/>
              </w:rPr>
            </w:pPr>
            <w:r w:rsidRPr="0067329D">
              <w:rPr>
                <w:shd w:val="clear" w:color="auto" w:fill="FFFFFF"/>
                <w:lang w:eastAsia="en-GB"/>
              </w:rPr>
              <w:t>Jira</w:t>
            </w:r>
            <w:r>
              <w:rPr>
                <w:shd w:val="clear" w:color="auto" w:fill="FFFFFF"/>
                <w:lang w:eastAsia="en-GB"/>
              </w:rPr>
              <w:t xml:space="preserve"> Work Management</w:t>
            </w:r>
            <w:r w:rsidRPr="0067329D">
              <w:rPr>
                <w:shd w:val="clear" w:color="auto" w:fill="FFFFFF"/>
                <w:lang w:eastAsia="en-GB"/>
              </w:rPr>
              <w:t xml:space="preserve"> allows users to upload audio and video in comments &amp; description. In this case, the user will have to provide alternatives for those files.</w:t>
            </w:r>
          </w:p>
        </w:tc>
      </w:tr>
      <w:tr w:rsidR="003D2163" w:rsidRPr="004036BA" w14:paraId="16D158F1"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1A93E973" w14:textId="77777777" w:rsidR="003D2163" w:rsidRPr="004036BA" w:rsidRDefault="00A61E3F" w:rsidP="00391ECA">
            <w:pPr>
              <w:rPr>
                <w:rFonts w:eastAsia="Times New Roman"/>
                <w:b/>
              </w:rPr>
            </w:pPr>
            <w:hyperlink r:id="rId22" w:anchor="media-equiv-audio-desc" w:history="1">
              <w:r w:rsidR="003D2163" w:rsidRPr="004036BA">
                <w:rPr>
                  <w:rStyle w:val="Hyperlink"/>
                  <w:rFonts w:eastAsia="Times New Roman"/>
                  <w:b/>
                </w:rPr>
                <w:t>1.2.3 Audio Description or Media Alternative (Prerecorded)</w:t>
              </w:r>
            </w:hyperlink>
            <w:r w:rsidR="003D2163" w:rsidRPr="004036BA">
              <w:t xml:space="preserve"> (Level A)</w:t>
            </w:r>
          </w:p>
          <w:p w14:paraId="376FA231" w14:textId="77777777" w:rsidR="003D2163" w:rsidRPr="004036BA" w:rsidRDefault="003D2163" w:rsidP="00391ECA">
            <w:r w:rsidRPr="004036BA">
              <w:t>Also applies to:</w:t>
            </w:r>
          </w:p>
          <w:p w14:paraId="50ADFB3B" w14:textId="77777777" w:rsidR="003D2163" w:rsidRPr="004036BA" w:rsidRDefault="003D2163" w:rsidP="00391ECA">
            <w:r w:rsidRPr="004036BA">
              <w:t>EN 301 549 Criteria</w:t>
            </w:r>
          </w:p>
          <w:p w14:paraId="3D8BE093" w14:textId="77777777" w:rsidR="003D2163" w:rsidRPr="004036BA" w:rsidRDefault="007B4B5A" w:rsidP="00391ECA">
            <w:pPr>
              <w:pStyle w:val="ListParagraph"/>
              <w:numPr>
                <w:ilvl w:val="0"/>
                <w:numId w:val="10"/>
              </w:numPr>
            </w:pPr>
            <w:r w:rsidRPr="004036BA">
              <w:t>9.1.2.3</w:t>
            </w:r>
            <w:r w:rsidR="003D2163" w:rsidRPr="004036BA">
              <w:t xml:space="preserve"> (Web)</w:t>
            </w:r>
          </w:p>
          <w:p w14:paraId="3A332E96" w14:textId="77777777" w:rsidR="003D2163" w:rsidRPr="004036BA" w:rsidRDefault="43A1ED43" w:rsidP="00391ECA">
            <w:pPr>
              <w:pStyle w:val="ListParagraph"/>
              <w:numPr>
                <w:ilvl w:val="0"/>
                <w:numId w:val="10"/>
              </w:numPr>
            </w:pPr>
            <w:r w:rsidRPr="2526E644">
              <w:t>10.1.2.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88EF965" w14:textId="77777777" w:rsidR="003D2163" w:rsidRPr="004036BA" w:rsidRDefault="008A50B0" w:rsidP="00391ECA">
            <w:pPr>
              <w:pStyle w:val="ListParagraph"/>
              <w:numPr>
                <w:ilvl w:val="0"/>
                <w:numId w:val="10"/>
              </w:numPr>
            </w:pPr>
            <w:r w:rsidRPr="004036BA">
              <w:t>11.1.2.3.1</w:t>
            </w:r>
            <w:r w:rsidR="003D2163" w:rsidRPr="004036BA">
              <w:t xml:space="preserve"> (</w:t>
            </w:r>
            <w:r w:rsidRPr="004036BA">
              <w:t xml:space="preserve">Open Functionality </w:t>
            </w:r>
            <w:r w:rsidR="003D2163" w:rsidRPr="004036BA">
              <w:t>Software)</w:t>
            </w:r>
          </w:p>
          <w:p w14:paraId="00028DC8" w14:textId="77777777" w:rsidR="003D2163" w:rsidRPr="004036BA" w:rsidRDefault="008A50B0" w:rsidP="00391ECA">
            <w:pPr>
              <w:pStyle w:val="ListParagraph"/>
              <w:numPr>
                <w:ilvl w:val="0"/>
                <w:numId w:val="10"/>
              </w:numPr>
            </w:pPr>
            <w:r w:rsidRPr="004036BA">
              <w:t>11.1.2.3.2</w:t>
            </w:r>
            <w:r w:rsidR="003D2163" w:rsidRPr="004036BA">
              <w:t xml:space="preserve"> (Closed Software)</w:t>
            </w:r>
          </w:p>
          <w:p w14:paraId="7D05EF5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7BB096F" w14:textId="77777777" w:rsidR="00517483" w:rsidRPr="00391ECA" w:rsidRDefault="00517483" w:rsidP="00391ECA">
            <w:pPr>
              <w:pStyle w:val="ListParagraph"/>
              <w:numPr>
                <w:ilvl w:val="0"/>
                <w:numId w:val="9"/>
              </w:numPr>
              <w:rPr>
                <w:rFonts w:eastAsia="Times New Roman"/>
                <w:bCs/>
              </w:rPr>
            </w:pPr>
            <w:r w:rsidRPr="004036BA">
              <w:t>12.1.2 (Product Docs)</w:t>
            </w:r>
          </w:p>
          <w:p w14:paraId="0D65DDA4" w14:textId="77777777" w:rsidR="00517483" w:rsidRPr="00391ECA" w:rsidRDefault="00517483" w:rsidP="00391ECA">
            <w:pPr>
              <w:pStyle w:val="ListParagraph"/>
              <w:numPr>
                <w:ilvl w:val="0"/>
                <w:numId w:val="10"/>
              </w:numPr>
              <w:rPr>
                <w:rFonts w:eastAsia="Times New Roman"/>
              </w:rPr>
            </w:pPr>
            <w:r w:rsidRPr="004036BA">
              <w:t>12.2.4 (Support Docs)</w:t>
            </w:r>
          </w:p>
          <w:p w14:paraId="17F488CA" w14:textId="77777777" w:rsidR="00375929" w:rsidRPr="004036BA" w:rsidRDefault="00505EF4" w:rsidP="00391ECA">
            <w:r w:rsidRPr="004036BA">
              <w:t>Revised</w:t>
            </w:r>
            <w:r w:rsidR="00375929" w:rsidRPr="004036BA">
              <w:t xml:space="preserve"> Section 508</w:t>
            </w:r>
          </w:p>
          <w:p w14:paraId="1B30674E" w14:textId="77777777" w:rsidR="00240E97" w:rsidRPr="00391ECA" w:rsidRDefault="00240E97" w:rsidP="00391ECA">
            <w:pPr>
              <w:pStyle w:val="ListParagraph"/>
              <w:numPr>
                <w:ilvl w:val="0"/>
                <w:numId w:val="9"/>
              </w:numPr>
              <w:rPr>
                <w:bCs/>
              </w:rPr>
            </w:pPr>
            <w:r w:rsidRPr="004036BA">
              <w:t xml:space="preserve">501 (Web)(Software) </w:t>
            </w:r>
          </w:p>
          <w:p w14:paraId="2AF7DE79" w14:textId="77777777" w:rsidR="00375929" w:rsidRPr="004036BA" w:rsidRDefault="00375929" w:rsidP="00391ECA">
            <w:pPr>
              <w:pStyle w:val="ListParagraph"/>
              <w:numPr>
                <w:ilvl w:val="0"/>
                <w:numId w:val="9"/>
              </w:numPr>
            </w:pPr>
            <w:r w:rsidRPr="004036BA">
              <w:t>504.2 (Authoring Tool)</w:t>
            </w:r>
          </w:p>
          <w:p w14:paraId="021E983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2811746" w14:textId="28A293BF" w:rsidR="00240E97" w:rsidRPr="00635DA4" w:rsidRDefault="008D0FCC"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132F045" w14:textId="77777777" w:rsidR="00C36B69" w:rsidRPr="0067329D" w:rsidRDefault="00C36B69" w:rsidP="00C36B69">
            <w:pPr>
              <w:rPr>
                <w:lang w:eastAsia="en-GB"/>
              </w:rPr>
            </w:pPr>
            <w:r w:rsidRPr="0067329D">
              <w:rPr>
                <w:lang w:eastAsia="en-GB"/>
              </w:rPr>
              <w:t>Pre-recorded audio-only and video-only content is not present in the scope of pages tested.</w:t>
            </w:r>
          </w:p>
          <w:p w14:paraId="1E0DE9DC" w14:textId="6A70ECFB" w:rsidR="00375929" w:rsidRPr="00635DA4" w:rsidRDefault="00C36B69" w:rsidP="008D0FCC">
            <w:pPr>
              <w:rPr>
                <w:lang w:eastAsia="en-GB"/>
              </w:rPr>
            </w:pPr>
            <w:r w:rsidRPr="0067329D">
              <w:rPr>
                <w:shd w:val="clear" w:color="auto" w:fill="FFFFFF"/>
                <w:lang w:eastAsia="en-GB"/>
              </w:rPr>
              <w:t>Jira</w:t>
            </w:r>
            <w:r>
              <w:rPr>
                <w:shd w:val="clear" w:color="auto" w:fill="FFFFFF"/>
                <w:lang w:eastAsia="en-GB"/>
              </w:rPr>
              <w:t xml:space="preserve"> Work Management</w:t>
            </w:r>
            <w:r w:rsidRPr="0067329D">
              <w:rPr>
                <w:shd w:val="clear" w:color="auto" w:fill="FFFFFF"/>
                <w:lang w:eastAsia="en-GB"/>
              </w:rPr>
              <w:t xml:space="preserve"> allows users to upload audio and video in comments &amp; description. In this case, the user will have to provide alternatives for those files.</w:t>
            </w:r>
          </w:p>
        </w:tc>
      </w:tr>
      <w:tr w:rsidR="003D2163" w:rsidRPr="004036BA" w14:paraId="1C1D4579"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784DDBFB" w14:textId="77777777" w:rsidR="003D2163" w:rsidRPr="004036BA" w:rsidRDefault="00A61E3F" w:rsidP="00391ECA">
            <w:pPr>
              <w:rPr>
                <w:rFonts w:eastAsia="Times New Roman"/>
                <w:b/>
              </w:rPr>
            </w:pPr>
            <w:hyperlink r:id="rId23" w:anchor="content-structure-separation-programmatic" w:history="1">
              <w:r w:rsidR="003D2163" w:rsidRPr="004036BA">
                <w:rPr>
                  <w:rStyle w:val="Hyperlink"/>
                  <w:rFonts w:eastAsia="Times New Roman"/>
                  <w:b/>
                </w:rPr>
                <w:t>1.3.1 Info and Relationships</w:t>
              </w:r>
            </w:hyperlink>
            <w:r w:rsidR="003D2163" w:rsidRPr="004036BA">
              <w:t xml:space="preserve"> (Level A)</w:t>
            </w:r>
          </w:p>
          <w:p w14:paraId="5DFD227E" w14:textId="77777777" w:rsidR="003D2163" w:rsidRPr="004036BA" w:rsidRDefault="003D2163" w:rsidP="00391ECA">
            <w:r w:rsidRPr="004036BA">
              <w:t>Also applies to:</w:t>
            </w:r>
          </w:p>
          <w:p w14:paraId="532134C8" w14:textId="77777777" w:rsidR="003D2163" w:rsidRPr="004036BA" w:rsidRDefault="003D2163" w:rsidP="00391ECA">
            <w:r w:rsidRPr="004036BA">
              <w:t>EN 301 549 Criteria</w:t>
            </w:r>
          </w:p>
          <w:p w14:paraId="3BF2C3E8" w14:textId="77777777" w:rsidR="003D2163" w:rsidRPr="004036BA" w:rsidRDefault="007B4B5A" w:rsidP="00391ECA">
            <w:pPr>
              <w:pStyle w:val="ListParagraph"/>
              <w:numPr>
                <w:ilvl w:val="0"/>
                <w:numId w:val="10"/>
              </w:numPr>
            </w:pPr>
            <w:r w:rsidRPr="004036BA">
              <w:t>9.1.3.1</w:t>
            </w:r>
            <w:r w:rsidR="003D2163" w:rsidRPr="004036BA">
              <w:t xml:space="preserve"> (Web)</w:t>
            </w:r>
          </w:p>
          <w:p w14:paraId="6B5280A8" w14:textId="77777777" w:rsidR="003D2163" w:rsidRPr="004036BA" w:rsidRDefault="43A1ED43" w:rsidP="00391ECA">
            <w:pPr>
              <w:pStyle w:val="ListParagraph"/>
              <w:numPr>
                <w:ilvl w:val="0"/>
                <w:numId w:val="10"/>
              </w:numPr>
            </w:pPr>
            <w:r w:rsidRPr="2526E644">
              <w:t>10.1.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71EA404" w14:textId="77777777" w:rsidR="003D2163" w:rsidRPr="004036BA" w:rsidRDefault="008A50B0" w:rsidP="00391ECA">
            <w:pPr>
              <w:pStyle w:val="ListParagraph"/>
              <w:numPr>
                <w:ilvl w:val="0"/>
                <w:numId w:val="10"/>
              </w:numPr>
            </w:pPr>
            <w:r w:rsidRPr="004036BA">
              <w:t>11.1.3.1.1</w:t>
            </w:r>
            <w:r w:rsidR="003D2163" w:rsidRPr="004036BA">
              <w:t xml:space="preserve"> (</w:t>
            </w:r>
            <w:r w:rsidRPr="004036BA">
              <w:t xml:space="preserve">Open Functionality </w:t>
            </w:r>
            <w:r w:rsidR="003D2163" w:rsidRPr="004036BA">
              <w:t>Software)</w:t>
            </w:r>
          </w:p>
          <w:p w14:paraId="4D871860" w14:textId="77777777" w:rsidR="003D2163" w:rsidRPr="004036BA" w:rsidRDefault="008A50B0" w:rsidP="00391ECA">
            <w:pPr>
              <w:pStyle w:val="ListParagraph"/>
              <w:numPr>
                <w:ilvl w:val="0"/>
                <w:numId w:val="10"/>
              </w:numPr>
            </w:pPr>
            <w:r w:rsidRPr="004036BA">
              <w:t>11.1.3.1.2</w:t>
            </w:r>
            <w:r w:rsidR="003D2163" w:rsidRPr="004036BA">
              <w:t xml:space="preserve"> (Closed Software)</w:t>
            </w:r>
          </w:p>
          <w:p w14:paraId="52BEFC6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E6F4D6" w14:textId="77777777" w:rsidR="00517483" w:rsidRPr="00391ECA" w:rsidRDefault="00517483" w:rsidP="00391ECA">
            <w:pPr>
              <w:pStyle w:val="ListParagraph"/>
              <w:numPr>
                <w:ilvl w:val="0"/>
                <w:numId w:val="9"/>
              </w:numPr>
              <w:rPr>
                <w:rFonts w:eastAsia="Times New Roman"/>
                <w:bCs/>
              </w:rPr>
            </w:pPr>
            <w:r w:rsidRPr="004036BA">
              <w:t>12.1.2 (Product Docs)</w:t>
            </w:r>
          </w:p>
          <w:p w14:paraId="4E4B664C" w14:textId="77777777" w:rsidR="00517483" w:rsidRPr="00391ECA" w:rsidRDefault="00517483" w:rsidP="00391ECA">
            <w:pPr>
              <w:pStyle w:val="ListParagraph"/>
              <w:numPr>
                <w:ilvl w:val="0"/>
                <w:numId w:val="10"/>
              </w:numPr>
              <w:rPr>
                <w:rFonts w:eastAsia="Times New Roman"/>
              </w:rPr>
            </w:pPr>
            <w:r w:rsidRPr="004036BA">
              <w:t>12.2.4 (Support Docs)</w:t>
            </w:r>
          </w:p>
          <w:p w14:paraId="3DA0400F" w14:textId="77777777" w:rsidR="00375929" w:rsidRPr="004036BA" w:rsidRDefault="00505EF4" w:rsidP="00391ECA">
            <w:r w:rsidRPr="004036BA">
              <w:t>Revised</w:t>
            </w:r>
            <w:r w:rsidR="00375929" w:rsidRPr="004036BA">
              <w:t xml:space="preserve"> Section 508</w:t>
            </w:r>
          </w:p>
          <w:p w14:paraId="47C6601B" w14:textId="77777777" w:rsidR="00375929" w:rsidRPr="004036BA" w:rsidRDefault="00240E97" w:rsidP="00391ECA">
            <w:pPr>
              <w:pStyle w:val="ListParagraph"/>
              <w:numPr>
                <w:ilvl w:val="0"/>
                <w:numId w:val="9"/>
              </w:numPr>
            </w:pPr>
            <w:r w:rsidRPr="004036BA">
              <w:t>501 (Web)(Software)</w:t>
            </w:r>
          </w:p>
          <w:p w14:paraId="2061D1CA" w14:textId="77777777" w:rsidR="00375929" w:rsidRPr="004036BA" w:rsidRDefault="00375929" w:rsidP="00391ECA">
            <w:pPr>
              <w:pStyle w:val="ListParagraph"/>
              <w:numPr>
                <w:ilvl w:val="0"/>
                <w:numId w:val="9"/>
              </w:numPr>
            </w:pPr>
            <w:r w:rsidRPr="004036BA">
              <w:t>504.2 (Authoring Tool)</w:t>
            </w:r>
          </w:p>
          <w:p w14:paraId="63B9EE0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7CE2A242" w14:textId="37D4611B" w:rsidR="00A57AA3" w:rsidRPr="00635DA4" w:rsidRDefault="38E7837F" w:rsidP="00391ECA">
            <w:r w:rsidRPr="00635DA4">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5695AB5E" w14:textId="77777777" w:rsidR="00EE4BE2" w:rsidRPr="0067329D" w:rsidRDefault="00EE4BE2" w:rsidP="00EE4BE2">
            <w:pPr>
              <w:rPr>
                <w:lang w:eastAsia="en-GB"/>
              </w:rPr>
            </w:pPr>
            <w:r w:rsidRPr="0067329D">
              <w:rPr>
                <w:lang w:eastAsia="en-GB"/>
              </w:rPr>
              <w:t>On some pages,</w:t>
            </w:r>
          </w:p>
          <w:p w14:paraId="46DC1295" w14:textId="77777777" w:rsidR="00EE4BE2" w:rsidRPr="00F64D5C" w:rsidRDefault="00EE4BE2" w:rsidP="00EE4BE2">
            <w:pPr>
              <w:pStyle w:val="ListParagraph"/>
              <w:numPr>
                <w:ilvl w:val="0"/>
                <w:numId w:val="4"/>
              </w:numPr>
              <w:rPr>
                <w:lang w:eastAsia="en-GB"/>
              </w:rPr>
            </w:pPr>
            <w:r w:rsidRPr="00F64D5C">
              <w:rPr>
                <w:lang w:eastAsia="en-GB"/>
              </w:rPr>
              <w:t>Visual headings are not marked up as HTML headings.</w:t>
            </w:r>
          </w:p>
          <w:p w14:paraId="3CA3F545" w14:textId="77777777" w:rsidR="00EE4BE2" w:rsidRPr="00F64D5C" w:rsidRDefault="00EE4BE2" w:rsidP="00EE4BE2">
            <w:pPr>
              <w:pStyle w:val="ListParagraph"/>
              <w:numPr>
                <w:ilvl w:val="0"/>
                <w:numId w:val="4"/>
              </w:numPr>
              <w:rPr>
                <w:lang w:eastAsia="en-GB"/>
              </w:rPr>
            </w:pPr>
            <w:r w:rsidRPr="00F64D5C">
              <w:rPr>
                <w:lang w:eastAsia="en-GB"/>
              </w:rPr>
              <w:t>Related elements either lack list markup or are inappropriately defined.</w:t>
            </w:r>
          </w:p>
          <w:p w14:paraId="79053845" w14:textId="70F1C326" w:rsidR="00EE4BE2" w:rsidRPr="00F64D5C" w:rsidRDefault="00EE4BE2" w:rsidP="00EE4BE2">
            <w:pPr>
              <w:pStyle w:val="ListParagraph"/>
              <w:numPr>
                <w:ilvl w:val="0"/>
                <w:numId w:val="4"/>
              </w:numPr>
              <w:rPr>
                <w:lang w:eastAsia="en-GB"/>
              </w:rPr>
            </w:pPr>
            <w:r w:rsidRPr="00F64D5C">
              <w:rPr>
                <w:lang w:eastAsia="en-GB"/>
              </w:rPr>
              <w:t>Table</w:t>
            </w:r>
            <w:r w:rsidR="003E0CED">
              <w:rPr>
                <w:lang w:eastAsia="en-GB"/>
              </w:rPr>
              <w:t xml:space="preserve"> captions</w:t>
            </w:r>
            <w:r w:rsidRPr="00F64D5C">
              <w:rPr>
                <w:lang w:eastAsia="en-GB"/>
              </w:rPr>
              <w:t xml:space="preserve"> are not programmatically defined.</w:t>
            </w:r>
          </w:p>
          <w:p w14:paraId="584CB7F6" w14:textId="77777777" w:rsidR="00EE4BE2" w:rsidRPr="00F64D5C" w:rsidRDefault="00EE4BE2" w:rsidP="00EE4BE2">
            <w:pPr>
              <w:pStyle w:val="ListParagraph"/>
              <w:numPr>
                <w:ilvl w:val="0"/>
                <w:numId w:val="4"/>
              </w:numPr>
              <w:rPr>
                <w:lang w:eastAsia="en-GB"/>
              </w:rPr>
            </w:pPr>
            <w:r w:rsidRPr="00F64D5C">
              <w:rPr>
                <w:lang w:eastAsia="en-GB"/>
              </w:rPr>
              <w:t>Instruction text is not associated with respective form fields.</w:t>
            </w:r>
          </w:p>
          <w:p w14:paraId="489BCD3C" w14:textId="395D84FE" w:rsidR="00A57AA3" w:rsidRPr="0045778C" w:rsidRDefault="00EE4BE2" w:rsidP="0045778C">
            <w:pPr>
              <w:pStyle w:val="ListParagraph"/>
              <w:numPr>
                <w:ilvl w:val="0"/>
                <w:numId w:val="4"/>
              </w:numPr>
              <w:rPr>
                <w:lang w:eastAsia="en-GB"/>
              </w:rPr>
            </w:pPr>
            <w:r w:rsidRPr="1F4FE351">
              <w:rPr>
                <w:lang w:eastAsia="en-GB"/>
              </w:rPr>
              <w:t xml:space="preserve">Some </w:t>
            </w:r>
            <w:bookmarkStart w:id="12" w:name="_Int_Mn1zmW1a"/>
            <w:r w:rsidRPr="1F4FE351">
              <w:rPr>
                <w:lang w:eastAsia="en-GB"/>
              </w:rPr>
              <w:t>form</w:t>
            </w:r>
            <w:bookmarkEnd w:id="12"/>
            <w:r w:rsidRPr="1F4FE351">
              <w:rPr>
                <w:lang w:eastAsia="en-GB"/>
              </w:rPr>
              <w:t xml:space="preserve"> fields are not explicitly associated or are incorrectly associated. Also a few form fields are missing labels.</w:t>
            </w:r>
          </w:p>
        </w:tc>
      </w:tr>
      <w:tr w:rsidR="003D2163" w:rsidRPr="004036BA" w14:paraId="301D1876"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FF0228" w14:textId="77777777" w:rsidR="003D2163" w:rsidRPr="004036BA" w:rsidRDefault="00A61E3F" w:rsidP="00391ECA">
            <w:pPr>
              <w:rPr>
                <w:rFonts w:eastAsia="Times New Roman"/>
                <w:b/>
              </w:rPr>
            </w:pPr>
            <w:hyperlink r:id="rId24" w:anchor="content-structure-separation-sequence" w:history="1">
              <w:r w:rsidR="003D2163" w:rsidRPr="004036BA">
                <w:rPr>
                  <w:rStyle w:val="Hyperlink"/>
                  <w:rFonts w:eastAsia="Times New Roman"/>
                  <w:b/>
                </w:rPr>
                <w:t>1.3.2 Meaningful Sequence</w:t>
              </w:r>
            </w:hyperlink>
            <w:r w:rsidR="003D2163" w:rsidRPr="004036BA">
              <w:t xml:space="preserve"> (Level A)</w:t>
            </w:r>
          </w:p>
          <w:p w14:paraId="37029225" w14:textId="77777777" w:rsidR="003D2163" w:rsidRPr="004036BA" w:rsidRDefault="003D2163" w:rsidP="00391ECA">
            <w:r w:rsidRPr="004036BA">
              <w:t>Also applies to:</w:t>
            </w:r>
          </w:p>
          <w:p w14:paraId="78AD7892" w14:textId="77777777" w:rsidR="003D2163" w:rsidRPr="004036BA" w:rsidRDefault="003D2163" w:rsidP="00391ECA">
            <w:r w:rsidRPr="004036BA">
              <w:t>EN 301 549 Criteria</w:t>
            </w:r>
          </w:p>
          <w:p w14:paraId="31F75ECB" w14:textId="77777777" w:rsidR="003D2163" w:rsidRPr="004036BA" w:rsidRDefault="007B4B5A" w:rsidP="00391ECA">
            <w:pPr>
              <w:pStyle w:val="ListParagraph"/>
              <w:numPr>
                <w:ilvl w:val="0"/>
                <w:numId w:val="10"/>
              </w:numPr>
            </w:pPr>
            <w:r w:rsidRPr="004036BA">
              <w:t>9.1.3.2</w:t>
            </w:r>
            <w:r w:rsidR="003D2163" w:rsidRPr="004036BA">
              <w:t xml:space="preserve"> (Web)</w:t>
            </w:r>
          </w:p>
          <w:p w14:paraId="79FC5EFE" w14:textId="77777777" w:rsidR="003D2163" w:rsidRPr="004036BA" w:rsidRDefault="43A1ED43" w:rsidP="00391ECA">
            <w:pPr>
              <w:pStyle w:val="ListParagraph"/>
              <w:numPr>
                <w:ilvl w:val="0"/>
                <w:numId w:val="10"/>
              </w:numPr>
            </w:pPr>
            <w:r w:rsidRPr="2526E644">
              <w:t>10.1.3.2</w:t>
            </w:r>
            <w:r w:rsidR="3CF0A050" w:rsidRPr="2526E644">
              <w:t xml:space="preserve"> </w:t>
            </w:r>
            <w:r w:rsidR="44E98102" w:rsidRPr="2526E644">
              <w:t>(</w:t>
            </w:r>
            <w:bookmarkStart w:id="13" w:name="_Int_NWeA4v8W"/>
            <w:proofErr w:type="gramStart"/>
            <w:r w:rsidR="44E98102" w:rsidRPr="2526E644">
              <w:t>Non-web</w:t>
            </w:r>
            <w:bookmarkEnd w:id="13"/>
            <w:proofErr w:type="gramEnd"/>
            <w:r w:rsidR="44E98102" w:rsidRPr="2526E644">
              <w:t xml:space="preserve"> document)</w:t>
            </w:r>
          </w:p>
          <w:p w14:paraId="61D540E4" w14:textId="77777777" w:rsidR="003D2163" w:rsidRPr="004036BA" w:rsidRDefault="008A50B0" w:rsidP="00391ECA">
            <w:pPr>
              <w:pStyle w:val="ListParagraph"/>
              <w:numPr>
                <w:ilvl w:val="0"/>
                <w:numId w:val="10"/>
              </w:numPr>
            </w:pPr>
            <w:r w:rsidRPr="004036BA">
              <w:t>11.1.3.2.1</w:t>
            </w:r>
            <w:r w:rsidR="003D2163" w:rsidRPr="004036BA">
              <w:t xml:space="preserve"> (</w:t>
            </w:r>
            <w:r w:rsidRPr="004036BA">
              <w:t xml:space="preserve">Open Functionality </w:t>
            </w:r>
            <w:r w:rsidR="003D2163" w:rsidRPr="004036BA">
              <w:t>Software)</w:t>
            </w:r>
          </w:p>
          <w:p w14:paraId="4D27462A" w14:textId="77777777" w:rsidR="003D2163" w:rsidRPr="004036BA" w:rsidRDefault="008A50B0" w:rsidP="00391ECA">
            <w:pPr>
              <w:pStyle w:val="ListParagraph"/>
              <w:numPr>
                <w:ilvl w:val="0"/>
                <w:numId w:val="10"/>
              </w:numPr>
            </w:pPr>
            <w:r w:rsidRPr="004036BA">
              <w:t>11.1.3.2.2</w:t>
            </w:r>
            <w:r w:rsidR="003D2163" w:rsidRPr="004036BA">
              <w:t xml:space="preserve"> (Closed Software)</w:t>
            </w:r>
          </w:p>
          <w:p w14:paraId="76BBA33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770FBF4" w14:textId="77777777" w:rsidR="00517483" w:rsidRPr="00391ECA" w:rsidRDefault="00517483" w:rsidP="00391ECA">
            <w:pPr>
              <w:pStyle w:val="ListParagraph"/>
              <w:numPr>
                <w:ilvl w:val="0"/>
                <w:numId w:val="9"/>
              </w:numPr>
              <w:rPr>
                <w:rFonts w:eastAsia="Times New Roman"/>
                <w:bCs/>
              </w:rPr>
            </w:pPr>
            <w:r w:rsidRPr="004036BA">
              <w:t>12.1.2 (Product Docs)</w:t>
            </w:r>
          </w:p>
          <w:p w14:paraId="647E6F11" w14:textId="77777777" w:rsidR="00517483" w:rsidRPr="00391ECA" w:rsidRDefault="00517483" w:rsidP="00391ECA">
            <w:pPr>
              <w:pStyle w:val="ListParagraph"/>
              <w:numPr>
                <w:ilvl w:val="0"/>
                <w:numId w:val="10"/>
              </w:numPr>
              <w:rPr>
                <w:rFonts w:eastAsia="Times New Roman"/>
              </w:rPr>
            </w:pPr>
            <w:r w:rsidRPr="004036BA">
              <w:t>12.2.4 (Support Docs)</w:t>
            </w:r>
          </w:p>
          <w:p w14:paraId="6177DE8D" w14:textId="77777777" w:rsidR="00375929" w:rsidRPr="004036BA" w:rsidRDefault="00505EF4" w:rsidP="00391ECA">
            <w:r w:rsidRPr="004036BA">
              <w:t>Revised</w:t>
            </w:r>
            <w:r w:rsidR="00375929" w:rsidRPr="004036BA">
              <w:t xml:space="preserve"> Section 508</w:t>
            </w:r>
          </w:p>
          <w:p w14:paraId="4EA1BF55" w14:textId="77777777" w:rsidR="00375929" w:rsidRPr="004036BA" w:rsidRDefault="00240E97" w:rsidP="00391ECA">
            <w:pPr>
              <w:pStyle w:val="ListParagraph"/>
              <w:numPr>
                <w:ilvl w:val="0"/>
                <w:numId w:val="9"/>
              </w:numPr>
            </w:pPr>
            <w:r w:rsidRPr="004036BA">
              <w:t>501 (Web)(Software)</w:t>
            </w:r>
          </w:p>
          <w:p w14:paraId="2E36003D" w14:textId="77777777" w:rsidR="00375929" w:rsidRPr="004036BA" w:rsidRDefault="00375929" w:rsidP="00391ECA">
            <w:pPr>
              <w:pStyle w:val="ListParagraph"/>
              <w:numPr>
                <w:ilvl w:val="0"/>
                <w:numId w:val="9"/>
              </w:numPr>
            </w:pPr>
            <w:r w:rsidRPr="004036BA">
              <w:t>504.2 (Authoring Tool)</w:t>
            </w:r>
          </w:p>
          <w:p w14:paraId="68B3EE43"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hideMark/>
          </w:tcPr>
          <w:p w14:paraId="2C4717F8" w14:textId="0D975DFD" w:rsidR="00A57AA3" w:rsidRPr="00635DA4" w:rsidRDefault="4E51694A" w:rsidP="00391ECA">
            <w:r w:rsidRPr="00635DA4">
              <w:t>Supports</w:t>
            </w:r>
            <w:r w:rsidR="00F64D5C">
              <w:t xml:space="preserve"> With Exceptions</w:t>
            </w:r>
          </w:p>
          <w:p w14:paraId="3AA8F865" w14:textId="3C56EA7F"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69DD5BA" w14:textId="7EC76149" w:rsidR="00A57AA3" w:rsidRPr="00635DA4" w:rsidRDefault="00EE6726" w:rsidP="00391ECA">
            <w:r w:rsidRPr="0067329D">
              <w:rPr>
                <w:lang w:eastAsia="en-GB"/>
              </w:rPr>
              <w:t xml:space="preserve">On some pages content in an expand component is not presented in the correct sequence in the HTML code. For example, </w:t>
            </w:r>
            <w:r>
              <w:rPr>
                <w:lang w:eastAsia="en-GB"/>
              </w:rPr>
              <w:t>expanded contents</w:t>
            </w:r>
            <w:r w:rsidRPr="0067329D">
              <w:rPr>
                <w:lang w:eastAsia="en-GB"/>
              </w:rPr>
              <w:t xml:space="preserve"> are placed at the end of the HTML page (DOM) rather than directly after the expand button. </w:t>
            </w:r>
          </w:p>
        </w:tc>
      </w:tr>
      <w:tr w:rsidR="003D2163" w:rsidRPr="004036BA" w14:paraId="1A316B04"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740432D" w14:textId="77777777" w:rsidR="003D2163" w:rsidRPr="004036BA" w:rsidRDefault="00A61E3F" w:rsidP="00391ECA">
            <w:pPr>
              <w:rPr>
                <w:rFonts w:eastAsia="Times New Roman"/>
                <w:b/>
              </w:rPr>
            </w:pPr>
            <w:hyperlink r:id="rId25" w:anchor="content-structure-separation-understanding" w:history="1">
              <w:r w:rsidR="003D2163" w:rsidRPr="004036BA">
                <w:rPr>
                  <w:rStyle w:val="Hyperlink"/>
                  <w:rFonts w:eastAsia="Times New Roman"/>
                  <w:b/>
                </w:rPr>
                <w:t>1.3.3 Sensory Characteristics</w:t>
              </w:r>
            </w:hyperlink>
            <w:r w:rsidR="003D2163" w:rsidRPr="004036BA">
              <w:rPr>
                <w:rFonts w:eastAsia="Times New Roman"/>
                <w:b/>
              </w:rPr>
              <w:t xml:space="preserve"> </w:t>
            </w:r>
            <w:r w:rsidR="003D2163" w:rsidRPr="004036BA">
              <w:t>(Level A)</w:t>
            </w:r>
          </w:p>
          <w:p w14:paraId="275E0D29" w14:textId="77777777" w:rsidR="003D2163" w:rsidRPr="004036BA" w:rsidRDefault="003D2163" w:rsidP="00391ECA">
            <w:r w:rsidRPr="004036BA">
              <w:t>Also applies to:</w:t>
            </w:r>
          </w:p>
          <w:p w14:paraId="5E2BA261" w14:textId="77777777" w:rsidR="003D2163" w:rsidRPr="004036BA" w:rsidRDefault="003D2163" w:rsidP="00391ECA">
            <w:r w:rsidRPr="004036BA">
              <w:t>EN 301 549 Criteria</w:t>
            </w:r>
          </w:p>
          <w:p w14:paraId="4B013DD4" w14:textId="77777777" w:rsidR="003D2163" w:rsidRPr="004036BA" w:rsidRDefault="007B4B5A" w:rsidP="00391ECA">
            <w:pPr>
              <w:pStyle w:val="ListParagraph"/>
              <w:numPr>
                <w:ilvl w:val="0"/>
                <w:numId w:val="10"/>
              </w:numPr>
            </w:pPr>
            <w:r w:rsidRPr="004036BA">
              <w:t>9.1.3.3</w:t>
            </w:r>
            <w:r w:rsidR="003D2163" w:rsidRPr="004036BA">
              <w:t xml:space="preserve"> (Web)</w:t>
            </w:r>
          </w:p>
          <w:p w14:paraId="09ADB8A6" w14:textId="77777777" w:rsidR="003D2163" w:rsidRPr="004036BA" w:rsidRDefault="43A1ED43" w:rsidP="00391ECA">
            <w:pPr>
              <w:pStyle w:val="ListParagraph"/>
              <w:numPr>
                <w:ilvl w:val="0"/>
                <w:numId w:val="10"/>
              </w:numPr>
            </w:pPr>
            <w:r w:rsidRPr="2526E644">
              <w:t>10.1.3.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891687B" w14:textId="77777777" w:rsidR="003D2163" w:rsidRPr="004036BA" w:rsidRDefault="008A50B0" w:rsidP="00391ECA">
            <w:pPr>
              <w:pStyle w:val="ListParagraph"/>
              <w:numPr>
                <w:ilvl w:val="0"/>
                <w:numId w:val="10"/>
              </w:numPr>
            </w:pPr>
            <w:r w:rsidRPr="004036BA">
              <w:t>11.1.3.3</w:t>
            </w:r>
            <w:r w:rsidR="003D2163" w:rsidRPr="004036BA">
              <w:t xml:space="preserve"> (</w:t>
            </w:r>
            <w:r w:rsidRPr="004036BA">
              <w:t xml:space="preserve">Open Functionality </w:t>
            </w:r>
            <w:r w:rsidR="003D2163" w:rsidRPr="004036BA">
              <w:t>Software)</w:t>
            </w:r>
          </w:p>
          <w:p w14:paraId="2D622F05" w14:textId="77777777" w:rsidR="003D2163" w:rsidRPr="004036BA" w:rsidRDefault="008A50B0" w:rsidP="00391ECA">
            <w:pPr>
              <w:pStyle w:val="ListParagraph"/>
              <w:numPr>
                <w:ilvl w:val="0"/>
                <w:numId w:val="10"/>
              </w:numPr>
            </w:pPr>
            <w:r w:rsidRPr="004036BA">
              <w:t>11.1.3.3</w:t>
            </w:r>
            <w:r w:rsidR="003D2163" w:rsidRPr="004036BA">
              <w:t xml:space="preserve"> (Closed Software)</w:t>
            </w:r>
          </w:p>
          <w:p w14:paraId="2AB2A1B8"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1F2CD96" w14:textId="77777777" w:rsidR="00517483" w:rsidRPr="00391ECA" w:rsidRDefault="00517483" w:rsidP="00391ECA">
            <w:pPr>
              <w:pStyle w:val="ListParagraph"/>
              <w:numPr>
                <w:ilvl w:val="0"/>
                <w:numId w:val="9"/>
              </w:numPr>
              <w:rPr>
                <w:rFonts w:eastAsia="Times New Roman"/>
                <w:bCs/>
              </w:rPr>
            </w:pPr>
            <w:r w:rsidRPr="004036BA">
              <w:t>12.1.2 (Product Docs)</w:t>
            </w:r>
          </w:p>
          <w:p w14:paraId="7AC5C0BD" w14:textId="77777777" w:rsidR="00517483" w:rsidRPr="00391ECA" w:rsidRDefault="00517483" w:rsidP="00391ECA">
            <w:pPr>
              <w:pStyle w:val="ListParagraph"/>
              <w:numPr>
                <w:ilvl w:val="0"/>
                <w:numId w:val="10"/>
              </w:numPr>
              <w:rPr>
                <w:rFonts w:eastAsia="Times New Roman"/>
                <w:b/>
              </w:rPr>
            </w:pPr>
            <w:r w:rsidRPr="004036BA">
              <w:t>12.2.4 (Support Docs)</w:t>
            </w:r>
          </w:p>
          <w:p w14:paraId="0F801D48" w14:textId="77777777" w:rsidR="00375929" w:rsidRPr="004036BA" w:rsidRDefault="00505EF4" w:rsidP="00391ECA">
            <w:r w:rsidRPr="004036BA">
              <w:t>Revised</w:t>
            </w:r>
            <w:r w:rsidR="00375929" w:rsidRPr="004036BA">
              <w:t xml:space="preserve"> Section 508</w:t>
            </w:r>
          </w:p>
          <w:p w14:paraId="40F00821"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5374C3F0" w14:textId="77777777" w:rsidR="00375929" w:rsidRPr="004036BA" w:rsidRDefault="00375929" w:rsidP="00391ECA">
            <w:pPr>
              <w:pStyle w:val="ListParagraph"/>
              <w:numPr>
                <w:ilvl w:val="0"/>
                <w:numId w:val="9"/>
              </w:numPr>
            </w:pPr>
            <w:r w:rsidRPr="004036BA">
              <w:t>504.2 (Authoring Tool)</w:t>
            </w:r>
          </w:p>
          <w:p w14:paraId="418DA1E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9330181" w14:textId="6E0382EC" w:rsidR="00A57AA3" w:rsidRPr="00635DA4" w:rsidRDefault="00895DBE" w:rsidP="00391ECA">
            <w:r>
              <w:t>Supports</w:t>
            </w:r>
          </w:p>
          <w:p w14:paraId="4E2CA30C" w14:textId="27C83201"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8010534" w14:textId="087E9E54" w:rsidR="00A57AA3" w:rsidRPr="00635DA4" w:rsidRDefault="00A57AA3" w:rsidP="00391ECA"/>
        </w:tc>
      </w:tr>
      <w:tr w:rsidR="003D2163" w:rsidRPr="004036BA" w14:paraId="0BFD9B0E"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4E34B19" w14:textId="77777777" w:rsidR="003D2163" w:rsidRPr="004036BA" w:rsidRDefault="00A61E3F" w:rsidP="00391ECA">
            <w:pPr>
              <w:rPr>
                <w:rFonts w:eastAsia="Times New Roman"/>
                <w:b/>
              </w:rPr>
            </w:pPr>
            <w:hyperlink r:id="rId26" w:anchor="visual-audio-contrast-without-color" w:history="1">
              <w:r w:rsidR="003D2163" w:rsidRPr="004036BA">
                <w:rPr>
                  <w:rStyle w:val="Hyperlink"/>
                  <w:rFonts w:eastAsia="Times New Roman"/>
                  <w:b/>
                </w:rPr>
                <w:t>1.4.1 Use of Color</w:t>
              </w:r>
            </w:hyperlink>
            <w:r w:rsidR="003D2163" w:rsidRPr="004036BA">
              <w:t xml:space="preserve"> (Level A)</w:t>
            </w:r>
          </w:p>
          <w:p w14:paraId="4EC4E555" w14:textId="77777777" w:rsidR="003D2163" w:rsidRPr="004036BA" w:rsidRDefault="003D2163" w:rsidP="00391ECA">
            <w:r w:rsidRPr="004036BA">
              <w:t>Also applies to:</w:t>
            </w:r>
          </w:p>
          <w:p w14:paraId="729ED367" w14:textId="77777777" w:rsidR="003D2163" w:rsidRPr="004036BA" w:rsidRDefault="003D2163" w:rsidP="00391ECA">
            <w:r w:rsidRPr="004036BA">
              <w:t>EN 301 549 Criteria</w:t>
            </w:r>
          </w:p>
          <w:p w14:paraId="52211B57" w14:textId="77777777" w:rsidR="003D2163" w:rsidRPr="004036BA" w:rsidRDefault="007B4B5A" w:rsidP="00391ECA">
            <w:pPr>
              <w:pStyle w:val="ListParagraph"/>
              <w:numPr>
                <w:ilvl w:val="0"/>
                <w:numId w:val="10"/>
              </w:numPr>
            </w:pPr>
            <w:r w:rsidRPr="004036BA">
              <w:t>9.1.4.1</w:t>
            </w:r>
            <w:r w:rsidR="003D2163" w:rsidRPr="004036BA">
              <w:t xml:space="preserve"> (Web)</w:t>
            </w:r>
          </w:p>
          <w:p w14:paraId="5B22BB6F" w14:textId="77777777" w:rsidR="003D2163" w:rsidRPr="004036BA" w:rsidRDefault="43A1ED43" w:rsidP="00391ECA">
            <w:pPr>
              <w:pStyle w:val="ListParagraph"/>
              <w:numPr>
                <w:ilvl w:val="0"/>
                <w:numId w:val="10"/>
              </w:numPr>
            </w:pPr>
            <w:r w:rsidRPr="2526E644">
              <w:t>10.1.4.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E7D8191" w14:textId="77777777" w:rsidR="003D2163" w:rsidRPr="004036BA" w:rsidRDefault="008A50B0" w:rsidP="00391ECA">
            <w:pPr>
              <w:pStyle w:val="ListParagraph"/>
              <w:numPr>
                <w:ilvl w:val="0"/>
                <w:numId w:val="10"/>
              </w:numPr>
            </w:pPr>
            <w:r w:rsidRPr="004036BA">
              <w:t>11.1.4.1</w:t>
            </w:r>
            <w:r w:rsidR="003D2163" w:rsidRPr="004036BA">
              <w:t xml:space="preserve"> (</w:t>
            </w:r>
            <w:r w:rsidRPr="004036BA">
              <w:t xml:space="preserve">Open Functionality </w:t>
            </w:r>
            <w:r w:rsidR="003D2163" w:rsidRPr="004036BA">
              <w:t>Software)</w:t>
            </w:r>
          </w:p>
          <w:p w14:paraId="0FE07544" w14:textId="77777777" w:rsidR="003D2163" w:rsidRPr="004036BA" w:rsidRDefault="008A50B0" w:rsidP="00391ECA">
            <w:pPr>
              <w:pStyle w:val="ListParagraph"/>
              <w:numPr>
                <w:ilvl w:val="0"/>
                <w:numId w:val="10"/>
              </w:numPr>
            </w:pPr>
            <w:r w:rsidRPr="004036BA">
              <w:t>11.1.4.1</w:t>
            </w:r>
            <w:r w:rsidR="003D2163" w:rsidRPr="004036BA">
              <w:t xml:space="preserve"> (Closed Software)</w:t>
            </w:r>
          </w:p>
          <w:p w14:paraId="30FF6029"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18D00C" w14:textId="77777777" w:rsidR="00517483" w:rsidRPr="00391ECA" w:rsidRDefault="00517483" w:rsidP="00391ECA">
            <w:pPr>
              <w:pStyle w:val="ListParagraph"/>
              <w:numPr>
                <w:ilvl w:val="0"/>
                <w:numId w:val="9"/>
              </w:numPr>
              <w:rPr>
                <w:rFonts w:eastAsia="Times New Roman"/>
                <w:bCs/>
              </w:rPr>
            </w:pPr>
            <w:r w:rsidRPr="004036BA">
              <w:t>12.1.2 (Product Docs)</w:t>
            </w:r>
          </w:p>
          <w:p w14:paraId="62F23D51" w14:textId="77777777" w:rsidR="00517483" w:rsidRPr="00391ECA" w:rsidRDefault="00517483" w:rsidP="00391ECA">
            <w:pPr>
              <w:pStyle w:val="ListParagraph"/>
              <w:numPr>
                <w:ilvl w:val="0"/>
                <w:numId w:val="10"/>
              </w:numPr>
              <w:rPr>
                <w:rFonts w:eastAsia="Times New Roman"/>
                <w:b/>
              </w:rPr>
            </w:pPr>
            <w:r w:rsidRPr="004036BA">
              <w:t>12.2.4 (Support Docs)</w:t>
            </w:r>
          </w:p>
          <w:p w14:paraId="022727EB" w14:textId="77777777" w:rsidR="00375929" w:rsidRPr="004036BA" w:rsidRDefault="00505EF4" w:rsidP="00391ECA">
            <w:r w:rsidRPr="004036BA">
              <w:t>Revised</w:t>
            </w:r>
            <w:r w:rsidR="00375929" w:rsidRPr="004036BA">
              <w:t xml:space="preserve"> Section 508</w:t>
            </w:r>
          </w:p>
          <w:p w14:paraId="33330D88" w14:textId="77777777" w:rsidR="00375929" w:rsidRPr="004036BA" w:rsidRDefault="00375929" w:rsidP="00391ECA">
            <w:pPr>
              <w:pStyle w:val="ListParagraph"/>
              <w:numPr>
                <w:ilvl w:val="0"/>
                <w:numId w:val="9"/>
              </w:numPr>
            </w:pPr>
            <w:r w:rsidRPr="004036BA">
              <w:t xml:space="preserve">501 </w:t>
            </w:r>
            <w:r w:rsidR="00240E97" w:rsidRPr="004036BA">
              <w:t>(Web)</w:t>
            </w:r>
            <w:r w:rsidRPr="004036BA">
              <w:t>(Software)</w:t>
            </w:r>
          </w:p>
          <w:p w14:paraId="489AE5DC" w14:textId="77777777" w:rsidR="00375929" w:rsidRPr="004036BA" w:rsidRDefault="00375929" w:rsidP="00391ECA">
            <w:pPr>
              <w:pStyle w:val="ListParagraph"/>
              <w:numPr>
                <w:ilvl w:val="0"/>
                <w:numId w:val="9"/>
              </w:numPr>
            </w:pPr>
            <w:r w:rsidRPr="004036BA">
              <w:t>504.2 (Authoring Tool)</w:t>
            </w:r>
          </w:p>
          <w:p w14:paraId="79711664"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48A7A951" w14:textId="296ABBED" w:rsidR="00A57AA3" w:rsidRPr="004036BA" w:rsidRDefault="42600496" w:rsidP="00391ECA">
            <w:r w:rsidRPr="6C70A972">
              <w:t>Supports</w:t>
            </w:r>
            <w:r w:rsidR="00F64D5C">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67EA8" w14:textId="77777777" w:rsidR="003F0322" w:rsidRDefault="00B0560F" w:rsidP="00451AF5">
            <w:pPr>
              <w:rPr>
                <w:lang w:eastAsia="en-GB"/>
              </w:rPr>
            </w:pPr>
            <w:r w:rsidRPr="0067329D">
              <w:rPr>
                <w:lang w:eastAsia="en-GB"/>
              </w:rPr>
              <w:t>On some pages</w:t>
            </w:r>
            <w:r w:rsidR="003D3865">
              <w:rPr>
                <w:lang w:eastAsia="en-GB"/>
              </w:rPr>
              <w:t>,</w:t>
            </w:r>
            <w:r w:rsidRPr="0067329D">
              <w:rPr>
                <w:lang w:eastAsia="en-GB"/>
              </w:rPr>
              <w:t xml:space="preserve"> color is the only medium used to distinguish links from the surrounding text.</w:t>
            </w:r>
          </w:p>
          <w:p w14:paraId="32D40CD8" w14:textId="4D4D955B" w:rsidR="00681DC5" w:rsidRPr="006611F8" w:rsidRDefault="007C5D35" w:rsidP="00451AF5">
            <w:pPr>
              <w:rPr>
                <w:lang w:eastAsia="en-GB"/>
              </w:rPr>
            </w:pPr>
            <w:r>
              <w:rPr>
                <w:lang w:eastAsia="en-GB"/>
              </w:rPr>
              <w:t xml:space="preserve">On </w:t>
            </w:r>
            <w:r w:rsidR="000F0CF1">
              <w:rPr>
                <w:lang w:eastAsia="en-GB"/>
              </w:rPr>
              <w:t>the “</w:t>
            </w:r>
            <w:r w:rsidR="002E044F">
              <w:rPr>
                <w:lang w:eastAsia="en-GB"/>
              </w:rPr>
              <w:t>Timeline View</w:t>
            </w:r>
            <w:r w:rsidR="000F0CF1">
              <w:rPr>
                <w:lang w:eastAsia="en-GB"/>
              </w:rPr>
              <w:t>”</w:t>
            </w:r>
            <w:r>
              <w:rPr>
                <w:lang w:eastAsia="en-GB"/>
              </w:rPr>
              <w:t xml:space="preserve"> page</w:t>
            </w:r>
            <w:r w:rsidR="000F0CF1">
              <w:rPr>
                <w:lang w:eastAsia="en-GB"/>
              </w:rPr>
              <w:t>,</w:t>
            </w:r>
            <w:r w:rsidR="00266B57">
              <w:rPr>
                <w:lang w:eastAsia="en-GB"/>
              </w:rPr>
              <w:t xml:space="preserve"> color alone is used to convey</w:t>
            </w:r>
            <w:r w:rsidR="00DE4175">
              <w:rPr>
                <w:lang w:eastAsia="en-GB"/>
              </w:rPr>
              <w:t xml:space="preserve"> </w:t>
            </w:r>
            <w:r w:rsidR="003F0322">
              <w:rPr>
                <w:lang w:eastAsia="en-GB"/>
              </w:rPr>
              <w:t>error fields.</w:t>
            </w:r>
          </w:p>
        </w:tc>
      </w:tr>
      <w:tr w:rsidR="003D2163" w:rsidRPr="004036BA" w14:paraId="0C0D20C9"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B3220BC" w14:textId="77777777" w:rsidR="003D2163" w:rsidRPr="004036BA" w:rsidRDefault="00A61E3F" w:rsidP="00391ECA">
            <w:pPr>
              <w:rPr>
                <w:rFonts w:eastAsia="Times New Roman"/>
                <w:b/>
              </w:rPr>
            </w:pPr>
            <w:hyperlink r:id="rId27" w:anchor="visual-audio-contrast-dis-audio" w:history="1">
              <w:r w:rsidR="003D2163" w:rsidRPr="004036BA">
                <w:rPr>
                  <w:rStyle w:val="Hyperlink"/>
                  <w:rFonts w:eastAsia="Times New Roman"/>
                  <w:b/>
                </w:rPr>
                <w:t>1.4.2 Audio Control</w:t>
              </w:r>
            </w:hyperlink>
            <w:r w:rsidR="003D2163" w:rsidRPr="004036BA">
              <w:t xml:space="preserve"> (Level A)</w:t>
            </w:r>
          </w:p>
          <w:p w14:paraId="6D1E8C0F" w14:textId="77777777" w:rsidR="003D2163" w:rsidRPr="004036BA" w:rsidRDefault="003D2163" w:rsidP="00391ECA">
            <w:r w:rsidRPr="004036BA">
              <w:t>Also applies to:</w:t>
            </w:r>
          </w:p>
          <w:p w14:paraId="47F00B64" w14:textId="77777777" w:rsidR="003D2163" w:rsidRPr="004036BA" w:rsidRDefault="003D2163" w:rsidP="00391ECA">
            <w:r w:rsidRPr="004036BA">
              <w:t>EN 301 549 Criteria</w:t>
            </w:r>
          </w:p>
          <w:p w14:paraId="5EF1E38D" w14:textId="77777777" w:rsidR="003D2163" w:rsidRPr="004036BA" w:rsidRDefault="007B4B5A" w:rsidP="00391ECA">
            <w:pPr>
              <w:pStyle w:val="ListParagraph"/>
              <w:numPr>
                <w:ilvl w:val="0"/>
                <w:numId w:val="10"/>
              </w:numPr>
            </w:pPr>
            <w:r w:rsidRPr="004036BA">
              <w:t>9.1.4.2</w:t>
            </w:r>
            <w:r w:rsidR="003D2163" w:rsidRPr="004036BA">
              <w:t xml:space="preserve"> (Web)</w:t>
            </w:r>
          </w:p>
          <w:p w14:paraId="00B38B77" w14:textId="77777777" w:rsidR="003D2163" w:rsidRPr="004036BA" w:rsidRDefault="43A1ED43" w:rsidP="00391ECA">
            <w:pPr>
              <w:pStyle w:val="ListParagraph"/>
              <w:numPr>
                <w:ilvl w:val="0"/>
                <w:numId w:val="10"/>
              </w:numPr>
            </w:pPr>
            <w:r w:rsidRPr="2526E644">
              <w:t>10.1.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2FA15A6" w14:textId="77777777" w:rsidR="003D2163" w:rsidRPr="004036BA" w:rsidRDefault="008A50B0" w:rsidP="00391ECA">
            <w:pPr>
              <w:pStyle w:val="ListParagraph"/>
              <w:numPr>
                <w:ilvl w:val="0"/>
                <w:numId w:val="10"/>
              </w:numPr>
            </w:pPr>
            <w:r w:rsidRPr="004036BA">
              <w:t>11.1.4.2</w:t>
            </w:r>
            <w:r w:rsidR="003D2163" w:rsidRPr="004036BA">
              <w:t xml:space="preserve"> (</w:t>
            </w:r>
            <w:r w:rsidRPr="004036BA">
              <w:t xml:space="preserve">Open Functionality </w:t>
            </w:r>
            <w:r w:rsidR="003D2163" w:rsidRPr="004036BA">
              <w:t>Software)</w:t>
            </w:r>
          </w:p>
          <w:p w14:paraId="4F1D245F" w14:textId="77777777" w:rsidR="003D2163" w:rsidRPr="004036BA" w:rsidRDefault="008A50B0" w:rsidP="00391ECA">
            <w:pPr>
              <w:pStyle w:val="ListParagraph"/>
              <w:numPr>
                <w:ilvl w:val="0"/>
                <w:numId w:val="10"/>
              </w:numPr>
            </w:pPr>
            <w:r w:rsidRPr="004036BA">
              <w:t>11.1.4.2</w:t>
            </w:r>
            <w:r w:rsidR="003D2163" w:rsidRPr="004036BA">
              <w:t xml:space="preserve"> (Closed Software)</w:t>
            </w:r>
          </w:p>
          <w:p w14:paraId="2C093627"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86F3508" w14:textId="77777777" w:rsidR="00517483" w:rsidRPr="00391ECA" w:rsidRDefault="00517483" w:rsidP="00391ECA">
            <w:pPr>
              <w:pStyle w:val="ListParagraph"/>
              <w:numPr>
                <w:ilvl w:val="0"/>
                <w:numId w:val="9"/>
              </w:numPr>
              <w:rPr>
                <w:rFonts w:eastAsia="Times New Roman"/>
                <w:bCs/>
              </w:rPr>
            </w:pPr>
            <w:r w:rsidRPr="004036BA">
              <w:t>12.1.2 (Product Docs)</w:t>
            </w:r>
          </w:p>
          <w:p w14:paraId="5D525CF4" w14:textId="77777777" w:rsidR="00517483" w:rsidRPr="00391ECA" w:rsidRDefault="00517483" w:rsidP="00391ECA">
            <w:pPr>
              <w:pStyle w:val="ListParagraph"/>
              <w:numPr>
                <w:ilvl w:val="0"/>
                <w:numId w:val="10"/>
              </w:numPr>
              <w:rPr>
                <w:rFonts w:eastAsia="Times New Roman"/>
                <w:b/>
              </w:rPr>
            </w:pPr>
            <w:r w:rsidRPr="004036BA">
              <w:t>12.2.4 (Support Docs)</w:t>
            </w:r>
          </w:p>
          <w:p w14:paraId="3BC4EFF5" w14:textId="77777777" w:rsidR="00375929" w:rsidRPr="004036BA" w:rsidRDefault="00505EF4" w:rsidP="00391ECA">
            <w:r w:rsidRPr="004036BA">
              <w:t>Revised</w:t>
            </w:r>
            <w:r w:rsidR="00375929" w:rsidRPr="004036BA">
              <w:t xml:space="preserve"> Section 508</w:t>
            </w:r>
          </w:p>
          <w:p w14:paraId="0D365263" w14:textId="77777777" w:rsidR="00375929" w:rsidRPr="004036BA" w:rsidRDefault="00240E97" w:rsidP="00391ECA">
            <w:pPr>
              <w:pStyle w:val="ListParagraph"/>
              <w:numPr>
                <w:ilvl w:val="0"/>
                <w:numId w:val="9"/>
              </w:numPr>
            </w:pPr>
            <w:r w:rsidRPr="004036BA">
              <w:t>501 (Web)(Software)</w:t>
            </w:r>
          </w:p>
          <w:p w14:paraId="78036545" w14:textId="77777777" w:rsidR="00375929" w:rsidRPr="004036BA" w:rsidRDefault="00375929" w:rsidP="00391ECA">
            <w:pPr>
              <w:pStyle w:val="ListParagraph"/>
              <w:numPr>
                <w:ilvl w:val="0"/>
                <w:numId w:val="9"/>
              </w:numPr>
            </w:pPr>
            <w:r w:rsidRPr="004036BA">
              <w:t>504.2 (Authoring Tool)</w:t>
            </w:r>
          </w:p>
          <w:p w14:paraId="355108F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CAA58FD" w14:textId="43420BDE" w:rsidR="00A57AA3" w:rsidRPr="00635DA4" w:rsidRDefault="002E3DAA" w:rsidP="00391ECA">
            <w:r>
              <w:t>Not Applicable</w:t>
            </w:r>
          </w:p>
          <w:p w14:paraId="6CA96F41" w14:textId="50CA7FC7" w:rsidR="00A57AA3" w:rsidRPr="00635DA4"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327707" w14:textId="57CE2B20" w:rsidR="00A57AA3" w:rsidRPr="00635DA4" w:rsidRDefault="00A57AA3" w:rsidP="00391ECA"/>
        </w:tc>
      </w:tr>
      <w:tr w:rsidR="003D2163" w:rsidRPr="004036BA" w14:paraId="46A24BA6"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EAF7F4E" w14:textId="77777777" w:rsidR="003D2163" w:rsidRPr="004036BA" w:rsidRDefault="00A61E3F" w:rsidP="00391ECA">
            <w:pPr>
              <w:rPr>
                <w:rFonts w:eastAsia="Times New Roman"/>
              </w:rPr>
            </w:pPr>
            <w:hyperlink r:id="rId28" w:anchor="keyboard-operation-keyboard-operable" w:history="1">
              <w:r w:rsidR="003D2163" w:rsidRPr="004036BA">
                <w:rPr>
                  <w:rStyle w:val="Hyperlink"/>
                  <w:rFonts w:eastAsia="Times New Roman"/>
                  <w:b/>
                </w:rPr>
                <w:t>2.1.1 Keyboard</w:t>
              </w:r>
            </w:hyperlink>
            <w:r w:rsidR="003D2163" w:rsidRPr="004036BA">
              <w:t xml:space="preserve"> (Level A)</w:t>
            </w:r>
          </w:p>
          <w:p w14:paraId="5DB3CDB1" w14:textId="77777777" w:rsidR="003D2163" w:rsidRPr="004036BA" w:rsidRDefault="003D2163" w:rsidP="00391ECA">
            <w:r w:rsidRPr="004036BA">
              <w:t>Also applies to:</w:t>
            </w:r>
          </w:p>
          <w:p w14:paraId="55E6F0F7" w14:textId="77777777" w:rsidR="003D2163" w:rsidRPr="004036BA" w:rsidRDefault="003D2163" w:rsidP="00391ECA">
            <w:r w:rsidRPr="004036BA">
              <w:t>EN 301 549 Criteria</w:t>
            </w:r>
          </w:p>
          <w:p w14:paraId="17B722A1" w14:textId="77777777" w:rsidR="003D2163" w:rsidRPr="004036BA" w:rsidRDefault="007B4B5A" w:rsidP="00391ECA">
            <w:pPr>
              <w:pStyle w:val="ListParagraph"/>
              <w:numPr>
                <w:ilvl w:val="0"/>
                <w:numId w:val="10"/>
              </w:numPr>
            </w:pPr>
            <w:r w:rsidRPr="004036BA">
              <w:t>9.2.1.1</w:t>
            </w:r>
            <w:r w:rsidR="003D2163" w:rsidRPr="004036BA">
              <w:t xml:space="preserve"> (Web)</w:t>
            </w:r>
          </w:p>
          <w:p w14:paraId="67B8275E" w14:textId="77777777" w:rsidR="003D2163" w:rsidRPr="004036BA" w:rsidRDefault="41041FE9" w:rsidP="00391ECA">
            <w:pPr>
              <w:pStyle w:val="ListParagraph"/>
              <w:numPr>
                <w:ilvl w:val="0"/>
                <w:numId w:val="10"/>
              </w:numPr>
            </w:pPr>
            <w:r w:rsidRPr="2526E644">
              <w:t>10.2.1.1</w:t>
            </w:r>
            <w:r w:rsidR="3CF0A050" w:rsidRPr="2526E644">
              <w:t xml:space="preserve"> </w:t>
            </w:r>
            <w:r w:rsidR="44E98102" w:rsidRPr="2526E644">
              <w:t>(</w:t>
            </w:r>
            <w:bookmarkStart w:id="14" w:name="_Int_hiwaUJ9e"/>
            <w:proofErr w:type="gramStart"/>
            <w:r w:rsidR="44E98102" w:rsidRPr="2526E644">
              <w:t>Non-web</w:t>
            </w:r>
            <w:bookmarkEnd w:id="14"/>
            <w:proofErr w:type="gramEnd"/>
            <w:r w:rsidR="44E98102" w:rsidRPr="2526E644">
              <w:t xml:space="preserve"> document)</w:t>
            </w:r>
          </w:p>
          <w:p w14:paraId="1ECB39C9" w14:textId="77777777" w:rsidR="003D2163" w:rsidRPr="004036BA" w:rsidRDefault="00777260" w:rsidP="00391ECA">
            <w:pPr>
              <w:pStyle w:val="ListParagraph"/>
              <w:numPr>
                <w:ilvl w:val="0"/>
                <w:numId w:val="10"/>
              </w:numPr>
            </w:pPr>
            <w:r w:rsidRPr="004036BA">
              <w:t>11.2.1.1.1</w:t>
            </w:r>
            <w:r w:rsidR="003D2163" w:rsidRPr="004036BA">
              <w:t xml:space="preserve"> (</w:t>
            </w:r>
            <w:r w:rsidRPr="004036BA">
              <w:t xml:space="preserve">Open Functionality </w:t>
            </w:r>
            <w:r w:rsidR="003D2163" w:rsidRPr="004036BA">
              <w:t>Software)</w:t>
            </w:r>
          </w:p>
          <w:p w14:paraId="7574986D" w14:textId="77777777" w:rsidR="003D2163" w:rsidRPr="004036BA" w:rsidRDefault="00777260" w:rsidP="00391ECA">
            <w:pPr>
              <w:pStyle w:val="ListParagraph"/>
              <w:numPr>
                <w:ilvl w:val="0"/>
                <w:numId w:val="10"/>
              </w:numPr>
            </w:pPr>
            <w:r w:rsidRPr="004036BA">
              <w:t>11.2.1.1.2</w:t>
            </w:r>
            <w:r w:rsidR="003D2163" w:rsidRPr="004036BA">
              <w:t xml:space="preserve"> (Closed Software)</w:t>
            </w:r>
          </w:p>
          <w:p w14:paraId="150887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462DE2" w14:textId="77777777" w:rsidR="00517483" w:rsidRPr="00391ECA" w:rsidRDefault="00517483" w:rsidP="00391ECA">
            <w:pPr>
              <w:pStyle w:val="ListParagraph"/>
              <w:numPr>
                <w:ilvl w:val="0"/>
                <w:numId w:val="9"/>
              </w:numPr>
              <w:rPr>
                <w:rFonts w:eastAsia="Times New Roman"/>
                <w:bCs/>
              </w:rPr>
            </w:pPr>
            <w:r w:rsidRPr="004036BA">
              <w:t>12.1.2 (Product Docs)</w:t>
            </w:r>
          </w:p>
          <w:p w14:paraId="365AE6E8" w14:textId="77777777" w:rsidR="00517483" w:rsidRPr="00391ECA" w:rsidRDefault="00517483" w:rsidP="00391ECA">
            <w:pPr>
              <w:pStyle w:val="ListParagraph"/>
              <w:numPr>
                <w:ilvl w:val="0"/>
                <w:numId w:val="10"/>
              </w:numPr>
              <w:rPr>
                <w:rFonts w:eastAsia="Times New Roman"/>
                <w:b/>
              </w:rPr>
            </w:pPr>
            <w:r w:rsidRPr="004036BA">
              <w:t>12.2.4 (Support Docs)</w:t>
            </w:r>
          </w:p>
          <w:p w14:paraId="585927C7" w14:textId="77777777" w:rsidR="00375929" w:rsidRPr="004036BA" w:rsidRDefault="00505EF4" w:rsidP="00391ECA">
            <w:r w:rsidRPr="004036BA">
              <w:t>Revised</w:t>
            </w:r>
            <w:r w:rsidR="00375929" w:rsidRPr="004036BA">
              <w:t xml:space="preserve"> Section 508</w:t>
            </w:r>
          </w:p>
          <w:p w14:paraId="6F57D16F" w14:textId="77777777" w:rsidR="00375929" w:rsidRPr="004036BA" w:rsidRDefault="00240E97" w:rsidP="00391ECA">
            <w:pPr>
              <w:pStyle w:val="ListParagraph"/>
              <w:numPr>
                <w:ilvl w:val="0"/>
                <w:numId w:val="9"/>
              </w:numPr>
            </w:pPr>
            <w:r w:rsidRPr="004036BA">
              <w:t>501 (Web)(Software)</w:t>
            </w:r>
          </w:p>
          <w:p w14:paraId="170A8EDB" w14:textId="77777777" w:rsidR="00375929" w:rsidRPr="004036BA" w:rsidRDefault="00375929" w:rsidP="00391ECA">
            <w:pPr>
              <w:pStyle w:val="ListParagraph"/>
              <w:numPr>
                <w:ilvl w:val="0"/>
                <w:numId w:val="9"/>
              </w:numPr>
            </w:pPr>
            <w:r w:rsidRPr="004036BA">
              <w:t>504.2 (Authoring Tool)</w:t>
            </w:r>
          </w:p>
          <w:p w14:paraId="0B172108"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2AD80DA" w14:textId="7B756411" w:rsidR="00A57AA3" w:rsidRPr="00635DA4" w:rsidRDefault="22B84D59" w:rsidP="00391ECA">
            <w:r w:rsidRPr="00635DA4">
              <w:t>Supports</w:t>
            </w:r>
            <w:r w:rsidR="002E3DAA">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14C27C7" w14:textId="77777777" w:rsidR="002C68A5" w:rsidRDefault="002C68A5" w:rsidP="00391ECA">
            <w:pPr>
              <w:rPr>
                <w:color w:val="000000" w:themeColor="text1"/>
              </w:rPr>
            </w:pPr>
            <w:r w:rsidRPr="00734BAE">
              <w:rPr>
                <w:color w:val="000000" w:themeColor="text1"/>
              </w:rPr>
              <w:t>Some interactive elements are not keyboard operable</w:t>
            </w:r>
            <w:r w:rsidRPr="00734BAE">
              <w:br/>
            </w:r>
            <w:r w:rsidRPr="00734BAE">
              <w:rPr>
                <w:color w:val="000000" w:themeColor="text1"/>
              </w:rPr>
              <w:t>across some pages and modal dialogs:</w:t>
            </w:r>
          </w:p>
          <w:p w14:paraId="51926B5F" w14:textId="77777777" w:rsidR="002C68A5" w:rsidRDefault="002C68A5" w:rsidP="002C68A5">
            <w:pPr>
              <w:pStyle w:val="ListParagraph"/>
              <w:numPr>
                <w:ilvl w:val="0"/>
                <w:numId w:val="43"/>
              </w:numPr>
              <w:rPr>
                <w:color w:val="000000" w:themeColor="text1"/>
              </w:rPr>
            </w:pPr>
            <w:r w:rsidRPr="002C68A5">
              <w:rPr>
                <w:color w:val="000000" w:themeColor="text1"/>
              </w:rPr>
              <w:t>Buttons</w:t>
            </w:r>
          </w:p>
          <w:p w14:paraId="142ABD06" w14:textId="411701A4" w:rsidR="00A57AA3" w:rsidRPr="002C68A5" w:rsidRDefault="002C68A5" w:rsidP="002C68A5">
            <w:pPr>
              <w:pStyle w:val="ListParagraph"/>
              <w:numPr>
                <w:ilvl w:val="0"/>
                <w:numId w:val="43"/>
              </w:numPr>
              <w:rPr>
                <w:color w:val="000000" w:themeColor="text1"/>
              </w:rPr>
            </w:pPr>
            <w:r w:rsidRPr="002C68A5">
              <w:rPr>
                <w:color w:val="000000" w:themeColor="text1"/>
              </w:rPr>
              <w:t>Drag-drop functionality</w:t>
            </w:r>
          </w:p>
        </w:tc>
      </w:tr>
      <w:tr w:rsidR="003D2163" w:rsidRPr="004036BA" w14:paraId="5129F503"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B3CE92F" w14:textId="77777777" w:rsidR="003D2163" w:rsidRPr="004036BA" w:rsidRDefault="00A61E3F" w:rsidP="00391ECA">
            <w:pPr>
              <w:rPr>
                <w:rFonts w:eastAsia="Times New Roman"/>
                <w:b/>
              </w:rPr>
            </w:pPr>
            <w:hyperlink r:id="rId29" w:anchor="keyboard-operation-trapping" w:history="1">
              <w:r w:rsidR="003D2163" w:rsidRPr="004036BA">
                <w:rPr>
                  <w:rStyle w:val="Hyperlink"/>
                  <w:rFonts w:eastAsia="Times New Roman"/>
                  <w:b/>
                </w:rPr>
                <w:t>2.1.2 No Keyboard Trap</w:t>
              </w:r>
            </w:hyperlink>
            <w:r w:rsidR="003D2163" w:rsidRPr="004036BA">
              <w:t xml:space="preserve"> (Level A)</w:t>
            </w:r>
          </w:p>
          <w:p w14:paraId="4ACA8DA9" w14:textId="77777777" w:rsidR="003D2163" w:rsidRPr="004036BA" w:rsidRDefault="003D2163" w:rsidP="00391ECA">
            <w:r w:rsidRPr="004036BA">
              <w:t>Also applies to:</w:t>
            </w:r>
          </w:p>
          <w:p w14:paraId="57A96136" w14:textId="77777777" w:rsidR="003D2163" w:rsidRPr="004036BA" w:rsidRDefault="003D2163" w:rsidP="00391ECA">
            <w:r w:rsidRPr="004036BA">
              <w:t>EN 301 549 Criteria</w:t>
            </w:r>
          </w:p>
          <w:p w14:paraId="18034623" w14:textId="77777777" w:rsidR="003D2163" w:rsidRPr="004036BA" w:rsidRDefault="007B4B5A" w:rsidP="00391ECA">
            <w:pPr>
              <w:pStyle w:val="ListParagraph"/>
              <w:numPr>
                <w:ilvl w:val="0"/>
                <w:numId w:val="10"/>
              </w:numPr>
            </w:pPr>
            <w:r w:rsidRPr="004036BA">
              <w:t>9.2.1.2</w:t>
            </w:r>
            <w:r w:rsidR="003D2163" w:rsidRPr="004036BA">
              <w:t xml:space="preserve"> (Web)</w:t>
            </w:r>
          </w:p>
          <w:p w14:paraId="50A6674F" w14:textId="77777777" w:rsidR="003D2163" w:rsidRPr="004036BA" w:rsidRDefault="41041FE9" w:rsidP="00391ECA">
            <w:pPr>
              <w:pStyle w:val="ListParagraph"/>
              <w:numPr>
                <w:ilvl w:val="0"/>
                <w:numId w:val="10"/>
              </w:numPr>
            </w:pPr>
            <w:r w:rsidRPr="2526E644">
              <w:t>10.2.1.2</w:t>
            </w:r>
            <w:r w:rsidR="3CF0A050" w:rsidRPr="2526E644">
              <w:t xml:space="preserve"> </w:t>
            </w:r>
            <w:r w:rsidR="44E98102" w:rsidRPr="2526E644">
              <w:t>(</w:t>
            </w:r>
            <w:bookmarkStart w:id="15" w:name="_Int_Lww7n0cj"/>
            <w:proofErr w:type="gramStart"/>
            <w:r w:rsidR="44E98102" w:rsidRPr="2526E644">
              <w:t>Non-web</w:t>
            </w:r>
            <w:bookmarkEnd w:id="15"/>
            <w:proofErr w:type="gramEnd"/>
            <w:r w:rsidR="44E98102" w:rsidRPr="2526E644">
              <w:t xml:space="preserve"> document)</w:t>
            </w:r>
          </w:p>
          <w:p w14:paraId="1AD61D30" w14:textId="77777777" w:rsidR="003D2163" w:rsidRPr="004036BA" w:rsidRDefault="00596DAD" w:rsidP="00391ECA">
            <w:pPr>
              <w:pStyle w:val="ListParagraph"/>
              <w:numPr>
                <w:ilvl w:val="0"/>
                <w:numId w:val="10"/>
              </w:numPr>
            </w:pPr>
            <w:r w:rsidRPr="004036BA">
              <w:t>11.2.1.2</w:t>
            </w:r>
            <w:r w:rsidR="003D2163" w:rsidRPr="004036BA">
              <w:t xml:space="preserve"> (</w:t>
            </w:r>
            <w:r w:rsidRPr="004036BA">
              <w:t xml:space="preserve">Open Functionality </w:t>
            </w:r>
            <w:r w:rsidR="003D2163" w:rsidRPr="004036BA">
              <w:t>Software)</w:t>
            </w:r>
          </w:p>
          <w:p w14:paraId="232A8BF6" w14:textId="77777777" w:rsidR="003D2163" w:rsidRPr="004036BA" w:rsidRDefault="00596DAD" w:rsidP="00391ECA">
            <w:pPr>
              <w:pStyle w:val="ListParagraph"/>
              <w:numPr>
                <w:ilvl w:val="0"/>
                <w:numId w:val="10"/>
              </w:numPr>
            </w:pPr>
            <w:r w:rsidRPr="004036BA">
              <w:t>11.2.1.2</w:t>
            </w:r>
            <w:r w:rsidR="003D2163" w:rsidRPr="004036BA">
              <w:t xml:space="preserve"> (Closed Software)</w:t>
            </w:r>
          </w:p>
          <w:p w14:paraId="324827D2"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52C79C2" w14:textId="77777777" w:rsidR="00517483" w:rsidRPr="00391ECA" w:rsidRDefault="00517483" w:rsidP="00391ECA">
            <w:pPr>
              <w:pStyle w:val="ListParagraph"/>
              <w:numPr>
                <w:ilvl w:val="0"/>
                <w:numId w:val="9"/>
              </w:numPr>
              <w:rPr>
                <w:rFonts w:eastAsia="Times New Roman"/>
                <w:bCs/>
              </w:rPr>
            </w:pPr>
            <w:r w:rsidRPr="004036BA">
              <w:t>12.1.2 (Product Docs)</w:t>
            </w:r>
          </w:p>
          <w:p w14:paraId="6647D27A" w14:textId="77777777" w:rsidR="00517483" w:rsidRPr="00391ECA" w:rsidRDefault="00517483" w:rsidP="00391ECA">
            <w:pPr>
              <w:pStyle w:val="ListParagraph"/>
              <w:numPr>
                <w:ilvl w:val="0"/>
                <w:numId w:val="10"/>
              </w:numPr>
              <w:rPr>
                <w:rFonts w:eastAsia="Times New Roman"/>
                <w:b/>
              </w:rPr>
            </w:pPr>
            <w:r w:rsidRPr="004036BA">
              <w:t>12.2.4 (Support Docs)</w:t>
            </w:r>
          </w:p>
          <w:p w14:paraId="6C628BB4" w14:textId="77777777" w:rsidR="00375929" w:rsidRPr="004036BA" w:rsidRDefault="00505EF4" w:rsidP="00391ECA">
            <w:r w:rsidRPr="004036BA">
              <w:t>Revised</w:t>
            </w:r>
            <w:r w:rsidR="00375929" w:rsidRPr="004036BA">
              <w:t xml:space="preserve"> Section 508</w:t>
            </w:r>
          </w:p>
          <w:p w14:paraId="1B965C1F" w14:textId="77777777" w:rsidR="00375929" w:rsidRPr="004036BA" w:rsidRDefault="00240E97" w:rsidP="00391ECA">
            <w:pPr>
              <w:pStyle w:val="ListParagraph"/>
              <w:numPr>
                <w:ilvl w:val="0"/>
                <w:numId w:val="9"/>
              </w:numPr>
            </w:pPr>
            <w:r w:rsidRPr="004036BA">
              <w:t>501 (Web)(Software)</w:t>
            </w:r>
          </w:p>
          <w:p w14:paraId="7258E21B" w14:textId="77777777" w:rsidR="00375929" w:rsidRPr="004036BA" w:rsidRDefault="00375929" w:rsidP="00391ECA">
            <w:pPr>
              <w:pStyle w:val="ListParagraph"/>
              <w:numPr>
                <w:ilvl w:val="0"/>
                <w:numId w:val="9"/>
              </w:numPr>
            </w:pPr>
            <w:r w:rsidRPr="004036BA">
              <w:t>504.2 (Authoring Tool)</w:t>
            </w:r>
          </w:p>
          <w:p w14:paraId="56E725A3"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206DA4" w14:textId="4A2D31AF" w:rsidR="00A57AA3" w:rsidRPr="00635DA4" w:rsidRDefault="000B187E" w:rsidP="00391ECA">
            <w:r>
              <w:t>Supports</w:t>
            </w:r>
            <w:r w:rsidR="0074230E">
              <w:t xml:space="preserve">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BDDF3D" w14:textId="64816FF0" w:rsidR="00A57AA3" w:rsidRPr="00635DA4" w:rsidRDefault="00A57AA3" w:rsidP="00391ECA"/>
        </w:tc>
      </w:tr>
      <w:tr w:rsidR="003B281D" w:rsidRPr="004036BA" w14:paraId="677D3D19"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1A9435D" w14:textId="77777777" w:rsidR="003B281D" w:rsidRPr="004036BA" w:rsidRDefault="00A61E3F" w:rsidP="00391ECA">
            <w:pPr>
              <w:rPr>
                <w:rFonts w:eastAsia="Times New Roman"/>
                <w:b/>
              </w:rPr>
            </w:pPr>
            <w:hyperlink r:id="rId30" w:anchor="character-key-shortcuts" w:history="1">
              <w:r w:rsidR="003B281D" w:rsidRPr="004036BA">
                <w:rPr>
                  <w:rStyle w:val="Hyperlink"/>
                  <w:rFonts w:eastAsia="Times New Roman"/>
                  <w:b/>
                </w:rPr>
                <w:t>2.1.4 Character</w:t>
              </w:r>
              <w:r w:rsidR="003B281D" w:rsidRPr="004036BA">
                <w:rPr>
                  <w:rStyle w:val="Hyperlink"/>
                  <w:b/>
                </w:rPr>
                <w:t xml:space="preserve"> Key Shortcuts</w:t>
              </w:r>
            </w:hyperlink>
            <w:r w:rsidR="003B281D" w:rsidRPr="004036BA">
              <w:t xml:space="preserve"> (Level A</w:t>
            </w:r>
            <w:r w:rsidR="00816E6F" w:rsidRPr="004036BA">
              <w:t xml:space="preserve"> 2.1 only</w:t>
            </w:r>
            <w:r w:rsidR="003B281D" w:rsidRPr="004036BA">
              <w:t>)</w:t>
            </w:r>
          </w:p>
          <w:p w14:paraId="658A275E" w14:textId="77777777" w:rsidR="003B281D" w:rsidRPr="004036BA" w:rsidRDefault="003B281D" w:rsidP="00391ECA">
            <w:r w:rsidRPr="004036BA">
              <w:t>Also applies to:</w:t>
            </w:r>
          </w:p>
          <w:p w14:paraId="00152029" w14:textId="77777777" w:rsidR="003B281D" w:rsidRPr="004036BA" w:rsidRDefault="003B281D" w:rsidP="00391ECA">
            <w:r w:rsidRPr="004036BA">
              <w:t>EN 301 549 Criteria</w:t>
            </w:r>
          </w:p>
          <w:p w14:paraId="457F84A9" w14:textId="77777777" w:rsidR="003B281D" w:rsidRPr="004036BA" w:rsidRDefault="00424185" w:rsidP="00391ECA">
            <w:pPr>
              <w:pStyle w:val="ListParagraph"/>
              <w:numPr>
                <w:ilvl w:val="0"/>
                <w:numId w:val="10"/>
              </w:numPr>
            </w:pPr>
            <w:r w:rsidRPr="004036BA">
              <w:t>9.2.1.4</w:t>
            </w:r>
            <w:r w:rsidR="003B281D" w:rsidRPr="004036BA">
              <w:t xml:space="preserve"> (Web)</w:t>
            </w:r>
          </w:p>
          <w:p w14:paraId="481110FA" w14:textId="77777777" w:rsidR="003B281D" w:rsidRPr="004036BA" w:rsidRDefault="53BC098A" w:rsidP="00391ECA">
            <w:pPr>
              <w:pStyle w:val="ListParagraph"/>
              <w:numPr>
                <w:ilvl w:val="0"/>
                <w:numId w:val="10"/>
              </w:numPr>
            </w:pPr>
            <w:r>
              <w:t>10.</w:t>
            </w:r>
            <w:r w:rsidR="41041FE9">
              <w:t>2.1.4</w:t>
            </w:r>
            <w:r>
              <w:t xml:space="preserve"> </w:t>
            </w:r>
            <w:r w:rsidR="44E98102">
              <w:t>(</w:t>
            </w:r>
            <w:proofErr w:type="gramStart"/>
            <w:r w:rsidR="44E98102">
              <w:t>Non-web</w:t>
            </w:r>
            <w:proofErr w:type="gramEnd"/>
            <w:r w:rsidR="44E98102">
              <w:t xml:space="preserve"> document)</w:t>
            </w:r>
          </w:p>
          <w:p w14:paraId="51C5162B" w14:textId="77777777" w:rsidR="003B281D" w:rsidRPr="004036BA" w:rsidRDefault="003B281D" w:rsidP="00391ECA">
            <w:pPr>
              <w:pStyle w:val="ListParagraph"/>
              <w:numPr>
                <w:ilvl w:val="0"/>
                <w:numId w:val="10"/>
              </w:numPr>
            </w:pPr>
            <w:r w:rsidRPr="004036BA">
              <w:t>11.2.1.</w:t>
            </w:r>
            <w:r w:rsidR="00596DAD" w:rsidRPr="004036BA">
              <w:t>4.1</w:t>
            </w:r>
            <w:r w:rsidRPr="004036BA">
              <w:t xml:space="preserve"> (</w:t>
            </w:r>
            <w:r w:rsidR="00596DAD" w:rsidRPr="004036BA">
              <w:t xml:space="preserve">Open Functionality </w:t>
            </w:r>
            <w:r w:rsidRPr="004036BA">
              <w:t>Software)</w:t>
            </w:r>
          </w:p>
          <w:p w14:paraId="10F0572D" w14:textId="77777777" w:rsidR="003B281D" w:rsidRPr="004036BA" w:rsidRDefault="00596DAD" w:rsidP="00391ECA">
            <w:pPr>
              <w:pStyle w:val="ListParagraph"/>
              <w:numPr>
                <w:ilvl w:val="0"/>
                <w:numId w:val="10"/>
              </w:numPr>
            </w:pPr>
            <w:r w:rsidRPr="004036BA">
              <w:t>11.2.1.4.2</w:t>
            </w:r>
            <w:r w:rsidR="003B281D" w:rsidRPr="004036BA">
              <w:t xml:space="preserve"> (Closed Software)</w:t>
            </w:r>
          </w:p>
          <w:p w14:paraId="6F4D0DDF"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A1A0A83" w14:textId="77777777" w:rsidR="003B281D" w:rsidRPr="00391ECA" w:rsidRDefault="003B281D" w:rsidP="00391ECA">
            <w:pPr>
              <w:pStyle w:val="ListParagraph"/>
              <w:numPr>
                <w:ilvl w:val="0"/>
                <w:numId w:val="9"/>
              </w:numPr>
              <w:rPr>
                <w:rFonts w:eastAsia="Times New Roman"/>
                <w:bCs/>
              </w:rPr>
            </w:pPr>
            <w:r w:rsidRPr="004036BA">
              <w:t>12.1.2 (Product Docs)</w:t>
            </w:r>
          </w:p>
          <w:p w14:paraId="54123003" w14:textId="77777777" w:rsidR="00E45F1E" w:rsidRPr="00391ECA" w:rsidRDefault="003B281D" w:rsidP="00391ECA">
            <w:pPr>
              <w:pStyle w:val="ListParagraph"/>
              <w:numPr>
                <w:ilvl w:val="0"/>
                <w:numId w:val="10"/>
              </w:numPr>
              <w:rPr>
                <w:rFonts w:eastAsia="Times New Roman"/>
              </w:rPr>
            </w:pPr>
            <w:r w:rsidRPr="004036BA">
              <w:t>12.2.4 (Support Docs)</w:t>
            </w:r>
          </w:p>
          <w:p w14:paraId="58C8B6A2"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027B134" w14:textId="025D14D7" w:rsidR="003B281D" w:rsidRPr="00635DA4" w:rsidRDefault="006D11A8" w:rsidP="00391ECA">
            <w:r w:rsidRPr="00635DA4">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C57DF0" w14:textId="35DBE1DC" w:rsidR="003B281D" w:rsidRPr="00635DA4" w:rsidRDefault="002E044F" w:rsidP="00391ECA">
            <w:r>
              <w:rPr>
                <w:rStyle w:val="ui-provider"/>
              </w:rPr>
              <w:t>Character key shortcuts are present across all the pages. </w:t>
            </w:r>
            <w:r>
              <w:br/>
            </w:r>
            <w:r>
              <w:rPr>
                <w:rStyle w:val="ui-provider"/>
              </w:rPr>
              <w:t>There is a mechanism to turn off the keyboard shortcuts.</w:t>
            </w:r>
          </w:p>
        </w:tc>
      </w:tr>
      <w:tr w:rsidR="003D2163" w:rsidRPr="004036BA" w14:paraId="0957D9E1"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A9DCAEA" w14:textId="77777777" w:rsidR="003D2163" w:rsidRPr="004036BA" w:rsidRDefault="00A61E3F" w:rsidP="00391ECA">
            <w:pPr>
              <w:rPr>
                <w:rFonts w:eastAsia="Times New Roman"/>
                <w:b/>
              </w:rPr>
            </w:pPr>
            <w:hyperlink r:id="rId31" w:anchor="time-limits-required-behaviors" w:history="1">
              <w:r w:rsidR="003D2163" w:rsidRPr="004036BA">
                <w:rPr>
                  <w:rStyle w:val="Hyperlink"/>
                  <w:rFonts w:eastAsia="Times New Roman"/>
                  <w:b/>
                </w:rPr>
                <w:t>2.2.1 Timing Adjustable</w:t>
              </w:r>
            </w:hyperlink>
            <w:r w:rsidR="003D2163" w:rsidRPr="004036BA">
              <w:t xml:space="preserve"> (Level A)</w:t>
            </w:r>
          </w:p>
          <w:p w14:paraId="227E3CE4" w14:textId="77777777" w:rsidR="003D2163" w:rsidRPr="004036BA" w:rsidRDefault="003D2163" w:rsidP="00391ECA">
            <w:r w:rsidRPr="004036BA">
              <w:t>Also applies to:</w:t>
            </w:r>
          </w:p>
          <w:p w14:paraId="5FF2AE0C" w14:textId="77777777" w:rsidR="003D2163" w:rsidRPr="004036BA" w:rsidRDefault="003D2163" w:rsidP="00391ECA">
            <w:r w:rsidRPr="004036BA">
              <w:t>EN 301 549 Criteria</w:t>
            </w:r>
          </w:p>
          <w:p w14:paraId="7C0BFD8A" w14:textId="77777777" w:rsidR="003D2163" w:rsidRPr="004036BA" w:rsidRDefault="00424185" w:rsidP="00391ECA">
            <w:pPr>
              <w:pStyle w:val="ListParagraph"/>
              <w:numPr>
                <w:ilvl w:val="0"/>
                <w:numId w:val="12"/>
              </w:numPr>
            </w:pPr>
            <w:r w:rsidRPr="004036BA">
              <w:t>9.2.2.1</w:t>
            </w:r>
            <w:r w:rsidR="003D2163" w:rsidRPr="004036BA">
              <w:t xml:space="preserve"> (Web)</w:t>
            </w:r>
          </w:p>
          <w:p w14:paraId="730A88A5" w14:textId="77777777" w:rsidR="003D2163" w:rsidRPr="004036BA" w:rsidRDefault="41041FE9" w:rsidP="00391ECA">
            <w:pPr>
              <w:pStyle w:val="ListParagraph"/>
              <w:numPr>
                <w:ilvl w:val="0"/>
                <w:numId w:val="12"/>
              </w:numPr>
            </w:pPr>
            <w:r w:rsidRPr="2526E644">
              <w:t>10.2.2.1</w:t>
            </w:r>
            <w:r w:rsidR="3CF0A050" w:rsidRPr="2526E644">
              <w:t xml:space="preserve"> </w:t>
            </w:r>
            <w:r w:rsidR="44E98102" w:rsidRPr="2526E644">
              <w:t>(</w:t>
            </w:r>
            <w:bookmarkStart w:id="16" w:name="_Int_p3WWT6V0"/>
            <w:proofErr w:type="gramStart"/>
            <w:r w:rsidR="44E98102" w:rsidRPr="2526E644">
              <w:t>Non-web</w:t>
            </w:r>
            <w:bookmarkEnd w:id="16"/>
            <w:proofErr w:type="gramEnd"/>
            <w:r w:rsidR="44E98102" w:rsidRPr="2526E644">
              <w:t xml:space="preserve"> document)</w:t>
            </w:r>
          </w:p>
          <w:p w14:paraId="76292955" w14:textId="77777777" w:rsidR="003D2163" w:rsidRPr="004036BA" w:rsidRDefault="00596DAD" w:rsidP="00391ECA">
            <w:pPr>
              <w:pStyle w:val="ListParagraph"/>
              <w:numPr>
                <w:ilvl w:val="0"/>
                <w:numId w:val="12"/>
              </w:numPr>
            </w:pPr>
            <w:r w:rsidRPr="004036BA">
              <w:t>11.2.2.1</w:t>
            </w:r>
            <w:r w:rsidR="003D2163" w:rsidRPr="004036BA">
              <w:t xml:space="preserve"> (</w:t>
            </w:r>
            <w:r w:rsidRPr="004036BA">
              <w:t xml:space="preserve">Open Functionality </w:t>
            </w:r>
            <w:r w:rsidR="003D2163" w:rsidRPr="004036BA">
              <w:t>Software)</w:t>
            </w:r>
          </w:p>
          <w:p w14:paraId="2423AAC6" w14:textId="77777777" w:rsidR="003D2163" w:rsidRPr="004036BA" w:rsidRDefault="00596DAD" w:rsidP="00391ECA">
            <w:pPr>
              <w:pStyle w:val="ListParagraph"/>
              <w:numPr>
                <w:ilvl w:val="0"/>
                <w:numId w:val="10"/>
              </w:numPr>
            </w:pPr>
            <w:r w:rsidRPr="004036BA">
              <w:t>11.2.2.1</w:t>
            </w:r>
            <w:r w:rsidR="003D2163" w:rsidRPr="004036BA">
              <w:t xml:space="preserve"> (Closed Software)</w:t>
            </w:r>
          </w:p>
          <w:p w14:paraId="075B426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30E2B8D" w14:textId="77777777" w:rsidR="00517483" w:rsidRPr="00391ECA" w:rsidRDefault="00517483" w:rsidP="00391ECA">
            <w:pPr>
              <w:pStyle w:val="ListParagraph"/>
              <w:numPr>
                <w:ilvl w:val="0"/>
                <w:numId w:val="9"/>
              </w:numPr>
              <w:rPr>
                <w:rFonts w:eastAsia="Times New Roman"/>
                <w:bCs/>
              </w:rPr>
            </w:pPr>
            <w:r w:rsidRPr="004036BA">
              <w:t>12.1.2 (Product Docs)</w:t>
            </w:r>
          </w:p>
          <w:p w14:paraId="61A98F6C" w14:textId="77777777" w:rsidR="00517483" w:rsidRPr="00391ECA" w:rsidRDefault="00517483" w:rsidP="00391ECA">
            <w:pPr>
              <w:pStyle w:val="ListParagraph"/>
              <w:numPr>
                <w:ilvl w:val="0"/>
                <w:numId w:val="10"/>
              </w:numPr>
              <w:rPr>
                <w:rFonts w:eastAsia="Times New Roman"/>
                <w:b/>
              </w:rPr>
            </w:pPr>
            <w:r w:rsidRPr="004036BA">
              <w:t>12.2.4 (Support Docs)</w:t>
            </w:r>
          </w:p>
          <w:p w14:paraId="40EFFBD9" w14:textId="77777777" w:rsidR="00375929" w:rsidRPr="004036BA" w:rsidRDefault="00505EF4" w:rsidP="00391ECA">
            <w:r w:rsidRPr="004036BA">
              <w:t>Revised</w:t>
            </w:r>
            <w:r w:rsidR="00375929" w:rsidRPr="004036BA">
              <w:t xml:space="preserve"> Section 508</w:t>
            </w:r>
          </w:p>
          <w:p w14:paraId="519D96F6" w14:textId="77777777" w:rsidR="00375929" w:rsidRPr="004036BA" w:rsidRDefault="00240E97" w:rsidP="00391ECA">
            <w:pPr>
              <w:pStyle w:val="ListParagraph"/>
              <w:numPr>
                <w:ilvl w:val="0"/>
                <w:numId w:val="9"/>
              </w:numPr>
            </w:pPr>
            <w:r w:rsidRPr="004036BA">
              <w:t>501 (Web)(Software)</w:t>
            </w:r>
          </w:p>
          <w:p w14:paraId="25B5411F" w14:textId="77777777" w:rsidR="00375929" w:rsidRPr="004036BA" w:rsidRDefault="00375929" w:rsidP="00391ECA">
            <w:pPr>
              <w:pStyle w:val="ListParagraph"/>
              <w:numPr>
                <w:ilvl w:val="0"/>
                <w:numId w:val="9"/>
              </w:numPr>
            </w:pPr>
            <w:r w:rsidRPr="004036BA">
              <w:t>504.2 (Authoring Tool)</w:t>
            </w:r>
          </w:p>
          <w:p w14:paraId="35900F5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6730CDF" w14:textId="21173DD4" w:rsidR="00A57AA3" w:rsidRPr="00635DA4" w:rsidRDefault="00A44D17"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E72E8C0" w14:textId="41C44965" w:rsidR="00A57AA3" w:rsidRPr="00635DA4" w:rsidRDefault="00A57AA3" w:rsidP="00391ECA"/>
        </w:tc>
      </w:tr>
      <w:tr w:rsidR="003D2163" w:rsidRPr="004036BA" w14:paraId="4D61D7F8"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A4E5533" w14:textId="77777777" w:rsidR="003D2163" w:rsidRPr="004036BA" w:rsidRDefault="00A61E3F" w:rsidP="00391ECA">
            <w:pPr>
              <w:rPr>
                <w:rFonts w:eastAsia="Times New Roman"/>
                <w:b/>
              </w:rPr>
            </w:pPr>
            <w:hyperlink r:id="rId32" w:anchor="time-limits-pause" w:history="1">
              <w:r w:rsidR="003D2163" w:rsidRPr="004036BA">
                <w:rPr>
                  <w:rStyle w:val="Hyperlink"/>
                  <w:rFonts w:eastAsia="Times New Roman"/>
                  <w:b/>
                </w:rPr>
                <w:t>2.2.2 Pause, Stop, Hide</w:t>
              </w:r>
            </w:hyperlink>
            <w:r w:rsidR="003D2163" w:rsidRPr="004036BA">
              <w:t xml:space="preserve"> (Level A)</w:t>
            </w:r>
          </w:p>
          <w:p w14:paraId="7A272B70" w14:textId="77777777" w:rsidR="003D2163" w:rsidRPr="004036BA" w:rsidRDefault="003D2163" w:rsidP="00391ECA">
            <w:r w:rsidRPr="004036BA">
              <w:t>Also applies to:</w:t>
            </w:r>
          </w:p>
          <w:p w14:paraId="4BBA6471" w14:textId="77777777" w:rsidR="003D2163" w:rsidRPr="004036BA" w:rsidRDefault="003D2163" w:rsidP="00391ECA">
            <w:r w:rsidRPr="004036BA">
              <w:t>EN 301 549 Criteria</w:t>
            </w:r>
          </w:p>
          <w:p w14:paraId="48AC2D86" w14:textId="77777777" w:rsidR="003D2163" w:rsidRPr="004036BA" w:rsidRDefault="00424185" w:rsidP="00391ECA">
            <w:pPr>
              <w:pStyle w:val="ListParagraph"/>
              <w:numPr>
                <w:ilvl w:val="0"/>
                <w:numId w:val="10"/>
              </w:numPr>
            </w:pPr>
            <w:r w:rsidRPr="004036BA">
              <w:t>9.2.2.2</w:t>
            </w:r>
            <w:r w:rsidR="003D2163" w:rsidRPr="004036BA">
              <w:t xml:space="preserve"> (Web)</w:t>
            </w:r>
          </w:p>
          <w:p w14:paraId="105B4BCB" w14:textId="77777777" w:rsidR="003D2163" w:rsidRPr="004036BA" w:rsidRDefault="41041FE9" w:rsidP="00391ECA">
            <w:pPr>
              <w:pStyle w:val="ListParagraph"/>
              <w:numPr>
                <w:ilvl w:val="0"/>
                <w:numId w:val="10"/>
              </w:numPr>
            </w:pPr>
            <w:r w:rsidRPr="2526E644">
              <w:t>10.2.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977639F" w14:textId="77777777" w:rsidR="003D2163" w:rsidRPr="004036BA" w:rsidRDefault="00596DAD" w:rsidP="00391ECA">
            <w:pPr>
              <w:pStyle w:val="ListParagraph"/>
              <w:numPr>
                <w:ilvl w:val="0"/>
                <w:numId w:val="10"/>
              </w:numPr>
            </w:pPr>
            <w:r w:rsidRPr="004036BA">
              <w:t>11.2.2.2</w:t>
            </w:r>
            <w:r w:rsidR="003D2163" w:rsidRPr="004036BA">
              <w:t xml:space="preserve"> (</w:t>
            </w:r>
            <w:r w:rsidRPr="004036BA">
              <w:t xml:space="preserve">Open Functionality </w:t>
            </w:r>
            <w:r w:rsidR="003D2163" w:rsidRPr="004036BA">
              <w:t>Software)</w:t>
            </w:r>
          </w:p>
          <w:p w14:paraId="14357912" w14:textId="77777777" w:rsidR="003D2163" w:rsidRPr="004036BA" w:rsidRDefault="00596DAD" w:rsidP="00391ECA">
            <w:pPr>
              <w:pStyle w:val="ListParagraph"/>
              <w:numPr>
                <w:ilvl w:val="0"/>
                <w:numId w:val="10"/>
              </w:numPr>
            </w:pPr>
            <w:r w:rsidRPr="004036BA">
              <w:t>11.2.2.2</w:t>
            </w:r>
            <w:r w:rsidR="003D2163" w:rsidRPr="004036BA">
              <w:t xml:space="preserve"> (Closed Software)</w:t>
            </w:r>
          </w:p>
          <w:p w14:paraId="627264C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9902950" w14:textId="77777777" w:rsidR="00517483" w:rsidRPr="00391ECA" w:rsidRDefault="00517483" w:rsidP="00391ECA">
            <w:pPr>
              <w:pStyle w:val="ListParagraph"/>
              <w:numPr>
                <w:ilvl w:val="0"/>
                <w:numId w:val="9"/>
              </w:numPr>
              <w:rPr>
                <w:rFonts w:eastAsia="Times New Roman"/>
                <w:bCs/>
              </w:rPr>
            </w:pPr>
            <w:r w:rsidRPr="004036BA">
              <w:t>12.1.2 (Product Docs)</w:t>
            </w:r>
          </w:p>
          <w:p w14:paraId="0A8DBCCE" w14:textId="77777777" w:rsidR="00517483" w:rsidRPr="00391ECA" w:rsidRDefault="00517483" w:rsidP="00391ECA">
            <w:pPr>
              <w:pStyle w:val="ListParagraph"/>
              <w:numPr>
                <w:ilvl w:val="0"/>
                <w:numId w:val="10"/>
              </w:numPr>
              <w:rPr>
                <w:rFonts w:eastAsia="Times New Roman"/>
              </w:rPr>
            </w:pPr>
            <w:r w:rsidRPr="004036BA">
              <w:t>12.2.4 (Support Docs)</w:t>
            </w:r>
          </w:p>
          <w:p w14:paraId="7A90DD09" w14:textId="77777777" w:rsidR="00375929" w:rsidRPr="004036BA" w:rsidRDefault="00505EF4" w:rsidP="00391ECA">
            <w:r w:rsidRPr="004036BA">
              <w:t>Revised</w:t>
            </w:r>
            <w:r w:rsidR="00375929" w:rsidRPr="004036BA">
              <w:t xml:space="preserve"> Section 508</w:t>
            </w:r>
          </w:p>
          <w:p w14:paraId="227C96EF" w14:textId="77777777" w:rsidR="00375929" w:rsidRPr="004036BA" w:rsidRDefault="00240E97" w:rsidP="00391ECA">
            <w:pPr>
              <w:pStyle w:val="ListParagraph"/>
              <w:numPr>
                <w:ilvl w:val="0"/>
                <w:numId w:val="9"/>
              </w:numPr>
            </w:pPr>
            <w:r w:rsidRPr="004036BA">
              <w:t>501 (Web)(Software)</w:t>
            </w:r>
          </w:p>
          <w:p w14:paraId="20B7219F" w14:textId="77777777" w:rsidR="00375929" w:rsidRPr="004036BA" w:rsidRDefault="00375929" w:rsidP="00391ECA">
            <w:pPr>
              <w:pStyle w:val="ListParagraph"/>
              <w:numPr>
                <w:ilvl w:val="0"/>
                <w:numId w:val="9"/>
              </w:numPr>
            </w:pPr>
            <w:r w:rsidRPr="004036BA">
              <w:t>504.2 (Authoring Tool)</w:t>
            </w:r>
          </w:p>
          <w:p w14:paraId="2C919F96" w14:textId="77777777" w:rsidR="00375929" w:rsidRPr="004036BA" w:rsidRDefault="00375929" w:rsidP="00391ECA">
            <w:pPr>
              <w:pStyle w:val="ListParagraph"/>
              <w:numPr>
                <w:ilvl w:val="0"/>
                <w:numId w:val="10"/>
              </w:num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5739255" w14:textId="2C13BF64" w:rsidR="00A57AA3" w:rsidRPr="00A85209" w:rsidRDefault="0094321B"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8465619" w14:textId="5B454D08" w:rsidR="00A57AA3" w:rsidRPr="00A85209" w:rsidRDefault="00A57AA3" w:rsidP="00391ECA"/>
        </w:tc>
      </w:tr>
      <w:tr w:rsidR="003D2163" w:rsidRPr="004036BA" w14:paraId="001384DB"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3DA72B99" w14:textId="77777777" w:rsidR="003D2163" w:rsidRPr="004036BA" w:rsidRDefault="00A61E3F" w:rsidP="00391ECA">
            <w:pPr>
              <w:rPr>
                <w:rFonts w:eastAsia="Times New Roman"/>
                <w:b/>
              </w:rPr>
            </w:pPr>
            <w:hyperlink r:id="rId33" w:anchor="seizure-does-not-violate" w:history="1">
              <w:r w:rsidR="003D2163" w:rsidRPr="004036BA">
                <w:rPr>
                  <w:rStyle w:val="Hyperlink"/>
                  <w:rFonts w:eastAsia="Times New Roman"/>
                  <w:b/>
                </w:rPr>
                <w:t>2.3.1 Three Flashes or Below Threshold</w:t>
              </w:r>
            </w:hyperlink>
            <w:r w:rsidR="003D2163" w:rsidRPr="004036BA">
              <w:t xml:space="preserve"> (Level A)</w:t>
            </w:r>
          </w:p>
          <w:p w14:paraId="514052A4" w14:textId="77777777" w:rsidR="003D2163" w:rsidRPr="004036BA" w:rsidRDefault="003D2163" w:rsidP="00391ECA">
            <w:r w:rsidRPr="004036BA">
              <w:t>Also applies to:</w:t>
            </w:r>
          </w:p>
          <w:p w14:paraId="2BAF310D" w14:textId="77777777" w:rsidR="003D2163" w:rsidRPr="004036BA" w:rsidRDefault="003D2163" w:rsidP="00391ECA">
            <w:r w:rsidRPr="004036BA">
              <w:t>EN 301 549 Criteria</w:t>
            </w:r>
          </w:p>
          <w:p w14:paraId="7AF98088" w14:textId="77777777" w:rsidR="003D2163" w:rsidRPr="004036BA" w:rsidRDefault="00424185" w:rsidP="00391ECA">
            <w:pPr>
              <w:pStyle w:val="ListParagraph"/>
              <w:numPr>
                <w:ilvl w:val="0"/>
                <w:numId w:val="13"/>
              </w:numPr>
            </w:pPr>
            <w:r w:rsidRPr="004036BA">
              <w:t>9.2.3.1</w:t>
            </w:r>
            <w:r w:rsidR="003D2163" w:rsidRPr="004036BA">
              <w:t xml:space="preserve"> (Web)</w:t>
            </w:r>
          </w:p>
          <w:p w14:paraId="50C4E62E" w14:textId="77777777" w:rsidR="003D2163" w:rsidRPr="004036BA" w:rsidRDefault="41041FE9" w:rsidP="00391ECA">
            <w:pPr>
              <w:pStyle w:val="ListParagraph"/>
              <w:numPr>
                <w:ilvl w:val="0"/>
                <w:numId w:val="13"/>
              </w:numPr>
            </w:pPr>
            <w:r w:rsidRPr="2526E644">
              <w:t>10.2.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2CBF4775" w14:textId="77777777" w:rsidR="00844466" w:rsidRPr="004036BA" w:rsidRDefault="00596DAD" w:rsidP="00391ECA">
            <w:pPr>
              <w:pStyle w:val="ListParagraph"/>
              <w:numPr>
                <w:ilvl w:val="0"/>
                <w:numId w:val="13"/>
              </w:numPr>
            </w:pPr>
            <w:r w:rsidRPr="004036BA">
              <w:t>11.2.3.1</w:t>
            </w:r>
            <w:r w:rsidR="003D2163" w:rsidRPr="004036BA">
              <w:t xml:space="preserve"> (</w:t>
            </w:r>
            <w:r w:rsidRPr="004036BA">
              <w:t xml:space="preserve">Open Functionality </w:t>
            </w:r>
            <w:r w:rsidR="003D2163" w:rsidRPr="004036BA">
              <w:t>Software</w:t>
            </w:r>
            <w:r w:rsidR="0058126F" w:rsidRPr="004036BA">
              <w:t>)</w:t>
            </w:r>
          </w:p>
          <w:p w14:paraId="412517B0" w14:textId="77777777" w:rsidR="003D2163" w:rsidRPr="004036BA" w:rsidRDefault="00596DAD" w:rsidP="00391ECA">
            <w:pPr>
              <w:pStyle w:val="ListParagraph"/>
              <w:numPr>
                <w:ilvl w:val="0"/>
                <w:numId w:val="13"/>
              </w:numPr>
            </w:pPr>
            <w:r w:rsidRPr="004036BA">
              <w:t>11.2.3.1</w:t>
            </w:r>
            <w:r w:rsidR="00663C8F" w:rsidRPr="004036BA">
              <w:t xml:space="preserve"> </w:t>
            </w:r>
            <w:r w:rsidR="003D2163" w:rsidRPr="004036BA">
              <w:t>(Closed Software)</w:t>
            </w:r>
          </w:p>
          <w:p w14:paraId="470AA004"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7DA99490" w14:textId="77777777" w:rsidR="00517483" w:rsidRPr="00391ECA" w:rsidRDefault="00517483" w:rsidP="00391ECA">
            <w:pPr>
              <w:pStyle w:val="ListParagraph"/>
              <w:numPr>
                <w:ilvl w:val="0"/>
                <w:numId w:val="9"/>
              </w:numPr>
              <w:rPr>
                <w:rFonts w:eastAsia="Times New Roman"/>
                <w:bCs/>
              </w:rPr>
            </w:pPr>
            <w:r w:rsidRPr="004036BA">
              <w:t>12.1.2 (Product Docs)</w:t>
            </w:r>
          </w:p>
          <w:p w14:paraId="6DB553B8" w14:textId="77777777" w:rsidR="00517483" w:rsidRPr="00391ECA" w:rsidRDefault="00517483" w:rsidP="00391ECA">
            <w:pPr>
              <w:pStyle w:val="ListParagraph"/>
              <w:numPr>
                <w:ilvl w:val="0"/>
                <w:numId w:val="10"/>
              </w:numPr>
              <w:rPr>
                <w:rFonts w:eastAsia="Times New Roman"/>
                <w:b/>
              </w:rPr>
            </w:pPr>
            <w:r w:rsidRPr="004036BA">
              <w:t>12.2.4 (Support Docs)</w:t>
            </w:r>
          </w:p>
          <w:p w14:paraId="605999FA" w14:textId="77777777" w:rsidR="00375929" w:rsidRPr="004036BA" w:rsidRDefault="00505EF4" w:rsidP="00391ECA">
            <w:r w:rsidRPr="004036BA">
              <w:t>Revised</w:t>
            </w:r>
            <w:r w:rsidR="00375929" w:rsidRPr="004036BA">
              <w:t xml:space="preserve"> Section 508</w:t>
            </w:r>
          </w:p>
          <w:p w14:paraId="6874E775" w14:textId="77777777" w:rsidR="00375929" w:rsidRPr="004036BA" w:rsidRDefault="00240E97" w:rsidP="00391ECA">
            <w:pPr>
              <w:pStyle w:val="ListParagraph"/>
              <w:numPr>
                <w:ilvl w:val="0"/>
                <w:numId w:val="9"/>
              </w:numPr>
            </w:pPr>
            <w:r w:rsidRPr="004036BA">
              <w:t>501 (Web)(Software)</w:t>
            </w:r>
          </w:p>
          <w:p w14:paraId="67E052F6" w14:textId="77777777" w:rsidR="00375929" w:rsidRPr="004036BA" w:rsidRDefault="00375929" w:rsidP="00391ECA">
            <w:pPr>
              <w:pStyle w:val="ListParagraph"/>
              <w:numPr>
                <w:ilvl w:val="0"/>
                <w:numId w:val="9"/>
              </w:numPr>
            </w:pPr>
            <w:r w:rsidRPr="004036BA">
              <w:t>504.2 (Authoring Tool)</w:t>
            </w:r>
          </w:p>
          <w:p w14:paraId="23DB90F1"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D64212A" w14:textId="6FBFB039" w:rsidR="00A57AA3" w:rsidRPr="00A85209" w:rsidRDefault="00114A28" w:rsidP="00391ECA">
            <w:r>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95D6C61" w14:textId="27D8754B" w:rsidR="00A57AA3" w:rsidRPr="00A85209" w:rsidRDefault="00A57AA3" w:rsidP="00391ECA">
            <w:pPr>
              <w:rPr>
                <w:rStyle w:val="normaltextrun"/>
                <w:rFonts w:eastAsiaTheme="minorEastAsia" w:cs="Calibri"/>
                <w:color w:val="000000" w:themeColor="text1"/>
              </w:rPr>
            </w:pPr>
          </w:p>
        </w:tc>
      </w:tr>
      <w:tr w:rsidR="003D2163" w:rsidRPr="004036BA" w14:paraId="39B12B33"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7DC8135" w14:textId="77777777" w:rsidR="003D2163" w:rsidRPr="004036BA" w:rsidRDefault="00A61E3F" w:rsidP="00391ECA">
            <w:pPr>
              <w:rPr>
                <w:rFonts w:eastAsia="Times New Roman"/>
                <w:b/>
              </w:rPr>
            </w:pPr>
            <w:hyperlink r:id="rId34" w:anchor="navigation-mechanisms-skip" w:history="1">
              <w:r w:rsidR="003D2163" w:rsidRPr="004036BA">
                <w:rPr>
                  <w:rStyle w:val="Hyperlink"/>
                  <w:rFonts w:eastAsia="Times New Roman"/>
                  <w:b/>
                </w:rPr>
                <w:t>2.4.1 Bypass Blocks</w:t>
              </w:r>
            </w:hyperlink>
            <w:r w:rsidR="003D2163" w:rsidRPr="004036BA">
              <w:t xml:space="preserve"> (Level A)</w:t>
            </w:r>
          </w:p>
          <w:p w14:paraId="315571D9" w14:textId="77777777" w:rsidR="003D2163" w:rsidRPr="004036BA" w:rsidRDefault="003D2163" w:rsidP="00391ECA">
            <w:r w:rsidRPr="004036BA">
              <w:t>Also applies to:</w:t>
            </w:r>
          </w:p>
          <w:p w14:paraId="35FD5DAE" w14:textId="77777777" w:rsidR="003D2163" w:rsidRPr="004036BA" w:rsidRDefault="003D2163" w:rsidP="00391ECA">
            <w:r w:rsidRPr="004036BA">
              <w:t>EN 301 549 Criteria</w:t>
            </w:r>
          </w:p>
          <w:p w14:paraId="53FFA74A" w14:textId="77777777" w:rsidR="003D2163" w:rsidRPr="004036BA" w:rsidRDefault="00424185" w:rsidP="00391ECA">
            <w:pPr>
              <w:pStyle w:val="ListParagraph"/>
              <w:numPr>
                <w:ilvl w:val="0"/>
                <w:numId w:val="14"/>
              </w:numPr>
            </w:pPr>
            <w:r w:rsidRPr="004036BA">
              <w:t>9.2.4.1</w:t>
            </w:r>
            <w:r w:rsidR="003D2163" w:rsidRPr="004036BA">
              <w:t xml:space="preserve"> (Web)</w:t>
            </w:r>
          </w:p>
          <w:p w14:paraId="11C19BE0" w14:textId="77777777" w:rsidR="003D2163" w:rsidRPr="004036BA" w:rsidRDefault="41041FE9" w:rsidP="00391ECA">
            <w:pPr>
              <w:pStyle w:val="ListParagraph"/>
              <w:numPr>
                <w:ilvl w:val="0"/>
                <w:numId w:val="14"/>
              </w:numPr>
            </w:pPr>
            <w:r w:rsidRPr="2526E644">
              <w:t>10.2.4.1</w:t>
            </w:r>
            <w:r w:rsidR="3CF0A050" w:rsidRPr="2526E644">
              <w:t xml:space="preserve"> </w:t>
            </w:r>
            <w:r w:rsidR="44E98102" w:rsidRPr="2526E644">
              <w:t>(</w:t>
            </w:r>
            <w:proofErr w:type="gramStart"/>
            <w:r w:rsidR="44E98102" w:rsidRPr="2526E644">
              <w:t>Non-web</w:t>
            </w:r>
            <w:proofErr w:type="gramEnd"/>
            <w:r w:rsidR="44E98102" w:rsidRPr="2526E644">
              <w:t xml:space="preserve"> document)</w:t>
            </w:r>
            <w:r w:rsidR="3CF0A050" w:rsidRPr="2526E644">
              <w:t xml:space="preserve"> – Does not apply</w:t>
            </w:r>
          </w:p>
          <w:p w14:paraId="4B85999F" w14:textId="77777777" w:rsidR="003D2163" w:rsidRPr="004036BA" w:rsidRDefault="00596DAD" w:rsidP="00391ECA">
            <w:pPr>
              <w:pStyle w:val="ListParagraph"/>
              <w:numPr>
                <w:ilvl w:val="0"/>
                <w:numId w:val="14"/>
              </w:numPr>
            </w:pPr>
            <w:r w:rsidRPr="004036BA">
              <w:t>11.2.4.1</w:t>
            </w:r>
            <w:r w:rsidR="003D2163" w:rsidRPr="004036BA">
              <w:t xml:space="preserve"> (</w:t>
            </w:r>
            <w:r w:rsidRPr="004036BA">
              <w:t xml:space="preserve">Open Functionality </w:t>
            </w:r>
            <w:r w:rsidR="003D2163" w:rsidRPr="004036BA">
              <w:t xml:space="preserve">Software) – Does not </w:t>
            </w:r>
            <w:proofErr w:type="gramStart"/>
            <w:r w:rsidR="003D2163" w:rsidRPr="004036BA">
              <w:t>apply</w:t>
            </w:r>
            <w:proofErr w:type="gramEnd"/>
          </w:p>
          <w:p w14:paraId="5F6339E8" w14:textId="77777777" w:rsidR="003D2163" w:rsidRPr="004036BA" w:rsidRDefault="00596DAD" w:rsidP="00391ECA">
            <w:pPr>
              <w:pStyle w:val="ListParagraph"/>
              <w:numPr>
                <w:ilvl w:val="0"/>
                <w:numId w:val="10"/>
              </w:numPr>
            </w:pPr>
            <w:r w:rsidRPr="004036BA">
              <w:t>11.2.4.1</w:t>
            </w:r>
            <w:r w:rsidR="003D2163" w:rsidRPr="004036BA">
              <w:t xml:space="preserve"> (Closed Software) – Does not </w:t>
            </w:r>
            <w:proofErr w:type="gramStart"/>
            <w:r w:rsidR="003D2163" w:rsidRPr="004036BA">
              <w:t>apply</w:t>
            </w:r>
            <w:proofErr w:type="gramEnd"/>
          </w:p>
          <w:p w14:paraId="7CB16E9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DED8E79" w14:textId="77777777" w:rsidR="00517483" w:rsidRPr="00391ECA" w:rsidRDefault="00517483" w:rsidP="00391ECA">
            <w:pPr>
              <w:pStyle w:val="ListParagraph"/>
              <w:numPr>
                <w:ilvl w:val="0"/>
                <w:numId w:val="9"/>
              </w:numPr>
              <w:rPr>
                <w:rFonts w:eastAsia="Times New Roman"/>
                <w:bCs/>
              </w:rPr>
            </w:pPr>
            <w:r w:rsidRPr="004036BA">
              <w:t>12.1.2 (Product Docs)</w:t>
            </w:r>
          </w:p>
          <w:p w14:paraId="5D7F8129" w14:textId="77777777" w:rsidR="00517483" w:rsidRPr="00391ECA" w:rsidRDefault="00517483" w:rsidP="00391ECA">
            <w:pPr>
              <w:pStyle w:val="ListParagraph"/>
              <w:numPr>
                <w:ilvl w:val="0"/>
                <w:numId w:val="10"/>
              </w:numPr>
              <w:rPr>
                <w:rFonts w:eastAsia="Times New Roman"/>
                <w:b/>
              </w:rPr>
            </w:pPr>
            <w:r w:rsidRPr="004036BA">
              <w:t>12.2.4 (Support Docs)</w:t>
            </w:r>
          </w:p>
          <w:p w14:paraId="7F8AED7D" w14:textId="77777777" w:rsidR="00375929" w:rsidRPr="004036BA" w:rsidRDefault="00505EF4" w:rsidP="00391ECA">
            <w:r w:rsidRPr="004036BA">
              <w:t>Revised</w:t>
            </w:r>
            <w:r w:rsidR="00375929" w:rsidRPr="004036BA">
              <w:t xml:space="preserve"> Section 508</w:t>
            </w:r>
          </w:p>
          <w:p w14:paraId="0FC5CE52" w14:textId="77777777" w:rsidR="00375929" w:rsidRPr="004036BA" w:rsidRDefault="00D66E2D" w:rsidP="00391ECA">
            <w:pPr>
              <w:pStyle w:val="ListParagraph"/>
              <w:numPr>
                <w:ilvl w:val="0"/>
                <w:numId w:val="9"/>
              </w:numPr>
            </w:pPr>
            <w:r w:rsidRPr="004036BA">
              <w:t>501 (Web)(Software) – Does not apply to non-web software</w:t>
            </w:r>
          </w:p>
          <w:p w14:paraId="3288E7A5" w14:textId="77777777" w:rsidR="00375929" w:rsidRPr="004036BA" w:rsidRDefault="00375929" w:rsidP="00391ECA">
            <w:pPr>
              <w:pStyle w:val="ListParagraph"/>
              <w:numPr>
                <w:ilvl w:val="0"/>
                <w:numId w:val="9"/>
              </w:numPr>
            </w:pPr>
            <w:r w:rsidRPr="004036BA">
              <w:t>504.2 (Authoring Tool)</w:t>
            </w:r>
          </w:p>
          <w:p w14:paraId="492B8633" w14:textId="77777777" w:rsidR="00375929" w:rsidRPr="00391ECA" w:rsidRDefault="00375929" w:rsidP="00391ECA">
            <w:pPr>
              <w:pStyle w:val="ListParagraph"/>
              <w:numPr>
                <w:ilvl w:val="0"/>
                <w:numId w:val="10"/>
              </w:numPr>
              <w:rPr>
                <w:b/>
              </w:rPr>
            </w:pPr>
            <w:r w:rsidRPr="00391ECA">
              <w:rPr>
                <w:bCs/>
              </w:rPr>
              <w:t>602.3 (Support Docs)</w:t>
            </w:r>
            <w:r w:rsidR="00D66E2D" w:rsidRPr="004036BA">
              <w:t xml:space="preserve"> – Does not apply to non-web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46DF994" w14:textId="3116F20F" w:rsidR="003D2163" w:rsidRPr="00A85209" w:rsidRDefault="00D76BA0"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F033911" w14:textId="63C10D03" w:rsidR="00A57AA3" w:rsidRPr="00A85209" w:rsidRDefault="00A57AA3" w:rsidP="00391ECA"/>
        </w:tc>
      </w:tr>
      <w:tr w:rsidR="003D2163" w:rsidRPr="004036BA" w14:paraId="02041D8D"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D31E44" w14:textId="77777777" w:rsidR="003D2163" w:rsidRPr="004036BA" w:rsidRDefault="00A61E3F" w:rsidP="00391ECA">
            <w:pPr>
              <w:rPr>
                <w:rFonts w:eastAsia="Times New Roman"/>
                <w:b/>
              </w:rPr>
            </w:pPr>
            <w:hyperlink r:id="rId35" w:anchor="navigation-mechanisms-title" w:history="1">
              <w:r w:rsidR="003D2163" w:rsidRPr="004036BA">
                <w:rPr>
                  <w:rStyle w:val="Hyperlink"/>
                  <w:rFonts w:eastAsia="Times New Roman"/>
                  <w:b/>
                </w:rPr>
                <w:t>2.4.2 Page Titled</w:t>
              </w:r>
            </w:hyperlink>
            <w:r w:rsidR="003D2163" w:rsidRPr="004036BA">
              <w:t xml:space="preserve"> (Level A)</w:t>
            </w:r>
          </w:p>
          <w:p w14:paraId="2A3CEF45" w14:textId="77777777" w:rsidR="003D2163" w:rsidRPr="004036BA" w:rsidRDefault="003D2163" w:rsidP="00391ECA">
            <w:r w:rsidRPr="004036BA">
              <w:t>Also applies to:</w:t>
            </w:r>
          </w:p>
          <w:p w14:paraId="7EB3F85D" w14:textId="77777777" w:rsidR="003D2163" w:rsidRPr="004036BA" w:rsidRDefault="003D2163" w:rsidP="00391ECA">
            <w:r w:rsidRPr="004036BA">
              <w:t>EN 301 549 Criteria</w:t>
            </w:r>
          </w:p>
          <w:p w14:paraId="594C00DE" w14:textId="77777777" w:rsidR="003D2163" w:rsidRPr="004036BA" w:rsidRDefault="00424185" w:rsidP="00391ECA">
            <w:pPr>
              <w:pStyle w:val="ListParagraph"/>
              <w:numPr>
                <w:ilvl w:val="0"/>
                <w:numId w:val="10"/>
              </w:numPr>
            </w:pPr>
            <w:r w:rsidRPr="004036BA">
              <w:t>9.2.4.2</w:t>
            </w:r>
            <w:r w:rsidR="003D2163" w:rsidRPr="004036BA">
              <w:t xml:space="preserve"> (Web)</w:t>
            </w:r>
          </w:p>
          <w:p w14:paraId="53CA32DE" w14:textId="77777777" w:rsidR="003D2163" w:rsidRPr="004036BA" w:rsidRDefault="41041FE9" w:rsidP="00391ECA">
            <w:pPr>
              <w:pStyle w:val="ListParagraph"/>
              <w:numPr>
                <w:ilvl w:val="0"/>
                <w:numId w:val="10"/>
              </w:numPr>
            </w:pPr>
            <w:r w:rsidRPr="2526E644">
              <w:t>10.2.4.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0F0E4FE9" w14:textId="77777777" w:rsidR="003D2163" w:rsidRPr="004036BA" w:rsidRDefault="00596DAD" w:rsidP="00391ECA">
            <w:pPr>
              <w:pStyle w:val="ListParagraph"/>
              <w:numPr>
                <w:ilvl w:val="0"/>
                <w:numId w:val="10"/>
              </w:numPr>
            </w:pPr>
            <w:r w:rsidRPr="004036BA">
              <w:t>11.2.4.2</w:t>
            </w:r>
            <w:r w:rsidR="003D2163" w:rsidRPr="004036BA">
              <w:t xml:space="preserve"> (</w:t>
            </w:r>
            <w:r w:rsidRPr="004036BA">
              <w:t xml:space="preserve">Open Functionality </w:t>
            </w:r>
            <w:r w:rsidR="003D2163" w:rsidRPr="004036BA">
              <w:t xml:space="preserve">Software) - Does not </w:t>
            </w:r>
            <w:proofErr w:type="gramStart"/>
            <w:r w:rsidR="003D2163" w:rsidRPr="004036BA">
              <w:t>apply</w:t>
            </w:r>
            <w:proofErr w:type="gramEnd"/>
          </w:p>
          <w:p w14:paraId="331C4848" w14:textId="77777777" w:rsidR="003D2163" w:rsidRPr="004036BA" w:rsidRDefault="00596DAD" w:rsidP="00391ECA">
            <w:pPr>
              <w:pStyle w:val="ListParagraph"/>
              <w:numPr>
                <w:ilvl w:val="0"/>
                <w:numId w:val="10"/>
              </w:numPr>
            </w:pPr>
            <w:r w:rsidRPr="004036BA">
              <w:t xml:space="preserve">11.2.4.2 </w:t>
            </w:r>
            <w:r w:rsidR="003D2163" w:rsidRPr="004036BA">
              <w:t xml:space="preserve">(Closed Software) – Does not </w:t>
            </w:r>
            <w:proofErr w:type="gramStart"/>
            <w:r w:rsidR="003D2163" w:rsidRPr="004036BA">
              <w:t>apply</w:t>
            </w:r>
            <w:proofErr w:type="gramEnd"/>
          </w:p>
          <w:p w14:paraId="5F0DB331"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BA0521E" w14:textId="77777777" w:rsidR="00517483" w:rsidRPr="00391ECA" w:rsidRDefault="00517483" w:rsidP="00391ECA">
            <w:pPr>
              <w:pStyle w:val="ListParagraph"/>
              <w:numPr>
                <w:ilvl w:val="0"/>
                <w:numId w:val="9"/>
              </w:numPr>
              <w:rPr>
                <w:rFonts w:eastAsia="Times New Roman"/>
                <w:bCs/>
              </w:rPr>
            </w:pPr>
            <w:r w:rsidRPr="004036BA">
              <w:t>12.1.2 (Product Docs)</w:t>
            </w:r>
          </w:p>
          <w:p w14:paraId="407B1148" w14:textId="77777777" w:rsidR="00517483" w:rsidRPr="00391ECA" w:rsidRDefault="00517483" w:rsidP="00391ECA">
            <w:pPr>
              <w:pStyle w:val="ListParagraph"/>
              <w:numPr>
                <w:ilvl w:val="0"/>
                <w:numId w:val="10"/>
              </w:numPr>
              <w:rPr>
                <w:rFonts w:eastAsia="Times New Roman"/>
                <w:b/>
              </w:rPr>
            </w:pPr>
            <w:r w:rsidRPr="004036BA">
              <w:t>12.2.4 (Support Docs)</w:t>
            </w:r>
          </w:p>
          <w:p w14:paraId="4C52BC77" w14:textId="77777777" w:rsidR="00375929" w:rsidRPr="004036BA" w:rsidRDefault="00505EF4" w:rsidP="00391ECA">
            <w:r w:rsidRPr="004036BA">
              <w:t>Revised</w:t>
            </w:r>
            <w:r w:rsidR="00375929" w:rsidRPr="004036BA">
              <w:t xml:space="preserve"> Section 508</w:t>
            </w:r>
          </w:p>
          <w:p w14:paraId="1D14FBBF" w14:textId="77777777" w:rsidR="00375929" w:rsidRPr="004036BA" w:rsidRDefault="00240E97" w:rsidP="00391ECA">
            <w:pPr>
              <w:pStyle w:val="ListParagraph"/>
              <w:numPr>
                <w:ilvl w:val="0"/>
                <w:numId w:val="9"/>
              </w:numPr>
            </w:pPr>
            <w:r w:rsidRPr="004036BA">
              <w:t>501 (Web)(Software)</w:t>
            </w:r>
          </w:p>
          <w:p w14:paraId="490A920C" w14:textId="77777777" w:rsidR="00375929" w:rsidRPr="004036BA" w:rsidRDefault="00375929" w:rsidP="00391ECA">
            <w:pPr>
              <w:pStyle w:val="ListParagraph"/>
              <w:numPr>
                <w:ilvl w:val="0"/>
                <w:numId w:val="9"/>
              </w:numPr>
            </w:pPr>
            <w:r w:rsidRPr="004036BA">
              <w:t>504.2 (Authoring Tool)</w:t>
            </w:r>
          </w:p>
          <w:p w14:paraId="3591B10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AF2EE65" w14:textId="09C04242" w:rsidR="00A57AA3" w:rsidRPr="00A85209" w:rsidRDefault="00F41349" w:rsidP="00391ECA">
            <w:pPr>
              <w:rPr>
                <w:rFonts w:eastAsiaTheme="minorEastAsia" w:cs="Calibri"/>
              </w:rPr>
            </w:pPr>
            <w:r>
              <w:rPr>
                <w:rFonts w:eastAsiaTheme="minorEastAsia" w:cs="Calibri"/>
              </w:rP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CA71CAF" w14:textId="75A8C98D" w:rsidR="00A57AA3" w:rsidRPr="00A85209" w:rsidRDefault="00A57AA3" w:rsidP="00391ECA">
            <w:pPr>
              <w:rPr>
                <w:rFonts w:eastAsiaTheme="minorEastAsia"/>
              </w:rPr>
            </w:pPr>
          </w:p>
        </w:tc>
      </w:tr>
      <w:tr w:rsidR="003D2163" w:rsidRPr="004036BA" w14:paraId="7F2A9A93"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72EE51A2" w14:textId="77777777" w:rsidR="003D2163" w:rsidRPr="004036BA" w:rsidRDefault="00A61E3F" w:rsidP="00391ECA">
            <w:pPr>
              <w:rPr>
                <w:rFonts w:eastAsia="Times New Roman"/>
                <w:b/>
              </w:rPr>
            </w:pPr>
            <w:hyperlink r:id="rId36" w:anchor="navigation-mechanisms-focus-order" w:history="1">
              <w:r w:rsidR="003D2163" w:rsidRPr="004036BA">
                <w:rPr>
                  <w:rStyle w:val="Hyperlink"/>
                  <w:rFonts w:eastAsia="Times New Roman"/>
                  <w:b/>
                </w:rPr>
                <w:t>2.4.3 Focus Order</w:t>
              </w:r>
            </w:hyperlink>
            <w:r w:rsidR="003D2163" w:rsidRPr="004036BA">
              <w:t xml:space="preserve"> (Level A)</w:t>
            </w:r>
          </w:p>
          <w:p w14:paraId="3BBEA286" w14:textId="77777777" w:rsidR="003D2163" w:rsidRPr="004036BA" w:rsidRDefault="003D2163" w:rsidP="00391ECA">
            <w:r w:rsidRPr="004036BA">
              <w:t>Also applies to:</w:t>
            </w:r>
          </w:p>
          <w:p w14:paraId="1B6DC407" w14:textId="77777777" w:rsidR="003D2163" w:rsidRPr="004036BA" w:rsidRDefault="003D2163" w:rsidP="00391ECA">
            <w:r w:rsidRPr="004036BA">
              <w:t>EN 301 549 Criteria</w:t>
            </w:r>
          </w:p>
          <w:p w14:paraId="5D05EFBF" w14:textId="77777777" w:rsidR="003D2163" w:rsidRPr="004036BA" w:rsidRDefault="00424185" w:rsidP="00391ECA">
            <w:pPr>
              <w:pStyle w:val="ListParagraph"/>
              <w:numPr>
                <w:ilvl w:val="0"/>
                <w:numId w:val="15"/>
              </w:numPr>
            </w:pPr>
            <w:r w:rsidRPr="004036BA">
              <w:t>9.2.4.3</w:t>
            </w:r>
            <w:r w:rsidR="003D2163" w:rsidRPr="004036BA">
              <w:t xml:space="preserve"> (Web)</w:t>
            </w:r>
          </w:p>
          <w:p w14:paraId="47CB5CDC" w14:textId="77777777" w:rsidR="003D2163" w:rsidRPr="004036BA" w:rsidRDefault="41041FE9" w:rsidP="00391ECA">
            <w:pPr>
              <w:pStyle w:val="ListParagraph"/>
              <w:numPr>
                <w:ilvl w:val="0"/>
                <w:numId w:val="15"/>
              </w:numPr>
            </w:pPr>
            <w:r w:rsidRPr="2526E644">
              <w:t>10.2.4.</w:t>
            </w:r>
            <w:r w:rsidR="160842ED" w:rsidRPr="2526E644">
              <w:t>3</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FB64208" w14:textId="77777777" w:rsidR="003D2163" w:rsidRPr="004036BA" w:rsidRDefault="00596DAD" w:rsidP="00391ECA">
            <w:pPr>
              <w:pStyle w:val="ListParagraph"/>
              <w:numPr>
                <w:ilvl w:val="0"/>
                <w:numId w:val="15"/>
              </w:numPr>
            </w:pPr>
            <w:r w:rsidRPr="004036BA">
              <w:t>11.2.4.3</w:t>
            </w:r>
            <w:r w:rsidR="003D2163" w:rsidRPr="004036BA">
              <w:t xml:space="preserve"> (</w:t>
            </w:r>
            <w:r w:rsidRPr="004036BA">
              <w:t xml:space="preserve">Open Functionality </w:t>
            </w:r>
            <w:r w:rsidR="003D2163" w:rsidRPr="004036BA">
              <w:t>Software)</w:t>
            </w:r>
          </w:p>
          <w:p w14:paraId="6E100C23" w14:textId="77777777" w:rsidR="003D2163" w:rsidRPr="004036BA" w:rsidRDefault="00596DAD" w:rsidP="00391ECA">
            <w:pPr>
              <w:pStyle w:val="ListParagraph"/>
              <w:numPr>
                <w:ilvl w:val="0"/>
                <w:numId w:val="10"/>
              </w:numPr>
            </w:pPr>
            <w:r w:rsidRPr="004036BA">
              <w:t>11.2.4.3</w:t>
            </w:r>
            <w:r w:rsidR="003D2163" w:rsidRPr="004036BA">
              <w:t xml:space="preserve"> (Closed Software)</w:t>
            </w:r>
          </w:p>
          <w:p w14:paraId="78AE95BE"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CB3A41D" w14:textId="77777777" w:rsidR="00517483" w:rsidRPr="00391ECA" w:rsidRDefault="00517483" w:rsidP="00391ECA">
            <w:pPr>
              <w:pStyle w:val="ListParagraph"/>
              <w:numPr>
                <w:ilvl w:val="0"/>
                <w:numId w:val="9"/>
              </w:numPr>
              <w:rPr>
                <w:rFonts w:eastAsia="Times New Roman"/>
                <w:bCs/>
              </w:rPr>
            </w:pPr>
            <w:r w:rsidRPr="004036BA">
              <w:t>12.1.2 (Product Docs)</w:t>
            </w:r>
          </w:p>
          <w:p w14:paraId="72ABE3BE" w14:textId="77777777" w:rsidR="00517483" w:rsidRPr="00391ECA" w:rsidRDefault="00517483" w:rsidP="00391ECA">
            <w:pPr>
              <w:pStyle w:val="ListParagraph"/>
              <w:numPr>
                <w:ilvl w:val="0"/>
                <w:numId w:val="10"/>
              </w:numPr>
              <w:rPr>
                <w:rFonts w:eastAsia="Times New Roman"/>
                <w:b/>
              </w:rPr>
            </w:pPr>
            <w:r w:rsidRPr="004036BA">
              <w:t>12.2.4 (Support Docs)</w:t>
            </w:r>
          </w:p>
          <w:p w14:paraId="474CEFDA" w14:textId="77777777" w:rsidR="00375929" w:rsidRPr="004036BA" w:rsidRDefault="00505EF4" w:rsidP="00391ECA">
            <w:r w:rsidRPr="004036BA">
              <w:t>Revised</w:t>
            </w:r>
            <w:r w:rsidR="00375929" w:rsidRPr="004036BA">
              <w:t xml:space="preserve"> Section 508</w:t>
            </w:r>
          </w:p>
          <w:p w14:paraId="6D9A5389" w14:textId="77777777" w:rsidR="00375929" w:rsidRPr="004036BA" w:rsidRDefault="00240E97" w:rsidP="00391ECA">
            <w:pPr>
              <w:pStyle w:val="ListParagraph"/>
              <w:numPr>
                <w:ilvl w:val="0"/>
                <w:numId w:val="9"/>
              </w:numPr>
            </w:pPr>
            <w:r w:rsidRPr="004036BA">
              <w:t>501 (Web)(Software)</w:t>
            </w:r>
          </w:p>
          <w:p w14:paraId="5483AAB3" w14:textId="77777777" w:rsidR="00375929" w:rsidRPr="004036BA" w:rsidRDefault="00375929" w:rsidP="00391ECA">
            <w:pPr>
              <w:pStyle w:val="ListParagraph"/>
              <w:numPr>
                <w:ilvl w:val="0"/>
                <w:numId w:val="9"/>
              </w:numPr>
            </w:pPr>
            <w:r w:rsidRPr="004036BA">
              <w:t>504.2 (Authoring Tool)</w:t>
            </w:r>
          </w:p>
          <w:p w14:paraId="5A387FA6"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7642B92" w14:textId="46ACB6AF" w:rsidR="00A57AA3" w:rsidRPr="00A85209" w:rsidRDefault="5B9A384A" w:rsidP="00391ECA">
            <w:r w:rsidRPr="00A85209">
              <w:rPr>
                <w:rStyle w:val="normaltextrun"/>
                <w:rFonts w:eastAsiaTheme="minorEastAsia" w:cs="Calibri"/>
                <w:color w:val="000000" w:themeColor="text1"/>
              </w:rPr>
              <w:t>Supports</w:t>
            </w:r>
            <w:r w:rsidR="00114A28">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6F10E96C" w14:textId="58A458CA" w:rsidR="000765EE" w:rsidRPr="00C04DC7" w:rsidRDefault="00BE612B" w:rsidP="000765EE">
            <w:pPr>
              <w:rPr>
                <w:color w:val="000000" w:themeColor="text1"/>
              </w:rPr>
            </w:pPr>
            <w:r>
              <w:rPr>
                <w:color w:val="000000" w:themeColor="text1"/>
              </w:rPr>
              <w:t>T</w:t>
            </w:r>
            <w:r w:rsidR="000765EE" w:rsidRPr="00C04DC7">
              <w:rPr>
                <w:color w:val="000000" w:themeColor="text1"/>
              </w:rPr>
              <w:t>he tabbing order for few pages does not follow logical order.</w:t>
            </w:r>
          </w:p>
          <w:p w14:paraId="76D7C78C" w14:textId="77777777" w:rsidR="000765EE" w:rsidRPr="00C04DC7" w:rsidRDefault="000765EE" w:rsidP="000765EE">
            <w:pPr>
              <w:rPr>
                <w:color w:val="000000" w:themeColor="text1"/>
              </w:rPr>
            </w:pPr>
            <w:r w:rsidRPr="00C04DC7">
              <w:rPr>
                <w:color w:val="000000" w:themeColor="text1"/>
              </w:rPr>
              <w:t xml:space="preserve">When some of the modal dialogs are triggered, focus does not move logically within respective dialog. </w:t>
            </w:r>
          </w:p>
          <w:p w14:paraId="4F0F34AD" w14:textId="77777777" w:rsidR="000765EE" w:rsidRPr="00C04DC7" w:rsidRDefault="000765EE" w:rsidP="000765EE">
            <w:pPr>
              <w:rPr>
                <w:color w:val="000000" w:themeColor="text1"/>
              </w:rPr>
            </w:pPr>
            <w:r w:rsidRPr="00C04DC7">
              <w:rPr>
                <w:color w:val="000000" w:themeColor="text1"/>
              </w:rPr>
              <w:t>Keyboard focus does not return to the triggering control when the modal is dismissed.</w:t>
            </w:r>
          </w:p>
          <w:p w14:paraId="41C35F44" w14:textId="54F54015" w:rsidR="00A57AA3" w:rsidRPr="000765EE" w:rsidRDefault="000765EE" w:rsidP="00391ECA">
            <w:pPr>
              <w:rPr>
                <w:color w:val="000000" w:themeColor="text1"/>
              </w:rPr>
            </w:pPr>
            <w:r w:rsidRPr="1F4FE351">
              <w:rPr>
                <w:color w:val="000000" w:themeColor="text1"/>
              </w:rPr>
              <w:t xml:space="preserve">On </w:t>
            </w:r>
            <w:r w:rsidR="000A57BB">
              <w:rPr>
                <w:color w:val="000000" w:themeColor="text1"/>
              </w:rPr>
              <w:t>few</w:t>
            </w:r>
            <w:r w:rsidRPr="1F4FE351">
              <w:rPr>
                <w:color w:val="000000" w:themeColor="text1"/>
              </w:rPr>
              <w:t xml:space="preserve"> pages, when a link or button is activated, the focus does not move to </w:t>
            </w:r>
            <w:r w:rsidR="1A399588" w:rsidRPr="1F4FE351">
              <w:rPr>
                <w:color w:val="000000" w:themeColor="text1"/>
              </w:rPr>
              <w:t>the next</w:t>
            </w:r>
            <w:r w:rsidRPr="1F4FE351">
              <w:rPr>
                <w:color w:val="000000" w:themeColor="text1"/>
              </w:rPr>
              <w:t xml:space="preserve"> logical element.</w:t>
            </w:r>
          </w:p>
        </w:tc>
      </w:tr>
      <w:tr w:rsidR="003D2163" w:rsidRPr="004036BA" w14:paraId="1D4D89E5"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07908AB" w14:textId="77777777" w:rsidR="003D2163" w:rsidRPr="004036BA" w:rsidRDefault="00A61E3F" w:rsidP="00391ECA">
            <w:pPr>
              <w:rPr>
                <w:rFonts w:eastAsia="Times New Roman"/>
                <w:b/>
              </w:rPr>
            </w:pPr>
            <w:hyperlink r:id="rId37" w:anchor="navigation-mechanisms-refs" w:history="1">
              <w:r w:rsidR="003D2163" w:rsidRPr="004036BA">
                <w:rPr>
                  <w:rStyle w:val="Hyperlink"/>
                  <w:rFonts w:eastAsia="Times New Roman"/>
                  <w:b/>
                </w:rPr>
                <w:t>2.4.4 Link Purpose (In Context)</w:t>
              </w:r>
            </w:hyperlink>
            <w:r w:rsidR="003D2163" w:rsidRPr="004036BA">
              <w:t xml:space="preserve"> (Level A)</w:t>
            </w:r>
          </w:p>
          <w:p w14:paraId="5E4E46FC" w14:textId="77777777" w:rsidR="003D2163" w:rsidRPr="004036BA" w:rsidRDefault="003D2163" w:rsidP="00391ECA">
            <w:r w:rsidRPr="004036BA">
              <w:t>Also applies to:</w:t>
            </w:r>
          </w:p>
          <w:p w14:paraId="7C061A98" w14:textId="77777777" w:rsidR="003D2163" w:rsidRPr="004036BA" w:rsidRDefault="003D2163" w:rsidP="00391ECA">
            <w:r w:rsidRPr="004036BA">
              <w:t>EN 301 549 Criteria</w:t>
            </w:r>
          </w:p>
          <w:p w14:paraId="11372C63" w14:textId="77777777" w:rsidR="003D2163" w:rsidRPr="004036BA" w:rsidRDefault="00424185" w:rsidP="00391ECA">
            <w:pPr>
              <w:pStyle w:val="ListParagraph"/>
              <w:numPr>
                <w:ilvl w:val="0"/>
                <w:numId w:val="10"/>
              </w:numPr>
            </w:pPr>
            <w:r w:rsidRPr="004036BA">
              <w:t>9.2.4.4</w:t>
            </w:r>
            <w:r w:rsidR="003D2163" w:rsidRPr="004036BA">
              <w:t xml:space="preserve"> (Web)</w:t>
            </w:r>
          </w:p>
          <w:p w14:paraId="0CAE8C7D" w14:textId="77777777" w:rsidR="003D2163" w:rsidRPr="004036BA" w:rsidRDefault="41041FE9" w:rsidP="00391ECA">
            <w:pPr>
              <w:pStyle w:val="ListParagraph"/>
              <w:numPr>
                <w:ilvl w:val="0"/>
                <w:numId w:val="10"/>
              </w:numPr>
            </w:pPr>
            <w:r w:rsidRPr="2526E644">
              <w:t>10.2.4.4</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1F50459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w:t>
            </w:r>
            <w:r w:rsidR="0058126F" w:rsidRPr="004036BA">
              <w:t xml:space="preserve">Open Functionality </w:t>
            </w:r>
            <w:r w:rsidRPr="004036BA">
              <w:t>Software)</w:t>
            </w:r>
          </w:p>
          <w:p w14:paraId="6589A151" w14:textId="77777777" w:rsidR="003D2163" w:rsidRPr="004036BA" w:rsidRDefault="003D2163" w:rsidP="00391ECA">
            <w:pPr>
              <w:pStyle w:val="ListParagraph"/>
              <w:numPr>
                <w:ilvl w:val="0"/>
                <w:numId w:val="10"/>
              </w:numPr>
            </w:pPr>
            <w:r w:rsidRPr="004036BA">
              <w:t>11.2.</w:t>
            </w:r>
            <w:r w:rsidR="0058126F" w:rsidRPr="004036BA">
              <w:t>4.4</w:t>
            </w:r>
            <w:r w:rsidRPr="004036BA">
              <w:t xml:space="preserve"> (Closed Software</w:t>
            </w:r>
          </w:p>
          <w:p w14:paraId="6BFE91D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202ECBA4" w14:textId="77777777" w:rsidR="00517483" w:rsidRPr="00391ECA" w:rsidRDefault="00517483" w:rsidP="00391ECA">
            <w:pPr>
              <w:pStyle w:val="ListParagraph"/>
              <w:numPr>
                <w:ilvl w:val="0"/>
                <w:numId w:val="9"/>
              </w:numPr>
              <w:rPr>
                <w:rFonts w:eastAsia="Times New Roman"/>
                <w:bCs/>
              </w:rPr>
            </w:pPr>
            <w:r w:rsidRPr="004036BA">
              <w:t>12.1.2 (Product Docs)</w:t>
            </w:r>
          </w:p>
          <w:p w14:paraId="3E470BE6" w14:textId="77777777" w:rsidR="00517483" w:rsidRPr="00391ECA" w:rsidRDefault="00517483" w:rsidP="00391ECA">
            <w:pPr>
              <w:pStyle w:val="ListParagraph"/>
              <w:numPr>
                <w:ilvl w:val="0"/>
                <w:numId w:val="10"/>
              </w:numPr>
              <w:rPr>
                <w:rFonts w:eastAsia="Times New Roman"/>
                <w:b/>
              </w:rPr>
            </w:pPr>
            <w:r w:rsidRPr="004036BA">
              <w:t>12.2.4 (Support Docs)</w:t>
            </w:r>
          </w:p>
          <w:p w14:paraId="46A04EAC" w14:textId="77777777" w:rsidR="00375929" w:rsidRPr="004036BA" w:rsidRDefault="00505EF4" w:rsidP="00391ECA">
            <w:r w:rsidRPr="004036BA">
              <w:t>Revised</w:t>
            </w:r>
            <w:r w:rsidR="00375929" w:rsidRPr="004036BA">
              <w:t xml:space="preserve"> Section 508</w:t>
            </w:r>
          </w:p>
          <w:p w14:paraId="0EF6E757" w14:textId="77777777" w:rsidR="00375929" w:rsidRPr="004036BA" w:rsidRDefault="00240E97" w:rsidP="00391ECA">
            <w:pPr>
              <w:pStyle w:val="ListParagraph"/>
              <w:numPr>
                <w:ilvl w:val="0"/>
                <w:numId w:val="9"/>
              </w:numPr>
            </w:pPr>
            <w:r w:rsidRPr="004036BA">
              <w:t>501 (Web)(Software)</w:t>
            </w:r>
          </w:p>
          <w:p w14:paraId="3115B9B1" w14:textId="77777777" w:rsidR="00375929" w:rsidRPr="004036BA" w:rsidRDefault="00375929" w:rsidP="00391ECA">
            <w:pPr>
              <w:pStyle w:val="ListParagraph"/>
              <w:numPr>
                <w:ilvl w:val="0"/>
                <w:numId w:val="9"/>
              </w:numPr>
            </w:pPr>
            <w:r w:rsidRPr="004036BA">
              <w:t>504.2 (Authoring Tool)</w:t>
            </w:r>
          </w:p>
          <w:p w14:paraId="298180E9"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A76E699" w14:textId="10EB97A1" w:rsidR="00A57AA3" w:rsidRPr="004036BA" w:rsidRDefault="324AB0FB" w:rsidP="00391ECA">
            <w:r w:rsidRPr="6C70A972">
              <w:rPr>
                <w:rStyle w:val="normaltextrun"/>
                <w:rFonts w:cs="Calibri"/>
                <w:color w:val="000000" w:themeColor="text1"/>
              </w:rPr>
              <w:t>Supports</w:t>
            </w:r>
            <w:r w:rsidR="00114A28">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492C2F1" w14:textId="1458F0DA" w:rsidR="00A57AA3" w:rsidRPr="00966A16" w:rsidRDefault="00EA24DE" w:rsidP="00391ECA">
            <w:pPr>
              <w:rPr>
                <w:rFonts w:asciiTheme="minorHAnsi" w:eastAsiaTheme="minorEastAsia" w:hAnsiTheme="minorHAnsi" w:cstheme="minorBidi"/>
              </w:rPr>
            </w:pPr>
            <w:r w:rsidRPr="00AF2AC5">
              <w:rPr>
                <w:lang w:eastAsia="en-GB"/>
              </w:rPr>
              <w:t xml:space="preserve">On </w:t>
            </w:r>
            <w:r w:rsidR="005B5FB1">
              <w:rPr>
                <w:lang w:eastAsia="en-GB"/>
              </w:rPr>
              <w:t>some</w:t>
            </w:r>
            <w:r w:rsidRPr="00AF2AC5">
              <w:rPr>
                <w:lang w:eastAsia="en-GB"/>
              </w:rPr>
              <w:t xml:space="preserve"> pages</w:t>
            </w:r>
            <w:r w:rsidR="00525805">
              <w:rPr>
                <w:lang w:eastAsia="en-GB"/>
              </w:rPr>
              <w:t>,</w:t>
            </w:r>
            <w:r w:rsidRPr="00AF2AC5">
              <w:rPr>
                <w:lang w:eastAsia="en-GB"/>
              </w:rPr>
              <w:t xml:space="preserve"> </w:t>
            </w:r>
            <w:r w:rsidR="00D35842">
              <w:rPr>
                <w:lang w:eastAsia="en-GB"/>
              </w:rPr>
              <w:t xml:space="preserve">the link text is </w:t>
            </w:r>
            <w:r w:rsidR="00D35842">
              <w:rPr>
                <w:rStyle w:val="ui-provider"/>
              </w:rPr>
              <w:t>either identical, inappropriate or not descriptive enough to describe their purpose.</w:t>
            </w:r>
          </w:p>
        </w:tc>
      </w:tr>
      <w:tr w:rsidR="003B281D" w:rsidRPr="004036BA" w14:paraId="09E23A34"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2AFD0B6" w14:textId="77777777" w:rsidR="003B281D" w:rsidRPr="004036BA" w:rsidRDefault="00A61E3F" w:rsidP="00391ECA">
            <w:pPr>
              <w:rPr>
                <w:rFonts w:eastAsia="Times New Roman"/>
                <w:b/>
              </w:rPr>
            </w:pPr>
            <w:hyperlink r:id="rId38" w:anchor="pointer-gestures" w:history="1">
              <w:r w:rsidR="003B281D" w:rsidRPr="004036BA">
                <w:rPr>
                  <w:rStyle w:val="Hyperlink"/>
                  <w:rFonts w:eastAsia="Times New Roman"/>
                  <w:b/>
                </w:rPr>
                <w:t>2.5.1 Pointer Gestures</w:t>
              </w:r>
            </w:hyperlink>
            <w:r w:rsidR="003B281D" w:rsidRPr="004036BA">
              <w:t xml:space="preserve"> (Level A</w:t>
            </w:r>
            <w:r w:rsidR="00816E6F" w:rsidRPr="004036BA">
              <w:t xml:space="preserve"> 2.1 only</w:t>
            </w:r>
            <w:r w:rsidR="003B281D" w:rsidRPr="004036BA">
              <w:t>)</w:t>
            </w:r>
          </w:p>
          <w:p w14:paraId="6DE6AAA2" w14:textId="77777777" w:rsidR="003B281D" w:rsidRPr="004036BA" w:rsidRDefault="003B281D" w:rsidP="00391ECA">
            <w:r w:rsidRPr="004036BA">
              <w:t>Also applies to:</w:t>
            </w:r>
          </w:p>
          <w:p w14:paraId="452D04DC" w14:textId="77777777" w:rsidR="003B281D" w:rsidRPr="004036BA" w:rsidRDefault="003B281D" w:rsidP="00391ECA">
            <w:r w:rsidRPr="004036BA">
              <w:t>EN 301 549 Criteria</w:t>
            </w:r>
          </w:p>
          <w:p w14:paraId="6B203713" w14:textId="77777777" w:rsidR="003B281D" w:rsidRPr="004036BA" w:rsidRDefault="00424185" w:rsidP="00391ECA">
            <w:pPr>
              <w:pStyle w:val="ListParagraph"/>
              <w:numPr>
                <w:ilvl w:val="0"/>
                <w:numId w:val="10"/>
              </w:numPr>
            </w:pPr>
            <w:r w:rsidRPr="004036BA">
              <w:t>9.2.5.1</w:t>
            </w:r>
            <w:r w:rsidR="003B281D" w:rsidRPr="004036BA">
              <w:t xml:space="preserve"> (Web)</w:t>
            </w:r>
          </w:p>
          <w:p w14:paraId="4DEDB4DC" w14:textId="77777777" w:rsidR="003B281D" w:rsidRPr="004036BA" w:rsidRDefault="53BC098A" w:rsidP="00391ECA">
            <w:pPr>
              <w:pStyle w:val="ListParagraph"/>
              <w:numPr>
                <w:ilvl w:val="0"/>
                <w:numId w:val="10"/>
              </w:numPr>
            </w:pPr>
            <w:r w:rsidRPr="2526E644">
              <w:t>10.2.</w:t>
            </w:r>
            <w:r w:rsidR="41041FE9" w:rsidRPr="2526E644">
              <w:t>5.1</w:t>
            </w:r>
            <w:r w:rsidRPr="2526E644">
              <w:t xml:space="preserve"> </w:t>
            </w:r>
            <w:r w:rsidR="44E98102" w:rsidRPr="2526E644">
              <w:t>(</w:t>
            </w:r>
            <w:proofErr w:type="gramStart"/>
            <w:r w:rsidR="44E98102" w:rsidRPr="2526E644">
              <w:t>Non-web</w:t>
            </w:r>
            <w:proofErr w:type="gramEnd"/>
            <w:r w:rsidR="44E98102" w:rsidRPr="2526E644">
              <w:t xml:space="preserve"> document)</w:t>
            </w:r>
          </w:p>
          <w:p w14:paraId="3340378F" w14:textId="77777777" w:rsidR="003B281D" w:rsidRPr="004036BA" w:rsidRDefault="003B281D" w:rsidP="00391ECA">
            <w:pPr>
              <w:pStyle w:val="ListParagraph"/>
              <w:numPr>
                <w:ilvl w:val="0"/>
                <w:numId w:val="10"/>
              </w:numPr>
            </w:pPr>
            <w:r w:rsidRPr="004036BA">
              <w:t>11.2.</w:t>
            </w:r>
            <w:r w:rsidR="00596DAD" w:rsidRPr="004036BA">
              <w:t>5.1</w:t>
            </w:r>
            <w:r w:rsidRPr="004036BA">
              <w:t xml:space="preserve"> (</w:t>
            </w:r>
            <w:r w:rsidR="00596DAD" w:rsidRPr="004036BA">
              <w:t xml:space="preserve">Open Functionality </w:t>
            </w:r>
            <w:r w:rsidRPr="004036BA">
              <w:t>Software)</w:t>
            </w:r>
          </w:p>
          <w:p w14:paraId="41A04868" w14:textId="77777777" w:rsidR="003B281D" w:rsidRPr="004036BA" w:rsidRDefault="00596DAD" w:rsidP="00391ECA">
            <w:pPr>
              <w:pStyle w:val="ListParagraph"/>
              <w:numPr>
                <w:ilvl w:val="0"/>
                <w:numId w:val="10"/>
              </w:numPr>
            </w:pPr>
            <w:r w:rsidRPr="004036BA">
              <w:t>11.2.5.1</w:t>
            </w:r>
            <w:r w:rsidR="003B281D" w:rsidRPr="004036BA">
              <w:t xml:space="preserve"> (Closed Software</w:t>
            </w:r>
            <w:r w:rsidR="0058126F" w:rsidRPr="004036BA">
              <w:t>)</w:t>
            </w:r>
          </w:p>
          <w:p w14:paraId="3D06A75B"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434F2546" w14:textId="77777777" w:rsidR="003B281D" w:rsidRPr="00391ECA" w:rsidRDefault="003B281D" w:rsidP="00391ECA">
            <w:pPr>
              <w:pStyle w:val="ListParagraph"/>
              <w:numPr>
                <w:ilvl w:val="0"/>
                <w:numId w:val="9"/>
              </w:numPr>
              <w:rPr>
                <w:rFonts w:eastAsia="Times New Roman"/>
                <w:bCs/>
              </w:rPr>
            </w:pPr>
            <w:r w:rsidRPr="004036BA">
              <w:t>12.1.2 (Product Docs)</w:t>
            </w:r>
          </w:p>
          <w:p w14:paraId="4E55D8C1" w14:textId="77777777" w:rsidR="00E45F1E" w:rsidRPr="00391ECA" w:rsidRDefault="003B281D" w:rsidP="00391ECA">
            <w:pPr>
              <w:pStyle w:val="ListParagraph"/>
              <w:numPr>
                <w:ilvl w:val="0"/>
                <w:numId w:val="10"/>
              </w:numPr>
              <w:rPr>
                <w:rFonts w:eastAsia="Times New Roman"/>
              </w:rPr>
            </w:pPr>
            <w:r w:rsidRPr="004036BA">
              <w:t>12.2.4 (Support Docs)</w:t>
            </w:r>
          </w:p>
          <w:p w14:paraId="4E693449" w14:textId="77777777" w:rsidR="003B281D"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2536EFB6" w14:textId="1EA7C9EA" w:rsidR="003B281D" w:rsidRPr="00A85209" w:rsidRDefault="00CF2BEB" w:rsidP="00391ECA">
            <w:pPr>
              <w:rPr>
                <w:rFonts w:cs="Calibri"/>
                <w:color w:val="000000" w:themeColor="text1"/>
              </w:rPr>
            </w:pPr>
            <w:r>
              <w:rPr>
                <w:rFonts w:cs="Calibri"/>
                <w:color w:val="000000" w:themeColor="text1"/>
              </w:rPr>
              <w:t>N</w:t>
            </w:r>
            <w:r>
              <w:t>ot Applicable</w:t>
            </w:r>
          </w:p>
          <w:p w14:paraId="5299C91D" w14:textId="3ED4D81F"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5EAF65D3" w14:textId="25F9CE22" w:rsidR="003B281D" w:rsidRPr="00A85209" w:rsidRDefault="003B281D" w:rsidP="00391ECA"/>
        </w:tc>
      </w:tr>
      <w:tr w:rsidR="003B281D" w:rsidRPr="004036BA" w14:paraId="05C5FA9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6DF9B9B" w14:textId="77777777" w:rsidR="003B281D" w:rsidRPr="004036BA" w:rsidRDefault="00A61E3F" w:rsidP="00391ECA">
            <w:pPr>
              <w:rPr>
                <w:rFonts w:eastAsia="Times New Roman"/>
                <w:b/>
              </w:rPr>
            </w:pPr>
            <w:hyperlink r:id="rId39" w:anchor="pointer-cancellation" w:history="1">
              <w:r w:rsidR="003B281D" w:rsidRPr="004036BA">
                <w:rPr>
                  <w:rStyle w:val="Hyperlink"/>
                  <w:rFonts w:eastAsia="Times New Roman"/>
                  <w:b/>
                </w:rPr>
                <w:t>2.5.2 Pointer Cancellation</w:t>
              </w:r>
            </w:hyperlink>
            <w:r w:rsidR="003B281D" w:rsidRPr="004036BA">
              <w:t xml:space="preserve"> (Level A</w:t>
            </w:r>
            <w:r w:rsidR="00816E6F" w:rsidRPr="004036BA">
              <w:t xml:space="preserve"> 2.1 only</w:t>
            </w:r>
            <w:r w:rsidR="003B281D" w:rsidRPr="004036BA">
              <w:t>)</w:t>
            </w:r>
          </w:p>
          <w:p w14:paraId="0B61646D" w14:textId="77777777" w:rsidR="003B281D" w:rsidRPr="004036BA" w:rsidRDefault="003B281D" w:rsidP="00391ECA">
            <w:r w:rsidRPr="004036BA">
              <w:t>Also applies to:</w:t>
            </w:r>
          </w:p>
          <w:p w14:paraId="32565847" w14:textId="77777777" w:rsidR="003B281D" w:rsidRPr="004036BA" w:rsidRDefault="003B281D" w:rsidP="00391ECA">
            <w:r w:rsidRPr="004036BA">
              <w:t>EN 301 549 Criteria</w:t>
            </w:r>
          </w:p>
          <w:p w14:paraId="35857BDA" w14:textId="77777777" w:rsidR="003B281D" w:rsidRPr="004036BA" w:rsidRDefault="00424185" w:rsidP="00391ECA">
            <w:pPr>
              <w:pStyle w:val="ListParagraph"/>
              <w:numPr>
                <w:ilvl w:val="0"/>
                <w:numId w:val="10"/>
              </w:numPr>
            </w:pPr>
            <w:r w:rsidRPr="004036BA">
              <w:t>9.2.5.2</w:t>
            </w:r>
            <w:r w:rsidR="003B281D" w:rsidRPr="004036BA">
              <w:t xml:space="preserve"> (Web)</w:t>
            </w:r>
          </w:p>
          <w:p w14:paraId="5CED2ECA" w14:textId="77777777" w:rsidR="003B281D" w:rsidRPr="004036BA" w:rsidRDefault="53BC098A" w:rsidP="00391ECA">
            <w:pPr>
              <w:pStyle w:val="ListParagraph"/>
              <w:numPr>
                <w:ilvl w:val="0"/>
                <w:numId w:val="10"/>
              </w:numPr>
            </w:pPr>
            <w:r w:rsidRPr="2526E644">
              <w:t>10.2.</w:t>
            </w:r>
            <w:r w:rsidR="41041FE9" w:rsidRPr="2526E644">
              <w:t>5.2</w:t>
            </w:r>
            <w:r w:rsidRPr="2526E644">
              <w:t xml:space="preserve"> </w:t>
            </w:r>
            <w:r w:rsidR="44E98102" w:rsidRPr="2526E644">
              <w:t>(</w:t>
            </w:r>
            <w:proofErr w:type="gramStart"/>
            <w:r w:rsidR="44E98102" w:rsidRPr="2526E644">
              <w:t>Non-web</w:t>
            </w:r>
            <w:proofErr w:type="gramEnd"/>
            <w:r w:rsidR="44E98102" w:rsidRPr="2526E644">
              <w:t xml:space="preserve"> document)</w:t>
            </w:r>
          </w:p>
          <w:p w14:paraId="1228D7FF" w14:textId="77777777" w:rsidR="003B5164" w:rsidRPr="004036BA" w:rsidRDefault="003B5164" w:rsidP="00391ECA">
            <w:pPr>
              <w:pStyle w:val="ListParagraph"/>
              <w:numPr>
                <w:ilvl w:val="0"/>
                <w:numId w:val="10"/>
              </w:numPr>
            </w:pPr>
            <w:r w:rsidRPr="004036BA">
              <w:t>11.2.5.2 (Open Functionality Software)</w:t>
            </w:r>
          </w:p>
          <w:p w14:paraId="43F31898" w14:textId="77777777" w:rsidR="003B5164" w:rsidRPr="004036BA" w:rsidRDefault="003B5164" w:rsidP="00391ECA">
            <w:pPr>
              <w:pStyle w:val="ListParagraph"/>
              <w:numPr>
                <w:ilvl w:val="0"/>
                <w:numId w:val="10"/>
              </w:numPr>
            </w:pPr>
            <w:r w:rsidRPr="004036BA">
              <w:t>11.2.5.2 (Closed Software)</w:t>
            </w:r>
          </w:p>
          <w:p w14:paraId="6003599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7B908536" w14:textId="77777777" w:rsidR="003B281D" w:rsidRPr="00391ECA" w:rsidRDefault="003B281D" w:rsidP="00391ECA">
            <w:pPr>
              <w:pStyle w:val="ListParagraph"/>
              <w:numPr>
                <w:ilvl w:val="0"/>
                <w:numId w:val="9"/>
              </w:numPr>
              <w:rPr>
                <w:rFonts w:eastAsia="Times New Roman"/>
                <w:bCs/>
              </w:rPr>
            </w:pPr>
            <w:r w:rsidRPr="004036BA">
              <w:t>12.1.2 (Product Docs)</w:t>
            </w:r>
          </w:p>
          <w:p w14:paraId="725371E2" w14:textId="77777777" w:rsidR="003B281D" w:rsidRPr="00391ECA" w:rsidRDefault="003B281D" w:rsidP="00391ECA">
            <w:pPr>
              <w:pStyle w:val="ListParagraph"/>
              <w:numPr>
                <w:ilvl w:val="0"/>
                <w:numId w:val="10"/>
              </w:numPr>
              <w:rPr>
                <w:rFonts w:eastAsia="Times New Roman"/>
              </w:rPr>
            </w:pPr>
            <w:r w:rsidRPr="004036BA">
              <w:t>12.2.4 (Support Docs)</w:t>
            </w:r>
          </w:p>
          <w:p w14:paraId="0644E251"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BAC8ED0" w14:textId="58A79DC6" w:rsidR="003B281D" w:rsidRPr="00A85209" w:rsidRDefault="47DF64F1" w:rsidP="005D4A1F">
            <w:r w:rsidRPr="00A85209">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165CEB92" w14:textId="78656B4D" w:rsidR="003B281D" w:rsidRPr="00A85209" w:rsidRDefault="003B281D" w:rsidP="005D4A1F">
            <w:pPr>
              <w:tabs>
                <w:tab w:val="left" w:pos="345"/>
              </w:tabs>
            </w:pPr>
          </w:p>
        </w:tc>
      </w:tr>
      <w:tr w:rsidR="003B281D" w:rsidRPr="004036BA" w14:paraId="0768D74F"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2A1479" w14:textId="77777777" w:rsidR="003B281D" w:rsidRPr="004036BA" w:rsidRDefault="00A61E3F" w:rsidP="00391ECA">
            <w:pPr>
              <w:rPr>
                <w:rFonts w:eastAsia="Times New Roman"/>
                <w:b/>
              </w:rPr>
            </w:pPr>
            <w:hyperlink r:id="rId40" w:anchor="label-in-name" w:history="1">
              <w:r w:rsidR="003B281D" w:rsidRPr="004036BA">
                <w:rPr>
                  <w:rStyle w:val="Hyperlink"/>
                  <w:rFonts w:eastAsia="Times New Roman"/>
                  <w:b/>
                </w:rPr>
                <w:t>2.5.3 Label in Name</w:t>
              </w:r>
            </w:hyperlink>
            <w:r w:rsidR="003B281D" w:rsidRPr="004036BA">
              <w:t xml:space="preserve"> (Level A</w:t>
            </w:r>
            <w:r w:rsidR="00816E6F" w:rsidRPr="004036BA">
              <w:t xml:space="preserve"> 2.1 only</w:t>
            </w:r>
            <w:r w:rsidR="003B281D" w:rsidRPr="004036BA">
              <w:t>)</w:t>
            </w:r>
          </w:p>
          <w:p w14:paraId="4460153D" w14:textId="77777777" w:rsidR="003B281D" w:rsidRPr="004036BA" w:rsidRDefault="003B281D" w:rsidP="00391ECA">
            <w:r w:rsidRPr="004036BA">
              <w:t>Also applies to:</w:t>
            </w:r>
          </w:p>
          <w:p w14:paraId="351B903D" w14:textId="77777777" w:rsidR="003B281D" w:rsidRPr="004036BA" w:rsidRDefault="003B281D" w:rsidP="00391ECA">
            <w:r w:rsidRPr="004036BA">
              <w:t>EN 301 549 Criteria</w:t>
            </w:r>
          </w:p>
          <w:p w14:paraId="7D794E25" w14:textId="77777777" w:rsidR="003B281D" w:rsidRPr="004036BA" w:rsidRDefault="00424185" w:rsidP="00391ECA">
            <w:pPr>
              <w:pStyle w:val="ListParagraph"/>
              <w:numPr>
                <w:ilvl w:val="0"/>
                <w:numId w:val="10"/>
              </w:numPr>
            </w:pPr>
            <w:r w:rsidRPr="004036BA">
              <w:t>9.2.5.3</w:t>
            </w:r>
            <w:r w:rsidR="003B281D" w:rsidRPr="004036BA">
              <w:t xml:space="preserve"> (Web)</w:t>
            </w:r>
          </w:p>
          <w:p w14:paraId="31B7E76A" w14:textId="77777777" w:rsidR="003B281D" w:rsidRPr="004036BA" w:rsidRDefault="53BC098A" w:rsidP="00391ECA">
            <w:pPr>
              <w:pStyle w:val="ListParagraph"/>
              <w:numPr>
                <w:ilvl w:val="0"/>
                <w:numId w:val="10"/>
              </w:numPr>
            </w:pPr>
            <w:r w:rsidRPr="2526E644">
              <w:t>10.2.</w:t>
            </w:r>
            <w:r w:rsidR="41041FE9" w:rsidRPr="2526E644">
              <w:t>5.3</w:t>
            </w:r>
            <w:r w:rsidRPr="2526E644">
              <w:t xml:space="preserve"> </w:t>
            </w:r>
            <w:r w:rsidR="44E98102" w:rsidRPr="2526E644">
              <w:t>(</w:t>
            </w:r>
            <w:proofErr w:type="gramStart"/>
            <w:r w:rsidR="44E98102" w:rsidRPr="2526E644">
              <w:t>Non-web</w:t>
            </w:r>
            <w:proofErr w:type="gramEnd"/>
            <w:r w:rsidR="44E98102" w:rsidRPr="2526E644">
              <w:t xml:space="preserve"> document)</w:t>
            </w:r>
          </w:p>
          <w:p w14:paraId="77359EA7" w14:textId="77777777" w:rsidR="003B5164" w:rsidRPr="004036BA" w:rsidRDefault="003B5164" w:rsidP="00391ECA">
            <w:pPr>
              <w:pStyle w:val="ListParagraph"/>
              <w:numPr>
                <w:ilvl w:val="0"/>
                <w:numId w:val="10"/>
              </w:numPr>
            </w:pPr>
            <w:r w:rsidRPr="004036BA">
              <w:t>11.2.5.3</w:t>
            </w:r>
            <w:r w:rsidR="0070166A" w:rsidRPr="004036BA">
              <w:t>.1</w:t>
            </w:r>
            <w:r w:rsidRPr="004036BA">
              <w:t xml:space="preserve"> (Open Functionality Software)</w:t>
            </w:r>
          </w:p>
          <w:p w14:paraId="5F146201" w14:textId="77777777" w:rsidR="003B5164" w:rsidRPr="004036BA" w:rsidRDefault="003B5164" w:rsidP="00391ECA">
            <w:pPr>
              <w:pStyle w:val="ListParagraph"/>
              <w:numPr>
                <w:ilvl w:val="0"/>
                <w:numId w:val="10"/>
              </w:numPr>
            </w:pPr>
            <w:r w:rsidRPr="004036BA">
              <w:t>11.2.5.3</w:t>
            </w:r>
            <w:r w:rsidR="0070166A" w:rsidRPr="004036BA">
              <w:t>.2</w:t>
            </w:r>
            <w:r w:rsidRPr="004036BA">
              <w:t xml:space="preserve"> (Closed Software)</w:t>
            </w:r>
          </w:p>
          <w:p w14:paraId="2C00AB96"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30C3708F" w14:textId="77777777" w:rsidR="003B281D" w:rsidRPr="00391ECA" w:rsidRDefault="003B281D" w:rsidP="00391ECA">
            <w:pPr>
              <w:pStyle w:val="ListParagraph"/>
              <w:numPr>
                <w:ilvl w:val="0"/>
                <w:numId w:val="9"/>
              </w:numPr>
              <w:rPr>
                <w:rFonts w:eastAsia="Times New Roman"/>
                <w:bCs/>
              </w:rPr>
            </w:pPr>
            <w:r w:rsidRPr="004036BA">
              <w:t>12.1.2 (Product Docs)</w:t>
            </w:r>
          </w:p>
          <w:p w14:paraId="54C1FA56" w14:textId="77777777" w:rsidR="003B281D" w:rsidRPr="00391ECA" w:rsidRDefault="003B281D" w:rsidP="00391ECA">
            <w:pPr>
              <w:pStyle w:val="ListParagraph"/>
              <w:numPr>
                <w:ilvl w:val="0"/>
                <w:numId w:val="10"/>
              </w:numPr>
              <w:rPr>
                <w:rFonts w:eastAsia="Times New Roman"/>
              </w:rPr>
            </w:pPr>
            <w:r w:rsidRPr="004036BA">
              <w:t>12.2.4 (Support Docs)</w:t>
            </w:r>
          </w:p>
          <w:p w14:paraId="30AD8DA9"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18CBE03A" w14:textId="2BE70D13" w:rsidR="003B281D" w:rsidRPr="004756BE" w:rsidRDefault="7D905668" w:rsidP="00391ECA">
            <w:pPr>
              <w:rPr>
                <w:rFonts w:cs="Calibri"/>
                <w:lang w:val="en"/>
              </w:rPr>
            </w:pPr>
            <w:r w:rsidRPr="00A85209">
              <w:rPr>
                <w:rFonts w:cs="Calibri"/>
                <w:lang w:val="en"/>
              </w:rPr>
              <w:t>Supports</w:t>
            </w:r>
            <w:r w:rsidR="00A07AFB">
              <w:rPr>
                <w:rFonts w:cs="Calibri"/>
                <w:lang w:val="en"/>
              </w:rPr>
              <w:t xml:space="preserve"> With Exception</w:t>
            </w:r>
            <w:r w:rsidR="0062565B">
              <w:rPr>
                <w:rFonts w:cs="Calibri"/>
                <w:lang w:val="en"/>
              </w:rPr>
              <w: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4C4E69" w14:textId="26A2C5D2" w:rsidR="003B281D" w:rsidRPr="00A85209" w:rsidRDefault="00A07AFB" w:rsidP="001A463B">
            <w:pPr>
              <w:rPr>
                <w:rFonts w:eastAsiaTheme="minorEastAsia"/>
                <w:lang w:val="en"/>
              </w:rPr>
            </w:pPr>
            <w:r>
              <w:rPr>
                <w:rFonts w:eastAsiaTheme="minorEastAsia"/>
                <w:lang w:val="en"/>
              </w:rPr>
              <w:t xml:space="preserve">On </w:t>
            </w:r>
            <w:r w:rsidR="003E3944">
              <w:rPr>
                <w:rFonts w:eastAsiaTheme="minorEastAsia"/>
                <w:lang w:val="en"/>
              </w:rPr>
              <w:t>the “</w:t>
            </w:r>
            <w:r w:rsidR="00183392">
              <w:rPr>
                <w:rFonts w:eastAsiaTheme="minorEastAsia"/>
                <w:lang w:val="en"/>
              </w:rPr>
              <w:t>Create Approval</w:t>
            </w:r>
            <w:r w:rsidR="003E3944">
              <w:rPr>
                <w:rFonts w:eastAsiaTheme="minorEastAsia"/>
                <w:lang w:val="en"/>
              </w:rPr>
              <w:t>”</w:t>
            </w:r>
            <w:r w:rsidR="00183392">
              <w:rPr>
                <w:rFonts w:eastAsiaTheme="minorEastAsia"/>
                <w:lang w:val="en"/>
              </w:rPr>
              <w:t xml:space="preserve"> page,</w:t>
            </w:r>
            <w:r w:rsidR="007E39F4">
              <w:rPr>
                <w:rFonts w:eastAsiaTheme="minorEastAsia"/>
                <w:lang w:val="en"/>
              </w:rPr>
              <w:t xml:space="preserve"> </w:t>
            </w:r>
            <w:r w:rsidR="009C75FE">
              <w:rPr>
                <w:rFonts w:eastAsiaTheme="minorEastAsia"/>
                <w:lang w:val="en"/>
              </w:rPr>
              <w:t xml:space="preserve">an </w:t>
            </w:r>
            <w:r w:rsidR="007E39F4">
              <w:rPr>
                <w:rFonts w:eastAsiaTheme="minorEastAsia"/>
                <w:lang w:val="en"/>
              </w:rPr>
              <w:t>accessible name does not match with the visual label.</w:t>
            </w:r>
          </w:p>
        </w:tc>
      </w:tr>
      <w:tr w:rsidR="003B281D" w:rsidRPr="004036BA" w14:paraId="19312A1D"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5C1897E9" w14:textId="77777777" w:rsidR="003B281D" w:rsidRPr="004036BA" w:rsidRDefault="00A61E3F" w:rsidP="00391ECA">
            <w:pPr>
              <w:rPr>
                <w:rFonts w:eastAsia="Times New Roman"/>
                <w:b/>
              </w:rPr>
            </w:pPr>
            <w:hyperlink r:id="rId41" w:anchor="motion-actuation" w:history="1">
              <w:r w:rsidR="003B281D" w:rsidRPr="004036BA">
                <w:rPr>
                  <w:rStyle w:val="Hyperlink"/>
                  <w:rFonts w:eastAsia="Times New Roman"/>
                  <w:b/>
                </w:rPr>
                <w:t>2.5.4 Motion Actuation</w:t>
              </w:r>
            </w:hyperlink>
            <w:r w:rsidR="003B281D" w:rsidRPr="004036BA">
              <w:t xml:space="preserve"> (Level A</w:t>
            </w:r>
            <w:r w:rsidR="00816E6F" w:rsidRPr="004036BA">
              <w:t xml:space="preserve"> 2.1 only</w:t>
            </w:r>
            <w:r w:rsidR="003B281D" w:rsidRPr="004036BA">
              <w:t>)</w:t>
            </w:r>
          </w:p>
          <w:p w14:paraId="3688B7E9" w14:textId="77777777" w:rsidR="003B281D" w:rsidRPr="004036BA" w:rsidRDefault="003B281D" w:rsidP="00391ECA">
            <w:r w:rsidRPr="004036BA">
              <w:t>Also applies to:</w:t>
            </w:r>
          </w:p>
          <w:p w14:paraId="36043F8F" w14:textId="77777777" w:rsidR="003B281D" w:rsidRPr="004036BA" w:rsidRDefault="003B281D" w:rsidP="00391ECA">
            <w:r w:rsidRPr="004036BA">
              <w:t>EN 301 549 Criteria</w:t>
            </w:r>
          </w:p>
          <w:p w14:paraId="5C072997" w14:textId="77777777" w:rsidR="003B281D" w:rsidRPr="004036BA" w:rsidRDefault="003B281D" w:rsidP="00391ECA">
            <w:pPr>
              <w:pStyle w:val="ListParagraph"/>
              <w:numPr>
                <w:ilvl w:val="0"/>
                <w:numId w:val="10"/>
              </w:numPr>
            </w:pPr>
            <w:r w:rsidRPr="004036BA">
              <w:t>9.2.</w:t>
            </w:r>
            <w:r w:rsidR="00424185" w:rsidRPr="004036BA">
              <w:t>5.4</w:t>
            </w:r>
            <w:r w:rsidRPr="004036BA">
              <w:t xml:space="preserve"> (Web)</w:t>
            </w:r>
          </w:p>
          <w:p w14:paraId="19D35B20" w14:textId="77777777" w:rsidR="003B281D" w:rsidRPr="004036BA" w:rsidRDefault="53BC098A" w:rsidP="00391ECA">
            <w:pPr>
              <w:pStyle w:val="ListParagraph"/>
              <w:numPr>
                <w:ilvl w:val="0"/>
                <w:numId w:val="10"/>
              </w:numPr>
            </w:pPr>
            <w:r w:rsidRPr="2526E644">
              <w:t>10.2.</w:t>
            </w:r>
            <w:r w:rsidR="41041FE9" w:rsidRPr="2526E644">
              <w:t>5.4</w:t>
            </w:r>
            <w:r w:rsidRPr="2526E644">
              <w:t xml:space="preserve"> </w:t>
            </w:r>
            <w:r w:rsidR="44E98102" w:rsidRPr="2526E644">
              <w:t>(</w:t>
            </w:r>
            <w:proofErr w:type="gramStart"/>
            <w:r w:rsidR="44E98102" w:rsidRPr="2526E644">
              <w:t>Non-web</w:t>
            </w:r>
            <w:proofErr w:type="gramEnd"/>
            <w:r w:rsidR="44E98102" w:rsidRPr="2526E644">
              <w:t xml:space="preserve"> document)</w:t>
            </w:r>
          </w:p>
          <w:p w14:paraId="5C5BA939" w14:textId="77777777" w:rsidR="003B5164" w:rsidRPr="004036BA" w:rsidRDefault="003B5164" w:rsidP="00391ECA">
            <w:pPr>
              <w:pStyle w:val="ListParagraph"/>
              <w:numPr>
                <w:ilvl w:val="0"/>
                <w:numId w:val="10"/>
              </w:numPr>
            </w:pPr>
            <w:r w:rsidRPr="004036BA">
              <w:t>11.2.5.4 (Open Functionality Software)</w:t>
            </w:r>
          </w:p>
          <w:p w14:paraId="4377DE4D" w14:textId="77777777" w:rsidR="003B5164" w:rsidRPr="004036BA" w:rsidRDefault="003B5164" w:rsidP="00391ECA">
            <w:pPr>
              <w:pStyle w:val="ListParagraph"/>
              <w:numPr>
                <w:ilvl w:val="0"/>
                <w:numId w:val="10"/>
              </w:numPr>
            </w:pPr>
            <w:r w:rsidRPr="004036BA">
              <w:t>11.2.5.4 (Closed Software</w:t>
            </w:r>
            <w:r w:rsidR="0070166A" w:rsidRPr="004036BA">
              <w:t>)</w:t>
            </w:r>
          </w:p>
          <w:p w14:paraId="68980DB5" w14:textId="77777777" w:rsidR="003B281D" w:rsidRPr="00391ECA" w:rsidRDefault="002644C4" w:rsidP="00391ECA">
            <w:pPr>
              <w:pStyle w:val="ListParagraph"/>
              <w:numPr>
                <w:ilvl w:val="0"/>
                <w:numId w:val="9"/>
              </w:numPr>
              <w:rPr>
                <w:rFonts w:eastAsia="Times New Roman"/>
                <w:bCs/>
              </w:rPr>
            </w:pPr>
            <w:r w:rsidRPr="004036BA">
              <w:t>11.8.2</w:t>
            </w:r>
            <w:r w:rsidR="003B281D" w:rsidRPr="004036BA">
              <w:t xml:space="preserve"> (Authoring Tool)</w:t>
            </w:r>
          </w:p>
          <w:p w14:paraId="2C52BB83" w14:textId="77777777" w:rsidR="003B281D" w:rsidRPr="00391ECA" w:rsidRDefault="003B281D" w:rsidP="00391ECA">
            <w:pPr>
              <w:pStyle w:val="ListParagraph"/>
              <w:numPr>
                <w:ilvl w:val="0"/>
                <w:numId w:val="9"/>
              </w:numPr>
              <w:rPr>
                <w:rFonts w:eastAsia="Times New Roman"/>
                <w:bCs/>
              </w:rPr>
            </w:pPr>
            <w:r w:rsidRPr="004036BA">
              <w:t>12.1.2 (Product Docs)</w:t>
            </w:r>
          </w:p>
          <w:p w14:paraId="7CF0537F" w14:textId="77777777" w:rsidR="003B281D" w:rsidRPr="00391ECA" w:rsidRDefault="003B281D" w:rsidP="00391ECA">
            <w:pPr>
              <w:pStyle w:val="ListParagraph"/>
              <w:numPr>
                <w:ilvl w:val="0"/>
                <w:numId w:val="10"/>
              </w:numPr>
              <w:rPr>
                <w:rFonts w:eastAsia="Times New Roman"/>
              </w:rPr>
            </w:pPr>
            <w:r w:rsidRPr="004036BA">
              <w:t>12.2.4 (Support Docs)</w:t>
            </w:r>
          </w:p>
          <w:p w14:paraId="2AC03735" w14:textId="77777777" w:rsidR="00E45F1E" w:rsidRPr="004036BA" w:rsidRDefault="00E45F1E" w:rsidP="00391ECA">
            <w:r w:rsidRPr="004036BA">
              <w:t>Revised Section 508 – Does not apply</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90DA2AD" w14:textId="60644374" w:rsidR="003B281D" w:rsidRPr="00A85209" w:rsidRDefault="006F5938" w:rsidP="00391ECA">
            <w:r>
              <w:t>Not Applicable</w:t>
            </w:r>
          </w:p>
          <w:p w14:paraId="0A1F1DBA" w14:textId="4D5A9239" w:rsidR="003B281D" w:rsidRPr="00A85209" w:rsidRDefault="003B281D"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331DCC3E" w14:textId="017CB30E" w:rsidR="003B281D" w:rsidRPr="00A85209" w:rsidRDefault="003B281D" w:rsidP="00391ECA"/>
        </w:tc>
      </w:tr>
      <w:tr w:rsidR="003D2163" w:rsidRPr="004036BA" w14:paraId="70A6BEE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0E2947DF" w14:textId="77777777" w:rsidR="003D2163" w:rsidRPr="004036BA" w:rsidRDefault="00A61E3F" w:rsidP="00391ECA">
            <w:pPr>
              <w:rPr>
                <w:rFonts w:eastAsia="Times New Roman"/>
                <w:b/>
              </w:rPr>
            </w:pPr>
            <w:hyperlink r:id="rId42" w:anchor="meaning-doc-lang-id" w:history="1">
              <w:r w:rsidR="003D2163" w:rsidRPr="004036BA">
                <w:rPr>
                  <w:rStyle w:val="Hyperlink"/>
                  <w:rFonts w:eastAsia="Times New Roman"/>
                  <w:b/>
                </w:rPr>
                <w:t>3.1.1 Language of Page</w:t>
              </w:r>
            </w:hyperlink>
            <w:r w:rsidR="003D2163" w:rsidRPr="004036BA">
              <w:t xml:space="preserve"> (Level A)</w:t>
            </w:r>
          </w:p>
          <w:p w14:paraId="60B6E55D" w14:textId="77777777" w:rsidR="003D2163" w:rsidRPr="004036BA" w:rsidRDefault="003D2163" w:rsidP="00391ECA">
            <w:r w:rsidRPr="004036BA">
              <w:t>Also applies to:</w:t>
            </w:r>
          </w:p>
          <w:p w14:paraId="638A1931" w14:textId="77777777" w:rsidR="003D2163" w:rsidRPr="004036BA" w:rsidRDefault="003D2163" w:rsidP="00391ECA">
            <w:r w:rsidRPr="004036BA">
              <w:t>EN 301 549 Criteria</w:t>
            </w:r>
          </w:p>
          <w:p w14:paraId="43F56908" w14:textId="77777777" w:rsidR="003D2163" w:rsidRPr="004036BA" w:rsidRDefault="00424185" w:rsidP="00391ECA">
            <w:pPr>
              <w:pStyle w:val="ListParagraph"/>
              <w:numPr>
                <w:ilvl w:val="0"/>
                <w:numId w:val="18"/>
              </w:numPr>
            </w:pPr>
            <w:r w:rsidRPr="004036BA">
              <w:t>9.3.1.1</w:t>
            </w:r>
            <w:r w:rsidR="003D2163" w:rsidRPr="004036BA">
              <w:t xml:space="preserve"> (Web)</w:t>
            </w:r>
          </w:p>
          <w:p w14:paraId="38CB37E4" w14:textId="77777777" w:rsidR="003D2163" w:rsidRPr="004036BA" w:rsidRDefault="41041FE9" w:rsidP="00391ECA">
            <w:pPr>
              <w:pStyle w:val="ListParagraph"/>
              <w:numPr>
                <w:ilvl w:val="0"/>
                <w:numId w:val="18"/>
              </w:numPr>
            </w:pPr>
            <w:r w:rsidRPr="2526E644">
              <w:t>10.3.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72BF374" w14:textId="77777777" w:rsidR="003D2163" w:rsidRPr="004036BA" w:rsidRDefault="003B5164" w:rsidP="00391ECA">
            <w:pPr>
              <w:pStyle w:val="ListParagraph"/>
              <w:numPr>
                <w:ilvl w:val="0"/>
                <w:numId w:val="18"/>
              </w:numPr>
            </w:pPr>
            <w:r w:rsidRPr="004036BA">
              <w:t>11.3.1.1.1</w:t>
            </w:r>
            <w:r w:rsidR="003D2163" w:rsidRPr="004036BA">
              <w:t xml:space="preserve"> (</w:t>
            </w:r>
            <w:r w:rsidRPr="004036BA">
              <w:t xml:space="preserve">Open Functionality </w:t>
            </w:r>
            <w:r w:rsidR="003D2163" w:rsidRPr="004036BA">
              <w:t>Software)</w:t>
            </w:r>
          </w:p>
          <w:p w14:paraId="1C2789E0" w14:textId="77777777" w:rsidR="003D2163" w:rsidRPr="004036BA" w:rsidRDefault="003B5164" w:rsidP="00391ECA">
            <w:pPr>
              <w:pStyle w:val="ListParagraph"/>
              <w:numPr>
                <w:ilvl w:val="0"/>
                <w:numId w:val="10"/>
              </w:numPr>
            </w:pPr>
            <w:r w:rsidRPr="004036BA">
              <w:t>11.3.1.1.2</w:t>
            </w:r>
            <w:r w:rsidR="003D2163" w:rsidRPr="004036BA">
              <w:t xml:space="preserve"> (Closed Software)</w:t>
            </w:r>
          </w:p>
          <w:p w14:paraId="33E11CF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E20C0E3" w14:textId="77777777" w:rsidR="00517483" w:rsidRPr="00391ECA" w:rsidRDefault="00517483" w:rsidP="00391ECA">
            <w:pPr>
              <w:pStyle w:val="ListParagraph"/>
              <w:numPr>
                <w:ilvl w:val="0"/>
                <w:numId w:val="9"/>
              </w:numPr>
              <w:rPr>
                <w:rFonts w:eastAsia="Times New Roman"/>
                <w:bCs/>
              </w:rPr>
            </w:pPr>
            <w:r w:rsidRPr="004036BA">
              <w:t>12.1.2 (Product Docs)</w:t>
            </w:r>
          </w:p>
          <w:p w14:paraId="2994B529" w14:textId="77777777" w:rsidR="00517483" w:rsidRPr="00391ECA" w:rsidRDefault="00517483" w:rsidP="00391ECA">
            <w:pPr>
              <w:pStyle w:val="ListParagraph"/>
              <w:numPr>
                <w:ilvl w:val="0"/>
                <w:numId w:val="10"/>
              </w:numPr>
              <w:rPr>
                <w:rFonts w:eastAsia="Times New Roman"/>
                <w:b/>
              </w:rPr>
            </w:pPr>
            <w:r w:rsidRPr="004036BA">
              <w:t>12.2.4 (Support Docs)</w:t>
            </w:r>
          </w:p>
          <w:p w14:paraId="48F6A090" w14:textId="77777777" w:rsidR="00375929" w:rsidRPr="004036BA" w:rsidRDefault="00505EF4" w:rsidP="00391ECA">
            <w:r w:rsidRPr="004036BA">
              <w:t>Revised</w:t>
            </w:r>
            <w:r w:rsidR="00375929" w:rsidRPr="004036BA">
              <w:t xml:space="preserve"> Section 508</w:t>
            </w:r>
          </w:p>
          <w:p w14:paraId="387A96C5" w14:textId="77777777" w:rsidR="00375929" w:rsidRPr="004036BA" w:rsidRDefault="00240E97" w:rsidP="00391ECA">
            <w:pPr>
              <w:pStyle w:val="ListParagraph"/>
              <w:numPr>
                <w:ilvl w:val="0"/>
                <w:numId w:val="9"/>
              </w:numPr>
            </w:pPr>
            <w:r w:rsidRPr="004036BA">
              <w:t>501 (Web)(Software)</w:t>
            </w:r>
          </w:p>
          <w:p w14:paraId="51F6D0F7" w14:textId="77777777" w:rsidR="00375929" w:rsidRPr="004036BA" w:rsidRDefault="00375929" w:rsidP="00391ECA">
            <w:pPr>
              <w:pStyle w:val="ListParagraph"/>
              <w:numPr>
                <w:ilvl w:val="0"/>
                <w:numId w:val="9"/>
              </w:numPr>
            </w:pPr>
            <w:r w:rsidRPr="004036BA">
              <w:t>504.2 (Authoring Tool)</w:t>
            </w:r>
          </w:p>
          <w:p w14:paraId="04BB85E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89AA380" w14:textId="709DCA87" w:rsidR="00A57AA3" w:rsidRPr="00A85209" w:rsidRDefault="3E9F562C" w:rsidP="00391ECA">
            <w:r w:rsidRPr="00A85209">
              <w:t>Supports</w:t>
            </w:r>
          </w:p>
          <w:p w14:paraId="58668DC3" w14:textId="11FA5E33"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927BDE" w14:textId="079233BC" w:rsidR="00A57AA3" w:rsidRPr="00A85209" w:rsidRDefault="00A57AA3" w:rsidP="00391ECA"/>
        </w:tc>
      </w:tr>
      <w:tr w:rsidR="003D2163" w:rsidRPr="004036BA" w14:paraId="7D224AC6"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7F57F4D" w14:textId="77777777" w:rsidR="003D2163" w:rsidRPr="004036BA" w:rsidRDefault="00A61E3F" w:rsidP="00391ECA">
            <w:pPr>
              <w:rPr>
                <w:rFonts w:eastAsia="Times New Roman"/>
                <w:b/>
              </w:rPr>
            </w:pPr>
            <w:hyperlink r:id="rId43" w:anchor="consistent-behavior-receive-focus" w:history="1">
              <w:r w:rsidR="003D2163" w:rsidRPr="004036BA">
                <w:rPr>
                  <w:rStyle w:val="Hyperlink"/>
                  <w:rFonts w:eastAsia="Times New Roman"/>
                  <w:b/>
                </w:rPr>
                <w:t>3.2.1 On Focus</w:t>
              </w:r>
            </w:hyperlink>
            <w:r w:rsidR="003D2163" w:rsidRPr="004036BA">
              <w:t xml:space="preserve"> (Level A)</w:t>
            </w:r>
          </w:p>
          <w:p w14:paraId="3021846A" w14:textId="77777777" w:rsidR="003D2163" w:rsidRPr="004036BA" w:rsidRDefault="003D2163" w:rsidP="00391ECA">
            <w:r w:rsidRPr="004036BA">
              <w:t>Also applies to:</w:t>
            </w:r>
          </w:p>
          <w:p w14:paraId="10E1AF60" w14:textId="77777777" w:rsidR="003D2163" w:rsidRPr="004036BA" w:rsidRDefault="003D2163" w:rsidP="00391ECA">
            <w:r w:rsidRPr="004036BA">
              <w:t>EN 301 549 Criteria</w:t>
            </w:r>
          </w:p>
          <w:p w14:paraId="3D11B9B0" w14:textId="77777777" w:rsidR="003D2163" w:rsidRPr="004036BA" w:rsidRDefault="00424185" w:rsidP="00391ECA">
            <w:pPr>
              <w:pStyle w:val="ListParagraph"/>
              <w:numPr>
                <w:ilvl w:val="0"/>
                <w:numId w:val="10"/>
              </w:numPr>
            </w:pPr>
            <w:r w:rsidRPr="004036BA">
              <w:t>9.3.2.1</w:t>
            </w:r>
            <w:r w:rsidR="003D2163" w:rsidRPr="004036BA">
              <w:t xml:space="preserve"> (Web)</w:t>
            </w:r>
          </w:p>
          <w:p w14:paraId="6C0D572C" w14:textId="77777777" w:rsidR="003D2163" w:rsidRPr="004036BA" w:rsidRDefault="41041FE9" w:rsidP="00391ECA">
            <w:pPr>
              <w:pStyle w:val="ListParagraph"/>
              <w:numPr>
                <w:ilvl w:val="0"/>
                <w:numId w:val="10"/>
              </w:numPr>
            </w:pPr>
            <w:r w:rsidRPr="2526E644">
              <w:t>10.3.2.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6D622B4" w14:textId="77777777" w:rsidR="003D2163" w:rsidRPr="004036BA" w:rsidRDefault="00267824" w:rsidP="00391ECA">
            <w:pPr>
              <w:pStyle w:val="ListParagraph"/>
              <w:numPr>
                <w:ilvl w:val="0"/>
                <w:numId w:val="10"/>
              </w:numPr>
            </w:pPr>
            <w:r w:rsidRPr="004036BA">
              <w:t>11.3.2.1</w:t>
            </w:r>
            <w:r w:rsidR="003D2163" w:rsidRPr="004036BA">
              <w:t xml:space="preserve"> (</w:t>
            </w:r>
            <w:r w:rsidRPr="004036BA">
              <w:t xml:space="preserve">Open Functionality </w:t>
            </w:r>
            <w:r w:rsidR="003D2163" w:rsidRPr="004036BA">
              <w:t>Software)</w:t>
            </w:r>
          </w:p>
          <w:p w14:paraId="6FFE26A2" w14:textId="77777777" w:rsidR="003D2163" w:rsidRPr="004036BA" w:rsidRDefault="00267824" w:rsidP="00391ECA">
            <w:pPr>
              <w:pStyle w:val="ListParagraph"/>
              <w:numPr>
                <w:ilvl w:val="0"/>
                <w:numId w:val="10"/>
              </w:numPr>
            </w:pPr>
            <w:r w:rsidRPr="004036BA">
              <w:t>11.3.2.1</w:t>
            </w:r>
            <w:r w:rsidR="003D2163" w:rsidRPr="004036BA">
              <w:t xml:space="preserve"> (Closed Software)</w:t>
            </w:r>
          </w:p>
          <w:p w14:paraId="041D0D7D"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99B38F8" w14:textId="77777777" w:rsidR="00517483" w:rsidRPr="00391ECA" w:rsidRDefault="00517483" w:rsidP="00391ECA">
            <w:pPr>
              <w:pStyle w:val="ListParagraph"/>
              <w:numPr>
                <w:ilvl w:val="0"/>
                <w:numId w:val="9"/>
              </w:numPr>
              <w:rPr>
                <w:rFonts w:eastAsia="Times New Roman"/>
                <w:bCs/>
              </w:rPr>
            </w:pPr>
            <w:r w:rsidRPr="004036BA">
              <w:t>12.1.2 (Product Docs)</w:t>
            </w:r>
          </w:p>
          <w:p w14:paraId="02E563A8" w14:textId="77777777" w:rsidR="00517483" w:rsidRPr="00391ECA" w:rsidRDefault="00517483" w:rsidP="00391ECA">
            <w:pPr>
              <w:pStyle w:val="ListParagraph"/>
              <w:numPr>
                <w:ilvl w:val="0"/>
                <w:numId w:val="10"/>
              </w:numPr>
              <w:rPr>
                <w:rFonts w:eastAsia="Times New Roman"/>
                <w:b/>
              </w:rPr>
            </w:pPr>
            <w:r w:rsidRPr="004036BA">
              <w:t>12.2.4 (Support Docs)</w:t>
            </w:r>
          </w:p>
          <w:p w14:paraId="352CC42D" w14:textId="77777777" w:rsidR="00375929" w:rsidRPr="004036BA" w:rsidRDefault="00505EF4" w:rsidP="00391ECA">
            <w:r w:rsidRPr="004036BA">
              <w:t>Revised</w:t>
            </w:r>
            <w:r w:rsidR="00375929" w:rsidRPr="004036BA">
              <w:t xml:space="preserve"> Section 508</w:t>
            </w:r>
          </w:p>
          <w:p w14:paraId="116EC945" w14:textId="77777777" w:rsidR="00375929" w:rsidRPr="004036BA" w:rsidRDefault="00240E97" w:rsidP="00391ECA">
            <w:pPr>
              <w:pStyle w:val="ListParagraph"/>
              <w:numPr>
                <w:ilvl w:val="0"/>
                <w:numId w:val="9"/>
              </w:numPr>
            </w:pPr>
            <w:r w:rsidRPr="004036BA">
              <w:t>501 (Web)(Software)</w:t>
            </w:r>
          </w:p>
          <w:p w14:paraId="622C1B27" w14:textId="77777777" w:rsidR="00375929" w:rsidRPr="004036BA" w:rsidRDefault="00375929" w:rsidP="00391ECA">
            <w:pPr>
              <w:pStyle w:val="ListParagraph"/>
              <w:numPr>
                <w:ilvl w:val="0"/>
                <w:numId w:val="9"/>
              </w:numPr>
            </w:pPr>
            <w:r w:rsidRPr="004036BA">
              <w:t>504.2 (Authoring Tool)</w:t>
            </w:r>
          </w:p>
          <w:p w14:paraId="511AA51F"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B8E9480" w14:textId="46534993" w:rsidR="00A57AA3" w:rsidRPr="00A85209" w:rsidRDefault="00EB49EE"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184A8022" w14:textId="12D1A828" w:rsidR="00920720" w:rsidRPr="00A85209" w:rsidRDefault="00920720" w:rsidP="00391ECA">
            <w:pPr>
              <w:rPr>
                <w:rFonts w:eastAsiaTheme="minorEastAsia"/>
                <w:color w:val="000000" w:themeColor="text1"/>
              </w:rPr>
            </w:pPr>
          </w:p>
        </w:tc>
      </w:tr>
      <w:tr w:rsidR="003D2163" w:rsidRPr="004036BA" w14:paraId="4F8B2514"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79B9780" w14:textId="77777777" w:rsidR="003D2163" w:rsidRPr="004036BA" w:rsidRDefault="00A61E3F" w:rsidP="00391ECA">
            <w:pPr>
              <w:rPr>
                <w:rFonts w:eastAsia="Times New Roman"/>
                <w:b/>
              </w:rPr>
            </w:pPr>
            <w:hyperlink r:id="rId44" w:anchor="consistent-behavior-unpredictable-change" w:history="1">
              <w:r w:rsidR="003D2163" w:rsidRPr="004036BA">
                <w:rPr>
                  <w:rStyle w:val="Hyperlink"/>
                  <w:rFonts w:eastAsia="Times New Roman"/>
                  <w:b/>
                </w:rPr>
                <w:t>3.2.2 On Input</w:t>
              </w:r>
            </w:hyperlink>
            <w:r w:rsidR="003D2163" w:rsidRPr="004036BA">
              <w:t xml:space="preserve"> (Level A)</w:t>
            </w:r>
          </w:p>
          <w:p w14:paraId="170FCFDC" w14:textId="77777777" w:rsidR="003D2163" w:rsidRPr="004036BA" w:rsidRDefault="003D2163" w:rsidP="00391ECA">
            <w:r w:rsidRPr="004036BA">
              <w:t>Also applies to:</w:t>
            </w:r>
          </w:p>
          <w:p w14:paraId="54A5F3E7" w14:textId="77777777" w:rsidR="003D2163" w:rsidRPr="004036BA" w:rsidRDefault="003D2163" w:rsidP="00391ECA">
            <w:r w:rsidRPr="004036BA">
              <w:t>EN 301 549 Criteria</w:t>
            </w:r>
          </w:p>
          <w:p w14:paraId="7D8ABB9B" w14:textId="77777777" w:rsidR="003D2163" w:rsidRPr="004036BA" w:rsidRDefault="00424185" w:rsidP="00391ECA">
            <w:pPr>
              <w:pStyle w:val="ListParagraph"/>
              <w:numPr>
                <w:ilvl w:val="0"/>
                <w:numId w:val="20"/>
              </w:numPr>
            </w:pPr>
            <w:r w:rsidRPr="004036BA">
              <w:t>9.3.2.2</w:t>
            </w:r>
            <w:r w:rsidR="003D2163" w:rsidRPr="004036BA">
              <w:t xml:space="preserve"> (Web)</w:t>
            </w:r>
          </w:p>
          <w:p w14:paraId="4E4C2F94" w14:textId="77777777" w:rsidR="003D2163" w:rsidRPr="004036BA" w:rsidRDefault="41041FE9" w:rsidP="00391ECA">
            <w:pPr>
              <w:pStyle w:val="ListParagraph"/>
              <w:numPr>
                <w:ilvl w:val="0"/>
                <w:numId w:val="20"/>
              </w:numPr>
            </w:pPr>
            <w:r w:rsidRPr="2526E644">
              <w:t>10.3.2.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5BCA2DC9" w14:textId="77777777" w:rsidR="003D2163" w:rsidRPr="004036BA" w:rsidRDefault="00267824" w:rsidP="00391ECA">
            <w:pPr>
              <w:pStyle w:val="ListParagraph"/>
              <w:numPr>
                <w:ilvl w:val="0"/>
                <w:numId w:val="20"/>
              </w:numPr>
            </w:pPr>
            <w:r w:rsidRPr="004036BA">
              <w:t>11.3.2.2</w:t>
            </w:r>
            <w:r w:rsidR="003D2163" w:rsidRPr="004036BA">
              <w:t xml:space="preserve"> (</w:t>
            </w:r>
            <w:r w:rsidRPr="004036BA">
              <w:t xml:space="preserve">Open Functionality </w:t>
            </w:r>
            <w:r w:rsidR="003D2163" w:rsidRPr="004036BA">
              <w:t>Software)</w:t>
            </w:r>
          </w:p>
          <w:p w14:paraId="764B5CDF" w14:textId="77777777" w:rsidR="003D2163" w:rsidRPr="004036BA" w:rsidRDefault="00267824" w:rsidP="00391ECA">
            <w:pPr>
              <w:pStyle w:val="ListParagraph"/>
              <w:numPr>
                <w:ilvl w:val="0"/>
                <w:numId w:val="10"/>
              </w:numPr>
            </w:pPr>
            <w:r w:rsidRPr="004036BA">
              <w:t>11.3.2.2</w:t>
            </w:r>
            <w:r w:rsidR="003D2163" w:rsidRPr="004036BA">
              <w:t xml:space="preserve"> (Closed Software)</w:t>
            </w:r>
          </w:p>
          <w:p w14:paraId="4436C395"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3FA0C9D" w14:textId="77777777" w:rsidR="00517483" w:rsidRPr="00391ECA" w:rsidRDefault="00517483" w:rsidP="00391ECA">
            <w:pPr>
              <w:pStyle w:val="ListParagraph"/>
              <w:numPr>
                <w:ilvl w:val="0"/>
                <w:numId w:val="9"/>
              </w:numPr>
              <w:rPr>
                <w:rFonts w:eastAsia="Times New Roman"/>
                <w:bCs/>
              </w:rPr>
            </w:pPr>
            <w:r w:rsidRPr="004036BA">
              <w:t>12.1.2 (Product Docs)</w:t>
            </w:r>
          </w:p>
          <w:p w14:paraId="2AC2A293" w14:textId="77777777" w:rsidR="00517483" w:rsidRPr="00391ECA" w:rsidRDefault="00517483" w:rsidP="00391ECA">
            <w:pPr>
              <w:pStyle w:val="ListParagraph"/>
              <w:numPr>
                <w:ilvl w:val="0"/>
                <w:numId w:val="10"/>
              </w:numPr>
              <w:rPr>
                <w:rFonts w:eastAsia="Times New Roman"/>
                <w:b/>
              </w:rPr>
            </w:pPr>
            <w:r w:rsidRPr="004036BA">
              <w:t>12.2.4 (Support Docs)</w:t>
            </w:r>
          </w:p>
          <w:p w14:paraId="07E3BC72" w14:textId="77777777" w:rsidR="00375929" w:rsidRPr="004036BA" w:rsidRDefault="00505EF4" w:rsidP="00391ECA">
            <w:r w:rsidRPr="004036BA">
              <w:t>Revised</w:t>
            </w:r>
            <w:r w:rsidR="00375929" w:rsidRPr="004036BA">
              <w:t xml:space="preserve"> Section 508</w:t>
            </w:r>
          </w:p>
          <w:p w14:paraId="46C10920" w14:textId="77777777" w:rsidR="00375929" w:rsidRPr="004036BA" w:rsidRDefault="00240E97" w:rsidP="00391ECA">
            <w:pPr>
              <w:pStyle w:val="ListParagraph"/>
              <w:numPr>
                <w:ilvl w:val="0"/>
                <w:numId w:val="9"/>
              </w:numPr>
            </w:pPr>
            <w:r w:rsidRPr="004036BA">
              <w:t>501 (Web)(Software)</w:t>
            </w:r>
          </w:p>
          <w:p w14:paraId="7687F4CD" w14:textId="77777777" w:rsidR="00375929" w:rsidRPr="004036BA" w:rsidRDefault="00375929" w:rsidP="00391ECA">
            <w:pPr>
              <w:pStyle w:val="ListParagraph"/>
              <w:numPr>
                <w:ilvl w:val="0"/>
                <w:numId w:val="9"/>
              </w:numPr>
            </w:pPr>
            <w:r w:rsidRPr="004036BA">
              <w:t>504.2 (Authoring Tool)</w:t>
            </w:r>
          </w:p>
          <w:p w14:paraId="58C7570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72BE6D6" w14:textId="64DE7DBD" w:rsidR="00A57AA3" w:rsidRPr="006F5938" w:rsidRDefault="00EB49EE" w:rsidP="00391ECA">
            <w:r>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A418B55" w14:textId="27FCC7A6" w:rsidR="00A57AA3" w:rsidRPr="006F5938" w:rsidRDefault="00A57AA3" w:rsidP="00391ECA">
            <w:pPr>
              <w:rPr>
                <w:rFonts w:eastAsiaTheme="minorEastAsia"/>
                <w:color w:val="000000" w:themeColor="text1"/>
              </w:rPr>
            </w:pPr>
          </w:p>
        </w:tc>
      </w:tr>
      <w:tr w:rsidR="003D2163" w:rsidRPr="004036BA" w14:paraId="66EC6F4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281A4B01" w14:textId="77777777" w:rsidR="003D2163" w:rsidRPr="004036BA" w:rsidRDefault="00A61E3F" w:rsidP="00391ECA">
            <w:pPr>
              <w:rPr>
                <w:rFonts w:eastAsia="Times New Roman"/>
                <w:b/>
              </w:rPr>
            </w:pPr>
            <w:hyperlink r:id="rId45" w:anchor="minimize-error-identified" w:history="1">
              <w:r w:rsidR="003D2163" w:rsidRPr="004036BA">
                <w:rPr>
                  <w:rStyle w:val="Hyperlink"/>
                  <w:rFonts w:eastAsia="Times New Roman"/>
                  <w:b/>
                </w:rPr>
                <w:t>3.3.1 Error Identification</w:t>
              </w:r>
            </w:hyperlink>
            <w:r w:rsidR="003D2163" w:rsidRPr="004036BA">
              <w:t xml:space="preserve"> (Level A)</w:t>
            </w:r>
          </w:p>
          <w:p w14:paraId="13BC3DEE" w14:textId="77777777" w:rsidR="003D2163" w:rsidRPr="004036BA" w:rsidRDefault="003D2163" w:rsidP="00391ECA">
            <w:r w:rsidRPr="004036BA">
              <w:t>Also applies to:</w:t>
            </w:r>
          </w:p>
          <w:p w14:paraId="37A0A1C3" w14:textId="77777777" w:rsidR="003D2163" w:rsidRPr="004036BA" w:rsidRDefault="003D2163" w:rsidP="00391ECA">
            <w:r w:rsidRPr="004036BA">
              <w:t>EN 301 549 Criteria</w:t>
            </w:r>
          </w:p>
          <w:p w14:paraId="286A8890" w14:textId="77777777" w:rsidR="003D2163" w:rsidRPr="004036BA" w:rsidRDefault="00424185" w:rsidP="00391ECA">
            <w:pPr>
              <w:pStyle w:val="ListParagraph"/>
              <w:numPr>
                <w:ilvl w:val="0"/>
                <w:numId w:val="23"/>
              </w:numPr>
            </w:pPr>
            <w:r w:rsidRPr="004036BA">
              <w:t>9.3.3.1</w:t>
            </w:r>
            <w:r w:rsidR="003D2163" w:rsidRPr="004036BA">
              <w:t xml:space="preserve"> (Web)</w:t>
            </w:r>
          </w:p>
          <w:p w14:paraId="1A05C42C" w14:textId="77777777" w:rsidR="003D2163" w:rsidRPr="004036BA" w:rsidRDefault="160842ED" w:rsidP="00391ECA">
            <w:pPr>
              <w:pStyle w:val="ListParagraph"/>
              <w:numPr>
                <w:ilvl w:val="0"/>
                <w:numId w:val="23"/>
              </w:numPr>
            </w:pPr>
            <w:r w:rsidRPr="2526E644">
              <w:t>10.3.3.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A4386E0" w14:textId="77777777" w:rsidR="003D2163" w:rsidRPr="004036BA" w:rsidRDefault="00267824" w:rsidP="00391ECA">
            <w:pPr>
              <w:pStyle w:val="ListParagraph"/>
              <w:numPr>
                <w:ilvl w:val="0"/>
                <w:numId w:val="23"/>
              </w:numPr>
            </w:pPr>
            <w:r w:rsidRPr="004036BA">
              <w:t>11.3.3.1.1</w:t>
            </w:r>
            <w:r w:rsidR="003D2163" w:rsidRPr="004036BA">
              <w:t xml:space="preserve"> (</w:t>
            </w:r>
            <w:r w:rsidRPr="004036BA">
              <w:t xml:space="preserve">Open Functionality </w:t>
            </w:r>
            <w:r w:rsidR="003D2163" w:rsidRPr="004036BA">
              <w:t>Software)</w:t>
            </w:r>
          </w:p>
          <w:p w14:paraId="3B9A36BD" w14:textId="77777777" w:rsidR="003D2163" w:rsidRPr="004036BA" w:rsidRDefault="00267824" w:rsidP="00391ECA">
            <w:pPr>
              <w:pStyle w:val="ListParagraph"/>
              <w:numPr>
                <w:ilvl w:val="0"/>
                <w:numId w:val="10"/>
              </w:numPr>
            </w:pPr>
            <w:r w:rsidRPr="004036BA">
              <w:t>11.3.3.1.2</w:t>
            </w:r>
            <w:r w:rsidR="003D2163" w:rsidRPr="004036BA">
              <w:t xml:space="preserve"> (Closed Software)</w:t>
            </w:r>
          </w:p>
          <w:p w14:paraId="2632B1B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01D7ECFC" w14:textId="77777777" w:rsidR="00517483" w:rsidRPr="00391ECA" w:rsidRDefault="00517483" w:rsidP="00391ECA">
            <w:pPr>
              <w:pStyle w:val="ListParagraph"/>
              <w:numPr>
                <w:ilvl w:val="0"/>
                <w:numId w:val="9"/>
              </w:numPr>
              <w:rPr>
                <w:rFonts w:eastAsia="Times New Roman"/>
                <w:bCs/>
              </w:rPr>
            </w:pPr>
            <w:r w:rsidRPr="004036BA">
              <w:t>12.1.2 (Product Docs)</w:t>
            </w:r>
          </w:p>
          <w:p w14:paraId="53AB2190" w14:textId="77777777" w:rsidR="00517483" w:rsidRPr="00391ECA" w:rsidRDefault="00517483" w:rsidP="00391ECA">
            <w:pPr>
              <w:pStyle w:val="ListParagraph"/>
              <w:numPr>
                <w:ilvl w:val="0"/>
                <w:numId w:val="10"/>
              </w:numPr>
              <w:rPr>
                <w:rFonts w:eastAsia="Times New Roman"/>
                <w:b/>
              </w:rPr>
            </w:pPr>
            <w:r w:rsidRPr="004036BA">
              <w:t>12.2.4 (Support Docs)</w:t>
            </w:r>
          </w:p>
          <w:p w14:paraId="67337CFC" w14:textId="77777777" w:rsidR="00375929" w:rsidRPr="004036BA" w:rsidRDefault="00505EF4" w:rsidP="00391ECA">
            <w:r w:rsidRPr="004036BA">
              <w:t>Revised</w:t>
            </w:r>
            <w:r w:rsidR="00375929" w:rsidRPr="004036BA">
              <w:t xml:space="preserve"> Section 508</w:t>
            </w:r>
          </w:p>
          <w:p w14:paraId="3D4EC110" w14:textId="77777777" w:rsidR="00375929" w:rsidRPr="004036BA" w:rsidRDefault="00240E97" w:rsidP="00391ECA">
            <w:pPr>
              <w:pStyle w:val="ListParagraph"/>
              <w:numPr>
                <w:ilvl w:val="0"/>
                <w:numId w:val="9"/>
              </w:numPr>
            </w:pPr>
            <w:r w:rsidRPr="004036BA">
              <w:t>501 (Web)(Software)</w:t>
            </w:r>
          </w:p>
          <w:p w14:paraId="115163C6" w14:textId="77777777" w:rsidR="00375929" w:rsidRPr="004036BA" w:rsidRDefault="00375929" w:rsidP="00391ECA">
            <w:pPr>
              <w:pStyle w:val="ListParagraph"/>
              <w:numPr>
                <w:ilvl w:val="0"/>
                <w:numId w:val="9"/>
              </w:numPr>
            </w:pPr>
            <w:r w:rsidRPr="004036BA">
              <w:t>504.2 (Authoring Tool)</w:t>
            </w:r>
          </w:p>
          <w:p w14:paraId="7A6D580D"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5B83133A" w14:textId="46A9BCFC" w:rsidR="00A57AA3" w:rsidRPr="00A85209" w:rsidRDefault="1D55D1D8"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60ACF97F" w14:textId="4932EAC2" w:rsidR="00A57AA3" w:rsidRPr="0031454B" w:rsidRDefault="00EF4558" w:rsidP="00391ECA">
            <w:pPr>
              <w:rPr>
                <w:color w:val="000000" w:themeColor="text1"/>
              </w:rPr>
            </w:pPr>
            <w:r w:rsidRPr="00040E68">
              <w:rPr>
                <w:lang w:eastAsia="en-GB"/>
              </w:rPr>
              <w:t xml:space="preserve">On a few pages, the error messages are not </w:t>
            </w:r>
            <w:r w:rsidR="0094028D" w:rsidRPr="76F095FB">
              <w:rPr>
                <w:lang w:eastAsia="en-GB"/>
              </w:rPr>
              <w:t xml:space="preserve">defined </w:t>
            </w:r>
            <w:r w:rsidRPr="00040E68">
              <w:rPr>
                <w:lang w:eastAsia="en-GB"/>
              </w:rPr>
              <w:t xml:space="preserve">programmatically </w:t>
            </w:r>
            <w:r w:rsidR="0094028D" w:rsidRPr="76F095FB">
              <w:rPr>
                <w:lang w:eastAsia="en-GB"/>
              </w:rPr>
              <w:t>or not communicated</w:t>
            </w:r>
            <w:r w:rsidRPr="00040E68">
              <w:rPr>
                <w:lang w:eastAsia="en-GB"/>
              </w:rPr>
              <w:t>.</w:t>
            </w:r>
          </w:p>
        </w:tc>
      </w:tr>
      <w:tr w:rsidR="003D2163" w:rsidRPr="004036BA" w14:paraId="593B26B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1774DC98" w14:textId="77777777" w:rsidR="003D2163" w:rsidRPr="004036BA" w:rsidRDefault="00A61E3F" w:rsidP="00391ECA">
            <w:pPr>
              <w:rPr>
                <w:rFonts w:eastAsia="Times New Roman"/>
                <w:b/>
              </w:rPr>
            </w:pPr>
            <w:hyperlink r:id="rId46" w:anchor="minimize-error-cues" w:history="1">
              <w:r w:rsidR="003D2163" w:rsidRPr="004036BA">
                <w:rPr>
                  <w:rStyle w:val="Hyperlink"/>
                  <w:rFonts w:eastAsia="Times New Roman"/>
                  <w:b/>
                </w:rPr>
                <w:t>3.3.2 Labels or Instructions</w:t>
              </w:r>
            </w:hyperlink>
            <w:r w:rsidR="003D2163" w:rsidRPr="004036BA">
              <w:t xml:space="preserve"> (Level A)</w:t>
            </w:r>
          </w:p>
          <w:p w14:paraId="793F6DBC" w14:textId="77777777" w:rsidR="003D2163" w:rsidRPr="004036BA" w:rsidRDefault="003D2163" w:rsidP="00391ECA">
            <w:r w:rsidRPr="004036BA">
              <w:t>Also applies to:</w:t>
            </w:r>
          </w:p>
          <w:p w14:paraId="1161C02F" w14:textId="77777777" w:rsidR="003D2163" w:rsidRPr="004036BA" w:rsidRDefault="003D2163" w:rsidP="00391ECA">
            <w:r w:rsidRPr="004036BA">
              <w:t>EN 301 549 Criteria</w:t>
            </w:r>
          </w:p>
          <w:p w14:paraId="6E167A5A" w14:textId="77777777" w:rsidR="003D2163" w:rsidRPr="004036BA" w:rsidRDefault="00424185" w:rsidP="00391ECA">
            <w:pPr>
              <w:pStyle w:val="ListParagraph"/>
              <w:numPr>
                <w:ilvl w:val="0"/>
                <w:numId w:val="24"/>
              </w:numPr>
            </w:pPr>
            <w:r w:rsidRPr="004036BA">
              <w:t>9.3.3.2</w:t>
            </w:r>
            <w:r w:rsidR="003D2163" w:rsidRPr="004036BA">
              <w:t xml:space="preserve"> (Web)</w:t>
            </w:r>
          </w:p>
          <w:p w14:paraId="6F60C022" w14:textId="77777777" w:rsidR="003D2163" w:rsidRPr="004036BA" w:rsidRDefault="160842ED" w:rsidP="00391ECA">
            <w:pPr>
              <w:pStyle w:val="ListParagraph"/>
              <w:numPr>
                <w:ilvl w:val="0"/>
                <w:numId w:val="24"/>
              </w:numPr>
            </w:pPr>
            <w:r w:rsidRPr="2526E644">
              <w:t>10.3.3.2</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DB7D8DA" w14:textId="77777777" w:rsidR="003D2163" w:rsidRPr="004036BA" w:rsidRDefault="00267824" w:rsidP="00391ECA">
            <w:pPr>
              <w:pStyle w:val="ListParagraph"/>
              <w:numPr>
                <w:ilvl w:val="0"/>
                <w:numId w:val="24"/>
              </w:numPr>
            </w:pPr>
            <w:r w:rsidRPr="004036BA">
              <w:t>11.3.3.2</w:t>
            </w:r>
            <w:r w:rsidR="003D2163" w:rsidRPr="004036BA">
              <w:t xml:space="preserve"> (</w:t>
            </w:r>
            <w:r w:rsidRPr="004036BA">
              <w:t xml:space="preserve">Open Functionality </w:t>
            </w:r>
            <w:r w:rsidR="003D2163" w:rsidRPr="004036BA">
              <w:t>Software)</w:t>
            </w:r>
          </w:p>
          <w:p w14:paraId="410710D1" w14:textId="77777777" w:rsidR="00517483" w:rsidRPr="00391ECA" w:rsidRDefault="00267824" w:rsidP="00391ECA">
            <w:pPr>
              <w:pStyle w:val="ListParagraph"/>
              <w:numPr>
                <w:ilvl w:val="0"/>
                <w:numId w:val="9"/>
              </w:numPr>
              <w:rPr>
                <w:bCs/>
              </w:rPr>
            </w:pPr>
            <w:r w:rsidRPr="004036BA">
              <w:t>11.3.3.2</w:t>
            </w:r>
            <w:r w:rsidR="003D2163" w:rsidRPr="004036BA">
              <w:t xml:space="preserve"> (Closed Software)</w:t>
            </w:r>
          </w:p>
          <w:p w14:paraId="471CF1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3C77F0F2" w14:textId="77777777" w:rsidR="00517483" w:rsidRPr="00391ECA" w:rsidRDefault="00517483" w:rsidP="00391ECA">
            <w:pPr>
              <w:pStyle w:val="ListParagraph"/>
              <w:numPr>
                <w:ilvl w:val="0"/>
                <w:numId w:val="9"/>
              </w:numPr>
              <w:rPr>
                <w:rFonts w:eastAsia="Times New Roman"/>
                <w:bCs/>
              </w:rPr>
            </w:pPr>
            <w:r w:rsidRPr="004036BA">
              <w:t>12.1.2 (Product Docs)</w:t>
            </w:r>
          </w:p>
          <w:p w14:paraId="60635432" w14:textId="77777777" w:rsidR="003D2163" w:rsidRPr="00391ECA" w:rsidRDefault="00517483" w:rsidP="00391ECA">
            <w:pPr>
              <w:pStyle w:val="ListParagraph"/>
              <w:numPr>
                <w:ilvl w:val="0"/>
                <w:numId w:val="10"/>
              </w:numPr>
              <w:rPr>
                <w:rFonts w:eastAsia="Times New Roman"/>
                <w:b/>
              </w:rPr>
            </w:pPr>
            <w:r w:rsidRPr="004036BA">
              <w:t>12.2.4 (Support Docs)</w:t>
            </w:r>
          </w:p>
          <w:p w14:paraId="5DA1EBA9" w14:textId="77777777" w:rsidR="00375929" w:rsidRPr="004036BA" w:rsidRDefault="00505EF4" w:rsidP="00391ECA">
            <w:r w:rsidRPr="004036BA">
              <w:t>Revised</w:t>
            </w:r>
            <w:r w:rsidR="00375929" w:rsidRPr="004036BA">
              <w:t xml:space="preserve"> Section 508</w:t>
            </w:r>
          </w:p>
          <w:p w14:paraId="27DAA902" w14:textId="77777777" w:rsidR="00375929" w:rsidRPr="004036BA" w:rsidRDefault="00240E97" w:rsidP="00391ECA">
            <w:pPr>
              <w:pStyle w:val="ListParagraph"/>
              <w:numPr>
                <w:ilvl w:val="0"/>
                <w:numId w:val="9"/>
              </w:numPr>
            </w:pPr>
            <w:r w:rsidRPr="004036BA">
              <w:t>501 (Web)(Software)</w:t>
            </w:r>
          </w:p>
          <w:p w14:paraId="0A9279D0" w14:textId="77777777" w:rsidR="00375929" w:rsidRPr="004036BA" w:rsidRDefault="00375929" w:rsidP="00391ECA">
            <w:pPr>
              <w:pStyle w:val="ListParagraph"/>
              <w:numPr>
                <w:ilvl w:val="0"/>
                <w:numId w:val="9"/>
              </w:numPr>
            </w:pPr>
            <w:r w:rsidRPr="004036BA">
              <w:t>504.2 (Authoring Tool)</w:t>
            </w:r>
          </w:p>
          <w:p w14:paraId="3057CA00"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61A794CC" w14:textId="415B5404" w:rsidR="00A57AA3" w:rsidRPr="00A85209" w:rsidRDefault="44DFEEAB" w:rsidP="00391ECA">
            <w:r w:rsidRPr="00A85209">
              <w:t>Supports</w:t>
            </w:r>
            <w:r w:rsidR="00CE756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28AFDE5" w14:textId="1F00BD53" w:rsidR="00A57AA3" w:rsidRPr="005C56BB" w:rsidRDefault="005C56BB" w:rsidP="005C56BB">
            <w:pPr>
              <w:spacing w:after="0" w:line="240" w:lineRule="auto"/>
              <w:rPr>
                <w:rFonts w:eastAsia="Arial"/>
                <w:lang w:val="en-IN"/>
              </w:rPr>
            </w:pPr>
            <w:r w:rsidRPr="3C7EDA0D">
              <w:rPr>
                <w:rFonts w:eastAsia="Arial"/>
                <w:color w:val="000000" w:themeColor="text1"/>
                <w:lang w:val="en-IN"/>
              </w:rPr>
              <w:t>On some pages,</w:t>
            </w:r>
            <w:r w:rsidR="0082360F">
              <w:rPr>
                <w:rFonts w:eastAsia="Arial"/>
                <w:color w:val="000000" w:themeColor="text1"/>
                <w:lang w:val="en-IN"/>
              </w:rPr>
              <w:t xml:space="preserve"> </w:t>
            </w:r>
            <w:r w:rsidR="0049175C" w:rsidRPr="00040E68">
              <w:rPr>
                <w:lang w:eastAsia="en-GB"/>
              </w:rPr>
              <w:t>Instructions and labels for some form fields are either missing or not programmatically defined.</w:t>
            </w:r>
          </w:p>
        </w:tc>
      </w:tr>
      <w:tr w:rsidR="003D2163" w:rsidRPr="004036BA" w14:paraId="6FBAD1C0" w14:textId="77777777" w:rsidTr="1F4FE351">
        <w:trPr>
          <w:gridAfter w:val="1"/>
          <w:wAfter w:w="11" w:type="dxa"/>
          <w:cantSplit/>
          <w:trHeight w:val="302"/>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4D480860" w14:textId="77777777" w:rsidR="003D2163" w:rsidRPr="004036BA" w:rsidRDefault="00A61E3F" w:rsidP="00391ECA">
            <w:pPr>
              <w:rPr>
                <w:rFonts w:eastAsia="Times New Roman"/>
                <w:b/>
              </w:rPr>
            </w:pPr>
            <w:hyperlink r:id="rId47" w:anchor="ensure-compat-parses" w:history="1">
              <w:r w:rsidR="003D2163" w:rsidRPr="004036BA">
                <w:rPr>
                  <w:rStyle w:val="Hyperlink"/>
                  <w:rFonts w:eastAsia="Times New Roman"/>
                  <w:b/>
                </w:rPr>
                <w:t>4.1.1 Parsing</w:t>
              </w:r>
            </w:hyperlink>
            <w:r w:rsidR="003D2163" w:rsidRPr="004036BA">
              <w:t xml:space="preserve"> (Level A)</w:t>
            </w:r>
          </w:p>
          <w:p w14:paraId="5F762DEE" w14:textId="77777777" w:rsidR="003D2163" w:rsidRPr="004036BA" w:rsidRDefault="003D2163" w:rsidP="00391ECA">
            <w:r w:rsidRPr="004036BA">
              <w:t>Also applies to:</w:t>
            </w:r>
          </w:p>
          <w:p w14:paraId="53CCE23F" w14:textId="77777777" w:rsidR="003D2163" w:rsidRPr="004036BA" w:rsidRDefault="003D2163" w:rsidP="00391ECA">
            <w:r w:rsidRPr="004036BA">
              <w:t>EN 301 549 Criteria</w:t>
            </w:r>
          </w:p>
          <w:p w14:paraId="76105C1B" w14:textId="77777777" w:rsidR="003D2163" w:rsidRPr="004036BA" w:rsidRDefault="00424185" w:rsidP="00391ECA">
            <w:pPr>
              <w:pStyle w:val="ListParagraph"/>
              <w:numPr>
                <w:ilvl w:val="0"/>
                <w:numId w:val="27"/>
              </w:numPr>
            </w:pPr>
            <w:r w:rsidRPr="004036BA">
              <w:t>9.4.1.1</w:t>
            </w:r>
            <w:r w:rsidR="003D2163" w:rsidRPr="004036BA">
              <w:t xml:space="preserve"> (Web)</w:t>
            </w:r>
          </w:p>
          <w:p w14:paraId="6CAA741D" w14:textId="77777777" w:rsidR="003D2163" w:rsidRPr="004036BA" w:rsidRDefault="160842ED" w:rsidP="00391ECA">
            <w:pPr>
              <w:pStyle w:val="ListParagraph"/>
              <w:numPr>
                <w:ilvl w:val="0"/>
                <w:numId w:val="27"/>
              </w:numPr>
            </w:pPr>
            <w:r w:rsidRPr="2526E644">
              <w:t>10.4.1.1</w:t>
            </w:r>
            <w:r w:rsidR="3CF0A050" w:rsidRPr="2526E644">
              <w:t xml:space="preserve"> </w:t>
            </w:r>
            <w:r w:rsidR="44E98102" w:rsidRPr="2526E644">
              <w:t>(</w:t>
            </w:r>
            <w:proofErr w:type="gramStart"/>
            <w:r w:rsidR="44E98102" w:rsidRPr="2526E644">
              <w:t>Non-web</w:t>
            </w:r>
            <w:proofErr w:type="gramEnd"/>
            <w:r w:rsidR="44E98102" w:rsidRPr="2526E644">
              <w:t xml:space="preserve"> document)</w:t>
            </w:r>
          </w:p>
          <w:p w14:paraId="6235638F" w14:textId="77777777" w:rsidR="003D2163" w:rsidRPr="004036BA" w:rsidRDefault="00267824" w:rsidP="00391ECA">
            <w:pPr>
              <w:pStyle w:val="ListParagraph"/>
              <w:numPr>
                <w:ilvl w:val="0"/>
                <w:numId w:val="27"/>
              </w:numPr>
            </w:pPr>
            <w:r w:rsidRPr="004036BA">
              <w:t>11.4.1.1.1</w:t>
            </w:r>
            <w:r w:rsidR="003D2163" w:rsidRPr="004036BA">
              <w:t xml:space="preserve"> (</w:t>
            </w:r>
            <w:r w:rsidRPr="004036BA">
              <w:t xml:space="preserve">Open Functionality </w:t>
            </w:r>
            <w:r w:rsidR="003D2163" w:rsidRPr="004036BA">
              <w:t>Software)</w:t>
            </w:r>
          </w:p>
          <w:p w14:paraId="35395BDD" w14:textId="77777777" w:rsidR="003D2163" w:rsidRPr="004036BA" w:rsidRDefault="00267824" w:rsidP="00391ECA">
            <w:pPr>
              <w:pStyle w:val="ListParagraph"/>
              <w:numPr>
                <w:ilvl w:val="0"/>
                <w:numId w:val="10"/>
              </w:numPr>
            </w:pPr>
            <w:r w:rsidRPr="004036BA">
              <w:t>11.4.1.1.2</w:t>
            </w:r>
            <w:r w:rsidR="003D2163" w:rsidRPr="004036BA">
              <w:t xml:space="preserve"> (Closed Software)</w:t>
            </w:r>
            <w:r w:rsidR="008B3F76" w:rsidRPr="004036BA">
              <w:t xml:space="preserve"> – Does not </w:t>
            </w:r>
            <w:proofErr w:type="gramStart"/>
            <w:r w:rsidR="008B3F76" w:rsidRPr="004036BA">
              <w:t>apply</w:t>
            </w:r>
            <w:proofErr w:type="gramEnd"/>
          </w:p>
          <w:p w14:paraId="7485EAE0"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5090790D" w14:textId="77777777" w:rsidR="00517483" w:rsidRPr="00391ECA" w:rsidRDefault="00517483" w:rsidP="00391ECA">
            <w:pPr>
              <w:pStyle w:val="ListParagraph"/>
              <w:numPr>
                <w:ilvl w:val="0"/>
                <w:numId w:val="9"/>
              </w:numPr>
              <w:rPr>
                <w:rFonts w:eastAsia="Times New Roman"/>
                <w:bCs/>
              </w:rPr>
            </w:pPr>
            <w:r w:rsidRPr="004036BA">
              <w:t>12.1.2 (Product Docs)</w:t>
            </w:r>
          </w:p>
          <w:p w14:paraId="5180D44B" w14:textId="77777777" w:rsidR="00517483" w:rsidRPr="00391ECA" w:rsidRDefault="00517483" w:rsidP="00391ECA">
            <w:pPr>
              <w:pStyle w:val="ListParagraph"/>
              <w:numPr>
                <w:ilvl w:val="0"/>
                <w:numId w:val="10"/>
              </w:numPr>
              <w:rPr>
                <w:rFonts w:eastAsia="Times New Roman"/>
                <w:b/>
              </w:rPr>
            </w:pPr>
            <w:r w:rsidRPr="004036BA">
              <w:t>12.2.4 (Support Docs)</w:t>
            </w:r>
          </w:p>
          <w:p w14:paraId="565D22A7" w14:textId="77777777" w:rsidR="00375929" w:rsidRPr="004036BA" w:rsidRDefault="00505EF4" w:rsidP="00391ECA">
            <w:r w:rsidRPr="004036BA">
              <w:t>Revised</w:t>
            </w:r>
            <w:r w:rsidR="00375929" w:rsidRPr="004036BA">
              <w:t xml:space="preserve"> Section 508</w:t>
            </w:r>
          </w:p>
          <w:p w14:paraId="4E073F9A" w14:textId="77777777" w:rsidR="00375929" w:rsidRPr="004036BA" w:rsidRDefault="00240E97" w:rsidP="00391ECA">
            <w:pPr>
              <w:pStyle w:val="ListParagraph"/>
              <w:numPr>
                <w:ilvl w:val="0"/>
                <w:numId w:val="9"/>
              </w:numPr>
            </w:pPr>
            <w:r w:rsidRPr="004036BA">
              <w:t>501 (Web)(Software)</w:t>
            </w:r>
          </w:p>
          <w:p w14:paraId="071FD61C" w14:textId="77777777" w:rsidR="00375929" w:rsidRPr="004036BA" w:rsidRDefault="00375929" w:rsidP="00391ECA">
            <w:pPr>
              <w:pStyle w:val="ListParagraph"/>
              <w:numPr>
                <w:ilvl w:val="0"/>
                <w:numId w:val="9"/>
              </w:numPr>
            </w:pPr>
            <w:r w:rsidRPr="004036BA">
              <w:t>504.2 (Authoring Tool)</w:t>
            </w:r>
          </w:p>
          <w:p w14:paraId="6B659782"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36702788" w14:textId="6003923F" w:rsidR="00A57AA3" w:rsidRPr="00A85209" w:rsidRDefault="001611C7" w:rsidP="00391ECA">
            <w:r>
              <w:t>Not Applicable</w:t>
            </w:r>
          </w:p>
          <w:p w14:paraId="591E6971" w14:textId="1D826B25" w:rsidR="00A57AA3" w:rsidRPr="00A85209" w:rsidRDefault="00A57AA3" w:rsidP="00391ECA"/>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A3472" w14:textId="555610A9" w:rsidR="00A57AA3" w:rsidRPr="00A85209" w:rsidRDefault="7794B184" w:rsidP="00391ECA">
            <w:r w:rsidRPr="00A85209">
              <w:rPr>
                <w:rStyle w:val="ui-provider"/>
                <w:rFonts w:eastAsiaTheme="minorEastAsia" w:cs="Calibri"/>
                <w:color w:val="000000" w:themeColor="text1"/>
              </w:rPr>
              <w:t>As per the latest update, this Success Criterion is considered as always satisfied for WCAG 2.0 and 2.1. For more information refer to notes on the understanding page.</w:t>
            </w:r>
            <w:r w:rsidR="00A57AA3" w:rsidRPr="00A85209">
              <w:br/>
            </w:r>
            <w:hyperlink r:id="rId48">
              <w:r w:rsidR="00BD5453" w:rsidRPr="00A85209">
                <w:rPr>
                  <w:rStyle w:val="Hyperlink"/>
                  <w:rFonts w:eastAsiaTheme="minorEastAsia" w:cs="Calibri"/>
                </w:rPr>
                <w:t>https://www.w3.org/WAI/WCAG21/Understanding/parsing.html</w:t>
              </w:r>
            </w:hyperlink>
          </w:p>
        </w:tc>
      </w:tr>
      <w:tr w:rsidR="003D2163" w:rsidRPr="004036BA" w14:paraId="1F08F079" w14:textId="77777777" w:rsidTr="1F4FE351">
        <w:trPr>
          <w:gridAfter w:val="1"/>
          <w:wAfter w:w="11" w:type="dxa"/>
          <w:cantSplit/>
          <w:trHeight w:val="8955"/>
          <w:tblCellSpacing w:w="0" w:type="dxa"/>
        </w:trPr>
        <w:tc>
          <w:tcPr>
            <w:tcW w:w="5379" w:type="dxa"/>
            <w:gridSpan w:val="2"/>
            <w:tcBorders>
              <w:top w:val="outset" w:sz="6" w:space="0" w:color="auto"/>
              <w:left w:val="outset" w:sz="6" w:space="0" w:color="auto"/>
              <w:bottom w:val="outset" w:sz="6" w:space="0" w:color="auto"/>
              <w:right w:val="outset" w:sz="6" w:space="0" w:color="auto"/>
            </w:tcBorders>
            <w:shd w:val="clear" w:color="auto" w:fill="auto"/>
          </w:tcPr>
          <w:p w14:paraId="6D0DB8DF" w14:textId="77777777" w:rsidR="003D2163" w:rsidRPr="004036BA" w:rsidRDefault="00A61E3F" w:rsidP="00391ECA">
            <w:pPr>
              <w:rPr>
                <w:rFonts w:eastAsia="Times New Roman"/>
                <w:b/>
              </w:rPr>
            </w:pPr>
            <w:hyperlink r:id="rId49" w:anchor="ensure-compat-rsv" w:history="1">
              <w:r w:rsidR="003D2163" w:rsidRPr="004036BA">
                <w:rPr>
                  <w:rStyle w:val="Hyperlink"/>
                  <w:rFonts w:eastAsia="Times New Roman"/>
                  <w:b/>
                </w:rPr>
                <w:t>4.1.2 Name, Role, Value</w:t>
              </w:r>
            </w:hyperlink>
            <w:r w:rsidR="003D2163" w:rsidRPr="004036BA">
              <w:t xml:space="preserve"> (Level A)</w:t>
            </w:r>
          </w:p>
          <w:p w14:paraId="427A223F" w14:textId="77777777" w:rsidR="003D2163" w:rsidRPr="004036BA" w:rsidRDefault="003D2163" w:rsidP="00391ECA">
            <w:r w:rsidRPr="004036BA">
              <w:t>Also applies to:</w:t>
            </w:r>
          </w:p>
          <w:p w14:paraId="62809FA1" w14:textId="77777777" w:rsidR="003D2163" w:rsidRPr="004036BA" w:rsidRDefault="003D2163" w:rsidP="00391ECA">
            <w:r w:rsidRPr="004036BA">
              <w:t>EN 301 549 Criteria</w:t>
            </w:r>
          </w:p>
          <w:p w14:paraId="7B78CE08" w14:textId="77777777" w:rsidR="003D2163" w:rsidRPr="004036BA" w:rsidRDefault="00424185" w:rsidP="00391ECA">
            <w:pPr>
              <w:pStyle w:val="ListParagraph"/>
              <w:numPr>
                <w:ilvl w:val="0"/>
                <w:numId w:val="28"/>
              </w:numPr>
            </w:pPr>
            <w:r w:rsidRPr="004036BA">
              <w:t>9.4.1.2</w:t>
            </w:r>
            <w:r w:rsidR="003D2163" w:rsidRPr="004036BA">
              <w:t xml:space="preserve"> (Web)</w:t>
            </w:r>
          </w:p>
          <w:p w14:paraId="64851459" w14:textId="77777777" w:rsidR="003D2163" w:rsidRPr="004036BA" w:rsidRDefault="0752A7CF" w:rsidP="00391ECA">
            <w:pPr>
              <w:pStyle w:val="ListParagraph"/>
              <w:numPr>
                <w:ilvl w:val="0"/>
                <w:numId w:val="28"/>
              </w:numPr>
            </w:pPr>
            <w:r w:rsidRPr="2526E644">
              <w:t>10.4.1.2</w:t>
            </w:r>
            <w:r w:rsidR="3CF0A050" w:rsidRPr="2526E644">
              <w:t xml:space="preserve"> </w:t>
            </w:r>
            <w:r w:rsidR="455E3324" w:rsidRPr="2526E644">
              <w:t>(</w:t>
            </w:r>
            <w:bookmarkStart w:id="17" w:name="_Int_MW5z8mJN"/>
            <w:proofErr w:type="gramStart"/>
            <w:r w:rsidR="455E3324" w:rsidRPr="2526E644">
              <w:t>Non-web</w:t>
            </w:r>
            <w:bookmarkEnd w:id="17"/>
            <w:proofErr w:type="gramEnd"/>
            <w:r w:rsidR="455E3324" w:rsidRPr="2526E644">
              <w:t xml:space="preserve"> document)</w:t>
            </w:r>
          </w:p>
          <w:p w14:paraId="606A7585" w14:textId="77777777" w:rsidR="003D2163" w:rsidRPr="004036BA" w:rsidRDefault="00267824" w:rsidP="00391ECA">
            <w:pPr>
              <w:pStyle w:val="ListParagraph"/>
              <w:numPr>
                <w:ilvl w:val="0"/>
                <w:numId w:val="28"/>
              </w:numPr>
            </w:pPr>
            <w:r w:rsidRPr="004036BA">
              <w:t>11.4.1.2.1</w:t>
            </w:r>
            <w:r w:rsidR="003D2163" w:rsidRPr="004036BA">
              <w:t xml:space="preserve"> (</w:t>
            </w:r>
            <w:r w:rsidRPr="004036BA">
              <w:t xml:space="preserve">Open Functionality </w:t>
            </w:r>
            <w:r w:rsidR="003D2163" w:rsidRPr="004036BA">
              <w:t>Software)</w:t>
            </w:r>
          </w:p>
          <w:p w14:paraId="6F2B4B53" w14:textId="77777777" w:rsidR="003D2163" w:rsidRPr="004036BA" w:rsidRDefault="00267824" w:rsidP="00391ECA">
            <w:pPr>
              <w:pStyle w:val="ListParagraph"/>
              <w:numPr>
                <w:ilvl w:val="0"/>
                <w:numId w:val="10"/>
              </w:numPr>
            </w:pPr>
            <w:r w:rsidRPr="004036BA">
              <w:t>11.4.1.2.2</w:t>
            </w:r>
            <w:r w:rsidR="003D2163" w:rsidRPr="004036BA">
              <w:t xml:space="preserve"> (Closed Software)</w:t>
            </w:r>
            <w:r w:rsidR="00212FBF" w:rsidRPr="004036BA">
              <w:t xml:space="preserve"> – </w:t>
            </w:r>
            <w:r w:rsidR="0063089A" w:rsidRPr="004036BA">
              <w:t xml:space="preserve">Does not </w:t>
            </w:r>
            <w:proofErr w:type="gramStart"/>
            <w:r w:rsidR="0063089A" w:rsidRPr="004036BA">
              <w:t>apply</w:t>
            </w:r>
            <w:proofErr w:type="gramEnd"/>
          </w:p>
          <w:p w14:paraId="6AF5B1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6EA5842F" w14:textId="77777777" w:rsidR="00517483" w:rsidRPr="00391ECA" w:rsidRDefault="00517483" w:rsidP="00391ECA">
            <w:pPr>
              <w:pStyle w:val="ListParagraph"/>
              <w:numPr>
                <w:ilvl w:val="0"/>
                <w:numId w:val="9"/>
              </w:numPr>
              <w:rPr>
                <w:rFonts w:eastAsia="Times New Roman"/>
                <w:bCs/>
              </w:rPr>
            </w:pPr>
            <w:r w:rsidRPr="004036BA">
              <w:t>12.1.2 (Product Docs)</w:t>
            </w:r>
          </w:p>
          <w:p w14:paraId="5ECCDF35" w14:textId="77777777" w:rsidR="00517483" w:rsidRPr="00391ECA" w:rsidRDefault="00517483" w:rsidP="00391ECA">
            <w:pPr>
              <w:pStyle w:val="ListParagraph"/>
              <w:numPr>
                <w:ilvl w:val="0"/>
                <w:numId w:val="10"/>
              </w:numPr>
              <w:rPr>
                <w:rFonts w:eastAsia="Times New Roman"/>
                <w:b/>
              </w:rPr>
            </w:pPr>
            <w:r w:rsidRPr="004036BA">
              <w:t>12.2.4 (Support Docs)</w:t>
            </w:r>
          </w:p>
          <w:p w14:paraId="749BCFE3" w14:textId="77777777" w:rsidR="00375929" w:rsidRPr="004036BA" w:rsidRDefault="00505EF4" w:rsidP="00391ECA">
            <w:r w:rsidRPr="004036BA">
              <w:t>Revised</w:t>
            </w:r>
            <w:r w:rsidR="00375929" w:rsidRPr="004036BA">
              <w:t xml:space="preserve"> Section 508</w:t>
            </w:r>
          </w:p>
          <w:p w14:paraId="18833D4A" w14:textId="77777777" w:rsidR="00375929" w:rsidRPr="004036BA" w:rsidRDefault="00240E97" w:rsidP="00391ECA">
            <w:pPr>
              <w:pStyle w:val="ListParagraph"/>
              <w:numPr>
                <w:ilvl w:val="0"/>
                <w:numId w:val="9"/>
              </w:numPr>
            </w:pPr>
            <w:r w:rsidRPr="004036BA">
              <w:t>501 (Web)(Software)</w:t>
            </w:r>
          </w:p>
          <w:p w14:paraId="7DD3033D" w14:textId="77777777" w:rsidR="00375929" w:rsidRPr="004036BA" w:rsidRDefault="00375929" w:rsidP="00391ECA">
            <w:pPr>
              <w:pStyle w:val="ListParagraph"/>
              <w:numPr>
                <w:ilvl w:val="0"/>
                <w:numId w:val="9"/>
              </w:numPr>
            </w:pPr>
            <w:r w:rsidRPr="004036BA">
              <w:t>504.2 (Authoring Tool)</w:t>
            </w:r>
          </w:p>
          <w:p w14:paraId="233046AE" w14:textId="77777777" w:rsidR="00375929" w:rsidRPr="00391ECA" w:rsidRDefault="00375929" w:rsidP="00391ECA">
            <w:pPr>
              <w:pStyle w:val="ListParagraph"/>
              <w:numPr>
                <w:ilvl w:val="0"/>
                <w:numId w:val="10"/>
              </w:numPr>
              <w:rPr>
                <w:b/>
              </w:rPr>
            </w:pPr>
            <w:r w:rsidRPr="004036BA">
              <w:t>602.3 (Support Docs)</w:t>
            </w:r>
          </w:p>
        </w:tc>
        <w:tc>
          <w:tcPr>
            <w:tcW w:w="2899" w:type="dxa"/>
            <w:tcBorders>
              <w:top w:val="outset" w:sz="6" w:space="0" w:color="auto"/>
              <w:left w:val="outset" w:sz="6" w:space="0" w:color="auto"/>
              <w:bottom w:val="outset" w:sz="6" w:space="0" w:color="auto"/>
              <w:right w:val="outset" w:sz="6" w:space="0" w:color="auto"/>
            </w:tcBorders>
            <w:shd w:val="clear" w:color="auto" w:fill="auto"/>
          </w:tcPr>
          <w:p w14:paraId="042ED9C0" w14:textId="05EE5168" w:rsidR="00A57AA3" w:rsidRPr="00A85209" w:rsidRDefault="7A9E937A" w:rsidP="00391ECA">
            <w:r w:rsidRPr="00A85209">
              <w:t>Supports</w:t>
            </w:r>
            <w:r w:rsidR="006B7B88">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1DF410A2" w14:textId="77777777" w:rsidR="00EF1657" w:rsidRDefault="00EF1657" w:rsidP="00826CD5">
            <w:pPr>
              <w:rPr>
                <w:rStyle w:val="eop"/>
                <w:color w:val="000000"/>
                <w:shd w:val="clear" w:color="auto" w:fill="FFFFFF"/>
              </w:rPr>
            </w:pPr>
            <w:r>
              <w:rPr>
                <w:rStyle w:val="normaltextrun"/>
                <w:color w:val="000000"/>
                <w:shd w:val="clear" w:color="auto" w:fill="FFFFFF"/>
              </w:rPr>
              <w:t>On some pages interactive controls are defined with inappropriate aria attributes.</w:t>
            </w:r>
            <w:r>
              <w:rPr>
                <w:rStyle w:val="eop"/>
                <w:color w:val="000000"/>
                <w:shd w:val="clear" w:color="auto" w:fill="FFFFFF"/>
              </w:rPr>
              <w:t> </w:t>
            </w:r>
          </w:p>
          <w:p w14:paraId="38270575" w14:textId="38047472" w:rsidR="00826CD5" w:rsidRPr="00040E68" w:rsidRDefault="00826CD5" w:rsidP="00826CD5">
            <w:pPr>
              <w:rPr>
                <w:lang w:eastAsia="en-GB"/>
              </w:rPr>
            </w:pPr>
            <w:r w:rsidRPr="00040E68">
              <w:rPr>
                <w:lang w:eastAsia="en-GB"/>
              </w:rPr>
              <w:t>A few custom controls mentioned below do not have</w:t>
            </w:r>
            <w:r w:rsidRPr="00040E68">
              <w:rPr>
                <w:lang w:eastAsia="en-GB"/>
              </w:rPr>
              <w:br/>
              <w:t>role, state, value, and properties defined programmatically.</w:t>
            </w:r>
          </w:p>
          <w:p w14:paraId="687B0503" w14:textId="72221E22" w:rsidR="00826CD5" w:rsidRPr="00040E68" w:rsidRDefault="00826CD5" w:rsidP="00483DA7">
            <w:pPr>
              <w:pStyle w:val="ListParagraph"/>
              <w:numPr>
                <w:ilvl w:val="0"/>
                <w:numId w:val="35"/>
              </w:numPr>
              <w:rPr>
                <w:lang w:eastAsia="en-GB"/>
              </w:rPr>
            </w:pPr>
            <w:r w:rsidRPr="00040E68">
              <w:rPr>
                <w:lang w:eastAsia="en-GB"/>
              </w:rPr>
              <w:t>Buttons</w:t>
            </w:r>
          </w:p>
          <w:p w14:paraId="527C202E" w14:textId="77777777" w:rsidR="00826CD5" w:rsidRPr="00040E68" w:rsidRDefault="00826CD5" w:rsidP="00826CD5">
            <w:pPr>
              <w:pStyle w:val="ListParagraph"/>
              <w:numPr>
                <w:ilvl w:val="0"/>
                <w:numId w:val="35"/>
              </w:numPr>
              <w:rPr>
                <w:lang w:eastAsia="en-GB"/>
              </w:rPr>
            </w:pPr>
            <w:proofErr w:type="spellStart"/>
            <w:r w:rsidRPr="00040E68">
              <w:rPr>
                <w:lang w:eastAsia="en-GB"/>
              </w:rPr>
              <w:t>Combobox</w:t>
            </w:r>
            <w:proofErr w:type="spellEnd"/>
          </w:p>
          <w:p w14:paraId="6B7A9AF9" w14:textId="29664CC2" w:rsidR="00826CD5" w:rsidRDefault="00826CD5" w:rsidP="00826CD5">
            <w:pPr>
              <w:pStyle w:val="ListParagraph"/>
              <w:numPr>
                <w:ilvl w:val="0"/>
                <w:numId w:val="35"/>
              </w:numPr>
              <w:rPr>
                <w:lang w:eastAsia="en-GB"/>
              </w:rPr>
            </w:pPr>
            <w:r w:rsidRPr="00040E68">
              <w:rPr>
                <w:lang w:eastAsia="en-GB"/>
              </w:rPr>
              <w:t>Too</w:t>
            </w:r>
            <w:r w:rsidR="00642302">
              <w:rPr>
                <w:lang w:eastAsia="en-GB"/>
              </w:rPr>
              <w:t>ltip</w:t>
            </w:r>
          </w:p>
          <w:p w14:paraId="63C6D4CA" w14:textId="015BEB78" w:rsidR="005A37DD" w:rsidRDefault="006915A4" w:rsidP="00826CD5">
            <w:pPr>
              <w:rPr>
                <w:lang w:eastAsia="en-GB"/>
              </w:rPr>
            </w:pPr>
            <w:r>
              <w:rPr>
                <w:lang w:eastAsia="en-GB"/>
              </w:rPr>
              <w:t>On few pages, d</w:t>
            </w:r>
            <w:r w:rsidR="005A37DD">
              <w:rPr>
                <w:lang w:eastAsia="en-GB"/>
              </w:rPr>
              <w:t>rag and drop</w:t>
            </w:r>
            <w:r w:rsidR="005D735B">
              <w:rPr>
                <w:lang w:eastAsia="en-GB"/>
              </w:rPr>
              <w:t xml:space="preserve"> functionality</w:t>
            </w:r>
            <w:r w:rsidR="005A37DD">
              <w:rPr>
                <w:lang w:eastAsia="en-GB"/>
              </w:rPr>
              <w:t xml:space="preserve"> </w:t>
            </w:r>
            <w:r w:rsidR="001C61DE">
              <w:rPr>
                <w:lang w:eastAsia="en-GB"/>
              </w:rPr>
              <w:t xml:space="preserve">is </w:t>
            </w:r>
            <w:r w:rsidR="005D735B">
              <w:rPr>
                <w:lang w:eastAsia="en-GB"/>
              </w:rPr>
              <w:t xml:space="preserve">not available for </w:t>
            </w:r>
            <w:r w:rsidR="00B80D83">
              <w:rPr>
                <w:lang w:eastAsia="en-GB"/>
              </w:rPr>
              <w:t xml:space="preserve">keyboard and </w:t>
            </w:r>
            <w:r w:rsidR="005D735B">
              <w:rPr>
                <w:lang w:eastAsia="en-GB"/>
              </w:rPr>
              <w:t>screen reader users.</w:t>
            </w:r>
          </w:p>
          <w:p w14:paraId="44D06679" w14:textId="77777777" w:rsidR="005D5804" w:rsidRDefault="00733A65" w:rsidP="00826CD5">
            <w:pPr>
              <w:rPr>
                <w:rStyle w:val="eop"/>
                <w:color w:val="000000"/>
                <w:shd w:val="clear" w:color="auto" w:fill="FFFFFF"/>
              </w:rPr>
            </w:pPr>
            <w:r>
              <w:rPr>
                <w:rStyle w:val="normaltextrun"/>
                <w:color w:val="000000"/>
                <w:shd w:val="clear" w:color="auto" w:fill="FFFFFF"/>
              </w:rPr>
              <w:t>On few pages, t</w:t>
            </w:r>
            <w:r w:rsidR="005D5804">
              <w:rPr>
                <w:rStyle w:val="normaltextrun"/>
                <w:color w:val="000000"/>
                <w:shd w:val="clear" w:color="auto" w:fill="FFFFFF"/>
              </w:rPr>
              <w:t>he state of the expandable control is not defined programmatically.</w:t>
            </w:r>
            <w:r w:rsidR="005D5804">
              <w:rPr>
                <w:rStyle w:val="eop"/>
                <w:color w:val="000000"/>
                <w:shd w:val="clear" w:color="auto" w:fill="FFFFFF"/>
              </w:rPr>
              <w:t> </w:t>
            </w:r>
          </w:p>
          <w:p w14:paraId="1CB6773C" w14:textId="45F678A4" w:rsidR="00956EF2" w:rsidRPr="00BB54D5" w:rsidRDefault="00956EF2" w:rsidP="00826CD5">
            <w:pPr>
              <w:rPr>
                <w:lang w:eastAsia="en-GB"/>
              </w:rPr>
            </w:pPr>
            <w:r>
              <w:rPr>
                <w:rStyle w:val="eop"/>
              </w:rPr>
              <w:t xml:space="preserve">On </w:t>
            </w:r>
            <w:r w:rsidR="001C61DE">
              <w:rPr>
                <w:rStyle w:val="eop"/>
              </w:rPr>
              <w:t>the “</w:t>
            </w:r>
            <w:r>
              <w:rPr>
                <w:rStyle w:val="eop"/>
              </w:rPr>
              <w:t>List View</w:t>
            </w:r>
            <w:r w:rsidR="001C61DE">
              <w:rPr>
                <w:rStyle w:val="eop"/>
              </w:rPr>
              <w:t>”</w:t>
            </w:r>
            <w:r>
              <w:rPr>
                <w:rStyle w:val="eop"/>
              </w:rPr>
              <w:t xml:space="preserve"> page, multi</w:t>
            </w:r>
            <w:r w:rsidR="009700CA">
              <w:rPr>
                <w:rStyle w:val="eop"/>
              </w:rPr>
              <w:t>-</w:t>
            </w:r>
            <w:r>
              <w:rPr>
                <w:rStyle w:val="eop"/>
              </w:rPr>
              <w:t xml:space="preserve">select </w:t>
            </w:r>
            <w:r w:rsidR="009D0EA3">
              <w:rPr>
                <w:rStyle w:val="eop"/>
              </w:rPr>
              <w:t xml:space="preserve">components do not programmatically indicate </w:t>
            </w:r>
            <w:r w:rsidR="009700CA">
              <w:rPr>
                <w:rStyle w:val="eop"/>
              </w:rPr>
              <w:t>their</w:t>
            </w:r>
            <w:r w:rsidR="009D0EA3">
              <w:rPr>
                <w:rStyle w:val="eop"/>
              </w:rPr>
              <w:t xml:space="preserve"> multiselect property.</w:t>
            </w:r>
          </w:p>
        </w:tc>
      </w:tr>
    </w:tbl>
    <w:p w14:paraId="0FE6E7B7" w14:textId="2B5CBD17" w:rsidR="003D2163" w:rsidRPr="00391ECA" w:rsidRDefault="003D2163" w:rsidP="00391ECA">
      <w:pPr>
        <w:pStyle w:val="Heading3"/>
      </w:pPr>
      <w:bookmarkStart w:id="18" w:name="_Toc512938932"/>
      <w:r w:rsidRPr="00391ECA">
        <w:t xml:space="preserve">Table 2: </w:t>
      </w:r>
      <w:r w:rsidR="00327269" w:rsidRPr="00391ECA">
        <w:t xml:space="preserve">Success </w:t>
      </w:r>
      <w:r w:rsidRPr="00391ECA">
        <w:t>Criteria, Level AA</w:t>
      </w:r>
      <w:bookmarkEnd w:id="18"/>
    </w:p>
    <w:p w14:paraId="5C635B15" w14:textId="71E66E01" w:rsidR="0F470D54" w:rsidRPr="00A85209" w:rsidRDefault="0F470D54" w:rsidP="00391ECA">
      <w:r w:rsidRPr="00A85209">
        <w:t>Notes: Applicable for a sample set of pages.</w:t>
      </w:r>
    </w:p>
    <w:tbl>
      <w:tblPr>
        <w:tblW w:w="14397"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44"/>
        <w:gridCol w:w="8"/>
        <w:gridCol w:w="2660"/>
        <w:gridCol w:w="5062"/>
        <w:gridCol w:w="12"/>
      </w:tblGrid>
      <w:tr w:rsidR="003D2163" w:rsidRPr="003B4636" w14:paraId="6B02FCD7" w14:textId="77777777" w:rsidTr="1F4FE351">
        <w:trPr>
          <w:gridBefore w:val="1"/>
          <w:wBefore w:w="11" w:type="dxa"/>
          <w:cantSplit/>
          <w:trHeight w:val="285"/>
          <w:tblHeader/>
          <w:tblCellSpacing w:w="0" w:type="dxa"/>
        </w:trPr>
        <w:tc>
          <w:tcPr>
            <w:tcW w:w="6652"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77777777" w:rsidR="003D2163" w:rsidRPr="003B4636" w:rsidRDefault="003D2163" w:rsidP="00391ECA">
            <w:pPr>
              <w:rPr>
                <w:b/>
                <w:bCs/>
                <w:sz w:val="24"/>
                <w:szCs w:val="24"/>
              </w:rPr>
            </w:pPr>
            <w:r w:rsidRPr="003B4636">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7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hideMark/>
          </w:tcPr>
          <w:p w14:paraId="6CAAB120" w14:textId="77777777" w:rsidR="003D2163" w:rsidRPr="004036BA" w:rsidRDefault="00A61E3F" w:rsidP="00391ECA">
            <w:pPr>
              <w:rPr>
                <w:rFonts w:eastAsia="Times New Roman"/>
                <w:b/>
              </w:rPr>
            </w:pPr>
            <w:hyperlink r:id="rId50" w:anchor="media-equiv-real-time-captions" w:history="1">
              <w:r w:rsidR="003D2163" w:rsidRPr="004036BA">
                <w:rPr>
                  <w:rStyle w:val="Hyperlink"/>
                  <w:rFonts w:eastAsia="Times New Roman"/>
                  <w:b/>
                </w:rPr>
                <w:t>1.2.4 Captions (Live)</w:t>
              </w:r>
            </w:hyperlink>
            <w:r w:rsidR="003D2163" w:rsidRPr="004036BA">
              <w:t xml:space="preserve"> (Level AA)</w:t>
            </w:r>
          </w:p>
          <w:p w14:paraId="6B59FD8D" w14:textId="77777777" w:rsidR="003D2163" w:rsidRPr="004036BA" w:rsidRDefault="003D2163" w:rsidP="00391ECA">
            <w:r w:rsidRPr="004036BA">
              <w:t>Also applies to:</w:t>
            </w:r>
          </w:p>
          <w:p w14:paraId="7660FDD6" w14:textId="77777777" w:rsidR="003D2163" w:rsidRPr="004036BA" w:rsidRDefault="003D2163" w:rsidP="00391ECA">
            <w:r w:rsidRPr="004036BA">
              <w:t>EN 301 549 Criteria</w:t>
            </w:r>
          </w:p>
          <w:p w14:paraId="01F6DF13" w14:textId="77777777" w:rsidR="003D2163" w:rsidRPr="004036BA" w:rsidRDefault="007B4B5A" w:rsidP="00391ECA">
            <w:pPr>
              <w:pStyle w:val="ListParagraph"/>
              <w:numPr>
                <w:ilvl w:val="0"/>
                <w:numId w:val="10"/>
              </w:numPr>
            </w:pPr>
            <w:r w:rsidRPr="004036BA">
              <w:t>9.1.2.4</w:t>
            </w:r>
            <w:r w:rsidR="003D2163" w:rsidRPr="004036BA">
              <w:t xml:space="preserve"> (Web)</w:t>
            </w:r>
          </w:p>
          <w:p w14:paraId="76D897C4" w14:textId="77777777" w:rsidR="003D2163" w:rsidRPr="004036BA" w:rsidRDefault="43A1ED43" w:rsidP="00391ECA">
            <w:pPr>
              <w:pStyle w:val="ListParagraph"/>
              <w:numPr>
                <w:ilvl w:val="0"/>
                <w:numId w:val="10"/>
              </w:numPr>
            </w:pPr>
            <w:r w:rsidRPr="2526E644">
              <w:t>10.1.2.4</w:t>
            </w:r>
            <w:r w:rsidR="3CF0A050" w:rsidRPr="2526E644">
              <w:t xml:space="preserve"> </w:t>
            </w:r>
            <w:r w:rsidR="44E98102" w:rsidRPr="2526E644">
              <w:t>(</w:t>
            </w:r>
            <w:bookmarkStart w:id="19" w:name="_Int_eyuDkCoh"/>
            <w:proofErr w:type="gramStart"/>
            <w:r w:rsidR="44E98102" w:rsidRPr="2526E644">
              <w:t>Non-web</w:t>
            </w:r>
            <w:bookmarkEnd w:id="19"/>
            <w:proofErr w:type="gramEnd"/>
            <w:r w:rsidR="44E98102" w:rsidRPr="2526E644">
              <w:t xml:space="preserve"> document)</w:t>
            </w:r>
          </w:p>
          <w:p w14:paraId="6E433F6D" w14:textId="77777777" w:rsidR="003D2163" w:rsidRPr="004036BA" w:rsidRDefault="008A50B0" w:rsidP="00391ECA">
            <w:pPr>
              <w:pStyle w:val="ListParagraph"/>
              <w:numPr>
                <w:ilvl w:val="0"/>
                <w:numId w:val="10"/>
              </w:numPr>
            </w:pPr>
            <w:r w:rsidRPr="004036BA">
              <w:t>11.1.2.4</w:t>
            </w:r>
            <w:r w:rsidR="003D2163" w:rsidRPr="004036BA">
              <w:t xml:space="preserve"> (</w:t>
            </w:r>
            <w:r w:rsidRPr="004036BA">
              <w:t xml:space="preserve">Open Functionality </w:t>
            </w:r>
            <w:r w:rsidR="003D2163" w:rsidRPr="004036BA">
              <w:t>Software)</w:t>
            </w:r>
          </w:p>
          <w:p w14:paraId="24E527DE" w14:textId="77777777" w:rsidR="003D2163" w:rsidRPr="004036BA" w:rsidRDefault="008A50B0" w:rsidP="00391ECA">
            <w:pPr>
              <w:pStyle w:val="ListParagraph"/>
              <w:numPr>
                <w:ilvl w:val="0"/>
                <w:numId w:val="10"/>
              </w:numPr>
            </w:pPr>
            <w:r w:rsidRPr="004036BA">
              <w:t>11.1.2.4</w:t>
            </w:r>
            <w:r w:rsidR="003D2163" w:rsidRPr="004036BA">
              <w:t xml:space="preserve"> (Closed Software)</w:t>
            </w:r>
          </w:p>
          <w:p w14:paraId="06373F73" w14:textId="77777777" w:rsidR="00517483" w:rsidRPr="00391ECA" w:rsidRDefault="002644C4" w:rsidP="00391ECA">
            <w:pPr>
              <w:pStyle w:val="ListParagraph"/>
              <w:numPr>
                <w:ilvl w:val="0"/>
                <w:numId w:val="9"/>
              </w:numPr>
              <w:rPr>
                <w:rFonts w:eastAsia="Times New Roman"/>
                <w:bCs/>
              </w:rPr>
            </w:pPr>
            <w:r w:rsidRPr="004036BA">
              <w:t>11.8.2</w:t>
            </w:r>
            <w:r w:rsidR="00517483" w:rsidRPr="004036BA">
              <w:t xml:space="preserve"> (Authoring Tool)</w:t>
            </w:r>
          </w:p>
          <w:p w14:paraId="1089E36A" w14:textId="77777777" w:rsidR="00517483" w:rsidRPr="00391ECA" w:rsidRDefault="00517483" w:rsidP="00391ECA">
            <w:pPr>
              <w:pStyle w:val="ListParagraph"/>
              <w:numPr>
                <w:ilvl w:val="0"/>
                <w:numId w:val="9"/>
              </w:numPr>
              <w:rPr>
                <w:rFonts w:eastAsia="Times New Roman"/>
                <w:bCs/>
              </w:rPr>
            </w:pPr>
            <w:r w:rsidRPr="004036BA">
              <w:t>12.1.2 (Product Docs)</w:t>
            </w:r>
          </w:p>
          <w:p w14:paraId="14E61BAC" w14:textId="77777777" w:rsidR="00517483" w:rsidRPr="00391ECA" w:rsidRDefault="00517483" w:rsidP="00391ECA">
            <w:pPr>
              <w:pStyle w:val="ListParagraph"/>
              <w:numPr>
                <w:ilvl w:val="0"/>
                <w:numId w:val="10"/>
              </w:numPr>
              <w:rPr>
                <w:rFonts w:eastAsia="Times New Roman"/>
              </w:rPr>
            </w:pPr>
            <w:r w:rsidRPr="004036BA">
              <w:t>12.2.4 (Support Docs)</w:t>
            </w:r>
          </w:p>
          <w:p w14:paraId="5AC057DF" w14:textId="77777777" w:rsidR="000F57AA" w:rsidRPr="004036BA" w:rsidRDefault="00505EF4" w:rsidP="00391ECA">
            <w:r w:rsidRPr="004036BA">
              <w:t>Revised</w:t>
            </w:r>
            <w:r w:rsidR="000F57AA" w:rsidRPr="004036BA">
              <w:t xml:space="preserve"> Section 508</w:t>
            </w:r>
          </w:p>
          <w:p w14:paraId="1FF7DD4E" w14:textId="77777777" w:rsidR="000F57AA" w:rsidRPr="004036BA" w:rsidRDefault="00240E97" w:rsidP="00391ECA">
            <w:pPr>
              <w:pStyle w:val="ListParagraph"/>
              <w:numPr>
                <w:ilvl w:val="0"/>
                <w:numId w:val="9"/>
              </w:numPr>
            </w:pPr>
            <w:r w:rsidRPr="004036BA">
              <w:t>501 (Web)(Software)</w:t>
            </w:r>
          </w:p>
          <w:p w14:paraId="02F1C445" w14:textId="77777777" w:rsidR="000F57AA" w:rsidRPr="004036BA" w:rsidRDefault="000F57AA" w:rsidP="00391ECA">
            <w:pPr>
              <w:pStyle w:val="ListParagraph"/>
              <w:numPr>
                <w:ilvl w:val="0"/>
                <w:numId w:val="9"/>
              </w:numPr>
            </w:pPr>
            <w:r w:rsidRPr="004036BA">
              <w:t>504.2 (Authoring Tool)</w:t>
            </w:r>
          </w:p>
          <w:p w14:paraId="100330C2" w14:textId="77777777" w:rsidR="000F57AA" w:rsidRPr="004036BA" w:rsidRDefault="000F57AA"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hideMark/>
          </w:tcPr>
          <w:p w14:paraId="5CD7A4A0" w14:textId="504BC26F" w:rsidR="00A57AA3" w:rsidRPr="00A85209" w:rsidRDefault="006B7B88" w:rsidP="00391ECA">
            <w:r>
              <w:t>Not Applicable</w:t>
            </w:r>
          </w:p>
          <w:p w14:paraId="4ACBE706" w14:textId="427970F2" w:rsidR="00A57AA3" w:rsidRPr="00A85209" w:rsidRDefault="00A57AA3" w:rsidP="00391ECA"/>
        </w:tc>
        <w:tc>
          <w:tcPr>
            <w:tcW w:w="5062" w:type="dxa"/>
            <w:tcBorders>
              <w:top w:val="outset" w:sz="6" w:space="0" w:color="auto"/>
              <w:left w:val="outset" w:sz="6" w:space="0" w:color="auto"/>
              <w:bottom w:val="outset" w:sz="6" w:space="0" w:color="auto"/>
              <w:right w:val="outset" w:sz="6" w:space="0" w:color="auto"/>
            </w:tcBorders>
            <w:shd w:val="clear" w:color="auto" w:fill="auto"/>
            <w:hideMark/>
          </w:tcPr>
          <w:p w14:paraId="07723DF6" w14:textId="438EACE1" w:rsidR="00A57AA3" w:rsidRPr="00A85209" w:rsidRDefault="00A57AA3" w:rsidP="00391ECA"/>
        </w:tc>
      </w:tr>
      <w:tr w:rsidR="00AB02AB" w:rsidRPr="004036BA" w14:paraId="508368C6"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hideMark/>
          </w:tcPr>
          <w:p w14:paraId="089FF849" w14:textId="77777777" w:rsidR="00AB02AB" w:rsidRPr="004036BA" w:rsidRDefault="00A61E3F" w:rsidP="00391ECA">
            <w:pPr>
              <w:rPr>
                <w:rFonts w:eastAsia="Times New Roman"/>
                <w:b/>
              </w:rPr>
            </w:pPr>
            <w:hyperlink r:id="rId51" w:anchor="media-equiv-audio-desc-only" w:history="1">
              <w:r w:rsidR="00AB02AB" w:rsidRPr="004036BA">
                <w:rPr>
                  <w:rStyle w:val="Hyperlink"/>
                  <w:rFonts w:eastAsia="Times New Roman"/>
                  <w:b/>
                </w:rPr>
                <w:t>1.2.5 Audio Description (Prerecorded)</w:t>
              </w:r>
            </w:hyperlink>
            <w:r w:rsidR="00AB02AB" w:rsidRPr="004036BA">
              <w:t xml:space="preserve"> (Level AA)</w:t>
            </w:r>
          </w:p>
          <w:p w14:paraId="7C04B7A5" w14:textId="77777777" w:rsidR="00AB02AB" w:rsidRPr="004036BA" w:rsidRDefault="00AB02AB" w:rsidP="00391ECA">
            <w:r w:rsidRPr="004036BA">
              <w:t>Also applies to:</w:t>
            </w:r>
          </w:p>
          <w:p w14:paraId="5C063ECF" w14:textId="77777777" w:rsidR="00AB02AB" w:rsidRPr="004036BA" w:rsidRDefault="00AB02AB" w:rsidP="00391ECA">
            <w:r w:rsidRPr="004036BA">
              <w:t>EN 301 549 Criteria</w:t>
            </w:r>
          </w:p>
          <w:p w14:paraId="76A46D6D" w14:textId="77777777" w:rsidR="00AB02AB" w:rsidRPr="004036BA" w:rsidRDefault="00AB02AB" w:rsidP="00391ECA">
            <w:pPr>
              <w:pStyle w:val="ListParagraph"/>
              <w:numPr>
                <w:ilvl w:val="0"/>
                <w:numId w:val="10"/>
              </w:numPr>
            </w:pPr>
            <w:r w:rsidRPr="004036BA">
              <w:t>9.1.2.5 (Web)</w:t>
            </w:r>
          </w:p>
          <w:p w14:paraId="1D06F3D3" w14:textId="77777777" w:rsidR="00AB02AB" w:rsidRPr="004036BA" w:rsidRDefault="00AB02AB" w:rsidP="00391ECA">
            <w:pPr>
              <w:pStyle w:val="ListParagraph"/>
              <w:numPr>
                <w:ilvl w:val="0"/>
                <w:numId w:val="10"/>
              </w:numPr>
            </w:pPr>
            <w:r>
              <w:t>10.1.2.5 (</w:t>
            </w:r>
            <w:proofErr w:type="gramStart"/>
            <w:r>
              <w:t>Non-web</w:t>
            </w:r>
            <w:proofErr w:type="gramEnd"/>
            <w:r>
              <w:t xml:space="preserve"> document)</w:t>
            </w:r>
          </w:p>
          <w:p w14:paraId="2EC497A2" w14:textId="77777777" w:rsidR="00AB02AB" w:rsidRPr="004036BA" w:rsidRDefault="00AB02AB" w:rsidP="00391ECA">
            <w:pPr>
              <w:pStyle w:val="ListParagraph"/>
              <w:numPr>
                <w:ilvl w:val="0"/>
                <w:numId w:val="10"/>
              </w:numPr>
            </w:pPr>
            <w:r w:rsidRPr="004036BA">
              <w:t>11.1.2.5 (Open Functionality Software)</w:t>
            </w:r>
          </w:p>
          <w:p w14:paraId="46F9DB3F" w14:textId="77777777" w:rsidR="00AB02AB" w:rsidRPr="004036BA" w:rsidRDefault="00AB02AB" w:rsidP="00391ECA">
            <w:pPr>
              <w:pStyle w:val="ListParagraph"/>
              <w:numPr>
                <w:ilvl w:val="0"/>
                <w:numId w:val="10"/>
              </w:numPr>
            </w:pPr>
            <w:r w:rsidRPr="004036BA">
              <w:t>11.1.2.5 (Closed Software)</w:t>
            </w:r>
          </w:p>
          <w:p w14:paraId="7A5CDEF8" w14:textId="77777777" w:rsidR="00AB02AB" w:rsidRPr="00391ECA" w:rsidRDefault="00AB02AB" w:rsidP="00391ECA">
            <w:pPr>
              <w:pStyle w:val="ListParagraph"/>
              <w:numPr>
                <w:ilvl w:val="0"/>
                <w:numId w:val="9"/>
              </w:numPr>
              <w:rPr>
                <w:rFonts w:eastAsia="Times New Roman"/>
                <w:bCs/>
              </w:rPr>
            </w:pPr>
            <w:r w:rsidRPr="004036BA">
              <w:t>11.8.2 (Authoring Tool)</w:t>
            </w:r>
          </w:p>
          <w:p w14:paraId="57E2BD30" w14:textId="77777777" w:rsidR="00AB02AB" w:rsidRPr="00391ECA" w:rsidRDefault="00AB02AB" w:rsidP="00391ECA">
            <w:pPr>
              <w:pStyle w:val="ListParagraph"/>
              <w:numPr>
                <w:ilvl w:val="0"/>
                <w:numId w:val="9"/>
              </w:numPr>
              <w:rPr>
                <w:rFonts w:eastAsia="Times New Roman"/>
                <w:bCs/>
              </w:rPr>
            </w:pPr>
            <w:r w:rsidRPr="004036BA">
              <w:t>12.1.2 (Product Docs)</w:t>
            </w:r>
          </w:p>
          <w:p w14:paraId="3080C643" w14:textId="77777777" w:rsidR="00AB02AB" w:rsidRPr="00391ECA" w:rsidRDefault="00AB02AB" w:rsidP="00391ECA">
            <w:pPr>
              <w:pStyle w:val="ListParagraph"/>
              <w:numPr>
                <w:ilvl w:val="0"/>
                <w:numId w:val="10"/>
              </w:numPr>
              <w:rPr>
                <w:rFonts w:eastAsia="Times New Roman"/>
              </w:rPr>
            </w:pPr>
            <w:r w:rsidRPr="004036BA">
              <w:t>12.2.4 (Support Docs)</w:t>
            </w:r>
          </w:p>
          <w:p w14:paraId="5742BA6D" w14:textId="77777777" w:rsidR="00AB02AB" w:rsidRPr="004036BA" w:rsidRDefault="00AB02AB" w:rsidP="00391ECA">
            <w:r w:rsidRPr="004036BA">
              <w:t>Revised Section 508</w:t>
            </w:r>
          </w:p>
          <w:p w14:paraId="35F6C961" w14:textId="77777777" w:rsidR="00AB02AB" w:rsidRPr="004036BA" w:rsidRDefault="00AB02AB" w:rsidP="00391ECA">
            <w:pPr>
              <w:pStyle w:val="ListParagraph"/>
              <w:numPr>
                <w:ilvl w:val="0"/>
                <w:numId w:val="9"/>
              </w:numPr>
            </w:pPr>
            <w:r w:rsidRPr="004036BA">
              <w:t>501 (Web)(Software)</w:t>
            </w:r>
          </w:p>
          <w:p w14:paraId="579869A6" w14:textId="77777777" w:rsidR="00AB02AB" w:rsidRPr="004036BA" w:rsidRDefault="00AB02AB" w:rsidP="00391ECA">
            <w:pPr>
              <w:pStyle w:val="ListParagraph"/>
              <w:numPr>
                <w:ilvl w:val="0"/>
                <w:numId w:val="9"/>
              </w:numPr>
            </w:pPr>
            <w:r w:rsidRPr="004036BA">
              <w:t>504.2 (Authoring Tool)</w:t>
            </w:r>
          </w:p>
          <w:p w14:paraId="0D19F63A" w14:textId="77777777" w:rsidR="00AB02AB" w:rsidRPr="004036BA" w:rsidRDefault="00AB02AB" w:rsidP="00391ECA">
            <w:pPr>
              <w:pStyle w:val="ListParagraph"/>
              <w:numPr>
                <w:ilvl w:val="0"/>
                <w:numId w:val="10"/>
              </w:num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hideMark/>
          </w:tcPr>
          <w:p w14:paraId="32482DEF" w14:textId="05CC2CC9" w:rsidR="00AB02AB" w:rsidRPr="00A85209" w:rsidRDefault="000633FE" w:rsidP="00391ECA">
            <w:r>
              <w:t>Not Applicable</w:t>
            </w:r>
          </w:p>
          <w:p w14:paraId="295D3585" w14:textId="156FE97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hideMark/>
          </w:tcPr>
          <w:p w14:paraId="487A5595" w14:textId="77777777" w:rsidR="00FF5A24" w:rsidRPr="00733E44" w:rsidRDefault="00FF5A24" w:rsidP="00FF5A24">
            <w:pPr>
              <w:pStyle w:val="NormalWeb"/>
              <w:spacing w:after="120" w:afterAutospacing="0"/>
              <w:rPr>
                <w:rFonts w:ascii="Arial" w:hAnsi="Arial"/>
                <w:sz w:val="22"/>
                <w:szCs w:val="22"/>
              </w:rPr>
            </w:pPr>
            <w:r w:rsidRPr="00733E44">
              <w:rPr>
                <w:rFonts w:ascii="Arial" w:hAnsi="Arial"/>
                <w:sz w:val="22"/>
                <w:szCs w:val="22"/>
              </w:rPr>
              <w:t>Pre-recorded multimedia content is not present in the scope of pages tested.</w:t>
            </w:r>
          </w:p>
          <w:p w14:paraId="1C7BB2B4" w14:textId="679C2DAD" w:rsidR="00AB02AB" w:rsidRPr="00A85209" w:rsidRDefault="00BF247C" w:rsidP="00FF5A24">
            <w:r w:rsidRPr="00733E44">
              <w:t>J</w:t>
            </w:r>
            <w:r w:rsidR="00733E44" w:rsidRPr="00733E44">
              <w:t>ira Work Management</w:t>
            </w:r>
            <w:r w:rsidR="00FF5A24" w:rsidRPr="00733E44">
              <w:t xml:space="preserve"> allows users to upload audio and video in page &amp; comments. In this case, the user will have to provide alternatives for those files.</w:t>
            </w:r>
          </w:p>
        </w:tc>
      </w:tr>
      <w:tr w:rsidR="00AB02AB" w:rsidRPr="004036BA" w14:paraId="707BC71D"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5C575569" w14:textId="77777777" w:rsidR="00AB02AB" w:rsidRPr="004036BA" w:rsidRDefault="00A61E3F" w:rsidP="00391ECA">
            <w:pPr>
              <w:rPr>
                <w:rFonts w:eastAsia="Times New Roman"/>
                <w:b/>
              </w:rPr>
            </w:pPr>
            <w:hyperlink r:id="rId52" w:anchor="orientation" w:history="1">
              <w:r w:rsidR="00AB02AB" w:rsidRPr="004036BA">
                <w:rPr>
                  <w:rStyle w:val="Hyperlink"/>
                  <w:rFonts w:eastAsia="Times New Roman"/>
                  <w:b/>
                </w:rPr>
                <w:t>1.3.4 Orientation</w:t>
              </w:r>
            </w:hyperlink>
            <w:r w:rsidR="00AB02AB" w:rsidRPr="004036BA">
              <w:t xml:space="preserve"> (Level AA 2.1 only)</w:t>
            </w:r>
          </w:p>
          <w:p w14:paraId="1D74830D" w14:textId="77777777" w:rsidR="00AB02AB" w:rsidRPr="004036BA" w:rsidRDefault="00AB02AB" w:rsidP="00391ECA">
            <w:r w:rsidRPr="004036BA">
              <w:t>Also applies to:</w:t>
            </w:r>
          </w:p>
          <w:p w14:paraId="19D43E66" w14:textId="77777777" w:rsidR="00AB02AB" w:rsidRPr="004036BA" w:rsidRDefault="00AB02AB" w:rsidP="00391ECA">
            <w:r w:rsidRPr="004036BA">
              <w:t>EN 301 549 Criteria</w:t>
            </w:r>
          </w:p>
          <w:p w14:paraId="7E6A9D20" w14:textId="77777777" w:rsidR="00AB02AB" w:rsidRPr="004036BA" w:rsidRDefault="00AB02AB" w:rsidP="00391ECA">
            <w:pPr>
              <w:pStyle w:val="ListParagraph"/>
              <w:numPr>
                <w:ilvl w:val="0"/>
                <w:numId w:val="10"/>
              </w:numPr>
            </w:pPr>
            <w:r w:rsidRPr="004036BA">
              <w:t>9.1.3.4 (Web)</w:t>
            </w:r>
          </w:p>
          <w:p w14:paraId="5B1ADF2B" w14:textId="77777777" w:rsidR="00AB02AB" w:rsidRPr="004036BA" w:rsidRDefault="00AB02AB" w:rsidP="00391ECA">
            <w:pPr>
              <w:pStyle w:val="ListParagraph"/>
              <w:numPr>
                <w:ilvl w:val="0"/>
                <w:numId w:val="10"/>
              </w:numPr>
            </w:pPr>
            <w:r w:rsidRPr="2526E644">
              <w:t>10.1.3.4 (</w:t>
            </w:r>
            <w:bookmarkStart w:id="20" w:name="_Int_1hgnRB8S"/>
            <w:proofErr w:type="gramStart"/>
            <w:r w:rsidRPr="2526E644">
              <w:t>Non-web</w:t>
            </w:r>
            <w:bookmarkEnd w:id="20"/>
            <w:proofErr w:type="gramEnd"/>
            <w:r w:rsidRPr="2526E644">
              <w:t xml:space="preserve"> document)</w:t>
            </w:r>
          </w:p>
          <w:p w14:paraId="30F048EB" w14:textId="77777777" w:rsidR="00AB02AB" w:rsidRPr="004036BA" w:rsidRDefault="00AB02AB" w:rsidP="00391ECA">
            <w:pPr>
              <w:pStyle w:val="ListParagraph"/>
              <w:numPr>
                <w:ilvl w:val="0"/>
                <w:numId w:val="10"/>
              </w:numPr>
            </w:pPr>
            <w:r w:rsidRPr="004036BA">
              <w:t>11.1.3.4 (Open Functionality Software)</w:t>
            </w:r>
          </w:p>
          <w:p w14:paraId="0D2A201D" w14:textId="77777777" w:rsidR="00AB02AB" w:rsidRPr="004036BA" w:rsidRDefault="00AB02AB" w:rsidP="00391ECA">
            <w:pPr>
              <w:pStyle w:val="ListParagraph"/>
              <w:numPr>
                <w:ilvl w:val="0"/>
                <w:numId w:val="10"/>
              </w:numPr>
            </w:pPr>
            <w:r w:rsidRPr="004036BA">
              <w:t>11.1.3.4 (Closed Software)</w:t>
            </w:r>
          </w:p>
          <w:p w14:paraId="241EA99D" w14:textId="77777777" w:rsidR="00AB02AB" w:rsidRPr="00391ECA" w:rsidRDefault="00AB02AB" w:rsidP="00391ECA">
            <w:pPr>
              <w:pStyle w:val="ListParagraph"/>
              <w:numPr>
                <w:ilvl w:val="0"/>
                <w:numId w:val="9"/>
              </w:numPr>
              <w:rPr>
                <w:rFonts w:eastAsia="Times New Roman"/>
                <w:bCs/>
              </w:rPr>
            </w:pPr>
            <w:r w:rsidRPr="004036BA">
              <w:t>11.8.2 (Authoring Tool)</w:t>
            </w:r>
          </w:p>
          <w:p w14:paraId="475DC4E6" w14:textId="77777777" w:rsidR="00AB02AB" w:rsidRPr="00391ECA" w:rsidRDefault="00AB02AB" w:rsidP="00391ECA">
            <w:pPr>
              <w:pStyle w:val="ListParagraph"/>
              <w:numPr>
                <w:ilvl w:val="0"/>
                <w:numId w:val="9"/>
              </w:numPr>
              <w:rPr>
                <w:rFonts w:eastAsia="Times New Roman"/>
                <w:bCs/>
              </w:rPr>
            </w:pPr>
            <w:r w:rsidRPr="004036BA">
              <w:t>12.1.2 (Product Docs)</w:t>
            </w:r>
          </w:p>
          <w:p w14:paraId="735795BA" w14:textId="77777777" w:rsidR="00AB02AB" w:rsidRPr="00391ECA" w:rsidRDefault="00AB02AB" w:rsidP="00391ECA">
            <w:pPr>
              <w:pStyle w:val="ListParagraph"/>
              <w:numPr>
                <w:ilvl w:val="0"/>
                <w:numId w:val="10"/>
              </w:numPr>
              <w:rPr>
                <w:rFonts w:eastAsia="Times New Roman"/>
              </w:rPr>
            </w:pPr>
            <w:r w:rsidRPr="004036BA">
              <w:t>12.2.4 (Support Docs)</w:t>
            </w:r>
          </w:p>
          <w:p w14:paraId="0217E92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6356BD4A" w14:textId="3CA84BB4" w:rsidR="00AB02AB" w:rsidRPr="00813047" w:rsidRDefault="00AB02AB" w:rsidP="00391ECA">
            <w:r w:rsidRPr="00A85209">
              <w:t>Does not Support</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0022D6CA" w14:textId="77777777" w:rsidR="00492357" w:rsidRPr="00040E68" w:rsidRDefault="00492357" w:rsidP="00492357">
            <w:pPr>
              <w:rPr>
                <w:lang w:eastAsia="en-GB"/>
              </w:rPr>
            </w:pPr>
            <w:r w:rsidRPr="3C7EDA0D">
              <w:rPr>
                <w:lang w:eastAsia="en-GB"/>
              </w:rPr>
              <w:t>The website</w:t>
            </w:r>
            <w:r w:rsidR="00E173DA" w:rsidRPr="3C7EDA0D">
              <w:rPr>
                <w:lang w:eastAsia="en-GB"/>
              </w:rPr>
              <w:t xml:space="preserve"> is not designed </w:t>
            </w:r>
            <w:r w:rsidRPr="3C7EDA0D">
              <w:rPr>
                <w:lang w:eastAsia="en-GB"/>
              </w:rPr>
              <w:t>to be used on</w:t>
            </w:r>
            <w:r w:rsidR="00E173DA" w:rsidRPr="3C7EDA0D">
              <w:rPr>
                <w:lang w:eastAsia="en-GB"/>
              </w:rPr>
              <w:t xml:space="preserve"> a mobile</w:t>
            </w:r>
            <w:r w:rsidRPr="3C7EDA0D">
              <w:rPr>
                <w:lang w:eastAsia="en-GB"/>
              </w:rPr>
              <w:t xml:space="preserve"> device. </w:t>
            </w:r>
          </w:p>
          <w:p w14:paraId="10CBAB6A" w14:textId="3ADE1866" w:rsidR="00AB02AB" w:rsidRPr="00E173DA" w:rsidRDefault="00492357" w:rsidP="00391ECA">
            <w:pPr>
              <w:rPr>
                <w:rFonts w:eastAsiaTheme="minorEastAsia"/>
                <w:color w:val="000000" w:themeColor="text1"/>
              </w:rPr>
            </w:pPr>
            <w:r w:rsidRPr="3C7EDA0D">
              <w:rPr>
                <w:lang w:eastAsia="en-GB"/>
              </w:rPr>
              <w:t>Jira</w:t>
            </w:r>
            <w:r w:rsidR="00084373">
              <w:rPr>
                <w:lang w:eastAsia="en-GB"/>
              </w:rPr>
              <w:t xml:space="preserve"> work management</w:t>
            </w:r>
            <w:r w:rsidRPr="3C7EDA0D">
              <w:rPr>
                <w:lang w:eastAsia="en-GB"/>
              </w:rPr>
              <w:t xml:space="preserve"> has</w:t>
            </w:r>
            <w:r w:rsidR="00E173DA" w:rsidRPr="3C7EDA0D">
              <w:rPr>
                <w:lang w:eastAsia="en-GB"/>
              </w:rPr>
              <w:t xml:space="preserve"> a </w:t>
            </w:r>
            <w:r w:rsidRPr="3C7EDA0D">
              <w:rPr>
                <w:lang w:eastAsia="en-GB"/>
              </w:rPr>
              <w:t xml:space="preserve">separate </w:t>
            </w:r>
            <w:r w:rsidR="00E173DA" w:rsidRPr="3C7EDA0D">
              <w:rPr>
                <w:lang w:eastAsia="en-GB"/>
              </w:rPr>
              <w:t xml:space="preserve">mobile </w:t>
            </w:r>
            <w:r w:rsidRPr="3C7EDA0D">
              <w:rPr>
                <w:lang w:eastAsia="en-GB"/>
              </w:rPr>
              <w:t xml:space="preserve">web </w:t>
            </w:r>
            <w:r w:rsidR="00E173DA" w:rsidRPr="3C7EDA0D">
              <w:rPr>
                <w:lang w:eastAsia="en-GB"/>
              </w:rPr>
              <w:t xml:space="preserve">application </w:t>
            </w:r>
            <w:r w:rsidRPr="3C7EDA0D">
              <w:rPr>
                <w:lang w:eastAsia="en-GB"/>
              </w:rPr>
              <w:t>which</w:t>
            </w:r>
            <w:r w:rsidR="00E173DA" w:rsidRPr="3C7EDA0D">
              <w:rPr>
                <w:lang w:eastAsia="en-GB"/>
              </w:rPr>
              <w:t xml:space="preserve"> is not part of the scope of </w:t>
            </w:r>
            <w:r w:rsidRPr="3C7EDA0D">
              <w:rPr>
                <w:lang w:eastAsia="en-GB"/>
              </w:rPr>
              <w:t>this VPAT.</w:t>
            </w:r>
          </w:p>
        </w:tc>
      </w:tr>
      <w:tr w:rsidR="00AB02AB" w:rsidRPr="004036BA" w14:paraId="1D2F1C0F"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579299EC" w14:textId="77777777" w:rsidR="00AB02AB" w:rsidRPr="004036BA" w:rsidRDefault="00A61E3F" w:rsidP="00391ECA">
            <w:pPr>
              <w:rPr>
                <w:rFonts w:eastAsia="Times New Roman"/>
                <w:b/>
              </w:rPr>
            </w:pPr>
            <w:hyperlink r:id="rId53" w:anchor="identify-input-purpose" w:history="1">
              <w:r w:rsidR="00AB02AB" w:rsidRPr="004036BA">
                <w:rPr>
                  <w:rStyle w:val="Hyperlink"/>
                  <w:rFonts w:eastAsia="Times New Roman"/>
                  <w:b/>
                </w:rPr>
                <w:t>1.3.5 Identify Input Purpose</w:t>
              </w:r>
            </w:hyperlink>
            <w:r w:rsidR="00AB02AB" w:rsidRPr="004036BA">
              <w:t xml:space="preserve"> (Level AA 2.1 only)</w:t>
            </w:r>
          </w:p>
          <w:p w14:paraId="2E27CC46" w14:textId="77777777" w:rsidR="00AB02AB" w:rsidRPr="004036BA" w:rsidRDefault="00AB02AB" w:rsidP="00391ECA">
            <w:r w:rsidRPr="004036BA">
              <w:t>Also applies to:</w:t>
            </w:r>
          </w:p>
          <w:p w14:paraId="47D47597" w14:textId="77777777" w:rsidR="00AB02AB" w:rsidRPr="004036BA" w:rsidRDefault="00AB02AB" w:rsidP="00391ECA">
            <w:r w:rsidRPr="004036BA">
              <w:t>EN 301 549 Criteria</w:t>
            </w:r>
          </w:p>
          <w:p w14:paraId="3CB00BBB" w14:textId="77777777" w:rsidR="00AB02AB" w:rsidRPr="004036BA" w:rsidRDefault="00AB02AB" w:rsidP="00391ECA">
            <w:pPr>
              <w:pStyle w:val="ListParagraph"/>
              <w:numPr>
                <w:ilvl w:val="0"/>
                <w:numId w:val="10"/>
              </w:numPr>
            </w:pPr>
            <w:r w:rsidRPr="004036BA">
              <w:t>9.1.3.5 (Web)</w:t>
            </w:r>
          </w:p>
          <w:p w14:paraId="48BED1A9" w14:textId="77777777" w:rsidR="00AB02AB" w:rsidRPr="004036BA" w:rsidRDefault="00AB02AB" w:rsidP="00391ECA">
            <w:pPr>
              <w:pStyle w:val="ListParagraph"/>
              <w:numPr>
                <w:ilvl w:val="0"/>
                <w:numId w:val="10"/>
              </w:numPr>
            </w:pPr>
            <w:r w:rsidRPr="2526E644">
              <w:t>10.1.3.5 (</w:t>
            </w:r>
            <w:bookmarkStart w:id="21" w:name="_Int_zXYw7ZNM"/>
            <w:proofErr w:type="gramStart"/>
            <w:r w:rsidRPr="2526E644">
              <w:t>Non-web</w:t>
            </w:r>
            <w:bookmarkEnd w:id="21"/>
            <w:proofErr w:type="gramEnd"/>
            <w:r w:rsidRPr="2526E644">
              <w:t xml:space="preserve"> document)</w:t>
            </w:r>
          </w:p>
          <w:p w14:paraId="5B7E1A3B" w14:textId="77777777" w:rsidR="00AB02AB" w:rsidRPr="004036BA" w:rsidRDefault="00AB02AB" w:rsidP="00391ECA">
            <w:pPr>
              <w:pStyle w:val="ListParagraph"/>
              <w:numPr>
                <w:ilvl w:val="0"/>
                <w:numId w:val="10"/>
              </w:numPr>
            </w:pPr>
            <w:r w:rsidRPr="004036BA">
              <w:t>11.1.3.5.1 (Open Functionality Software)</w:t>
            </w:r>
          </w:p>
          <w:p w14:paraId="0FC14179" w14:textId="77777777" w:rsidR="00AB02AB" w:rsidRPr="004036BA" w:rsidRDefault="00AB02AB" w:rsidP="00391ECA">
            <w:pPr>
              <w:pStyle w:val="ListParagraph"/>
              <w:numPr>
                <w:ilvl w:val="0"/>
                <w:numId w:val="10"/>
              </w:numPr>
            </w:pPr>
            <w:r w:rsidRPr="004036BA">
              <w:t>11.1.3.5.2 (Closed Software)</w:t>
            </w:r>
          </w:p>
          <w:p w14:paraId="03F971FD" w14:textId="77777777" w:rsidR="00AB02AB" w:rsidRPr="00391ECA" w:rsidRDefault="00AB02AB" w:rsidP="00391ECA">
            <w:pPr>
              <w:pStyle w:val="ListParagraph"/>
              <w:numPr>
                <w:ilvl w:val="0"/>
                <w:numId w:val="9"/>
              </w:numPr>
              <w:rPr>
                <w:rFonts w:eastAsia="Times New Roman"/>
                <w:bCs/>
              </w:rPr>
            </w:pPr>
            <w:r w:rsidRPr="004036BA">
              <w:t>11.8.2 (Authoring Tool)</w:t>
            </w:r>
          </w:p>
          <w:p w14:paraId="13969EC6" w14:textId="77777777" w:rsidR="00AB02AB" w:rsidRPr="00391ECA" w:rsidRDefault="00AB02AB" w:rsidP="00391ECA">
            <w:pPr>
              <w:pStyle w:val="ListParagraph"/>
              <w:numPr>
                <w:ilvl w:val="0"/>
                <w:numId w:val="9"/>
              </w:numPr>
              <w:rPr>
                <w:rFonts w:eastAsia="Times New Roman"/>
                <w:bCs/>
              </w:rPr>
            </w:pPr>
            <w:r w:rsidRPr="004036BA">
              <w:t>12.1.2 (Product Docs)</w:t>
            </w:r>
          </w:p>
          <w:p w14:paraId="1455DDAF" w14:textId="77777777" w:rsidR="00AB02AB" w:rsidRPr="00391ECA" w:rsidRDefault="00AB02AB" w:rsidP="00391ECA">
            <w:pPr>
              <w:pStyle w:val="ListParagraph"/>
              <w:numPr>
                <w:ilvl w:val="0"/>
                <w:numId w:val="10"/>
              </w:numPr>
              <w:rPr>
                <w:rFonts w:eastAsia="Times New Roman"/>
              </w:rPr>
            </w:pPr>
            <w:r w:rsidRPr="004036BA">
              <w:t>12.2.4 (Support Docs)</w:t>
            </w:r>
          </w:p>
          <w:p w14:paraId="3D264E8D"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FA08D67" w14:textId="5832D640" w:rsidR="00AB02AB" w:rsidRPr="00813047"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17CD61E" w14:textId="1F6D124F" w:rsidR="00AB02AB" w:rsidRPr="00A85209" w:rsidRDefault="00AB02AB" w:rsidP="00391ECA"/>
        </w:tc>
      </w:tr>
      <w:tr w:rsidR="00AB02AB" w:rsidRPr="004036BA" w14:paraId="15496340"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3543927" w14:textId="77777777" w:rsidR="00AB02AB" w:rsidRPr="004036BA" w:rsidRDefault="00A61E3F" w:rsidP="00391ECA">
            <w:pPr>
              <w:rPr>
                <w:rFonts w:eastAsia="Times New Roman"/>
                <w:b/>
              </w:rPr>
            </w:pPr>
            <w:hyperlink r:id="rId54" w:anchor="visual-audio-contrast-contrast" w:history="1">
              <w:r w:rsidR="00AB02AB" w:rsidRPr="004036BA">
                <w:rPr>
                  <w:rStyle w:val="Hyperlink"/>
                  <w:rFonts w:eastAsia="Times New Roman"/>
                  <w:b/>
                </w:rPr>
                <w:t>1.4.3 Contrast (Minimum)</w:t>
              </w:r>
            </w:hyperlink>
            <w:r w:rsidR="00AB02AB" w:rsidRPr="004036BA">
              <w:t xml:space="preserve"> (Level AA)</w:t>
            </w:r>
          </w:p>
          <w:p w14:paraId="41214E81" w14:textId="77777777" w:rsidR="00AB02AB" w:rsidRPr="004036BA" w:rsidRDefault="00AB02AB" w:rsidP="00391ECA">
            <w:r w:rsidRPr="004036BA">
              <w:t>Also applies to:</w:t>
            </w:r>
          </w:p>
          <w:p w14:paraId="35CD93B0" w14:textId="77777777" w:rsidR="00AB02AB" w:rsidRPr="004036BA" w:rsidRDefault="00AB02AB" w:rsidP="00391ECA">
            <w:r w:rsidRPr="004036BA">
              <w:t>EN 301 549 Criteria</w:t>
            </w:r>
          </w:p>
          <w:p w14:paraId="2AA7A533" w14:textId="77777777" w:rsidR="00AB02AB" w:rsidRPr="004036BA" w:rsidRDefault="00AB02AB" w:rsidP="00391ECA">
            <w:pPr>
              <w:pStyle w:val="ListParagraph"/>
              <w:numPr>
                <w:ilvl w:val="0"/>
                <w:numId w:val="10"/>
              </w:numPr>
            </w:pPr>
            <w:r w:rsidRPr="004036BA">
              <w:t>9.1.4.3 (Web)</w:t>
            </w:r>
          </w:p>
          <w:p w14:paraId="7C795C55" w14:textId="77777777" w:rsidR="00AB02AB" w:rsidRPr="004036BA" w:rsidRDefault="00AB02AB" w:rsidP="00391ECA">
            <w:pPr>
              <w:pStyle w:val="ListParagraph"/>
              <w:numPr>
                <w:ilvl w:val="0"/>
                <w:numId w:val="10"/>
              </w:numPr>
            </w:pPr>
            <w:r w:rsidRPr="2526E644">
              <w:t>10.1.4.3 (</w:t>
            </w:r>
            <w:bookmarkStart w:id="22" w:name="_Int_78MVc1Be"/>
            <w:proofErr w:type="gramStart"/>
            <w:r w:rsidRPr="2526E644">
              <w:t>Non-web</w:t>
            </w:r>
            <w:bookmarkEnd w:id="22"/>
            <w:proofErr w:type="gramEnd"/>
            <w:r w:rsidRPr="2526E644">
              <w:t xml:space="preserve"> document)</w:t>
            </w:r>
          </w:p>
          <w:p w14:paraId="56D81BAB" w14:textId="77777777" w:rsidR="00AB02AB" w:rsidRPr="004036BA" w:rsidRDefault="00AB02AB" w:rsidP="00391ECA">
            <w:pPr>
              <w:pStyle w:val="ListParagraph"/>
              <w:numPr>
                <w:ilvl w:val="0"/>
                <w:numId w:val="10"/>
              </w:numPr>
            </w:pPr>
            <w:r w:rsidRPr="004036BA">
              <w:t>11.1.4.3 (Open Functionality Software)</w:t>
            </w:r>
          </w:p>
          <w:p w14:paraId="3BAA5373" w14:textId="77777777" w:rsidR="00AB02AB" w:rsidRPr="004036BA" w:rsidRDefault="00AB02AB" w:rsidP="00391ECA">
            <w:pPr>
              <w:pStyle w:val="ListParagraph"/>
              <w:numPr>
                <w:ilvl w:val="0"/>
                <w:numId w:val="10"/>
              </w:numPr>
            </w:pPr>
            <w:r w:rsidRPr="004036BA">
              <w:t>11.1.4.3 (Closed Software)</w:t>
            </w:r>
          </w:p>
          <w:p w14:paraId="105044F0" w14:textId="77777777" w:rsidR="00AB02AB" w:rsidRPr="00391ECA" w:rsidRDefault="00AB02AB" w:rsidP="00391ECA">
            <w:pPr>
              <w:pStyle w:val="ListParagraph"/>
              <w:numPr>
                <w:ilvl w:val="0"/>
                <w:numId w:val="9"/>
              </w:numPr>
              <w:rPr>
                <w:rFonts w:eastAsia="Times New Roman"/>
                <w:bCs/>
              </w:rPr>
            </w:pPr>
            <w:r w:rsidRPr="004036BA">
              <w:t>11.8.2 (Authoring Tool)</w:t>
            </w:r>
          </w:p>
          <w:p w14:paraId="72715CB6" w14:textId="77777777" w:rsidR="00AB02AB" w:rsidRPr="00391ECA" w:rsidRDefault="00AB02AB" w:rsidP="00391ECA">
            <w:pPr>
              <w:pStyle w:val="ListParagraph"/>
              <w:numPr>
                <w:ilvl w:val="0"/>
                <w:numId w:val="9"/>
              </w:numPr>
              <w:rPr>
                <w:rFonts w:eastAsia="Times New Roman"/>
                <w:bCs/>
              </w:rPr>
            </w:pPr>
            <w:r w:rsidRPr="004036BA">
              <w:t>12.1.2 (Product Docs)</w:t>
            </w:r>
          </w:p>
          <w:p w14:paraId="01FEB4CC" w14:textId="77777777" w:rsidR="00AB02AB" w:rsidRPr="00391ECA" w:rsidRDefault="00AB02AB" w:rsidP="00391ECA">
            <w:pPr>
              <w:pStyle w:val="ListParagraph"/>
              <w:numPr>
                <w:ilvl w:val="0"/>
                <w:numId w:val="10"/>
              </w:numPr>
              <w:rPr>
                <w:rFonts w:eastAsia="Times New Roman"/>
                <w:b/>
              </w:rPr>
            </w:pPr>
            <w:r w:rsidRPr="004036BA">
              <w:t>12.2.4 (Support Docs)</w:t>
            </w:r>
          </w:p>
          <w:p w14:paraId="236AA132" w14:textId="77777777" w:rsidR="00AB02AB" w:rsidRPr="004036BA" w:rsidRDefault="00AB02AB" w:rsidP="00391ECA">
            <w:r w:rsidRPr="004036BA">
              <w:t>Revised Section 508</w:t>
            </w:r>
          </w:p>
          <w:p w14:paraId="4CB6BFA7" w14:textId="77777777" w:rsidR="00AB02AB" w:rsidRPr="004036BA" w:rsidRDefault="00AB02AB" w:rsidP="00391ECA">
            <w:pPr>
              <w:pStyle w:val="ListParagraph"/>
              <w:numPr>
                <w:ilvl w:val="0"/>
                <w:numId w:val="9"/>
              </w:numPr>
            </w:pPr>
            <w:r w:rsidRPr="004036BA">
              <w:t>501 (Web)(Software)</w:t>
            </w:r>
          </w:p>
          <w:p w14:paraId="19E334E6" w14:textId="77777777" w:rsidR="00AB02AB" w:rsidRPr="004036BA" w:rsidRDefault="00AB02AB" w:rsidP="00391ECA">
            <w:pPr>
              <w:pStyle w:val="ListParagraph"/>
              <w:numPr>
                <w:ilvl w:val="0"/>
                <w:numId w:val="9"/>
              </w:numPr>
            </w:pPr>
            <w:r w:rsidRPr="004036BA">
              <w:t>504.2 (Authoring Tool)</w:t>
            </w:r>
          </w:p>
          <w:p w14:paraId="3C711D1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399E1D2" w14:textId="38E9CD7E" w:rsidR="00AB02AB" w:rsidRPr="00813047" w:rsidRDefault="00AB02AB" w:rsidP="00391ECA">
            <w:r w:rsidRPr="00A85209">
              <w:t>Supports</w:t>
            </w:r>
            <w:r w:rsidR="00813047">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16EA66BB" w14:textId="4E2EF523" w:rsidR="00D91502" w:rsidRPr="00D91502" w:rsidRDefault="002C5E76" w:rsidP="00D91502">
            <w:pPr>
              <w:pStyle w:val="paragraph"/>
              <w:spacing w:before="0" w:beforeAutospacing="0" w:after="0" w:afterAutospacing="0"/>
              <w:textAlignment w:val="baseline"/>
              <w:rPr>
                <w:rStyle w:val="eop"/>
                <w:rFonts w:ascii="Arial" w:hAnsi="Arial"/>
                <w:color w:val="000000"/>
                <w:sz w:val="22"/>
                <w:szCs w:val="22"/>
              </w:rPr>
            </w:pPr>
            <w:r>
              <w:rPr>
                <w:rStyle w:val="normaltextrun"/>
                <w:rFonts w:ascii="Arial" w:hAnsi="Arial"/>
                <w:color w:val="000000"/>
                <w:sz w:val="22"/>
                <w:szCs w:val="22"/>
                <w:lang w:val="en-US"/>
              </w:rPr>
              <w:t xml:space="preserve">The </w:t>
            </w:r>
            <w:r w:rsidR="00D91502" w:rsidRPr="00D91502">
              <w:rPr>
                <w:rStyle w:val="normaltextrun"/>
                <w:rFonts w:ascii="Arial" w:hAnsi="Arial"/>
                <w:color w:val="000000"/>
                <w:sz w:val="22"/>
                <w:szCs w:val="22"/>
                <w:lang w:val="en-US"/>
              </w:rPr>
              <w:t>color contrast for some standard text and placeholder text is insufficient. </w:t>
            </w:r>
            <w:r w:rsidR="00D91502" w:rsidRPr="00D91502">
              <w:rPr>
                <w:rStyle w:val="eop"/>
                <w:rFonts w:ascii="Arial" w:hAnsi="Arial"/>
                <w:color w:val="000000"/>
                <w:sz w:val="22"/>
                <w:szCs w:val="22"/>
              </w:rPr>
              <w:t> </w:t>
            </w:r>
          </w:p>
          <w:p w14:paraId="75B7551E" w14:textId="69FC80E9" w:rsidR="00AB02AB" w:rsidRPr="00A85209" w:rsidRDefault="00AB02AB" w:rsidP="004E7E5F">
            <w:pPr>
              <w:pStyle w:val="paragraph"/>
              <w:spacing w:before="0" w:beforeAutospacing="0" w:after="0" w:afterAutospacing="0"/>
              <w:textAlignment w:val="baseline"/>
              <w:rPr>
                <w:rFonts w:eastAsiaTheme="minorEastAsia"/>
                <w:color w:val="000000" w:themeColor="text1"/>
              </w:rPr>
            </w:pPr>
          </w:p>
        </w:tc>
      </w:tr>
      <w:tr w:rsidR="00AB02AB" w:rsidRPr="004036BA" w14:paraId="3FBD3824"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B7151C3" w14:textId="77777777" w:rsidR="00AB02AB" w:rsidRPr="004036BA" w:rsidRDefault="00A61E3F" w:rsidP="00391ECA">
            <w:pPr>
              <w:rPr>
                <w:rFonts w:eastAsia="Times New Roman"/>
                <w:b/>
              </w:rPr>
            </w:pPr>
            <w:hyperlink r:id="rId55" w:anchor="visual-audio-contrast-scale" w:history="1">
              <w:r w:rsidR="00AB02AB" w:rsidRPr="004036BA">
                <w:rPr>
                  <w:rStyle w:val="Hyperlink"/>
                  <w:rFonts w:eastAsia="Times New Roman"/>
                  <w:b/>
                </w:rPr>
                <w:t>1.4.4 Resize text</w:t>
              </w:r>
            </w:hyperlink>
            <w:r w:rsidR="00AB02AB" w:rsidRPr="004036BA">
              <w:t xml:space="preserve"> (Level AA)</w:t>
            </w:r>
          </w:p>
          <w:p w14:paraId="055A7292" w14:textId="77777777" w:rsidR="00AB02AB" w:rsidRPr="004036BA" w:rsidRDefault="00AB02AB" w:rsidP="00391ECA">
            <w:r w:rsidRPr="004036BA">
              <w:t>Also applies to:</w:t>
            </w:r>
          </w:p>
          <w:p w14:paraId="79E9FE83" w14:textId="77777777" w:rsidR="00AB02AB" w:rsidRPr="004036BA" w:rsidRDefault="00AB02AB" w:rsidP="00391ECA">
            <w:r w:rsidRPr="004036BA">
              <w:t>EN 301 549 Criteria</w:t>
            </w:r>
          </w:p>
          <w:p w14:paraId="20D5DFA1" w14:textId="77777777" w:rsidR="00AB02AB" w:rsidRPr="004036BA" w:rsidRDefault="00AB02AB" w:rsidP="00391ECA">
            <w:pPr>
              <w:pStyle w:val="ListParagraph"/>
              <w:numPr>
                <w:ilvl w:val="0"/>
                <w:numId w:val="10"/>
              </w:numPr>
            </w:pPr>
            <w:r w:rsidRPr="004036BA">
              <w:t>9.1.4.4 (Web)</w:t>
            </w:r>
          </w:p>
          <w:p w14:paraId="47F0D6AA" w14:textId="77777777" w:rsidR="00AB02AB" w:rsidRPr="004036BA" w:rsidRDefault="00AB02AB" w:rsidP="00391ECA">
            <w:pPr>
              <w:pStyle w:val="ListParagraph"/>
              <w:numPr>
                <w:ilvl w:val="0"/>
                <w:numId w:val="10"/>
              </w:numPr>
            </w:pPr>
            <w:r>
              <w:t>10.1.4.4 (</w:t>
            </w:r>
            <w:proofErr w:type="gramStart"/>
            <w:r>
              <w:t>Non-web</w:t>
            </w:r>
            <w:proofErr w:type="gramEnd"/>
            <w:r>
              <w:t xml:space="preserve"> document)</w:t>
            </w:r>
          </w:p>
          <w:p w14:paraId="7D6813EB" w14:textId="77777777" w:rsidR="00AB02AB" w:rsidRPr="004036BA" w:rsidRDefault="00AB02AB" w:rsidP="00391ECA">
            <w:pPr>
              <w:pStyle w:val="ListParagraph"/>
              <w:numPr>
                <w:ilvl w:val="0"/>
                <w:numId w:val="10"/>
              </w:numPr>
            </w:pPr>
            <w:r w:rsidRPr="004036BA">
              <w:t>11.1.4.4.1 (Open Functionality Software)</w:t>
            </w:r>
          </w:p>
          <w:p w14:paraId="1CD1083F" w14:textId="77777777" w:rsidR="00AB02AB" w:rsidRPr="004036BA" w:rsidRDefault="00AB02AB" w:rsidP="00391ECA">
            <w:pPr>
              <w:pStyle w:val="ListParagraph"/>
              <w:numPr>
                <w:ilvl w:val="0"/>
                <w:numId w:val="10"/>
              </w:numPr>
            </w:pPr>
            <w:r w:rsidRPr="004036BA">
              <w:t>11.1.4.4.2 (Closed Software)</w:t>
            </w:r>
          </w:p>
          <w:p w14:paraId="1A3625B1" w14:textId="77777777" w:rsidR="00AB02AB" w:rsidRPr="00391ECA" w:rsidRDefault="00AB02AB" w:rsidP="00391ECA">
            <w:pPr>
              <w:pStyle w:val="ListParagraph"/>
              <w:numPr>
                <w:ilvl w:val="0"/>
                <w:numId w:val="9"/>
              </w:numPr>
              <w:rPr>
                <w:rFonts w:eastAsia="Times New Roman"/>
                <w:bCs/>
              </w:rPr>
            </w:pPr>
            <w:r w:rsidRPr="004036BA">
              <w:t>11.8.2 (Authoring Tool)</w:t>
            </w:r>
          </w:p>
          <w:p w14:paraId="2A50B1BF" w14:textId="77777777" w:rsidR="00AB02AB" w:rsidRPr="00391ECA" w:rsidRDefault="00AB02AB" w:rsidP="00391ECA">
            <w:pPr>
              <w:pStyle w:val="ListParagraph"/>
              <w:numPr>
                <w:ilvl w:val="0"/>
                <w:numId w:val="9"/>
              </w:numPr>
              <w:rPr>
                <w:rFonts w:eastAsia="Times New Roman"/>
                <w:bCs/>
              </w:rPr>
            </w:pPr>
            <w:r w:rsidRPr="004036BA">
              <w:t>12.1.2 (Product Docs)</w:t>
            </w:r>
          </w:p>
          <w:p w14:paraId="74BFB9EF" w14:textId="77777777" w:rsidR="00AB02AB" w:rsidRPr="00391ECA" w:rsidRDefault="00AB02AB" w:rsidP="00391ECA">
            <w:pPr>
              <w:pStyle w:val="ListParagraph"/>
              <w:numPr>
                <w:ilvl w:val="0"/>
                <w:numId w:val="10"/>
              </w:numPr>
              <w:rPr>
                <w:rFonts w:eastAsia="Times New Roman"/>
                <w:b/>
              </w:rPr>
            </w:pPr>
            <w:r w:rsidRPr="004036BA">
              <w:t>12.2.4 (Support Docs)</w:t>
            </w:r>
          </w:p>
          <w:p w14:paraId="7A4D05F3" w14:textId="77777777" w:rsidR="00AB02AB" w:rsidRPr="004036BA" w:rsidRDefault="00AB02AB" w:rsidP="00391ECA">
            <w:r w:rsidRPr="004036BA">
              <w:t>Revised Section 508</w:t>
            </w:r>
          </w:p>
          <w:p w14:paraId="77EA2C7E" w14:textId="77777777" w:rsidR="00AB02AB" w:rsidRPr="004036BA" w:rsidRDefault="00AB02AB" w:rsidP="00391ECA">
            <w:pPr>
              <w:pStyle w:val="ListParagraph"/>
              <w:numPr>
                <w:ilvl w:val="0"/>
                <w:numId w:val="9"/>
              </w:numPr>
            </w:pPr>
            <w:r w:rsidRPr="004036BA">
              <w:t>501 (Web)(Software)</w:t>
            </w:r>
          </w:p>
          <w:p w14:paraId="6DB9C94B" w14:textId="77777777" w:rsidR="00AB02AB" w:rsidRPr="004036BA" w:rsidRDefault="00AB02AB" w:rsidP="00391ECA">
            <w:pPr>
              <w:pStyle w:val="ListParagraph"/>
              <w:numPr>
                <w:ilvl w:val="0"/>
                <w:numId w:val="9"/>
              </w:numPr>
            </w:pPr>
            <w:r w:rsidRPr="004036BA">
              <w:t>504.2 (Authoring Tool)</w:t>
            </w:r>
          </w:p>
          <w:p w14:paraId="0B6C3544"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EDEC54F" w14:textId="42E53B47" w:rsidR="00AB02AB" w:rsidRPr="00730D9E"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28F45067" w14:textId="3960B685" w:rsidR="00AB02AB" w:rsidRPr="00A85209" w:rsidRDefault="00AB02AB" w:rsidP="00391ECA">
            <w:pPr>
              <w:rPr>
                <w:rFonts w:eastAsiaTheme="minorEastAsia"/>
                <w:color w:val="000000" w:themeColor="text1"/>
                <w:lang w:val="en"/>
              </w:rPr>
            </w:pPr>
          </w:p>
        </w:tc>
      </w:tr>
      <w:tr w:rsidR="00AB02AB" w:rsidRPr="004036BA" w14:paraId="01FC1BDD"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591F83CF" w14:textId="77777777" w:rsidR="00AB02AB" w:rsidRPr="004036BA" w:rsidRDefault="00A61E3F" w:rsidP="00391ECA">
            <w:pPr>
              <w:rPr>
                <w:rFonts w:eastAsia="Times New Roman"/>
                <w:b/>
              </w:rPr>
            </w:pPr>
            <w:hyperlink r:id="rId56" w:anchor="visual-audio-contrast-text-presentation" w:history="1">
              <w:r w:rsidR="00AB02AB" w:rsidRPr="004036BA">
                <w:rPr>
                  <w:rStyle w:val="Hyperlink"/>
                  <w:rFonts w:eastAsia="Times New Roman"/>
                  <w:b/>
                </w:rPr>
                <w:t>1.4.5 Images of Text</w:t>
              </w:r>
            </w:hyperlink>
            <w:r w:rsidR="00AB02AB" w:rsidRPr="004036BA">
              <w:t xml:space="preserve"> (Level AA)</w:t>
            </w:r>
          </w:p>
          <w:p w14:paraId="29108806" w14:textId="77777777" w:rsidR="00AB02AB" w:rsidRPr="004036BA" w:rsidRDefault="00AB02AB" w:rsidP="00391ECA">
            <w:r w:rsidRPr="004036BA">
              <w:t>Also applies to:</w:t>
            </w:r>
          </w:p>
          <w:p w14:paraId="7A3F1043" w14:textId="77777777" w:rsidR="00AB02AB" w:rsidRPr="004036BA" w:rsidRDefault="00AB02AB" w:rsidP="00391ECA">
            <w:r w:rsidRPr="004036BA">
              <w:t>EN 301 549 Criteria</w:t>
            </w:r>
          </w:p>
          <w:p w14:paraId="605FE27C" w14:textId="77777777" w:rsidR="00AB02AB" w:rsidRPr="004036BA" w:rsidRDefault="00AB02AB" w:rsidP="00391ECA">
            <w:pPr>
              <w:pStyle w:val="ListParagraph"/>
              <w:numPr>
                <w:ilvl w:val="0"/>
                <w:numId w:val="10"/>
              </w:numPr>
            </w:pPr>
            <w:r w:rsidRPr="004036BA">
              <w:t>9.1.4.5 (Web)</w:t>
            </w:r>
          </w:p>
          <w:p w14:paraId="59808A88" w14:textId="77777777" w:rsidR="00AB02AB" w:rsidRPr="004036BA" w:rsidRDefault="00AB02AB" w:rsidP="00391ECA">
            <w:pPr>
              <w:pStyle w:val="ListParagraph"/>
              <w:numPr>
                <w:ilvl w:val="0"/>
                <w:numId w:val="10"/>
              </w:numPr>
            </w:pPr>
            <w:r>
              <w:t>10.1.4.5 (</w:t>
            </w:r>
            <w:proofErr w:type="gramStart"/>
            <w:r>
              <w:t>Non-web</w:t>
            </w:r>
            <w:proofErr w:type="gramEnd"/>
            <w:r>
              <w:t xml:space="preserve"> document)</w:t>
            </w:r>
          </w:p>
          <w:p w14:paraId="334F7B4B" w14:textId="77777777" w:rsidR="00AB02AB" w:rsidRPr="004036BA" w:rsidRDefault="00AB02AB" w:rsidP="00391ECA">
            <w:pPr>
              <w:pStyle w:val="ListParagraph"/>
              <w:numPr>
                <w:ilvl w:val="0"/>
                <w:numId w:val="10"/>
              </w:numPr>
            </w:pPr>
            <w:r w:rsidRPr="004036BA">
              <w:t>11.1.4.5.1 (Open Functionality Software)</w:t>
            </w:r>
          </w:p>
          <w:p w14:paraId="0B39B7B4" w14:textId="77777777" w:rsidR="00AB02AB" w:rsidRPr="004036BA" w:rsidRDefault="00AB02AB" w:rsidP="00391ECA">
            <w:pPr>
              <w:pStyle w:val="ListParagraph"/>
              <w:numPr>
                <w:ilvl w:val="0"/>
                <w:numId w:val="10"/>
              </w:numPr>
            </w:pPr>
            <w:r w:rsidRPr="004036BA">
              <w:t xml:space="preserve">11.1.4.5.2 (Closed Software) – Does not </w:t>
            </w:r>
            <w:proofErr w:type="gramStart"/>
            <w:r w:rsidRPr="004036BA">
              <w:t>apply</w:t>
            </w:r>
            <w:proofErr w:type="gramEnd"/>
          </w:p>
          <w:p w14:paraId="4049247F" w14:textId="77777777" w:rsidR="00AB02AB" w:rsidRPr="00391ECA" w:rsidRDefault="00AB02AB" w:rsidP="00391ECA">
            <w:pPr>
              <w:pStyle w:val="ListParagraph"/>
              <w:numPr>
                <w:ilvl w:val="0"/>
                <w:numId w:val="9"/>
              </w:numPr>
              <w:rPr>
                <w:rFonts w:eastAsia="Times New Roman"/>
                <w:bCs/>
              </w:rPr>
            </w:pPr>
            <w:r w:rsidRPr="004036BA">
              <w:t>11.8.2 (Authoring Tool)</w:t>
            </w:r>
          </w:p>
          <w:p w14:paraId="5109E724" w14:textId="77777777" w:rsidR="00AB02AB" w:rsidRPr="00391ECA" w:rsidRDefault="00AB02AB" w:rsidP="00391ECA">
            <w:pPr>
              <w:pStyle w:val="ListParagraph"/>
              <w:numPr>
                <w:ilvl w:val="0"/>
                <w:numId w:val="9"/>
              </w:numPr>
              <w:rPr>
                <w:rFonts w:eastAsia="Times New Roman"/>
                <w:bCs/>
              </w:rPr>
            </w:pPr>
            <w:r w:rsidRPr="004036BA">
              <w:t>12.1.2 (Product Docs)</w:t>
            </w:r>
          </w:p>
          <w:p w14:paraId="03F5231A" w14:textId="77777777" w:rsidR="00AB02AB" w:rsidRPr="00391ECA" w:rsidRDefault="00AB02AB" w:rsidP="00391ECA">
            <w:pPr>
              <w:pStyle w:val="ListParagraph"/>
              <w:numPr>
                <w:ilvl w:val="0"/>
                <w:numId w:val="10"/>
              </w:numPr>
              <w:rPr>
                <w:rFonts w:eastAsia="Times New Roman"/>
                <w:b/>
              </w:rPr>
            </w:pPr>
            <w:r w:rsidRPr="004036BA">
              <w:t>12.2.4 (Support Docs)</w:t>
            </w:r>
          </w:p>
          <w:p w14:paraId="6E5059CF" w14:textId="77777777" w:rsidR="00AB02AB" w:rsidRPr="004036BA" w:rsidRDefault="00AB02AB" w:rsidP="00391ECA">
            <w:r w:rsidRPr="004036BA">
              <w:t>Revised Section 508</w:t>
            </w:r>
          </w:p>
          <w:p w14:paraId="1B925156" w14:textId="77777777" w:rsidR="00AB02AB" w:rsidRPr="004036BA" w:rsidRDefault="00AB02AB" w:rsidP="00391ECA">
            <w:pPr>
              <w:pStyle w:val="ListParagraph"/>
              <w:numPr>
                <w:ilvl w:val="0"/>
                <w:numId w:val="9"/>
              </w:numPr>
            </w:pPr>
            <w:r w:rsidRPr="004036BA">
              <w:t>501 (Web)(Software)</w:t>
            </w:r>
          </w:p>
          <w:p w14:paraId="574722E3" w14:textId="77777777" w:rsidR="00AB02AB" w:rsidRPr="004036BA" w:rsidRDefault="00AB02AB" w:rsidP="00391ECA">
            <w:pPr>
              <w:pStyle w:val="ListParagraph"/>
              <w:numPr>
                <w:ilvl w:val="0"/>
                <w:numId w:val="9"/>
              </w:numPr>
            </w:pPr>
            <w:r w:rsidRPr="004036BA">
              <w:t>504.2 (Authoring Tool)</w:t>
            </w:r>
          </w:p>
          <w:p w14:paraId="5F1245B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FBBB086" w14:textId="0ABAB6FC" w:rsidR="00AB02AB" w:rsidRPr="00A85209" w:rsidRDefault="00AB02AB" w:rsidP="00391ECA">
            <w:r w:rsidRPr="00A85209">
              <w:t>Supports</w:t>
            </w:r>
          </w:p>
          <w:p w14:paraId="36123F6E" w14:textId="65304358"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2614AB4B" w14:textId="5F3A5435" w:rsidR="00AB02AB" w:rsidRPr="00A85209" w:rsidRDefault="00AB02AB" w:rsidP="00391ECA"/>
        </w:tc>
      </w:tr>
      <w:tr w:rsidR="00AB02AB" w:rsidRPr="004036BA" w14:paraId="1876B49C"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FC5A8EE" w14:textId="77777777" w:rsidR="00AB02AB" w:rsidRPr="004036BA" w:rsidRDefault="00A61E3F" w:rsidP="00391ECA">
            <w:pPr>
              <w:rPr>
                <w:rFonts w:eastAsia="Times New Roman"/>
                <w:b/>
              </w:rPr>
            </w:pPr>
            <w:hyperlink r:id="rId57" w:anchor="reflow" w:history="1">
              <w:r w:rsidR="00AB02AB" w:rsidRPr="004036BA">
                <w:rPr>
                  <w:rStyle w:val="Hyperlink"/>
                  <w:rFonts w:eastAsia="Times New Roman"/>
                  <w:b/>
                </w:rPr>
                <w:t>1.4.10 Reflow</w:t>
              </w:r>
            </w:hyperlink>
            <w:r w:rsidR="00AB02AB" w:rsidRPr="004036BA">
              <w:t xml:space="preserve"> (Level AA 2.1 only)</w:t>
            </w:r>
          </w:p>
          <w:p w14:paraId="1CEE7C6C" w14:textId="77777777" w:rsidR="00AB02AB" w:rsidRPr="004036BA" w:rsidRDefault="00AB02AB" w:rsidP="00391ECA">
            <w:r w:rsidRPr="004036BA">
              <w:t>Also applies to:</w:t>
            </w:r>
          </w:p>
          <w:p w14:paraId="0427EA12" w14:textId="77777777" w:rsidR="00AB02AB" w:rsidRPr="004036BA" w:rsidRDefault="00AB02AB" w:rsidP="00391ECA">
            <w:r w:rsidRPr="004036BA">
              <w:t>EN 301 549 Criteria</w:t>
            </w:r>
          </w:p>
          <w:p w14:paraId="0A4B55D0" w14:textId="77777777" w:rsidR="00AB02AB" w:rsidRPr="004036BA" w:rsidRDefault="00AB02AB" w:rsidP="00391ECA">
            <w:pPr>
              <w:pStyle w:val="ListParagraph"/>
              <w:numPr>
                <w:ilvl w:val="0"/>
                <w:numId w:val="10"/>
              </w:numPr>
            </w:pPr>
            <w:r w:rsidRPr="004036BA">
              <w:t>9.1.4.10 (Web)</w:t>
            </w:r>
          </w:p>
          <w:p w14:paraId="0727B28E" w14:textId="77777777" w:rsidR="00AB02AB" w:rsidRPr="004036BA" w:rsidRDefault="00AB02AB" w:rsidP="00391ECA">
            <w:pPr>
              <w:pStyle w:val="ListParagraph"/>
              <w:numPr>
                <w:ilvl w:val="0"/>
                <w:numId w:val="10"/>
              </w:numPr>
            </w:pPr>
            <w:r>
              <w:t>10.1.4.10 (</w:t>
            </w:r>
            <w:proofErr w:type="gramStart"/>
            <w:r>
              <w:t>Non-web</w:t>
            </w:r>
            <w:proofErr w:type="gramEnd"/>
            <w:r>
              <w:t xml:space="preserve"> document)</w:t>
            </w:r>
          </w:p>
          <w:p w14:paraId="18F9A896" w14:textId="77777777" w:rsidR="00AB02AB" w:rsidRPr="004036BA" w:rsidRDefault="00AB02AB" w:rsidP="00391ECA">
            <w:pPr>
              <w:pStyle w:val="ListParagraph"/>
              <w:numPr>
                <w:ilvl w:val="0"/>
                <w:numId w:val="10"/>
              </w:numPr>
            </w:pPr>
            <w:r w:rsidRPr="004036BA">
              <w:t>11.1.4.10 (Open Functionality Software)</w:t>
            </w:r>
          </w:p>
          <w:p w14:paraId="3CC54268" w14:textId="77777777" w:rsidR="00AB02AB" w:rsidRPr="004036BA" w:rsidRDefault="00AB02AB" w:rsidP="00391ECA">
            <w:pPr>
              <w:pStyle w:val="ListParagraph"/>
              <w:numPr>
                <w:ilvl w:val="0"/>
                <w:numId w:val="10"/>
              </w:numPr>
            </w:pPr>
            <w:r w:rsidRPr="004036BA">
              <w:t>11.1.4.10 (Closed Software)</w:t>
            </w:r>
          </w:p>
          <w:p w14:paraId="7691674B" w14:textId="77777777" w:rsidR="00AB02AB" w:rsidRPr="00391ECA" w:rsidRDefault="00AB02AB" w:rsidP="00391ECA">
            <w:pPr>
              <w:pStyle w:val="ListParagraph"/>
              <w:numPr>
                <w:ilvl w:val="0"/>
                <w:numId w:val="9"/>
              </w:numPr>
              <w:rPr>
                <w:rFonts w:eastAsia="Times New Roman"/>
                <w:bCs/>
              </w:rPr>
            </w:pPr>
            <w:r w:rsidRPr="004036BA">
              <w:t>11.8.2 (Authoring Tool)</w:t>
            </w:r>
          </w:p>
          <w:p w14:paraId="4334AE71" w14:textId="77777777" w:rsidR="00AB02AB" w:rsidRPr="00391ECA" w:rsidRDefault="00AB02AB" w:rsidP="00391ECA">
            <w:pPr>
              <w:pStyle w:val="ListParagraph"/>
              <w:numPr>
                <w:ilvl w:val="0"/>
                <w:numId w:val="9"/>
              </w:numPr>
              <w:rPr>
                <w:rFonts w:eastAsia="Times New Roman"/>
                <w:bCs/>
              </w:rPr>
            </w:pPr>
            <w:r w:rsidRPr="004036BA">
              <w:t>12.1.2 (Product Docs)</w:t>
            </w:r>
          </w:p>
          <w:p w14:paraId="57150B2D" w14:textId="77777777" w:rsidR="00AB02AB" w:rsidRPr="00391ECA" w:rsidRDefault="00AB02AB" w:rsidP="00391ECA">
            <w:pPr>
              <w:pStyle w:val="ListParagraph"/>
              <w:numPr>
                <w:ilvl w:val="0"/>
                <w:numId w:val="10"/>
              </w:numPr>
              <w:rPr>
                <w:rFonts w:eastAsia="Times New Roman"/>
              </w:rPr>
            </w:pPr>
            <w:r w:rsidRPr="004036BA">
              <w:t>12.2.4 (Support Docs)</w:t>
            </w:r>
          </w:p>
          <w:p w14:paraId="5D5AAD4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31B845D8" w14:textId="7D360074" w:rsidR="00AB02AB" w:rsidRPr="005371CF"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6B9A45DA" w14:textId="2FB89DEE" w:rsidR="00AB02AB" w:rsidRPr="00A85209" w:rsidRDefault="00AB02AB" w:rsidP="00391ECA">
            <w:pPr>
              <w:rPr>
                <w:rFonts w:eastAsiaTheme="minorEastAsia"/>
                <w:color w:val="000000" w:themeColor="text1"/>
              </w:rPr>
            </w:pPr>
          </w:p>
        </w:tc>
      </w:tr>
      <w:tr w:rsidR="00AB02AB" w:rsidRPr="004036BA" w14:paraId="1C92B88A"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1CFB7441" w14:textId="77777777" w:rsidR="00AB02AB" w:rsidRPr="004036BA" w:rsidRDefault="00A61E3F" w:rsidP="00391ECA">
            <w:pPr>
              <w:rPr>
                <w:rFonts w:eastAsia="Times New Roman"/>
                <w:b/>
              </w:rPr>
            </w:pPr>
            <w:hyperlink r:id="rId58" w:anchor="non-text-contrast" w:history="1">
              <w:r w:rsidR="00AB02AB" w:rsidRPr="004036BA">
                <w:rPr>
                  <w:rStyle w:val="Hyperlink"/>
                  <w:rFonts w:eastAsia="Times New Roman"/>
                  <w:b/>
                </w:rPr>
                <w:t>1.4.11 Non-text</w:t>
              </w:r>
              <w:r w:rsidR="00AB02AB" w:rsidRPr="004036BA">
                <w:rPr>
                  <w:rStyle w:val="Hyperlink"/>
                  <w:b/>
                </w:rPr>
                <w:t xml:space="preserve"> Contrast</w:t>
              </w:r>
            </w:hyperlink>
            <w:r w:rsidR="00AB02AB" w:rsidRPr="004036BA">
              <w:t xml:space="preserve"> (Level AA 2.1 only)</w:t>
            </w:r>
          </w:p>
          <w:p w14:paraId="75A7A233" w14:textId="77777777" w:rsidR="00AB02AB" w:rsidRPr="004036BA" w:rsidRDefault="00AB02AB" w:rsidP="00391ECA">
            <w:r w:rsidRPr="004036BA">
              <w:t>Also applies to:</w:t>
            </w:r>
          </w:p>
          <w:p w14:paraId="3B066E65" w14:textId="77777777" w:rsidR="00AB02AB" w:rsidRPr="004036BA" w:rsidRDefault="00AB02AB" w:rsidP="00391ECA">
            <w:r w:rsidRPr="004036BA">
              <w:t>EN 301 549 Criteria</w:t>
            </w:r>
          </w:p>
          <w:p w14:paraId="00C5F9E1" w14:textId="77777777" w:rsidR="00AB02AB" w:rsidRPr="004036BA" w:rsidRDefault="00AB02AB" w:rsidP="00391ECA">
            <w:pPr>
              <w:pStyle w:val="ListParagraph"/>
              <w:numPr>
                <w:ilvl w:val="0"/>
                <w:numId w:val="10"/>
              </w:numPr>
            </w:pPr>
            <w:r w:rsidRPr="004036BA">
              <w:t>9.1.4.11 (Web)</w:t>
            </w:r>
          </w:p>
          <w:p w14:paraId="460FD067" w14:textId="77777777" w:rsidR="00AB02AB" w:rsidRPr="004036BA" w:rsidRDefault="00AB02AB" w:rsidP="00391ECA">
            <w:pPr>
              <w:pStyle w:val="ListParagraph"/>
              <w:numPr>
                <w:ilvl w:val="0"/>
                <w:numId w:val="10"/>
              </w:numPr>
            </w:pPr>
            <w:r>
              <w:t>10.1.4.11 (</w:t>
            </w:r>
            <w:proofErr w:type="gramStart"/>
            <w:r>
              <w:t>Non-web</w:t>
            </w:r>
            <w:proofErr w:type="gramEnd"/>
            <w:r>
              <w:t xml:space="preserve"> document)</w:t>
            </w:r>
          </w:p>
          <w:p w14:paraId="67BAEAF0" w14:textId="77777777" w:rsidR="00AB02AB" w:rsidRPr="004036BA" w:rsidRDefault="00AB02AB" w:rsidP="00391ECA">
            <w:pPr>
              <w:pStyle w:val="ListParagraph"/>
              <w:numPr>
                <w:ilvl w:val="0"/>
                <w:numId w:val="10"/>
              </w:numPr>
            </w:pPr>
            <w:r w:rsidRPr="004036BA">
              <w:t>11.1.4.11 (Open Functionality Software)</w:t>
            </w:r>
          </w:p>
          <w:p w14:paraId="08D3F798" w14:textId="77777777" w:rsidR="00AB02AB" w:rsidRPr="004036BA" w:rsidRDefault="00AB02AB" w:rsidP="00391ECA">
            <w:pPr>
              <w:pStyle w:val="ListParagraph"/>
              <w:numPr>
                <w:ilvl w:val="0"/>
                <w:numId w:val="10"/>
              </w:numPr>
            </w:pPr>
            <w:r w:rsidRPr="004036BA">
              <w:t>11.1.4.11 (Closed Software)</w:t>
            </w:r>
          </w:p>
          <w:p w14:paraId="46CE461B" w14:textId="77777777" w:rsidR="00AB02AB" w:rsidRPr="00391ECA" w:rsidRDefault="00AB02AB" w:rsidP="00391ECA">
            <w:pPr>
              <w:pStyle w:val="ListParagraph"/>
              <w:numPr>
                <w:ilvl w:val="0"/>
                <w:numId w:val="9"/>
              </w:numPr>
              <w:rPr>
                <w:rFonts w:eastAsia="Times New Roman"/>
                <w:bCs/>
              </w:rPr>
            </w:pPr>
            <w:r w:rsidRPr="004036BA">
              <w:t>11.8.2 (Authoring Tool)</w:t>
            </w:r>
          </w:p>
          <w:p w14:paraId="72644303" w14:textId="77777777" w:rsidR="00AB02AB" w:rsidRPr="00391ECA" w:rsidRDefault="00AB02AB" w:rsidP="00391ECA">
            <w:pPr>
              <w:pStyle w:val="ListParagraph"/>
              <w:numPr>
                <w:ilvl w:val="0"/>
                <w:numId w:val="9"/>
              </w:numPr>
              <w:rPr>
                <w:rFonts w:eastAsia="Times New Roman"/>
                <w:bCs/>
              </w:rPr>
            </w:pPr>
            <w:r w:rsidRPr="004036BA">
              <w:t>12.1.2 (Product Docs)</w:t>
            </w:r>
          </w:p>
          <w:p w14:paraId="0B6BB5B1" w14:textId="77777777" w:rsidR="00AB02AB" w:rsidRPr="00391ECA" w:rsidRDefault="00AB02AB" w:rsidP="00391ECA">
            <w:pPr>
              <w:pStyle w:val="ListParagraph"/>
              <w:numPr>
                <w:ilvl w:val="0"/>
                <w:numId w:val="10"/>
              </w:numPr>
              <w:rPr>
                <w:rFonts w:eastAsia="Times New Roman"/>
              </w:rPr>
            </w:pPr>
            <w:r w:rsidRPr="004036BA">
              <w:t>12.2.4 (Support Docs)</w:t>
            </w:r>
          </w:p>
          <w:p w14:paraId="3E25F47C"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3634F19" w14:textId="4921EC29" w:rsidR="00AB02AB" w:rsidRPr="008D0A87" w:rsidRDefault="00AB02AB" w:rsidP="00391ECA">
            <w:r w:rsidRPr="00A85209">
              <w:t>Supports</w:t>
            </w:r>
            <w:r w:rsidR="008D0A87">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190D6F1" w14:textId="237A15B0" w:rsidR="00990B79" w:rsidRPr="00990B79" w:rsidRDefault="00990B79" w:rsidP="00990B79">
            <w:pPr>
              <w:rPr>
                <w:lang w:eastAsia="en-GB"/>
              </w:rPr>
            </w:pPr>
            <w:r>
              <w:rPr>
                <w:rStyle w:val="ui-provider"/>
              </w:rPr>
              <w:t>There is insufficient contrast for some border of input fields, checkboxes</w:t>
            </w:r>
            <w:r w:rsidR="00EA09E1">
              <w:rPr>
                <w:rStyle w:val="ui-provider"/>
              </w:rPr>
              <w:t xml:space="preserve"> </w:t>
            </w:r>
            <w:r>
              <w:rPr>
                <w:rStyle w:val="ui-provider"/>
              </w:rPr>
              <w:t>and focus indicators of user interface controls.</w:t>
            </w:r>
          </w:p>
        </w:tc>
      </w:tr>
      <w:tr w:rsidR="00AB02AB" w:rsidRPr="004036BA" w14:paraId="22DFF20C"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43BE4992" w14:textId="77777777" w:rsidR="00AB02AB" w:rsidRPr="004036BA" w:rsidRDefault="00A61E3F" w:rsidP="00391ECA">
            <w:pPr>
              <w:rPr>
                <w:rFonts w:eastAsia="Times New Roman"/>
                <w:b/>
              </w:rPr>
            </w:pPr>
            <w:hyperlink r:id="rId59" w:anchor="text-spacing" w:history="1">
              <w:r w:rsidR="00AB02AB" w:rsidRPr="004036BA">
                <w:rPr>
                  <w:rStyle w:val="Hyperlink"/>
                  <w:rFonts w:eastAsia="Times New Roman"/>
                  <w:b/>
                </w:rPr>
                <w:t>1.4.12 Text Spacing</w:t>
              </w:r>
            </w:hyperlink>
            <w:r w:rsidR="00AB02AB" w:rsidRPr="004036BA">
              <w:t xml:space="preserve"> (Level AA 2.1 only)</w:t>
            </w:r>
          </w:p>
          <w:p w14:paraId="76192BCB" w14:textId="77777777" w:rsidR="00AB02AB" w:rsidRPr="004036BA" w:rsidRDefault="00AB02AB" w:rsidP="00391ECA">
            <w:r w:rsidRPr="004036BA">
              <w:t>Also applies to:</w:t>
            </w:r>
          </w:p>
          <w:p w14:paraId="3EB20F12" w14:textId="77777777" w:rsidR="00AB02AB" w:rsidRPr="004036BA" w:rsidRDefault="00AB02AB" w:rsidP="00391ECA">
            <w:r w:rsidRPr="004036BA">
              <w:t>EN 301 549 Criteria</w:t>
            </w:r>
          </w:p>
          <w:p w14:paraId="4FF8F6FC" w14:textId="77777777" w:rsidR="00AB02AB" w:rsidRPr="004036BA" w:rsidRDefault="00AB02AB" w:rsidP="00391ECA">
            <w:pPr>
              <w:pStyle w:val="ListParagraph"/>
              <w:numPr>
                <w:ilvl w:val="0"/>
                <w:numId w:val="10"/>
              </w:numPr>
            </w:pPr>
            <w:r w:rsidRPr="004036BA">
              <w:t>9.1.4.12 (Web)</w:t>
            </w:r>
          </w:p>
          <w:p w14:paraId="1D280C66" w14:textId="77777777" w:rsidR="00AB02AB" w:rsidRPr="004036BA" w:rsidRDefault="00AB02AB" w:rsidP="00391ECA">
            <w:pPr>
              <w:pStyle w:val="ListParagraph"/>
              <w:numPr>
                <w:ilvl w:val="0"/>
                <w:numId w:val="10"/>
              </w:numPr>
            </w:pPr>
            <w:r>
              <w:t>10.1.4.12 (</w:t>
            </w:r>
            <w:proofErr w:type="gramStart"/>
            <w:r>
              <w:t>Non-web</w:t>
            </w:r>
            <w:proofErr w:type="gramEnd"/>
            <w:r>
              <w:t xml:space="preserve"> document)</w:t>
            </w:r>
          </w:p>
          <w:p w14:paraId="24705948" w14:textId="77777777" w:rsidR="00AB02AB" w:rsidRPr="004036BA" w:rsidRDefault="00AB02AB" w:rsidP="00391ECA">
            <w:pPr>
              <w:pStyle w:val="ListParagraph"/>
              <w:numPr>
                <w:ilvl w:val="0"/>
                <w:numId w:val="10"/>
              </w:numPr>
            </w:pPr>
            <w:r w:rsidRPr="004036BA">
              <w:t>11.1.4.12 (Open Functionality Software)</w:t>
            </w:r>
          </w:p>
          <w:p w14:paraId="051DE9CA" w14:textId="77777777" w:rsidR="00AB02AB" w:rsidRPr="004036BA" w:rsidRDefault="00AB02AB" w:rsidP="00391ECA">
            <w:pPr>
              <w:pStyle w:val="ListParagraph"/>
              <w:numPr>
                <w:ilvl w:val="0"/>
                <w:numId w:val="10"/>
              </w:numPr>
            </w:pPr>
            <w:r w:rsidRPr="004036BA">
              <w:t>11.1.4.12 (Closed Software)</w:t>
            </w:r>
          </w:p>
          <w:p w14:paraId="679E9A8F" w14:textId="77777777" w:rsidR="00AB02AB" w:rsidRPr="00391ECA" w:rsidRDefault="00AB02AB" w:rsidP="00391ECA">
            <w:pPr>
              <w:pStyle w:val="ListParagraph"/>
              <w:numPr>
                <w:ilvl w:val="0"/>
                <w:numId w:val="9"/>
              </w:numPr>
              <w:rPr>
                <w:rFonts w:eastAsia="Times New Roman"/>
                <w:bCs/>
              </w:rPr>
            </w:pPr>
            <w:r w:rsidRPr="004036BA">
              <w:t>11.8.2 (Authoring Tool)</w:t>
            </w:r>
          </w:p>
          <w:p w14:paraId="4A9C5849" w14:textId="77777777" w:rsidR="00AB02AB" w:rsidRPr="00391ECA" w:rsidRDefault="00AB02AB" w:rsidP="00391ECA">
            <w:pPr>
              <w:pStyle w:val="ListParagraph"/>
              <w:numPr>
                <w:ilvl w:val="0"/>
                <w:numId w:val="9"/>
              </w:numPr>
              <w:rPr>
                <w:rFonts w:eastAsia="Times New Roman"/>
                <w:bCs/>
              </w:rPr>
            </w:pPr>
            <w:r w:rsidRPr="004036BA">
              <w:t>12.1.2 (Product Docs)</w:t>
            </w:r>
          </w:p>
          <w:p w14:paraId="6AF3B76B" w14:textId="77777777" w:rsidR="00AB02AB" w:rsidRPr="00391ECA" w:rsidRDefault="00AB02AB" w:rsidP="00391ECA">
            <w:pPr>
              <w:pStyle w:val="ListParagraph"/>
              <w:numPr>
                <w:ilvl w:val="0"/>
                <w:numId w:val="10"/>
              </w:numPr>
              <w:rPr>
                <w:rFonts w:eastAsia="Times New Roman"/>
              </w:rPr>
            </w:pPr>
            <w:r w:rsidRPr="004036BA">
              <w:t>12.2.4 (Support Docs)</w:t>
            </w:r>
          </w:p>
          <w:p w14:paraId="22D067FA"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4AC7D33" w14:textId="3396A7CE" w:rsidR="00AB02AB" w:rsidRPr="00A85209" w:rsidRDefault="00AB02AB" w:rsidP="00391ECA">
            <w:r w:rsidRPr="00A85209">
              <w:t>Supports</w:t>
            </w:r>
            <w:r w:rsidR="009D578C">
              <w:t xml:space="preserve"> With Exceptions</w:t>
            </w:r>
          </w:p>
          <w:p w14:paraId="43850C8D" w14:textId="340850A0"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46A76034" w14:textId="68D806F7" w:rsidR="00EE40E5" w:rsidRPr="00EE40E5" w:rsidRDefault="00EE40E5" w:rsidP="00EE40E5">
            <w:pPr>
              <w:pStyle w:val="paragraph"/>
              <w:spacing w:before="0" w:beforeAutospacing="0" w:after="0" w:afterAutospacing="0"/>
              <w:textAlignment w:val="baseline"/>
              <w:rPr>
                <w:rFonts w:ascii="Arial" w:hAnsi="Arial"/>
                <w:sz w:val="22"/>
                <w:szCs w:val="22"/>
                <w:lang w:val="en-US"/>
              </w:rPr>
            </w:pPr>
            <w:r w:rsidRPr="00EE40E5">
              <w:rPr>
                <w:rStyle w:val="normaltextrun"/>
                <w:rFonts w:ascii="Arial" w:hAnsi="Arial"/>
                <w:color w:val="000000"/>
                <w:sz w:val="22"/>
                <w:szCs w:val="22"/>
                <w:lang w:val="en-US"/>
              </w:rPr>
              <w:t>On a few pages, the text gets cut off when the text spacing styles are applied.</w:t>
            </w:r>
            <w:r w:rsidRPr="00EE40E5">
              <w:rPr>
                <w:rStyle w:val="eop"/>
                <w:rFonts w:ascii="Arial" w:hAnsi="Arial"/>
                <w:color w:val="000000"/>
                <w:sz w:val="22"/>
                <w:szCs w:val="22"/>
                <w:lang w:val="en-US"/>
              </w:rPr>
              <w:t> </w:t>
            </w:r>
          </w:p>
          <w:p w14:paraId="20ACDE7C" w14:textId="469BA9DE" w:rsidR="00AB02AB" w:rsidRPr="00A85209" w:rsidRDefault="00AB02AB" w:rsidP="00391ECA">
            <w:pPr>
              <w:rPr>
                <w:rFonts w:eastAsiaTheme="minorEastAsia"/>
                <w:color w:val="000000" w:themeColor="text1"/>
              </w:rPr>
            </w:pPr>
          </w:p>
        </w:tc>
      </w:tr>
      <w:tr w:rsidR="00AB02AB" w:rsidRPr="004036BA" w14:paraId="5F1A9B3E"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04557647" w14:textId="77777777" w:rsidR="00AB02AB" w:rsidRPr="004036BA" w:rsidRDefault="00A61E3F" w:rsidP="00391ECA">
            <w:pPr>
              <w:rPr>
                <w:rFonts w:eastAsia="Times New Roman"/>
                <w:b/>
              </w:rPr>
            </w:pPr>
            <w:hyperlink r:id="rId60" w:anchor="content-on-hover-or-focus" w:history="1">
              <w:r w:rsidR="00AB02AB" w:rsidRPr="004036BA">
                <w:rPr>
                  <w:rStyle w:val="Hyperlink"/>
                  <w:rFonts w:eastAsia="Times New Roman"/>
                  <w:b/>
                </w:rPr>
                <w:t>1.4.13 Content on Hover or Focus</w:t>
              </w:r>
            </w:hyperlink>
            <w:r w:rsidR="00AB02AB" w:rsidRPr="004036BA">
              <w:t xml:space="preserve"> (Level AA 2.1 only)</w:t>
            </w:r>
          </w:p>
          <w:p w14:paraId="5DA732F2" w14:textId="77777777" w:rsidR="00AB02AB" w:rsidRPr="004036BA" w:rsidRDefault="00AB02AB" w:rsidP="00391ECA">
            <w:r w:rsidRPr="004036BA">
              <w:t>Also applies to:</w:t>
            </w:r>
          </w:p>
          <w:p w14:paraId="725A4DBF" w14:textId="77777777" w:rsidR="00AB02AB" w:rsidRPr="004036BA" w:rsidRDefault="00AB02AB" w:rsidP="00391ECA">
            <w:r w:rsidRPr="004036BA">
              <w:t>EN 301 549 Criteria</w:t>
            </w:r>
          </w:p>
          <w:p w14:paraId="0D657E71" w14:textId="77777777" w:rsidR="00AB02AB" w:rsidRPr="004036BA" w:rsidRDefault="00AB02AB" w:rsidP="00391ECA">
            <w:pPr>
              <w:pStyle w:val="ListParagraph"/>
              <w:numPr>
                <w:ilvl w:val="0"/>
                <w:numId w:val="10"/>
              </w:numPr>
            </w:pPr>
            <w:r w:rsidRPr="004036BA">
              <w:t>9.1.4.13 (Web)</w:t>
            </w:r>
          </w:p>
          <w:p w14:paraId="09B077D1" w14:textId="77777777" w:rsidR="00AB02AB" w:rsidRPr="004036BA" w:rsidRDefault="00AB02AB" w:rsidP="00391ECA">
            <w:pPr>
              <w:pStyle w:val="ListParagraph"/>
              <w:numPr>
                <w:ilvl w:val="0"/>
                <w:numId w:val="10"/>
              </w:numPr>
            </w:pPr>
            <w:r>
              <w:t>10.1.4.13 (</w:t>
            </w:r>
            <w:proofErr w:type="gramStart"/>
            <w:r>
              <w:t>Non-web</w:t>
            </w:r>
            <w:proofErr w:type="gramEnd"/>
            <w:r>
              <w:t xml:space="preserve"> document)</w:t>
            </w:r>
          </w:p>
          <w:p w14:paraId="51F13A55" w14:textId="77777777" w:rsidR="00AB02AB" w:rsidRPr="004036BA" w:rsidRDefault="00AB02AB" w:rsidP="00391ECA">
            <w:pPr>
              <w:pStyle w:val="ListParagraph"/>
              <w:numPr>
                <w:ilvl w:val="0"/>
                <w:numId w:val="10"/>
              </w:numPr>
            </w:pPr>
            <w:r w:rsidRPr="004036BA">
              <w:t>11.1.4.13 (Open Functionality Software)</w:t>
            </w:r>
          </w:p>
          <w:p w14:paraId="2E57AB91" w14:textId="77777777" w:rsidR="00AB02AB" w:rsidRPr="004036BA" w:rsidRDefault="00AB02AB" w:rsidP="00391ECA">
            <w:pPr>
              <w:pStyle w:val="ListParagraph"/>
              <w:numPr>
                <w:ilvl w:val="0"/>
                <w:numId w:val="10"/>
              </w:numPr>
            </w:pPr>
            <w:r w:rsidRPr="004036BA">
              <w:t>11.1.4.13 (Closed Software)</w:t>
            </w:r>
          </w:p>
          <w:p w14:paraId="745DA799" w14:textId="77777777" w:rsidR="00AB02AB" w:rsidRPr="00391ECA" w:rsidRDefault="00AB02AB" w:rsidP="00391ECA">
            <w:pPr>
              <w:pStyle w:val="ListParagraph"/>
              <w:numPr>
                <w:ilvl w:val="0"/>
                <w:numId w:val="9"/>
              </w:numPr>
              <w:rPr>
                <w:rFonts w:eastAsia="Times New Roman"/>
                <w:bCs/>
              </w:rPr>
            </w:pPr>
            <w:r w:rsidRPr="004036BA">
              <w:t>11.8.2 (Authoring Tool)</w:t>
            </w:r>
          </w:p>
          <w:p w14:paraId="47F39530" w14:textId="77777777" w:rsidR="00AB02AB" w:rsidRPr="00391ECA" w:rsidRDefault="00AB02AB" w:rsidP="00391ECA">
            <w:pPr>
              <w:pStyle w:val="ListParagraph"/>
              <w:numPr>
                <w:ilvl w:val="0"/>
                <w:numId w:val="9"/>
              </w:numPr>
              <w:rPr>
                <w:rFonts w:eastAsia="Times New Roman"/>
                <w:bCs/>
              </w:rPr>
            </w:pPr>
            <w:r w:rsidRPr="004036BA">
              <w:t>12.1.2 (Product Docs)</w:t>
            </w:r>
          </w:p>
          <w:p w14:paraId="66AF2EF9" w14:textId="77777777" w:rsidR="00AB02AB" w:rsidRPr="00391ECA" w:rsidRDefault="00AB02AB" w:rsidP="00391ECA">
            <w:pPr>
              <w:pStyle w:val="ListParagraph"/>
              <w:numPr>
                <w:ilvl w:val="0"/>
                <w:numId w:val="10"/>
              </w:numPr>
              <w:rPr>
                <w:rFonts w:eastAsia="Times New Roman"/>
              </w:rPr>
            </w:pPr>
            <w:r w:rsidRPr="004036BA">
              <w:t>12.2.4 (Support Docs)</w:t>
            </w:r>
          </w:p>
          <w:p w14:paraId="69A9ECCF"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6AB8F09C" w14:textId="0702C236" w:rsidR="00AB02AB" w:rsidRPr="009756B1" w:rsidRDefault="00AB02AB" w:rsidP="00391ECA">
            <w:r w:rsidRPr="00A85209">
              <w:t>Support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01EC3E31" w14:textId="0FE14865" w:rsidR="00AB02AB" w:rsidRPr="00A85209" w:rsidRDefault="00AB02AB" w:rsidP="00391ECA">
            <w:pPr>
              <w:rPr>
                <w:rFonts w:eastAsiaTheme="minorEastAsia"/>
              </w:rPr>
            </w:pPr>
          </w:p>
        </w:tc>
      </w:tr>
      <w:tr w:rsidR="00AB02AB" w:rsidRPr="004036BA" w14:paraId="2C7B94BE"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1AC27145" w14:textId="77777777" w:rsidR="00AB02AB" w:rsidRPr="004036BA" w:rsidRDefault="00A61E3F" w:rsidP="00391ECA">
            <w:pPr>
              <w:rPr>
                <w:rFonts w:eastAsia="Times New Roman"/>
                <w:b/>
              </w:rPr>
            </w:pPr>
            <w:hyperlink r:id="rId61" w:anchor="navigation-mechanisms-mult-loc" w:history="1">
              <w:r w:rsidR="00AB02AB" w:rsidRPr="004036BA">
                <w:rPr>
                  <w:rStyle w:val="Hyperlink"/>
                  <w:rFonts w:eastAsia="Times New Roman"/>
                  <w:b/>
                </w:rPr>
                <w:t>2.4.5 Multiple Ways</w:t>
              </w:r>
            </w:hyperlink>
            <w:r w:rsidR="00AB02AB" w:rsidRPr="004036BA">
              <w:t xml:space="preserve"> (Level AA)</w:t>
            </w:r>
          </w:p>
          <w:p w14:paraId="30802315" w14:textId="77777777" w:rsidR="00AB02AB" w:rsidRPr="004036BA" w:rsidRDefault="00AB02AB" w:rsidP="00391ECA">
            <w:r w:rsidRPr="004036BA">
              <w:t>Also applies to:</w:t>
            </w:r>
          </w:p>
          <w:p w14:paraId="3ECEAD41" w14:textId="77777777" w:rsidR="00AB02AB" w:rsidRPr="004036BA" w:rsidRDefault="00AB02AB" w:rsidP="00391ECA">
            <w:r w:rsidRPr="004036BA">
              <w:t>EN 301 549 Criteria</w:t>
            </w:r>
          </w:p>
          <w:p w14:paraId="19D95B2D" w14:textId="77777777" w:rsidR="00AB02AB" w:rsidRPr="004036BA" w:rsidRDefault="00AB02AB" w:rsidP="00391ECA">
            <w:pPr>
              <w:pStyle w:val="ListParagraph"/>
              <w:numPr>
                <w:ilvl w:val="0"/>
                <w:numId w:val="16"/>
              </w:numPr>
            </w:pPr>
            <w:r w:rsidRPr="004036BA">
              <w:t>9.2.4.5 (Web)</w:t>
            </w:r>
          </w:p>
          <w:p w14:paraId="428B888B" w14:textId="77777777" w:rsidR="00AB02AB" w:rsidRPr="004036BA" w:rsidRDefault="00AB02AB" w:rsidP="00391ECA">
            <w:pPr>
              <w:pStyle w:val="ListParagraph"/>
              <w:numPr>
                <w:ilvl w:val="0"/>
                <w:numId w:val="16"/>
              </w:numPr>
            </w:pPr>
            <w:r>
              <w:t>10.2.4.5 (</w:t>
            </w:r>
            <w:proofErr w:type="gramStart"/>
            <w:r>
              <w:t>Non-web</w:t>
            </w:r>
            <w:proofErr w:type="gramEnd"/>
            <w:r>
              <w:t xml:space="preserve"> document) – Does not apply</w:t>
            </w:r>
          </w:p>
          <w:p w14:paraId="7E020300" w14:textId="77777777" w:rsidR="00AB02AB" w:rsidRPr="004036BA" w:rsidRDefault="00AB02AB" w:rsidP="00391ECA">
            <w:pPr>
              <w:pStyle w:val="ListParagraph"/>
              <w:numPr>
                <w:ilvl w:val="0"/>
                <w:numId w:val="16"/>
              </w:numPr>
            </w:pPr>
            <w:r w:rsidRPr="004036BA">
              <w:t xml:space="preserve">11.2.4.5 (Open Functionality Software) – Does not </w:t>
            </w:r>
            <w:proofErr w:type="gramStart"/>
            <w:r w:rsidRPr="004036BA">
              <w:t>apply</w:t>
            </w:r>
            <w:proofErr w:type="gramEnd"/>
          </w:p>
          <w:p w14:paraId="2E3A1448" w14:textId="77777777" w:rsidR="00AB02AB" w:rsidRPr="004036BA" w:rsidRDefault="00AB02AB" w:rsidP="00391ECA">
            <w:pPr>
              <w:pStyle w:val="ListParagraph"/>
              <w:numPr>
                <w:ilvl w:val="0"/>
                <w:numId w:val="10"/>
              </w:numPr>
            </w:pPr>
            <w:r w:rsidRPr="004036BA">
              <w:t xml:space="preserve">11.2.4.5 (Closed Software) – Does not </w:t>
            </w:r>
            <w:proofErr w:type="gramStart"/>
            <w:r w:rsidRPr="004036BA">
              <w:t>apply</w:t>
            </w:r>
            <w:proofErr w:type="gramEnd"/>
          </w:p>
          <w:p w14:paraId="0528DC9C" w14:textId="77777777" w:rsidR="00AB02AB" w:rsidRPr="00391ECA" w:rsidRDefault="00AB02AB" w:rsidP="00391ECA">
            <w:pPr>
              <w:pStyle w:val="ListParagraph"/>
              <w:numPr>
                <w:ilvl w:val="0"/>
                <w:numId w:val="9"/>
              </w:numPr>
              <w:rPr>
                <w:rFonts w:eastAsia="Times New Roman"/>
                <w:bCs/>
              </w:rPr>
            </w:pPr>
            <w:r w:rsidRPr="004036BA">
              <w:t>11.8.2 (Authoring Tool)</w:t>
            </w:r>
          </w:p>
          <w:p w14:paraId="0BA406F8" w14:textId="77777777" w:rsidR="00AB02AB" w:rsidRPr="00391ECA" w:rsidRDefault="00AB02AB" w:rsidP="00391ECA">
            <w:pPr>
              <w:pStyle w:val="ListParagraph"/>
              <w:numPr>
                <w:ilvl w:val="0"/>
                <w:numId w:val="9"/>
              </w:numPr>
              <w:rPr>
                <w:rFonts w:eastAsia="Times New Roman"/>
                <w:bCs/>
              </w:rPr>
            </w:pPr>
            <w:r w:rsidRPr="004036BA">
              <w:t>12.1.2 (Product Docs)</w:t>
            </w:r>
          </w:p>
          <w:p w14:paraId="2EAC17B6" w14:textId="77777777" w:rsidR="00AB02AB" w:rsidRPr="00391ECA" w:rsidRDefault="00AB02AB" w:rsidP="00391ECA">
            <w:pPr>
              <w:pStyle w:val="ListParagraph"/>
              <w:numPr>
                <w:ilvl w:val="0"/>
                <w:numId w:val="10"/>
              </w:numPr>
              <w:rPr>
                <w:rFonts w:eastAsia="Times New Roman"/>
                <w:b/>
              </w:rPr>
            </w:pPr>
            <w:r w:rsidRPr="004036BA">
              <w:t>12.2.4 (Support Docs)</w:t>
            </w:r>
          </w:p>
          <w:p w14:paraId="1B165CC3" w14:textId="77777777" w:rsidR="00AB02AB" w:rsidRPr="004036BA" w:rsidRDefault="00AB02AB" w:rsidP="00391ECA">
            <w:r w:rsidRPr="004036BA">
              <w:t>Revised Section 508</w:t>
            </w:r>
          </w:p>
          <w:p w14:paraId="43F16ECB" w14:textId="77777777" w:rsidR="00AB02AB" w:rsidRPr="004036BA" w:rsidRDefault="00AB02AB" w:rsidP="00391ECA">
            <w:pPr>
              <w:pStyle w:val="ListParagraph"/>
              <w:numPr>
                <w:ilvl w:val="0"/>
                <w:numId w:val="9"/>
              </w:numPr>
            </w:pPr>
            <w:r w:rsidRPr="004036BA">
              <w:t>501 (Web)(Software) – Does not apply to non-web software</w:t>
            </w:r>
          </w:p>
          <w:p w14:paraId="2034464D" w14:textId="77777777" w:rsidR="00AB02AB" w:rsidRPr="004036BA" w:rsidRDefault="00AB02AB" w:rsidP="00391ECA">
            <w:pPr>
              <w:pStyle w:val="ListParagraph"/>
              <w:numPr>
                <w:ilvl w:val="0"/>
                <w:numId w:val="9"/>
              </w:numPr>
            </w:pPr>
            <w:r w:rsidRPr="004036BA">
              <w:t>504.2 (Authoring Tool)</w:t>
            </w:r>
          </w:p>
          <w:p w14:paraId="1079C8AC"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12E18956" w14:textId="3062E3B5" w:rsidR="00AB02AB" w:rsidRPr="00A85209" w:rsidRDefault="00AB02AB" w:rsidP="00391ECA">
            <w:r w:rsidRPr="00A85209">
              <w:t>Supports</w:t>
            </w:r>
          </w:p>
          <w:p w14:paraId="708A9BEC" w14:textId="34D23CF7"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5B60D295" w14:textId="4A6CF4DF" w:rsidR="00AB02AB" w:rsidRPr="00A85209" w:rsidRDefault="00AB02AB" w:rsidP="00391ECA"/>
        </w:tc>
      </w:tr>
      <w:tr w:rsidR="00AB02AB" w:rsidRPr="004036BA" w14:paraId="2C5FB450"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1C06051B" w14:textId="77777777" w:rsidR="00AB02AB" w:rsidRPr="004036BA" w:rsidRDefault="00A61E3F" w:rsidP="00391ECA">
            <w:pPr>
              <w:rPr>
                <w:rFonts w:eastAsia="Times New Roman"/>
                <w:b/>
              </w:rPr>
            </w:pPr>
            <w:hyperlink r:id="rId62" w:anchor="navigation-mechanisms-descriptive" w:history="1">
              <w:r w:rsidR="00AB02AB" w:rsidRPr="004036BA">
                <w:rPr>
                  <w:rStyle w:val="Hyperlink"/>
                  <w:rFonts w:eastAsia="Times New Roman"/>
                  <w:b/>
                </w:rPr>
                <w:t>2.4.6 Headings and Labels</w:t>
              </w:r>
            </w:hyperlink>
            <w:r w:rsidR="00AB02AB" w:rsidRPr="004036BA">
              <w:t xml:space="preserve"> (Level AA)</w:t>
            </w:r>
          </w:p>
          <w:p w14:paraId="2DFEAC9C" w14:textId="77777777" w:rsidR="00AB02AB" w:rsidRPr="004036BA" w:rsidRDefault="00AB02AB" w:rsidP="00391ECA">
            <w:r w:rsidRPr="004036BA">
              <w:t>Also applies to:</w:t>
            </w:r>
          </w:p>
          <w:p w14:paraId="1E30A14F" w14:textId="77777777" w:rsidR="00AB02AB" w:rsidRPr="004036BA" w:rsidRDefault="00AB02AB" w:rsidP="00391ECA">
            <w:r w:rsidRPr="004036BA">
              <w:t>EN 301 549 Criteria</w:t>
            </w:r>
          </w:p>
          <w:p w14:paraId="4AA915DC" w14:textId="77777777" w:rsidR="00AB02AB" w:rsidRPr="004036BA" w:rsidRDefault="00AB02AB" w:rsidP="00391ECA">
            <w:pPr>
              <w:pStyle w:val="ListParagraph"/>
              <w:numPr>
                <w:ilvl w:val="0"/>
                <w:numId w:val="10"/>
              </w:numPr>
            </w:pPr>
            <w:r w:rsidRPr="004036BA">
              <w:t>9.2.4.6 (Web)</w:t>
            </w:r>
          </w:p>
          <w:p w14:paraId="53B881AC" w14:textId="77777777" w:rsidR="00AB02AB" w:rsidRPr="004036BA" w:rsidRDefault="00AB02AB" w:rsidP="00391ECA">
            <w:pPr>
              <w:pStyle w:val="ListParagraph"/>
              <w:numPr>
                <w:ilvl w:val="0"/>
                <w:numId w:val="10"/>
              </w:numPr>
            </w:pPr>
            <w:r w:rsidRPr="2526E644">
              <w:t>10.2.4.6 (</w:t>
            </w:r>
            <w:bookmarkStart w:id="23" w:name="_Int_ay8l7WWn"/>
            <w:proofErr w:type="gramStart"/>
            <w:r w:rsidRPr="2526E644">
              <w:t>Non-web</w:t>
            </w:r>
            <w:bookmarkEnd w:id="23"/>
            <w:proofErr w:type="gramEnd"/>
            <w:r w:rsidRPr="2526E644">
              <w:t xml:space="preserve"> document)</w:t>
            </w:r>
          </w:p>
          <w:p w14:paraId="68537AC6" w14:textId="77777777" w:rsidR="00AB02AB" w:rsidRPr="004036BA" w:rsidRDefault="00AB02AB" w:rsidP="00391ECA">
            <w:pPr>
              <w:pStyle w:val="ListParagraph"/>
              <w:numPr>
                <w:ilvl w:val="0"/>
                <w:numId w:val="10"/>
              </w:numPr>
            </w:pPr>
            <w:r w:rsidRPr="004036BA">
              <w:t>11.2.4.6 (Open Functionality Software)</w:t>
            </w:r>
          </w:p>
          <w:p w14:paraId="6599EF38" w14:textId="77777777" w:rsidR="00AB02AB" w:rsidRPr="00391ECA" w:rsidRDefault="00AB02AB" w:rsidP="00391ECA">
            <w:pPr>
              <w:pStyle w:val="ListParagraph"/>
              <w:numPr>
                <w:ilvl w:val="0"/>
                <w:numId w:val="9"/>
              </w:numPr>
              <w:rPr>
                <w:bCs/>
              </w:rPr>
            </w:pPr>
            <w:r w:rsidRPr="004036BA">
              <w:t>11.2.4.6 (Closed Software)</w:t>
            </w:r>
          </w:p>
          <w:p w14:paraId="5D7B29C2" w14:textId="77777777" w:rsidR="00AB02AB" w:rsidRPr="00391ECA" w:rsidRDefault="00AB02AB" w:rsidP="00391ECA">
            <w:pPr>
              <w:pStyle w:val="ListParagraph"/>
              <w:numPr>
                <w:ilvl w:val="0"/>
                <w:numId w:val="9"/>
              </w:numPr>
              <w:rPr>
                <w:rFonts w:eastAsia="Times New Roman"/>
                <w:bCs/>
              </w:rPr>
            </w:pPr>
            <w:r w:rsidRPr="004036BA">
              <w:t>11.8.2 (Authoring Tool)</w:t>
            </w:r>
          </w:p>
          <w:p w14:paraId="58FDDF53" w14:textId="77777777" w:rsidR="00AB02AB" w:rsidRPr="00391ECA" w:rsidRDefault="00AB02AB" w:rsidP="00391ECA">
            <w:pPr>
              <w:pStyle w:val="ListParagraph"/>
              <w:numPr>
                <w:ilvl w:val="0"/>
                <w:numId w:val="9"/>
              </w:numPr>
              <w:rPr>
                <w:rFonts w:eastAsia="Times New Roman"/>
                <w:bCs/>
              </w:rPr>
            </w:pPr>
            <w:r w:rsidRPr="004036BA">
              <w:t>12.1.2 (Product Docs)</w:t>
            </w:r>
          </w:p>
          <w:p w14:paraId="1E6D69EB" w14:textId="77777777" w:rsidR="00AB02AB" w:rsidRPr="00391ECA" w:rsidRDefault="00AB02AB" w:rsidP="00391ECA">
            <w:pPr>
              <w:pStyle w:val="ListParagraph"/>
              <w:numPr>
                <w:ilvl w:val="0"/>
                <w:numId w:val="10"/>
              </w:numPr>
              <w:rPr>
                <w:rFonts w:eastAsia="Times New Roman"/>
                <w:b/>
              </w:rPr>
            </w:pPr>
            <w:r w:rsidRPr="004036BA">
              <w:t>12.2.4 (Support Docs)</w:t>
            </w:r>
          </w:p>
          <w:p w14:paraId="66850C06" w14:textId="77777777" w:rsidR="00AB02AB" w:rsidRPr="004036BA" w:rsidRDefault="00AB02AB" w:rsidP="00391ECA">
            <w:r w:rsidRPr="004036BA">
              <w:t>Revised Section 508</w:t>
            </w:r>
          </w:p>
          <w:p w14:paraId="192B301A" w14:textId="77777777" w:rsidR="00AB02AB" w:rsidRPr="004036BA" w:rsidRDefault="00AB02AB" w:rsidP="00391ECA">
            <w:pPr>
              <w:pStyle w:val="ListParagraph"/>
              <w:numPr>
                <w:ilvl w:val="0"/>
                <w:numId w:val="9"/>
              </w:numPr>
            </w:pPr>
            <w:r w:rsidRPr="004036BA">
              <w:t>501 (Web)(Software)</w:t>
            </w:r>
          </w:p>
          <w:p w14:paraId="28E11AD5" w14:textId="77777777" w:rsidR="00AB02AB" w:rsidRPr="004036BA" w:rsidRDefault="00AB02AB" w:rsidP="00391ECA">
            <w:pPr>
              <w:pStyle w:val="ListParagraph"/>
              <w:numPr>
                <w:ilvl w:val="0"/>
                <w:numId w:val="9"/>
              </w:numPr>
            </w:pPr>
            <w:r w:rsidRPr="004036BA">
              <w:t>504.2 (Authoring Tool)</w:t>
            </w:r>
          </w:p>
          <w:p w14:paraId="5ECF187F"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1C0DCC07" w14:textId="6B922F23" w:rsidR="00AB02AB" w:rsidRPr="00EC7ACF" w:rsidRDefault="00AB02AB" w:rsidP="00391ECA">
            <w:r w:rsidRPr="00A85209">
              <w:t>Supports</w:t>
            </w:r>
            <w:r w:rsidR="00EC7ACF">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89E4F94" w14:textId="189B8548" w:rsidR="00DD0F8E" w:rsidRPr="00721298" w:rsidRDefault="00DD0F8E" w:rsidP="003A54D7">
            <w:pPr>
              <w:pStyle w:val="paragraph"/>
              <w:spacing w:before="0" w:beforeAutospacing="0" w:after="0" w:afterAutospacing="0"/>
              <w:textAlignment w:val="baseline"/>
              <w:rPr>
                <w:rFonts w:ascii="Arial" w:hAnsi="Arial"/>
                <w:sz w:val="22"/>
                <w:szCs w:val="22"/>
                <w:lang w:val="en-US"/>
              </w:rPr>
            </w:pPr>
            <w:r w:rsidRPr="00721298">
              <w:rPr>
                <w:rStyle w:val="ui-provider"/>
                <w:rFonts w:ascii="Arial" w:hAnsi="Arial"/>
              </w:rPr>
              <w:t>Some buttons have labels that are identical, non-descriptive and inappropriate</w:t>
            </w:r>
          </w:p>
        </w:tc>
      </w:tr>
      <w:tr w:rsidR="00AB02AB" w:rsidRPr="004036BA" w14:paraId="1B81FBEA"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6E9528D7" w14:textId="77777777" w:rsidR="00AB02AB" w:rsidRPr="004036BA" w:rsidRDefault="00A61E3F" w:rsidP="00391ECA">
            <w:pPr>
              <w:rPr>
                <w:rFonts w:eastAsia="Times New Roman"/>
                <w:b/>
              </w:rPr>
            </w:pPr>
            <w:hyperlink r:id="rId63" w:anchor="navigation-mechanisms-focus-visible" w:history="1">
              <w:r w:rsidR="00AB02AB" w:rsidRPr="004036BA">
                <w:rPr>
                  <w:rStyle w:val="Hyperlink"/>
                  <w:rFonts w:eastAsia="Times New Roman"/>
                  <w:b/>
                </w:rPr>
                <w:t>2.4.7 Focus Visible</w:t>
              </w:r>
            </w:hyperlink>
            <w:r w:rsidR="00AB02AB" w:rsidRPr="004036BA">
              <w:t xml:space="preserve"> (Level AA)</w:t>
            </w:r>
          </w:p>
          <w:p w14:paraId="6B4CC0C1" w14:textId="77777777" w:rsidR="00AB02AB" w:rsidRPr="004036BA" w:rsidRDefault="00AB02AB" w:rsidP="00391ECA">
            <w:r w:rsidRPr="004036BA">
              <w:t>Also applies to:</w:t>
            </w:r>
          </w:p>
          <w:p w14:paraId="7A8BA7AB" w14:textId="77777777" w:rsidR="00AB02AB" w:rsidRPr="004036BA" w:rsidRDefault="00AB02AB" w:rsidP="00391ECA">
            <w:r w:rsidRPr="004036BA">
              <w:t>EN 301 549 Criteria</w:t>
            </w:r>
          </w:p>
          <w:p w14:paraId="5AAC3931" w14:textId="77777777" w:rsidR="00AB02AB" w:rsidRPr="004036BA" w:rsidRDefault="00AB02AB" w:rsidP="00391ECA">
            <w:pPr>
              <w:pStyle w:val="ListParagraph"/>
              <w:numPr>
                <w:ilvl w:val="0"/>
                <w:numId w:val="17"/>
              </w:numPr>
            </w:pPr>
            <w:r w:rsidRPr="004036BA">
              <w:t>9.2.4.7 (Web)</w:t>
            </w:r>
          </w:p>
          <w:p w14:paraId="1C1AE033" w14:textId="77777777" w:rsidR="00AB02AB" w:rsidRPr="004036BA" w:rsidRDefault="00AB02AB" w:rsidP="00391ECA">
            <w:pPr>
              <w:pStyle w:val="ListParagraph"/>
              <w:numPr>
                <w:ilvl w:val="0"/>
                <w:numId w:val="17"/>
              </w:numPr>
            </w:pPr>
            <w:r w:rsidRPr="2526E644">
              <w:t>10.2.4.7 (</w:t>
            </w:r>
            <w:bookmarkStart w:id="24" w:name="_Int_Z8gqpHOM"/>
            <w:proofErr w:type="gramStart"/>
            <w:r w:rsidRPr="2526E644">
              <w:t>Non-web</w:t>
            </w:r>
            <w:bookmarkEnd w:id="24"/>
            <w:proofErr w:type="gramEnd"/>
            <w:r w:rsidRPr="2526E644">
              <w:t xml:space="preserve"> document)</w:t>
            </w:r>
          </w:p>
          <w:p w14:paraId="4E17BE5F" w14:textId="77777777" w:rsidR="00AB02AB" w:rsidRPr="004036BA" w:rsidRDefault="00AB02AB" w:rsidP="00391ECA">
            <w:pPr>
              <w:pStyle w:val="ListParagraph"/>
              <w:numPr>
                <w:ilvl w:val="0"/>
                <w:numId w:val="17"/>
              </w:numPr>
            </w:pPr>
            <w:r w:rsidRPr="004036BA">
              <w:t>11.2.4.7 (Open Functionality Software)</w:t>
            </w:r>
          </w:p>
          <w:p w14:paraId="7FEF250A" w14:textId="77777777" w:rsidR="00AB02AB" w:rsidRPr="004036BA" w:rsidRDefault="00AB02AB" w:rsidP="00391ECA">
            <w:pPr>
              <w:pStyle w:val="ListParagraph"/>
              <w:numPr>
                <w:ilvl w:val="0"/>
                <w:numId w:val="10"/>
              </w:numPr>
            </w:pPr>
            <w:r w:rsidRPr="004036BA">
              <w:t>11.2.4.7 (Closed Software)</w:t>
            </w:r>
          </w:p>
          <w:p w14:paraId="146CEB5E" w14:textId="77777777" w:rsidR="00AB02AB" w:rsidRPr="00391ECA" w:rsidRDefault="00AB02AB" w:rsidP="00391ECA">
            <w:pPr>
              <w:pStyle w:val="ListParagraph"/>
              <w:numPr>
                <w:ilvl w:val="0"/>
                <w:numId w:val="9"/>
              </w:numPr>
              <w:rPr>
                <w:rFonts w:eastAsia="Times New Roman"/>
                <w:bCs/>
              </w:rPr>
            </w:pPr>
            <w:r w:rsidRPr="004036BA">
              <w:t>11.8.2 (Authoring Tool)</w:t>
            </w:r>
          </w:p>
          <w:p w14:paraId="318E3D02" w14:textId="77777777" w:rsidR="00AB02AB" w:rsidRPr="00391ECA" w:rsidRDefault="00AB02AB" w:rsidP="00391ECA">
            <w:pPr>
              <w:pStyle w:val="ListParagraph"/>
              <w:numPr>
                <w:ilvl w:val="0"/>
                <w:numId w:val="9"/>
              </w:numPr>
              <w:rPr>
                <w:rFonts w:eastAsia="Times New Roman"/>
                <w:bCs/>
              </w:rPr>
            </w:pPr>
            <w:r w:rsidRPr="004036BA">
              <w:t>12.1.2 (Product Docs)</w:t>
            </w:r>
          </w:p>
          <w:p w14:paraId="38C7309F" w14:textId="77777777" w:rsidR="00AB02AB" w:rsidRPr="00391ECA" w:rsidRDefault="00AB02AB" w:rsidP="00391ECA">
            <w:pPr>
              <w:pStyle w:val="ListParagraph"/>
              <w:numPr>
                <w:ilvl w:val="0"/>
                <w:numId w:val="10"/>
              </w:numPr>
              <w:rPr>
                <w:rFonts w:eastAsia="Times New Roman"/>
                <w:b/>
              </w:rPr>
            </w:pPr>
            <w:r w:rsidRPr="004036BA">
              <w:t>12.2.4 (Support Docs)</w:t>
            </w:r>
          </w:p>
          <w:p w14:paraId="4CA114C2" w14:textId="77777777" w:rsidR="00AB02AB" w:rsidRPr="004036BA" w:rsidRDefault="00AB02AB" w:rsidP="00391ECA">
            <w:r w:rsidRPr="004036BA">
              <w:t>Revised Section 508</w:t>
            </w:r>
          </w:p>
          <w:p w14:paraId="5AA63DE0" w14:textId="77777777" w:rsidR="00AB02AB" w:rsidRPr="004036BA" w:rsidRDefault="00AB02AB" w:rsidP="00391ECA">
            <w:pPr>
              <w:pStyle w:val="ListParagraph"/>
              <w:numPr>
                <w:ilvl w:val="0"/>
                <w:numId w:val="9"/>
              </w:numPr>
            </w:pPr>
            <w:r w:rsidRPr="004036BA">
              <w:t>501 (Web)(Software)</w:t>
            </w:r>
          </w:p>
          <w:p w14:paraId="36A0ADB1" w14:textId="77777777" w:rsidR="00AB02AB" w:rsidRPr="004036BA" w:rsidRDefault="00AB02AB" w:rsidP="00391ECA">
            <w:pPr>
              <w:pStyle w:val="ListParagraph"/>
              <w:numPr>
                <w:ilvl w:val="0"/>
                <w:numId w:val="9"/>
              </w:numPr>
            </w:pPr>
            <w:r w:rsidRPr="004036BA">
              <w:t>504.2 (Authoring Tool)</w:t>
            </w:r>
          </w:p>
          <w:p w14:paraId="4D3427AE"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46134614" w14:textId="48E8B22E" w:rsidR="00AB02AB" w:rsidRPr="00A85209" w:rsidRDefault="00AB02AB" w:rsidP="00391ECA">
            <w:r w:rsidRPr="00A85209">
              <w:t>Supports</w:t>
            </w:r>
            <w:r w:rsidR="002A569D">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4F689C6A" w14:textId="5EAAAA93" w:rsidR="00BF14BA" w:rsidRPr="004360D5" w:rsidRDefault="00BF14BA" w:rsidP="00BF14BA">
            <w:pPr>
              <w:pStyle w:val="paragraph"/>
              <w:spacing w:before="0" w:beforeAutospacing="0" w:after="0" w:afterAutospacing="0"/>
              <w:textAlignment w:val="baseline"/>
              <w:rPr>
                <w:rFonts w:ascii="Arial" w:hAnsi="Arial"/>
                <w:sz w:val="22"/>
                <w:szCs w:val="22"/>
                <w:lang w:val="en-US"/>
              </w:rPr>
            </w:pPr>
            <w:r w:rsidRPr="004360D5">
              <w:rPr>
                <w:rStyle w:val="normaltextrun"/>
                <w:rFonts w:ascii="Arial" w:hAnsi="Arial"/>
                <w:color w:val="000000"/>
                <w:sz w:val="22"/>
                <w:szCs w:val="22"/>
                <w:lang w:val="en-US"/>
              </w:rPr>
              <w:t xml:space="preserve">On </w:t>
            </w:r>
            <w:r w:rsidR="007667B2">
              <w:rPr>
                <w:rStyle w:val="normaltextrun"/>
                <w:rFonts w:ascii="Arial" w:hAnsi="Arial"/>
                <w:color w:val="000000"/>
                <w:sz w:val="22"/>
                <w:szCs w:val="22"/>
                <w:lang w:val="en-US"/>
              </w:rPr>
              <w:t>Board View</w:t>
            </w:r>
            <w:r w:rsidRPr="004360D5">
              <w:rPr>
                <w:rStyle w:val="normaltextrun"/>
                <w:rFonts w:ascii="Arial" w:hAnsi="Arial"/>
                <w:color w:val="000000"/>
                <w:sz w:val="22"/>
                <w:szCs w:val="22"/>
                <w:lang w:val="en-US"/>
              </w:rPr>
              <w:t xml:space="preserve"> page, the focus is not visible for interactive</w:t>
            </w:r>
            <w:r w:rsidRPr="004360D5">
              <w:rPr>
                <w:rStyle w:val="scxw5948643"/>
                <w:rFonts w:ascii="Arial" w:hAnsi="Arial"/>
                <w:color w:val="000000"/>
                <w:sz w:val="22"/>
                <w:szCs w:val="22"/>
                <w:lang w:val="en-US"/>
              </w:rPr>
              <w:t> </w:t>
            </w:r>
            <w:r w:rsidRPr="004360D5">
              <w:rPr>
                <w:rStyle w:val="normaltextrun"/>
                <w:rFonts w:ascii="Arial" w:hAnsi="Arial"/>
                <w:color w:val="000000"/>
                <w:sz w:val="22"/>
                <w:szCs w:val="22"/>
                <w:lang w:val="en-US"/>
              </w:rPr>
              <w:t>elements.</w:t>
            </w:r>
            <w:r w:rsidRPr="004360D5">
              <w:rPr>
                <w:rStyle w:val="eop"/>
                <w:rFonts w:ascii="Arial" w:hAnsi="Arial"/>
                <w:color w:val="000000"/>
                <w:sz w:val="22"/>
                <w:szCs w:val="22"/>
                <w:lang w:val="en-US"/>
              </w:rPr>
              <w:t> </w:t>
            </w:r>
          </w:p>
          <w:p w14:paraId="46B1511F" w14:textId="2AD28962" w:rsidR="00AB02AB" w:rsidRPr="00BD452F" w:rsidRDefault="00AB02AB" w:rsidP="00391ECA">
            <w:pPr>
              <w:pStyle w:val="paragraph"/>
              <w:rPr>
                <w:rFonts w:ascii="Arial" w:hAnsi="Arial"/>
                <w:sz w:val="22"/>
                <w:szCs w:val="22"/>
              </w:rPr>
            </w:pPr>
          </w:p>
        </w:tc>
      </w:tr>
      <w:tr w:rsidR="00AB02AB" w:rsidRPr="004036BA" w14:paraId="6CC42EAE"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64A9F7D4" w14:textId="77777777" w:rsidR="00AB02AB" w:rsidRPr="004036BA" w:rsidRDefault="00A61E3F" w:rsidP="00391ECA">
            <w:pPr>
              <w:rPr>
                <w:rFonts w:eastAsia="Times New Roman"/>
                <w:b/>
              </w:rPr>
            </w:pPr>
            <w:hyperlink r:id="rId64" w:anchor="meaning-other-lang-id" w:history="1">
              <w:r w:rsidR="00AB02AB" w:rsidRPr="004036BA">
                <w:rPr>
                  <w:rStyle w:val="Hyperlink"/>
                  <w:rFonts w:eastAsia="Times New Roman"/>
                  <w:b/>
                </w:rPr>
                <w:t>3.1.2 Language of Parts</w:t>
              </w:r>
            </w:hyperlink>
            <w:r w:rsidR="00AB02AB" w:rsidRPr="004036BA">
              <w:t xml:space="preserve"> (Level AA)</w:t>
            </w:r>
          </w:p>
          <w:p w14:paraId="67956637" w14:textId="77777777" w:rsidR="00AB02AB" w:rsidRPr="004036BA" w:rsidRDefault="00AB02AB" w:rsidP="00391ECA">
            <w:r w:rsidRPr="004036BA">
              <w:t>Also applies to:</w:t>
            </w:r>
          </w:p>
          <w:p w14:paraId="697F42E4" w14:textId="77777777" w:rsidR="00AB02AB" w:rsidRPr="004036BA" w:rsidRDefault="00AB02AB" w:rsidP="00391ECA">
            <w:r w:rsidRPr="004036BA">
              <w:t>EN 301 549 Criteria</w:t>
            </w:r>
          </w:p>
          <w:p w14:paraId="523608C8" w14:textId="77777777" w:rsidR="00AB02AB" w:rsidRPr="004036BA" w:rsidRDefault="00AB02AB" w:rsidP="00391ECA">
            <w:pPr>
              <w:pStyle w:val="ListParagraph"/>
              <w:numPr>
                <w:ilvl w:val="0"/>
                <w:numId w:val="19"/>
              </w:numPr>
            </w:pPr>
            <w:r w:rsidRPr="004036BA">
              <w:t>9.3.1.2 (Web)</w:t>
            </w:r>
          </w:p>
          <w:p w14:paraId="7DFBC655" w14:textId="77777777" w:rsidR="00AB02AB" w:rsidRPr="004036BA" w:rsidRDefault="00AB02AB" w:rsidP="00391ECA">
            <w:pPr>
              <w:pStyle w:val="ListParagraph"/>
              <w:numPr>
                <w:ilvl w:val="0"/>
                <w:numId w:val="19"/>
              </w:numPr>
            </w:pPr>
            <w:r w:rsidRPr="2526E644">
              <w:t>10.3.1.2 (</w:t>
            </w:r>
            <w:proofErr w:type="gramStart"/>
            <w:r w:rsidRPr="2526E644">
              <w:t>Non-web</w:t>
            </w:r>
            <w:proofErr w:type="gramEnd"/>
            <w:r w:rsidRPr="2526E644">
              <w:t xml:space="preserve"> document)</w:t>
            </w:r>
          </w:p>
          <w:p w14:paraId="3EF49760" w14:textId="77777777" w:rsidR="00AB02AB" w:rsidRPr="004036BA" w:rsidRDefault="00AB02AB" w:rsidP="00391ECA">
            <w:pPr>
              <w:pStyle w:val="ListParagraph"/>
              <w:numPr>
                <w:ilvl w:val="0"/>
                <w:numId w:val="19"/>
              </w:numPr>
            </w:pPr>
            <w:r w:rsidRPr="004036BA">
              <w:t xml:space="preserve">11.3.1.2 (Open Functionality Software) – Does not </w:t>
            </w:r>
            <w:proofErr w:type="gramStart"/>
            <w:r w:rsidRPr="004036BA">
              <w:t>apply</w:t>
            </w:r>
            <w:proofErr w:type="gramEnd"/>
          </w:p>
          <w:p w14:paraId="48601850" w14:textId="77777777" w:rsidR="00AB02AB" w:rsidRPr="004036BA" w:rsidRDefault="00AB02AB" w:rsidP="00391ECA">
            <w:pPr>
              <w:pStyle w:val="ListParagraph"/>
              <w:numPr>
                <w:ilvl w:val="0"/>
                <w:numId w:val="10"/>
              </w:numPr>
            </w:pPr>
            <w:r w:rsidRPr="004036BA">
              <w:t xml:space="preserve">11.3.1.2 (Closed Software) – Does not </w:t>
            </w:r>
            <w:proofErr w:type="gramStart"/>
            <w:r w:rsidRPr="004036BA">
              <w:t>apply</w:t>
            </w:r>
            <w:proofErr w:type="gramEnd"/>
          </w:p>
          <w:p w14:paraId="2991981F" w14:textId="77777777" w:rsidR="00AB02AB" w:rsidRPr="00391ECA" w:rsidRDefault="00AB02AB" w:rsidP="00391ECA">
            <w:pPr>
              <w:pStyle w:val="ListParagraph"/>
              <w:numPr>
                <w:ilvl w:val="0"/>
                <w:numId w:val="9"/>
              </w:numPr>
              <w:rPr>
                <w:rFonts w:eastAsia="Times New Roman"/>
                <w:bCs/>
              </w:rPr>
            </w:pPr>
            <w:r w:rsidRPr="004036BA">
              <w:t>11.8.2 (Authoring Tool)</w:t>
            </w:r>
          </w:p>
          <w:p w14:paraId="518595AF" w14:textId="77777777" w:rsidR="00AB02AB" w:rsidRPr="00391ECA" w:rsidRDefault="00AB02AB" w:rsidP="00391ECA">
            <w:pPr>
              <w:pStyle w:val="ListParagraph"/>
              <w:numPr>
                <w:ilvl w:val="0"/>
                <w:numId w:val="9"/>
              </w:numPr>
              <w:rPr>
                <w:rFonts w:eastAsia="Times New Roman"/>
                <w:bCs/>
              </w:rPr>
            </w:pPr>
            <w:r w:rsidRPr="004036BA">
              <w:t>12.1.2 (Product Docs)</w:t>
            </w:r>
          </w:p>
          <w:p w14:paraId="0CCC2BCD" w14:textId="77777777" w:rsidR="00AB02AB" w:rsidRPr="00391ECA" w:rsidRDefault="00AB02AB" w:rsidP="00391ECA">
            <w:pPr>
              <w:pStyle w:val="ListParagraph"/>
              <w:numPr>
                <w:ilvl w:val="0"/>
                <w:numId w:val="10"/>
              </w:numPr>
              <w:rPr>
                <w:rFonts w:eastAsia="Times New Roman"/>
                <w:b/>
              </w:rPr>
            </w:pPr>
            <w:r w:rsidRPr="004036BA">
              <w:t>12.2.4 (Support Docs)</w:t>
            </w:r>
          </w:p>
          <w:p w14:paraId="0FB9070E" w14:textId="77777777" w:rsidR="00AB02AB" w:rsidRPr="004036BA" w:rsidRDefault="00AB02AB" w:rsidP="00391ECA">
            <w:r w:rsidRPr="004036BA">
              <w:t>Revised Section 508</w:t>
            </w:r>
          </w:p>
          <w:p w14:paraId="485064AD" w14:textId="77777777" w:rsidR="00AB02AB" w:rsidRPr="004036BA" w:rsidRDefault="00AB02AB" w:rsidP="00391ECA">
            <w:pPr>
              <w:pStyle w:val="ListParagraph"/>
              <w:numPr>
                <w:ilvl w:val="0"/>
                <w:numId w:val="9"/>
              </w:numPr>
            </w:pPr>
            <w:r w:rsidRPr="004036BA">
              <w:t>501 (Web)(Software)</w:t>
            </w:r>
          </w:p>
          <w:p w14:paraId="4F330A5A" w14:textId="77777777" w:rsidR="00AB02AB" w:rsidRPr="004036BA" w:rsidRDefault="00AB02AB" w:rsidP="00391ECA">
            <w:pPr>
              <w:pStyle w:val="ListParagraph"/>
              <w:numPr>
                <w:ilvl w:val="0"/>
                <w:numId w:val="9"/>
              </w:numPr>
            </w:pPr>
            <w:r w:rsidRPr="004036BA">
              <w:t>504.2 (Authoring Tool)</w:t>
            </w:r>
          </w:p>
          <w:p w14:paraId="7420FFCD"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52165A3A" w14:textId="7B8F358E" w:rsidR="00AB02AB" w:rsidRPr="004C161E" w:rsidRDefault="00445D86" w:rsidP="00391ECA">
            <w:r>
              <w:t>Not Applicable</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7D637D20" w14:textId="1091B028" w:rsidR="00AB02AB" w:rsidRPr="00A85209" w:rsidRDefault="00AB02AB" w:rsidP="00391ECA"/>
        </w:tc>
      </w:tr>
      <w:tr w:rsidR="00AB02AB" w:rsidRPr="004036BA" w14:paraId="568CBAC9"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D3FC55E" w14:textId="77777777" w:rsidR="00AB02AB" w:rsidRPr="004036BA" w:rsidRDefault="00A61E3F" w:rsidP="00391ECA">
            <w:pPr>
              <w:rPr>
                <w:rFonts w:eastAsia="Times New Roman"/>
                <w:b/>
              </w:rPr>
            </w:pPr>
            <w:hyperlink r:id="rId65" w:anchor="consistent-behavior-consistent-locations" w:history="1">
              <w:r w:rsidR="00AB02AB" w:rsidRPr="004036BA">
                <w:rPr>
                  <w:rStyle w:val="Hyperlink"/>
                  <w:rFonts w:eastAsia="Times New Roman"/>
                  <w:b/>
                </w:rPr>
                <w:t>3.2.3 Consistent Navigation</w:t>
              </w:r>
            </w:hyperlink>
            <w:r w:rsidR="00AB02AB" w:rsidRPr="004036BA">
              <w:t xml:space="preserve"> (Level AA)</w:t>
            </w:r>
          </w:p>
          <w:p w14:paraId="5283803D" w14:textId="77777777" w:rsidR="00AB02AB" w:rsidRPr="004036BA" w:rsidRDefault="00AB02AB" w:rsidP="00391ECA">
            <w:r w:rsidRPr="004036BA">
              <w:t>Also applies to:</w:t>
            </w:r>
          </w:p>
          <w:p w14:paraId="19DB7CE1" w14:textId="77777777" w:rsidR="00AB02AB" w:rsidRPr="004036BA" w:rsidRDefault="00AB02AB" w:rsidP="00391ECA">
            <w:r w:rsidRPr="004036BA">
              <w:t>EN 301 549 Criteria</w:t>
            </w:r>
          </w:p>
          <w:p w14:paraId="1452799D" w14:textId="77777777" w:rsidR="00AB02AB" w:rsidRPr="004036BA" w:rsidRDefault="00AB02AB" w:rsidP="00391ECA">
            <w:pPr>
              <w:pStyle w:val="ListParagraph"/>
              <w:numPr>
                <w:ilvl w:val="0"/>
                <w:numId w:val="21"/>
              </w:numPr>
            </w:pPr>
            <w:r w:rsidRPr="004036BA">
              <w:t>9.3.2.3 (Web)</w:t>
            </w:r>
          </w:p>
          <w:p w14:paraId="3B104684" w14:textId="77777777" w:rsidR="00AB02AB" w:rsidRPr="004036BA" w:rsidRDefault="00AB02AB" w:rsidP="00391ECA">
            <w:pPr>
              <w:pStyle w:val="ListParagraph"/>
              <w:numPr>
                <w:ilvl w:val="0"/>
                <w:numId w:val="21"/>
              </w:numPr>
            </w:pPr>
            <w:r w:rsidRPr="2526E644">
              <w:t>10.3.2.3 (</w:t>
            </w:r>
            <w:bookmarkStart w:id="25" w:name="_Int_67JIkpMm"/>
            <w:proofErr w:type="gramStart"/>
            <w:r w:rsidRPr="2526E644">
              <w:t>Non-web</w:t>
            </w:r>
            <w:bookmarkEnd w:id="25"/>
            <w:proofErr w:type="gramEnd"/>
            <w:r w:rsidRPr="2526E644">
              <w:t xml:space="preserve"> document) – Does not apply</w:t>
            </w:r>
          </w:p>
          <w:p w14:paraId="7A6DFE8E" w14:textId="77777777" w:rsidR="00AB02AB" w:rsidRPr="004036BA" w:rsidRDefault="00AB02AB" w:rsidP="00391ECA">
            <w:pPr>
              <w:pStyle w:val="ListParagraph"/>
              <w:numPr>
                <w:ilvl w:val="0"/>
                <w:numId w:val="21"/>
              </w:numPr>
            </w:pPr>
            <w:r w:rsidRPr="004036BA">
              <w:t xml:space="preserve">11.3.2.3 (Open Functionality Software) – Does not </w:t>
            </w:r>
            <w:proofErr w:type="gramStart"/>
            <w:r w:rsidRPr="004036BA">
              <w:t>apply</w:t>
            </w:r>
            <w:proofErr w:type="gramEnd"/>
          </w:p>
          <w:p w14:paraId="68CB8E29" w14:textId="77777777" w:rsidR="00AB02AB" w:rsidRPr="004036BA" w:rsidRDefault="00AB02AB" w:rsidP="00391ECA">
            <w:pPr>
              <w:pStyle w:val="ListParagraph"/>
              <w:numPr>
                <w:ilvl w:val="0"/>
                <w:numId w:val="10"/>
              </w:numPr>
            </w:pPr>
            <w:r w:rsidRPr="004036BA">
              <w:t xml:space="preserve">11.3.2.3 (Closed Software) – Does not </w:t>
            </w:r>
            <w:proofErr w:type="gramStart"/>
            <w:r w:rsidRPr="004036BA">
              <w:t>apply</w:t>
            </w:r>
            <w:proofErr w:type="gramEnd"/>
          </w:p>
          <w:p w14:paraId="6419AF68" w14:textId="77777777" w:rsidR="00AB02AB" w:rsidRPr="00391ECA" w:rsidRDefault="00AB02AB" w:rsidP="00391ECA">
            <w:pPr>
              <w:pStyle w:val="ListParagraph"/>
              <w:numPr>
                <w:ilvl w:val="0"/>
                <w:numId w:val="9"/>
              </w:numPr>
              <w:rPr>
                <w:rFonts w:eastAsia="Times New Roman"/>
                <w:bCs/>
              </w:rPr>
            </w:pPr>
            <w:r w:rsidRPr="004036BA">
              <w:t>11.8.2 (Authoring Tool)</w:t>
            </w:r>
          </w:p>
          <w:p w14:paraId="486B13EE" w14:textId="77777777" w:rsidR="00AB02AB" w:rsidRPr="00391ECA" w:rsidRDefault="00AB02AB" w:rsidP="00391ECA">
            <w:pPr>
              <w:pStyle w:val="ListParagraph"/>
              <w:numPr>
                <w:ilvl w:val="0"/>
                <w:numId w:val="9"/>
              </w:numPr>
              <w:rPr>
                <w:rFonts w:eastAsia="Times New Roman"/>
                <w:bCs/>
              </w:rPr>
            </w:pPr>
            <w:r w:rsidRPr="004036BA">
              <w:t>12.1.2 (Product Docs)</w:t>
            </w:r>
          </w:p>
          <w:p w14:paraId="4EE8618F" w14:textId="77777777" w:rsidR="00AB02AB" w:rsidRPr="00391ECA" w:rsidRDefault="00AB02AB" w:rsidP="00391ECA">
            <w:pPr>
              <w:pStyle w:val="ListParagraph"/>
              <w:numPr>
                <w:ilvl w:val="0"/>
                <w:numId w:val="10"/>
              </w:numPr>
              <w:rPr>
                <w:rFonts w:eastAsia="Times New Roman"/>
                <w:b/>
              </w:rPr>
            </w:pPr>
            <w:r w:rsidRPr="004036BA">
              <w:t>12.2.4 (Support Docs)</w:t>
            </w:r>
          </w:p>
          <w:p w14:paraId="43F38B75" w14:textId="77777777" w:rsidR="00AB02AB" w:rsidRPr="004036BA" w:rsidRDefault="00AB02AB" w:rsidP="00391ECA">
            <w:r w:rsidRPr="004036BA">
              <w:t>Revised Section 508</w:t>
            </w:r>
          </w:p>
          <w:p w14:paraId="7139DF8B" w14:textId="77777777" w:rsidR="00AB02AB" w:rsidRPr="004036BA" w:rsidRDefault="00AB02AB" w:rsidP="00391ECA">
            <w:pPr>
              <w:pStyle w:val="ListParagraph"/>
              <w:numPr>
                <w:ilvl w:val="0"/>
                <w:numId w:val="9"/>
              </w:numPr>
            </w:pPr>
            <w:r w:rsidRPr="004036BA">
              <w:t>501 (Web)(Software) – Does not apply to non-web software</w:t>
            </w:r>
          </w:p>
          <w:p w14:paraId="5441C1BE" w14:textId="77777777" w:rsidR="00AB02AB" w:rsidRPr="004036BA" w:rsidRDefault="00AB02AB" w:rsidP="00391ECA">
            <w:pPr>
              <w:pStyle w:val="ListParagraph"/>
              <w:numPr>
                <w:ilvl w:val="0"/>
                <w:numId w:val="9"/>
              </w:numPr>
            </w:pPr>
            <w:r w:rsidRPr="004036BA">
              <w:t>504.2 (Authoring Tool)</w:t>
            </w:r>
          </w:p>
          <w:p w14:paraId="79B285BD"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1FBE4AB" w14:textId="741AEF14" w:rsidR="00AB02AB" w:rsidRPr="00A85209" w:rsidRDefault="00AB02AB" w:rsidP="00391ECA">
            <w:r w:rsidRPr="00A85209">
              <w:t>Supports</w:t>
            </w:r>
          </w:p>
          <w:p w14:paraId="70464DDD" w14:textId="204C69E5"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33E4408A" w14:textId="7FBCFF0E" w:rsidR="00AB02AB" w:rsidRPr="00A85209" w:rsidRDefault="00AB02AB" w:rsidP="00391ECA"/>
        </w:tc>
      </w:tr>
      <w:tr w:rsidR="00AB02AB" w:rsidRPr="004036BA" w14:paraId="0BFE412F"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6FE683E3" w14:textId="77777777" w:rsidR="00AB02AB" w:rsidRPr="004036BA" w:rsidRDefault="00A61E3F" w:rsidP="00391ECA">
            <w:pPr>
              <w:rPr>
                <w:rFonts w:eastAsia="Times New Roman"/>
                <w:b/>
              </w:rPr>
            </w:pPr>
            <w:hyperlink r:id="rId66" w:anchor="consistent-behavior-consistent-functionality" w:history="1">
              <w:r w:rsidR="00AB02AB" w:rsidRPr="004036BA">
                <w:rPr>
                  <w:rStyle w:val="Hyperlink"/>
                  <w:rFonts w:eastAsia="Times New Roman"/>
                  <w:b/>
                </w:rPr>
                <w:t>3.2.4 Consistent Identification</w:t>
              </w:r>
            </w:hyperlink>
            <w:r w:rsidR="00AB02AB" w:rsidRPr="004036BA">
              <w:t xml:space="preserve"> (Level AA)</w:t>
            </w:r>
          </w:p>
          <w:p w14:paraId="795E979E" w14:textId="77777777" w:rsidR="00AB02AB" w:rsidRPr="004036BA" w:rsidRDefault="00AB02AB" w:rsidP="00391ECA">
            <w:r w:rsidRPr="004036BA">
              <w:t>Also applies to:</w:t>
            </w:r>
          </w:p>
          <w:p w14:paraId="3CEB87DA" w14:textId="77777777" w:rsidR="00AB02AB" w:rsidRPr="004036BA" w:rsidRDefault="00AB02AB" w:rsidP="00391ECA">
            <w:r w:rsidRPr="004036BA">
              <w:t>EN 301 549 Criteria</w:t>
            </w:r>
          </w:p>
          <w:p w14:paraId="32C78EFD" w14:textId="77777777" w:rsidR="00AB02AB" w:rsidRPr="004036BA" w:rsidRDefault="00AB02AB" w:rsidP="00391ECA">
            <w:pPr>
              <w:pStyle w:val="ListParagraph"/>
              <w:numPr>
                <w:ilvl w:val="0"/>
                <w:numId w:val="22"/>
              </w:numPr>
            </w:pPr>
            <w:r w:rsidRPr="004036BA">
              <w:t>9.3.2.4 (Web)</w:t>
            </w:r>
          </w:p>
          <w:p w14:paraId="2CC53CC1" w14:textId="55F18B02" w:rsidR="00AB02AB" w:rsidRPr="004036BA" w:rsidRDefault="00AB02AB" w:rsidP="00391ECA">
            <w:pPr>
              <w:pStyle w:val="ListParagraph"/>
              <w:numPr>
                <w:ilvl w:val="0"/>
                <w:numId w:val="22"/>
              </w:numPr>
            </w:pPr>
            <w:r w:rsidRPr="2526E644">
              <w:t>10.3.2.4 (</w:t>
            </w:r>
            <w:r w:rsidRPr="37C4D9D1">
              <w:t>non</w:t>
            </w:r>
            <w:r w:rsidRPr="2526E644">
              <w:t xml:space="preserve">-web document) – Does not </w:t>
            </w:r>
            <w:proofErr w:type="gramStart"/>
            <w:r w:rsidRPr="2526E644">
              <w:t>apply</w:t>
            </w:r>
            <w:proofErr w:type="gramEnd"/>
          </w:p>
          <w:p w14:paraId="25B87E79" w14:textId="77777777" w:rsidR="00AB02AB" w:rsidRPr="004036BA" w:rsidRDefault="00AB02AB" w:rsidP="00391ECA">
            <w:pPr>
              <w:pStyle w:val="ListParagraph"/>
              <w:numPr>
                <w:ilvl w:val="0"/>
                <w:numId w:val="22"/>
              </w:numPr>
            </w:pPr>
            <w:r w:rsidRPr="004036BA">
              <w:t xml:space="preserve">11.3.2.4 (Open Functionality Software) – Does not </w:t>
            </w:r>
            <w:proofErr w:type="gramStart"/>
            <w:r w:rsidRPr="004036BA">
              <w:t>apply</w:t>
            </w:r>
            <w:proofErr w:type="gramEnd"/>
          </w:p>
          <w:p w14:paraId="31D8B0F0" w14:textId="77777777" w:rsidR="00AB02AB" w:rsidRPr="004036BA" w:rsidRDefault="00AB02AB" w:rsidP="00391ECA">
            <w:pPr>
              <w:pStyle w:val="ListParagraph"/>
              <w:numPr>
                <w:ilvl w:val="0"/>
                <w:numId w:val="10"/>
              </w:numPr>
            </w:pPr>
            <w:r w:rsidRPr="004036BA">
              <w:t xml:space="preserve">11.3.2.4 (Closed Software) – Does not </w:t>
            </w:r>
            <w:proofErr w:type="gramStart"/>
            <w:r w:rsidRPr="004036BA">
              <w:t>apply</w:t>
            </w:r>
            <w:proofErr w:type="gramEnd"/>
          </w:p>
          <w:p w14:paraId="6108BDE1" w14:textId="77777777" w:rsidR="00AB02AB" w:rsidRPr="00391ECA" w:rsidRDefault="00AB02AB" w:rsidP="00391ECA">
            <w:pPr>
              <w:pStyle w:val="ListParagraph"/>
              <w:numPr>
                <w:ilvl w:val="0"/>
                <w:numId w:val="9"/>
              </w:numPr>
              <w:rPr>
                <w:rFonts w:eastAsia="Times New Roman"/>
                <w:bCs/>
              </w:rPr>
            </w:pPr>
            <w:r w:rsidRPr="004036BA">
              <w:t>11.8.2 (Authoring Tool)</w:t>
            </w:r>
          </w:p>
          <w:p w14:paraId="276940A6" w14:textId="77777777" w:rsidR="00AB02AB" w:rsidRPr="00391ECA" w:rsidRDefault="00AB02AB" w:rsidP="00391ECA">
            <w:pPr>
              <w:pStyle w:val="ListParagraph"/>
              <w:numPr>
                <w:ilvl w:val="0"/>
                <w:numId w:val="9"/>
              </w:numPr>
              <w:rPr>
                <w:rFonts w:eastAsia="Times New Roman"/>
                <w:bCs/>
              </w:rPr>
            </w:pPr>
            <w:r w:rsidRPr="004036BA">
              <w:t>12.1.2 (Product Docs)</w:t>
            </w:r>
          </w:p>
          <w:p w14:paraId="0BE1E6F7" w14:textId="77777777" w:rsidR="00AB02AB" w:rsidRPr="00391ECA" w:rsidRDefault="00AB02AB" w:rsidP="00391ECA">
            <w:pPr>
              <w:pStyle w:val="ListParagraph"/>
              <w:numPr>
                <w:ilvl w:val="0"/>
                <w:numId w:val="10"/>
              </w:numPr>
              <w:rPr>
                <w:rFonts w:eastAsia="Times New Roman"/>
                <w:b/>
              </w:rPr>
            </w:pPr>
            <w:r w:rsidRPr="004036BA">
              <w:t>12.2.4 (Support Docs)</w:t>
            </w:r>
          </w:p>
          <w:p w14:paraId="74665038" w14:textId="77777777" w:rsidR="00AB02AB" w:rsidRPr="004036BA" w:rsidRDefault="00AB02AB" w:rsidP="00391ECA">
            <w:r w:rsidRPr="004036BA">
              <w:t>Revised Section 508</w:t>
            </w:r>
          </w:p>
          <w:p w14:paraId="142060EB" w14:textId="77777777" w:rsidR="00AB02AB" w:rsidRPr="004036BA" w:rsidRDefault="00AB02AB" w:rsidP="00391ECA">
            <w:pPr>
              <w:pStyle w:val="ListParagraph"/>
              <w:numPr>
                <w:ilvl w:val="0"/>
                <w:numId w:val="9"/>
              </w:numPr>
            </w:pPr>
            <w:r w:rsidRPr="004036BA">
              <w:t>501 (Web)(Software) – Does not apply to non-web software</w:t>
            </w:r>
          </w:p>
          <w:p w14:paraId="3932D27E" w14:textId="77777777" w:rsidR="00AB02AB" w:rsidRPr="004036BA" w:rsidRDefault="00AB02AB" w:rsidP="00391ECA">
            <w:pPr>
              <w:pStyle w:val="ListParagraph"/>
              <w:numPr>
                <w:ilvl w:val="0"/>
                <w:numId w:val="9"/>
              </w:numPr>
            </w:pPr>
            <w:r w:rsidRPr="004036BA">
              <w:t>504.2 (Authoring Tool)</w:t>
            </w:r>
          </w:p>
          <w:p w14:paraId="6DC1EB4F" w14:textId="77777777" w:rsidR="00AB02AB" w:rsidRPr="00391ECA" w:rsidRDefault="00AB02AB" w:rsidP="00391ECA">
            <w:pPr>
              <w:pStyle w:val="ListParagraph"/>
              <w:numPr>
                <w:ilvl w:val="0"/>
                <w:numId w:val="10"/>
              </w:numPr>
              <w:rPr>
                <w:b/>
              </w:rPr>
            </w:pPr>
            <w:r w:rsidRPr="004036BA">
              <w:t>602.3 (Support Docs) – Does not apply to non-web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7BB491AB" w14:textId="7BC928C5" w:rsidR="00AB02AB" w:rsidRPr="00A85209" w:rsidRDefault="00AB02AB" w:rsidP="00391ECA">
            <w:r w:rsidRPr="00A85209">
              <w:t>Supports</w:t>
            </w:r>
          </w:p>
          <w:p w14:paraId="0621E85F" w14:textId="03FD60AC"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541385BB" w14:textId="401FA082" w:rsidR="00AB02AB" w:rsidRPr="00A85209" w:rsidRDefault="00AB02AB" w:rsidP="00391ECA"/>
        </w:tc>
      </w:tr>
      <w:tr w:rsidR="00AB02AB" w:rsidRPr="004036BA" w14:paraId="28DEE69F"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34177148" w14:textId="77777777" w:rsidR="00AB02AB" w:rsidRPr="004036BA" w:rsidRDefault="00A61E3F" w:rsidP="00391ECA">
            <w:pPr>
              <w:rPr>
                <w:rFonts w:eastAsia="Times New Roman"/>
                <w:b/>
              </w:rPr>
            </w:pPr>
            <w:hyperlink r:id="rId67" w:anchor="minimize-error-suggestions" w:history="1">
              <w:r w:rsidR="00AB02AB" w:rsidRPr="004036BA">
                <w:rPr>
                  <w:rStyle w:val="Hyperlink"/>
                  <w:rFonts w:eastAsia="Times New Roman"/>
                  <w:b/>
                </w:rPr>
                <w:t>3.3.3 Error Suggestion</w:t>
              </w:r>
            </w:hyperlink>
            <w:r w:rsidR="00AB02AB" w:rsidRPr="004036BA">
              <w:t xml:space="preserve"> (Level AA)</w:t>
            </w:r>
          </w:p>
          <w:p w14:paraId="02619C65" w14:textId="77777777" w:rsidR="00AB02AB" w:rsidRPr="004036BA" w:rsidRDefault="00AB02AB" w:rsidP="00391ECA">
            <w:r w:rsidRPr="004036BA">
              <w:t>Also applies to:</w:t>
            </w:r>
          </w:p>
          <w:p w14:paraId="75B97BDF" w14:textId="77777777" w:rsidR="00AB02AB" w:rsidRPr="004036BA" w:rsidRDefault="00AB02AB" w:rsidP="00391ECA">
            <w:r w:rsidRPr="004036BA">
              <w:t>EN 301 549 Criteria</w:t>
            </w:r>
          </w:p>
          <w:p w14:paraId="67D20828" w14:textId="77777777" w:rsidR="00AB02AB" w:rsidRPr="004036BA" w:rsidRDefault="00AB02AB" w:rsidP="00391ECA">
            <w:pPr>
              <w:pStyle w:val="ListParagraph"/>
              <w:numPr>
                <w:ilvl w:val="0"/>
                <w:numId w:val="25"/>
              </w:numPr>
            </w:pPr>
            <w:r w:rsidRPr="004036BA">
              <w:t>9.3.3.3 (Web)</w:t>
            </w:r>
          </w:p>
          <w:p w14:paraId="7F8FD7E5" w14:textId="77777777" w:rsidR="00AB02AB" w:rsidRPr="004036BA" w:rsidRDefault="00AB02AB" w:rsidP="00391ECA">
            <w:pPr>
              <w:pStyle w:val="ListParagraph"/>
              <w:numPr>
                <w:ilvl w:val="0"/>
                <w:numId w:val="25"/>
              </w:numPr>
            </w:pPr>
            <w:r>
              <w:t>10.3.3.3 (</w:t>
            </w:r>
            <w:proofErr w:type="gramStart"/>
            <w:r>
              <w:t>Non-web</w:t>
            </w:r>
            <w:proofErr w:type="gramEnd"/>
            <w:r>
              <w:t xml:space="preserve"> document)</w:t>
            </w:r>
          </w:p>
          <w:p w14:paraId="4C5A6593" w14:textId="77777777" w:rsidR="00AB02AB" w:rsidRPr="004036BA" w:rsidRDefault="00AB02AB" w:rsidP="00391ECA">
            <w:pPr>
              <w:pStyle w:val="ListParagraph"/>
              <w:numPr>
                <w:ilvl w:val="0"/>
                <w:numId w:val="25"/>
              </w:numPr>
            </w:pPr>
            <w:r w:rsidRPr="004036BA">
              <w:t>11.3.3.3 (Open Functionality Software)</w:t>
            </w:r>
          </w:p>
          <w:p w14:paraId="42F79C22" w14:textId="77777777" w:rsidR="00AB02AB" w:rsidRPr="004036BA" w:rsidRDefault="00AB02AB" w:rsidP="00391ECA">
            <w:pPr>
              <w:pStyle w:val="ListParagraph"/>
              <w:numPr>
                <w:ilvl w:val="0"/>
                <w:numId w:val="10"/>
              </w:numPr>
            </w:pPr>
            <w:r w:rsidRPr="004036BA">
              <w:t>11.3.3.3 (Closed Software)</w:t>
            </w:r>
          </w:p>
          <w:p w14:paraId="302D9520" w14:textId="77777777" w:rsidR="00AB02AB" w:rsidRPr="00391ECA" w:rsidRDefault="00AB02AB" w:rsidP="00391ECA">
            <w:pPr>
              <w:pStyle w:val="ListParagraph"/>
              <w:numPr>
                <w:ilvl w:val="0"/>
                <w:numId w:val="9"/>
              </w:numPr>
              <w:rPr>
                <w:rFonts w:eastAsia="Times New Roman"/>
                <w:bCs/>
              </w:rPr>
            </w:pPr>
            <w:r w:rsidRPr="004036BA">
              <w:t>11.8.2 (Authoring Tool)</w:t>
            </w:r>
          </w:p>
          <w:p w14:paraId="5FBEBF1F" w14:textId="77777777" w:rsidR="00AB02AB" w:rsidRPr="00391ECA" w:rsidRDefault="00AB02AB" w:rsidP="00391ECA">
            <w:pPr>
              <w:pStyle w:val="ListParagraph"/>
              <w:numPr>
                <w:ilvl w:val="0"/>
                <w:numId w:val="9"/>
              </w:numPr>
              <w:rPr>
                <w:rFonts w:eastAsia="Times New Roman"/>
                <w:bCs/>
              </w:rPr>
            </w:pPr>
            <w:r w:rsidRPr="004036BA">
              <w:t>12.1.2 (Product Docs)</w:t>
            </w:r>
          </w:p>
          <w:p w14:paraId="33B6E194" w14:textId="77777777" w:rsidR="00AB02AB" w:rsidRPr="00391ECA" w:rsidRDefault="00AB02AB" w:rsidP="00391ECA">
            <w:pPr>
              <w:pStyle w:val="ListParagraph"/>
              <w:numPr>
                <w:ilvl w:val="0"/>
                <w:numId w:val="10"/>
              </w:numPr>
              <w:rPr>
                <w:rFonts w:eastAsia="Times New Roman"/>
                <w:b/>
              </w:rPr>
            </w:pPr>
            <w:r w:rsidRPr="004036BA">
              <w:t>12.2.4 (Support Docs)</w:t>
            </w:r>
          </w:p>
          <w:p w14:paraId="09F8B207" w14:textId="77777777" w:rsidR="00AB02AB" w:rsidRPr="004036BA" w:rsidRDefault="00AB02AB" w:rsidP="00391ECA">
            <w:r w:rsidRPr="004036BA">
              <w:t>Revised Section 508</w:t>
            </w:r>
          </w:p>
          <w:p w14:paraId="24D2600E" w14:textId="77777777" w:rsidR="00AB02AB" w:rsidRPr="004036BA" w:rsidRDefault="00AB02AB" w:rsidP="00391ECA">
            <w:pPr>
              <w:pStyle w:val="ListParagraph"/>
              <w:numPr>
                <w:ilvl w:val="0"/>
                <w:numId w:val="9"/>
              </w:numPr>
            </w:pPr>
            <w:r w:rsidRPr="004036BA">
              <w:t>501 (Web)(Software)</w:t>
            </w:r>
          </w:p>
          <w:p w14:paraId="35BBC4B1" w14:textId="77777777" w:rsidR="00AB02AB" w:rsidRPr="004036BA" w:rsidRDefault="00AB02AB" w:rsidP="00391ECA">
            <w:pPr>
              <w:pStyle w:val="ListParagraph"/>
              <w:numPr>
                <w:ilvl w:val="0"/>
                <w:numId w:val="9"/>
              </w:numPr>
            </w:pPr>
            <w:r w:rsidRPr="004036BA">
              <w:t>504.2 (Authoring Tool)</w:t>
            </w:r>
          </w:p>
          <w:p w14:paraId="7F757856"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29620479" w14:textId="4AC81E4B" w:rsidR="00AB02AB" w:rsidRPr="00A85209" w:rsidRDefault="00AB02AB" w:rsidP="00391ECA">
            <w:r w:rsidRPr="00A85209">
              <w:t>Supports</w:t>
            </w:r>
          </w:p>
          <w:p w14:paraId="2191E440" w14:textId="2BA8AE22" w:rsidR="00AB02AB" w:rsidRPr="00A85209" w:rsidRDefault="00AB02AB" w:rsidP="00391ECA"/>
        </w:tc>
        <w:tc>
          <w:tcPr>
            <w:tcW w:w="5062" w:type="dxa"/>
            <w:tcBorders>
              <w:top w:val="outset" w:sz="6" w:space="0" w:color="auto"/>
              <w:left w:val="outset" w:sz="6" w:space="0" w:color="auto"/>
              <w:bottom w:val="outset" w:sz="6" w:space="0" w:color="auto"/>
              <w:right w:val="outset" w:sz="6" w:space="0" w:color="auto"/>
            </w:tcBorders>
            <w:shd w:val="clear" w:color="auto" w:fill="auto"/>
          </w:tcPr>
          <w:p w14:paraId="165DD5C7" w14:textId="185D7AFD" w:rsidR="00AB02AB" w:rsidRPr="00A85209" w:rsidRDefault="00AB02AB" w:rsidP="00391ECA"/>
        </w:tc>
      </w:tr>
      <w:tr w:rsidR="00AB02AB" w:rsidRPr="004036BA" w14:paraId="4F962F0C"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0A422580" w14:textId="77777777" w:rsidR="00AB02AB" w:rsidRPr="004036BA" w:rsidRDefault="00A61E3F" w:rsidP="00391ECA">
            <w:pPr>
              <w:rPr>
                <w:rFonts w:eastAsia="Times New Roman"/>
                <w:b/>
              </w:rPr>
            </w:pPr>
            <w:hyperlink r:id="rId68" w:anchor="minimize-error-reversible" w:history="1">
              <w:r w:rsidR="00AB02AB" w:rsidRPr="004036BA">
                <w:rPr>
                  <w:rStyle w:val="Hyperlink"/>
                  <w:rFonts w:eastAsia="Times New Roman"/>
                  <w:b/>
                </w:rPr>
                <w:t>3.3.4 Error Prevention (Legal, Financial, Data)</w:t>
              </w:r>
            </w:hyperlink>
            <w:r w:rsidR="00AB02AB" w:rsidRPr="004036BA">
              <w:t xml:space="preserve"> (Level AA)</w:t>
            </w:r>
          </w:p>
          <w:p w14:paraId="26A55AC5" w14:textId="77777777" w:rsidR="00AB02AB" w:rsidRPr="004036BA" w:rsidRDefault="00AB02AB" w:rsidP="00391ECA">
            <w:r w:rsidRPr="004036BA">
              <w:t>Also applies to:</w:t>
            </w:r>
          </w:p>
          <w:p w14:paraId="3098050B" w14:textId="77777777" w:rsidR="00AB02AB" w:rsidRPr="004036BA" w:rsidRDefault="00AB02AB" w:rsidP="00391ECA">
            <w:r w:rsidRPr="004036BA">
              <w:t>EN 301 549 Criteria</w:t>
            </w:r>
          </w:p>
          <w:p w14:paraId="530649CB" w14:textId="77777777" w:rsidR="00AB02AB" w:rsidRPr="004036BA" w:rsidRDefault="00AB02AB" w:rsidP="00391ECA">
            <w:pPr>
              <w:pStyle w:val="ListParagraph"/>
              <w:numPr>
                <w:ilvl w:val="0"/>
                <w:numId w:val="26"/>
              </w:numPr>
            </w:pPr>
            <w:r w:rsidRPr="004036BA">
              <w:t>9.3.3.4 (Web)</w:t>
            </w:r>
          </w:p>
          <w:p w14:paraId="3349BF92" w14:textId="77777777" w:rsidR="00AB02AB" w:rsidRPr="004036BA" w:rsidRDefault="00AB02AB" w:rsidP="00391ECA">
            <w:pPr>
              <w:pStyle w:val="ListParagraph"/>
              <w:numPr>
                <w:ilvl w:val="0"/>
                <w:numId w:val="26"/>
              </w:numPr>
            </w:pPr>
            <w:r w:rsidRPr="2526E644">
              <w:t>10.3.3.4 (</w:t>
            </w:r>
            <w:bookmarkStart w:id="26" w:name="_Int_1qaB7V6X"/>
            <w:proofErr w:type="gramStart"/>
            <w:r w:rsidRPr="2526E644">
              <w:t>Non-web</w:t>
            </w:r>
            <w:bookmarkEnd w:id="26"/>
            <w:proofErr w:type="gramEnd"/>
            <w:r w:rsidRPr="2526E644">
              <w:t xml:space="preserve"> document)</w:t>
            </w:r>
          </w:p>
          <w:p w14:paraId="2F47212D" w14:textId="77777777" w:rsidR="00AB02AB" w:rsidRPr="004036BA" w:rsidRDefault="00AB02AB" w:rsidP="00391ECA">
            <w:pPr>
              <w:pStyle w:val="ListParagraph"/>
              <w:numPr>
                <w:ilvl w:val="0"/>
                <w:numId w:val="26"/>
              </w:numPr>
            </w:pPr>
            <w:r w:rsidRPr="004036BA">
              <w:t>11.3.3.4 (Open Functionality Software)</w:t>
            </w:r>
          </w:p>
          <w:p w14:paraId="56D08CB8" w14:textId="77777777" w:rsidR="00AB02AB" w:rsidRPr="004036BA" w:rsidRDefault="00AB02AB" w:rsidP="00391ECA">
            <w:pPr>
              <w:pStyle w:val="ListParagraph"/>
              <w:numPr>
                <w:ilvl w:val="0"/>
                <w:numId w:val="10"/>
              </w:numPr>
            </w:pPr>
            <w:r w:rsidRPr="004036BA">
              <w:t>11.3.3.4 (Closed Software)</w:t>
            </w:r>
          </w:p>
          <w:p w14:paraId="19B352BA" w14:textId="77777777" w:rsidR="00AB02AB" w:rsidRPr="00391ECA" w:rsidRDefault="00AB02AB" w:rsidP="00391ECA">
            <w:pPr>
              <w:pStyle w:val="ListParagraph"/>
              <w:numPr>
                <w:ilvl w:val="0"/>
                <w:numId w:val="9"/>
              </w:numPr>
              <w:rPr>
                <w:rFonts w:eastAsia="Times New Roman"/>
                <w:bCs/>
              </w:rPr>
            </w:pPr>
            <w:r w:rsidRPr="004036BA">
              <w:t>11.8.2 (Authoring Tool)</w:t>
            </w:r>
          </w:p>
          <w:p w14:paraId="0F7961EB" w14:textId="77777777" w:rsidR="00AB02AB" w:rsidRPr="00391ECA" w:rsidRDefault="00AB02AB" w:rsidP="00391ECA">
            <w:pPr>
              <w:pStyle w:val="ListParagraph"/>
              <w:numPr>
                <w:ilvl w:val="0"/>
                <w:numId w:val="9"/>
              </w:numPr>
              <w:rPr>
                <w:rFonts w:eastAsia="Times New Roman"/>
                <w:bCs/>
              </w:rPr>
            </w:pPr>
            <w:r w:rsidRPr="004036BA">
              <w:t>12.1.2 (Product Docs)</w:t>
            </w:r>
          </w:p>
          <w:p w14:paraId="3EAE3EA0" w14:textId="77777777" w:rsidR="00AB02AB" w:rsidRPr="00391ECA" w:rsidRDefault="00AB02AB" w:rsidP="00391ECA">
            <w:pPr>
              <w:pStyle w:val="ListParagraph"/>
              <w:numPr>
                <w:ilvl w:val="0"/>
                <w:numId w:val="10"/>
              </w:numPr>
              <w:rPr>
                <w:rFonts w:eastAsia="Times New Roman"/>
                <w:b/>
              </w:rPr>
            </w:pPr>
            <w:r w:rsidRPr="004036BA">
              <w:t>12.2.4 (Support Docs)</w:t>
            </w:r>
          </w:p>
          <w:p w14:paraId="3DA55A30" w14:textId="77777777" w:rsidR="00AB02AB" w:rsidRPr="004036BA" w:rsidRDefault="00AB02AB" w:rsidP="00391ECA">
            <w:r w:rsidRPr="004036BA">
              <w:t>Revised Section 508</w:t>
            </w:r>
          </w:p>
          <w:p w14:paraId="0B81CA05" w14:textId="77777777" w:rsidR="00AB02AB" w:rsidRPr="004036BA" w:rsidRDefault="00AB02AB" w:rsidP="00391ECA">
            <w:pPr>
              <w:pStyle w:val="ListParagraph"/>
              <w:numPr>
                <w:ilvl w:val="0"/>
                <w:numId w:val="9"/>
              </w:numPr>
            </w:pPr>
            <w:r w:rsidRPr="004036BA">
              <w:t>501 (Web)(Software)</w:t>
            </w:r>
          </w:p>
          <w:p w14:paraId="0D2FC87C" w14:textId="77777777" w:rsidR="00AB02AB" w:rsidRPr="004036BA" w:rsidRDefault="00AB02AB" w:rsidP="00391ECA">
            <w:pPr>
              <w:pStyle w:val="ListParagraph"/>
              <w:numPr>
                <w:ilvl w:val="0"/>
                <w:numId w:val="9"/>
              </w:numPr>
            </w:pPr>
            <w:r w:rsidRPr="004036BA">
              <w:t>504.2 (Authoring Tool)</w:t>
            </w:r>
          </w:p>
          <w:p w14:paraId="7D2AE607" w14:textId="77777777" w:rsidR="00AB02AB" w:rsidRPr="00391ECA" w:rsidRDefault="00AB02AB" w:rsidP="00391ECA">
            <w:pPr>
              <w:pStyle w:val="ListParagraph"/>
              <w:numPr>
                <w:ilvl w:val="0"/>
                <w:numId w:val="10"/>
              </w:numPr>
              <w:rPr>
                <w:b/>
              </w:rPr>
            </w:pPr>
            <w:r w:rsidRPr="004036BA">
              <w:t>602.3 (Support Docs)</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24C57C75" w14:textId="0A8C11C6" w:rsidR="00AB02AB" w:rsidRPr="002E033E" w:rsidRDefault="002E033E" w:rsidP="00391ECA">
            <w:r>
              <w:t>Not Applicable</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1AD3EF76" w14:textId="3A927FF8" w:rsidR="00AB02AB" w:rsidRPr="00A85209" w:rsidRDefault="00AB02AB" w:rsidP="00391ECA"/>
        </w:tc>
      </w:tr>
      <w:tr w:rsidR="00AB02AB" w:rsidRPr="004036BA" w14:paraId="5FB6EC38" w14:textId="77777777" w:rsidTr="1F4FE351">
        <w:trPr>
          <w:gridAfter w:val="1"/>
          <w:wAfter w:w="12" w:type="dxa"/>
          <w:cantSplit/>
          <w:trHeight w:val="302"/>
          <w:tblCellSpacing w:w="0" w:type="dxa"/>
        </w:trPr>
        <w:tc>
          <w:tcPr>
            <w:tcW w:w="6655" w:type="dxa"/>
            <w:gridSpan w:val="2"/>
            <w:tcBorders>
              <w:top w:val="outset" w:sz="6" w:space="0" w:color="auto"/>
              <w:left w:val="outset" w:sz="6" w:space="0" w:color="auto"/>
              <w:bottom w:val="outset" w:sz="6" w:space="0" w:color="auto"/>
              <w:right w:val="outset" w:sz="6" w:space="0" w:color="auto"/>
            </w:tcBorders>
            <w:shd w:val="clear" w:color="auto" w:fill="auto"/>
          </w:tcPr>
          <w:p w14:paraId="4F97CD81" w14:textId="77777777" w:rsidR="00AB02AB" w:rsidRPr="004036BA" w:rsidRDefault="00A61E3F" w:rsidP="00391ECA">
            <w:pPr>
              <w:rPr>
                <w:rFonts w:eastAsia="Times New Roman"/>
                <w:b/>
              </w:rPr>
            </w:pPr>
            <w:hyperlink r:id="rId69" w:anchor="status-messages" w:history="1">
              <w:r w:rsidR="00AB02AB" w:rsidRPr="004036BA">
                <w:rPr>
                  <w:rStyle w:val="Hyperlink"/>
                  <w:rFonts w:eastAsia="Times New Roman"/>
                  <w:b/>
                </w:rPr>
                <w:t>4.1.3 Status Messages</w:t>
              </w:r>
            </w:hyperlink>
            <w:r w:rsidR="00AB02AB" w:rsidRPr="004036BA">
              <w:rPr>
                <w:rFonts w:eastAsia="Times New Roman"/>
                <w:b/>
              </w:rPr>
              <w:t xml:space="preserve"> </w:t>
            </w:r>
            <w:r w:rsidR="00AB02AB" w:rsidRPr="004036BA">
              <w:t>(Level AA 2.1 only)</w:t>
            </w:r>
          </w:p>
          <w:p w14:paraId="0DB3A828" w14:textId="77777777" w:rsidR="00AB02AB" w:rsidRPr="004036BA" w:rsidRDefault="00AB02AB" w:rsidP="00391ECA">
            <w:r w:rsidRPr="004036BA">
              <w:t>Also applies to:</w:t>
            </w:r>
          </w:p>
          <w:p w14:paraId="4046B549" w14:textId="77777777" w:rsidR="00AB02AB" w:rsidRPr="004036BA" w:rsidRDefault="00AB02AB" w:rsidP="00391ECA">
            <w:r w:rsidRPr="004036BA">
              <w:t>EN 301 549 Criteria</w:t>
            </w:r>
          </w:p>
          <w:p w14:paraId="73A5988B" w14:textId="77777777" w:rsidR="00AB02AB" w:rsidRPr="004036BA" w:rsidRDefault="00AB02AB" w:rsidP="00391ECA">
            <w:pPr>
              <w:pStyle w:val="ListParagraph"/>
              <w:numPr>
                <w:ilvl w:val="0"/>
                <w:numId w:val="10"/>
              </w:numPr>
            </w:pPr>
            <w:r w:rsidRPr="004036BA">
              <w:t>9.4.1.3 (Web)</w:t>
            </w:r>
          </w:p>
          <w:p w14:paraId="32DA0355" w14:textId="77777777" w:rsidR="00AB02AB" w:rsidRPr="004036BA" w:rsidRDefault="00AB02AB" w:rsidP="00391ECA">
            <w:pPr>
              <w:pStyle w:val="ListParagraph"/>
              <w:numPr>
                <w:ilvl w:val="0"/>
                <w:numId w:val="10"/>
              </w:numPr>
            </w:pPr>
            <w:r w:rsidRPr="2526E644">
              <w:t>10.4.1.3 (</w:t>
            </w:r>
            <w:bookmarkStart w:id="27" w:name="_Int_ZJhrus4R"/>
            <w:proofErr w:type="gramStart"/>
            <w:r w:rsidRPr="2526E644">
              <w:t>Non-web</w:t>
            </w:r>
            <w:bookmarkEnd w:id="27"/>
            <w:proofErr w:type="gramEnd"/>
            <w:r w:rsidRPr="2526E644">
              <w:t xml:space="preserve"> document)</w:t>
            </w:r>
          </w:p>
          <w:p w14:paraId="70BEB103" w14:textId="77777777" w:rsidR="00AB02AB" w:rsidRPr="004036BA" w:rsidRDefault="00AB02AB" w:rsidP="00391ECA">
            <w:pPr>
              <w:pStyle w:val="ListParagraph"/>
              <w:numPr>
                <w:ilvl w:val="0"/>
                <w:numId w:val="10"/>
              </w:numPr>
            </w:pPr>
            <w:r w:rsidRPr="004036BA">
              <w:t>11.4.1.3 (Open Functionality Software)</w:t>
            </w:r>
          </w:p>
          <w:p w14:paraId="5E99B7D3" w14:textId="77777777" w:rsidR="00AB02AB" w:rsidRPr="004036BA" w:rsidRDefault="00AB02AB" w:rsidP="00391ECA">
            <w:pPr>
              <w:pStyle w:val="ListParagraph"/>
              <w:numPr>
                <w:ilvl w:val="0"/>
                <w:numId w:val="10"/>
              </w:numPr>
            </w:pPr>
            <w:r w:rsidRPr="004036BA">
              <w:t xml:space="preserve">11.4.1.3 (Closed Software) – Does not </w:t>
            </w:r>
            <w:proofErr w:type="gramStart"/>
            <w:r w:rsidRPr="004036BA">
              <w:t>apply</w:t>
            </w:r>
            <w:proofErr w:type="gramEnd"/>
          </w:p>
          <w:p w14:paraId="4A2DFDAE" w14:textId="77777777" w:rsidR="00AB02AB" w:rsidRPr="00391ECA" w:rsidRDefault="00AB02AB" w:rsidP="00391ECA">
            <w:pPr>
              <w:pStyle w:val="ListParagraph"/>
              <w:numPr>
                <w:ilvl w:val="0"/>
                <w:numId w:val="9"/>
              </w:numPr>
              <w:rPr>
                <w:rFonts w:eastAsia="Times New Roman"/>
                <w:bCs/>
              </w:rPr>
            </w:pPr>
            <w:r w:rsidRPr="004036BA">
              <w:t>11.8.2 (Authoring Tool)</w:t>
            </w:r>
          </w:p>
          <w:p w14:paraId="6169E8DB" w14:textId="77777777" w:rsidR="00AB02AB" w:rsidRPr="00391ECA" w:rsidRDefault="00AB02AB" w:rsidP="00391ECA">
            <w:pPr>
              <w:pStyle w:val="ListParagraph"/>
              <w:numPr>
                <w:ilvl w:val="0"/>
                <w:numId w:val="9"/>
              </w:numPr>
              <w:rPr>
                <w:rFonts w:eastAsia="Times New Roman"/>
                <w:bCs/>
              </w:rPr>
            </w:pPr>
            <w:r w:rsidRPr="004036BA">
              <w:t>12.1.2 (Product Docs)</w:t>
            </w:r>
          </w:p>
          <w:p w14:paraId="371701EF" w14:textId="77777777" w:rsidR="00AB02AB" w:rsidRPr="00391ECA" w:rsidRDefault="00AB02AB" w:rsidP="00391ECA">
            <w:pPr>
              <w:pStyle w:val="ListParagraph"/>
              <w:numPr>
                <w:ilvl w:val="0"/>
                <w:numId w:val="10"/>
              </w:numPr>
              <w:rPr>
                <w:rFonts w:eastAsia="Times New Roman"/>
              </w:rPr>
            </w:pPr>
            <w:r w:rsidRPr="004036BA">
              <w:t>12.2.4 (Support Docs)</w:t>
            </w:r>
          </w:p>
          <w:p w14:paraId="08B208A4" w14:textId="77777777" w:rsidR="00AB02AB" w:rsidRPr="004036BA" w:rsidRDefault="00AB02AB" w:rsidP="00391ECA">
            <w:r w:rsidRPr="004036BA">
              <w:t>Revised Section 508 – Does not apply</w:t>
            </w:r>
          </w:p>
        </w:tc>
        <w:tc>
          <w:tcPr>
            <w:tcW w:w="2668" w:type="dxa"/>
            <w:gridSpan w:val="2"/>
            <w:tcBorders>
              <w:top w:val="outset" w:sz="6" w:space="0" w:color="auto"/>
              <w:left w:val="outset" w:sz="6" w:space="0" w:color="auto"/>
              <w:bottom w:val="outset" w:sz="6" w:space="0" w:color="auto"/>
              <w:right w:val="outset" w:sz="6" w:space="0" w:color="auto"/>
            </w:tcBorders>
            <w:shd w:val="clear" w:color="auto" w:fill="auto"/>
          </w:tcPr>
          <w:p w14:paraId="0BA2448F" w14:textId="2EE39D30" w:rsidR="00AB02AB" w:rsidRPr="00A85209" w:rsidRDefault="00AB02AB" w:rsidP="00391ECA">
            <w:r w:rsidRPr="00A85209">
              <w:t>Supports</w:t>
            </w:r>
            <w:r w:rsidR="003807EC">
              <w:t xml:space="preserve"> With Exceptions</w:t>
            </w:r>
          </w:p>
        </w:tc>
        <w:tc>
          <w:tcPr>
            <w:tcW w:w="5062" w:type="dxa"/>
            <w:tcBorders>
              <w:top w:val="outset" w:sz="6" w:space="0" w:color="auto"/>
              <w:left w:val="outset" w:sz="6" w:space="0" w:color="auto"/>
              <w:bottom w:val="outset" w:sz="6" w:space="0" w:color="auto"/>
              <w:right w:val="outset" w:sz="6" w:space="0" w:color="auto"/>
            </w:tcBorders>
            <w:shd w:val="clear" w:color="auto" w:fill="auto"/>
          </w:tcPr>
          <w:p w14:paraId="310DEFB1" w14:textId="3BBD5B14" w:rsidR="00D1248D" w:rsidRPr="0032088D" w:rsidRDefault="00D1248D" w:rsidP="00D1248D">
            <w:pPr>
              <w:pStyle w:val="paragraph"/>
              <w:spacing w:before="0" w:after="0"/>
              <w:textAlignment w:val="baseline"/>
              <w:rPr>
                <w:rFonts w:ascii="Arial" w:hAnsi="Arial"/>
                <w:sz w:val="22"/>
                <w:szCs w:val="22"/>
                <w:lang w:val="en-US"/>
              </w:rPr>
            </w:pPr>
            <w:r w:rsidRPr="0032088D">
              <w:rPr>
                <w:rStyle w:val="normaltextrun"/>
                <w:rFonts w:ascii="Arial" w:hAnsi="Arial"/>
                <w:sz w:val="22"/>
                <w:szCs w:val="22"/>
                <w:lang w:val="en-US"/>
              </w:rPr>
              <w:t>The following dynamic updates</w:t>
            </w:r>
            <w:r w:rsidRPr="0032088D">
              <w:rPr>
                <w:rStyle w:val="scxw104170113"/>
                <w:rFonts w:ascii="Arial" w:hAnsi="Arial"/>
                <w:sz w:val="22"/>
                <w:szCs w:val="22"/>
                <w:lang w:val="en-US"/>
              </w:rPr>
              <w:t> </w:t>
            </w:r>
            <w:r w:rsidRPr="0032088D">
              <w:rPr>
                <w:rStyle w:val="normaltextrun"/>
                <w:rFonts w:ascii="Arial" w:hAnsi="Arial"/>
                <w:sz w:val="22"/>
                <w:szCs w:val="22"/>
                <w:lang w:val="en-US"/>
              </w:rPr>
              <w:t>are not determined programmatically on some of the</w:t>
            </w:r>
            <w:r w:rsidRPr="0032088D">
              <w:rPr>
                <w:rStyle w:val="scxw104170113"/>
                <w:rFonts w:ascii="Arial" w:hAnsi="Arial"/>
                <w:sz w:val="22"/>
                <w:szCs w:val="22"/>
                <w:lang w:val="en-US"/>
              </w:rPr>
              <w:t> </w:t>
            </w:r>
            <w:r w:rsidRPr="0032088D">
              <w:rPr>
                <w:rStyle w:val="normaltextrun"/>
                <w:rFonts w:ascii="Arial" w:hAnsi="Arial"/>
                <w:sz w:val="22"/>
                <w:szCs w:val="22"/>
                <w:lang w:val="en-US"/>
              </w:rPr>
              <w:t>pages.</w:t>
            </w:r>
            <w:r w:rsidRPr="0032088D">
              <w:rPr>
                <w:rStyle w:val="eop"/>
                <w:rFonts w:ascii="Arial" w:hAnsi="Arial"/>
                <w:sz w:val="22"/>
                <w:szCs w:val="22"/>
                <w:lang w:val="en-US"/>
              </w:rPr>
              <w:t> </w:t>
            </w:r>
          </w:p>
          <w:p w14:paraId="7EB12CF4" w14:textId="77777777" w:rsidR="00D1248D" w:rsidRPr="0032088D" w:rsidRDefault="00D1248D" w:rsidP="00D1248D">
            <w:pPr>
              <w:pStyle w:val="paragraph"/>
              <w:numPr>
                <w:ilvl w:val="0"/>
                <w:numId w:val="36"/>
              </w:numPr>
              <w:spacing w:before="0" w:beforeAutospacing="0" w:after="0" w:afterAutospacing="0"/>
              <w:textAlignment w:val="baseline"/>
              <w:rPr>
                <w:rFonts w:ascii="Arial" w:hAnsi="Arial"/>
                <w:sz w:val="22"/>
                <w:szCs w:val="22"/>
                <w:lang w:val="en-US"/>
              </w:rPr>
            </w:pPr>
            <w:r w:rsidRPr="0032088D">
              <w:rPr>
                <w:rStyle w:val="normaltextrun"/>
                <w:rFonts w:ascii="Arial" w:hAnsi="Arial"/>
                <w:sz w:val="22"/>
                <w:szCs w:val="22"/>
                <w:lang w:val="en-US"/>
              </w:rPr>
              <w:t>Search result announcement.</w:t>
            </w:r>
            <w:r w:rsidRPr="0032088D">
              <w:rPr>
                <w:rStyle w:val="eop"/>
                <w:rFonts w:ascii="Arial" w:hAnsi="Arial"/>
                <w:sz w:val="22"/>
                <w:szCs w:val="22"/>
                <w:lang w:val="en-US"/>
              </w:rPr>
              <w:t> </w:t>
            </w:r>
          </w:p>
          <w:p w14:paraId="5ECFA9EE" w14:textId="78292125" w:rsidR="00AB02AB" w:rsidRPr="00267E93" w:rsidRDefault="00D1248D" w:rsidP="00D1248D">
            <w:pPr>
              <w:pStyle w:val="paragraph"/>
              <w:numPr>
                <w:ilvl w:val="0"/>
                <w:numId w:val="36"/>
              </w:numPr>
              <w:spacing w:before="0" w:beforeAutospacing="0" w:after="0" w:afterAutospacing="0"/>
              <w:textAlignment w:val="baseline"/>
              <w:rPr>
                <w:rFonts w:ascii="Arial" w:hAnsi="Arial"/>
                <w:sz w:val="22"/>
                <w:szCs w:val="22"/>
                <w:lang w:val="en-US"/>
              </w:rPr>
            </w:pPr>
            <w:r w:rsidRPr="0032088D">
              <w:rPr>
                <w:rStyle w:val="normaltextrun"/>
                <w:rFonts w:ascii="Arial" w:hAnsi="Arial"/>
                <w:sz w:val="22"/>
                <w:szCs w:val="22"/>
                <w:lang w:val="en-US"/>
              </w:rPr>
              <w:t>Dynamically added content.</w:t>
            </w:r>
          </w:p>
        </w:tc>
      </w:tr>
    </w:tbl>
    <w:p w14:paraId="07911B9B" w14:textId="77777777" w:rsidR="003D2163" w:rsidRPr="004036BA" w:rsidRDefault="003D2163" w:rsidP="00391ECA"/>
    <w:p w14:paraId="64DCB511" w14:textId="77777777" w:rsidR="003D2163" w:rsidRPr="004036BA" w:rsidRDefault="003D2163" w:rsidP="00391ECA">
      <w:pPr>
        <w:pStyle w:val="Heading3"/>
      </w:pPr>
      <w:bookmarkStart w:id="28" w:name="_Toc512938933"/>
      <w:r w:rsidRPr="6C70A972">
        <w:t xml:space="preserve">Table 3: </w:t>
      </w:r>
      <w:r w:rsidR="00327269" w:rsidRPr="6C70A972">
        <w:t xml:space="preserve">Success </w:t>
      </w:r>
      <w:r w:rsidRPr="6C70A972">
        <w:t>Criteria, Level AAA</w:t>
      </w:r>
      <w:bookmarkEnd w:id="28"/>
    </w:p>
    <w:p w14:paraId="2ABF36A6" w14:textId="20D803BB" w:rsidR="000E6293" w:rsidRPr="00AC2E12" w:rsidRDefault="62DE8B2C" w:rsidP="00391ECA">
      <w:r w:rsidRPr="6C70A972">
        <w:t>Notes: Not Evaluated.</w:t>
      </w:r>
      <w:bookmarkStart w:id="29" w:name="_Toc473010283"/>
      <w:bookmarkStart w:id="30" w:name="_Toc512938934"/>
      <w:r w:rsidR="000E6293">
        <w:br w:type="page"/>
      </w:r>
    </w:p>
    <w:p w14:paraId="050CA9A5" w14:textId="20D803BB" w:rsidR="00C622BB" w:rsidRPr="004036BA" w:rsidRDefault="00505EF4" w:rsidP="00391ECA">
      <w:pPr>
        <w:pStyle w:val="Heading2"/>
      </w:pPr>
      <w:r w:rsidRPr="6C70A972">
        <w:t>Revised</w:t>
      </w:r>
      <w:r w:rsidR="00C622BB" w:rsidRPr="6C70A972">
        <w:t xml:space="preserve"> Section 508 Report</w:t>
      </w:r>
      <w:bookmarkEnd w:id="29"/>
      <w:bookmarkEnd w:id="30"/>
    </w:p>
    <w:p w14:paraId="51D4D7BC" w14:textId="7AF8E33F" w:rsidR="00C622BB" w:rsidRPr="004036BA" w:rsidRDefault="4F513E03" w:rsidP="00391ECA">
      <w:r>
        <w:t>Notes:</w:t>
      </w:r>
      <w:r w:rsidR="7D3FBCAA">
        <w:t xml:space="preserve"> </w:t>
      </w:r>
      <w:r w:rsidR="7D3FBCAA" w:rsidRPr="2526E644">
        <w:t>Applicable for a sample set of pages.</w:t>
      </w:r>
    </w:p>
    <w:p w14:paraId="6D653B5C" w14:textId="5C036CE2" w:rsidR="00C622BB" w:rsidRPr="004036BA" w:rsidRDefault="00C622BB" w:rsidP="00391ECA">
      <w:pPr>
        <w:pStyle w:val="Heading3"/>
        <w:rPr>
          <w:lang w:val="en-US"/>
        </w:rPr>
      </w:pPr>
      <w:bookmarkStart w:id="31" w:name="_Toc473010290"/>
      <w:bookmarkStart w:id="32" w:name="_Toc512938935"/>
      <w:r w:rsidRPr="004036BA">
        <w:rPr>
          <w:lang w:val="en-US"/>
        </w:rPr>
        <w:t>Chapter 3</w:t>
      </w:r>
      <w:r w:rsidR="000E43BF" w:rsidRPr="004036BA">
        <w:rPr>
          <w:lang w:val="en-US"/>
        </w:rPr>
        <w:t xml:space="preserve">: </w:t>
      </w:r>
      <w:hyperlink r:id="rId70" w:anchor="chapter-3-functional-performance-criteria" w:history="1">
        <w:r w:rsidRPr="004036BA">
          <w:rPr>
            <w:rStyle w:val="Hyperlink"/>
            <w:lang w:val="en-US"/>
          </w:rPr>
          <w:t>Functional Performance Criteria</w:t>
        </w:r>
      </w:hyperlink>
      <w:r w:rsidR="00C80E86" w:rsidRPr="004036BA">
        <w:rPr>
          <w:lang w:val="en-US"/>
        </w:rPr>
        <w:t xml:space="preserve"> (FPC)</w:t>
      </w:r>
      <w:bookmarkEnd w:id="31"/>
      <w:bookmarkEnd w:id="32"/>
    </w:p>
    <w:p w14:paraId="5FA3201F" w14:textId="17B0BA0E" w:rsidR="00C622BB" w:rsidRPr="004036BA" w:rsidRDefault="4F513E03" w:rsidP="00391ECA">
      <w:r>
        <w:t>Notes:</w:t>
      </w:r>
      <w:r w:rsidR="3D4AC12A" w:rsidRPr="2526E644">
        <w:t xml:space="preserve"> Applicable for a sample set of pages.</w:t>
      </w:r>
    </w:p>
    <w:tbl>
      <w:tblPr>
        <w:tblW w:w="14384" w:type="dxa"/>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420"/>
        <w:gridCol w:w="7868"/>
      </w:tblGrid>
      <w:tr w:rsidR="00C622BB" w:rsidRPr="003B4636" w14:paraId="4CEACFBC" w14:textId="77777777" w:rsidTr="52B565EE">
        <w:trPr>
          <w:cantSplit/>
          <w:tblHeader/>
          <w:tblCellSpacing w:w="0" w:type="dxa"/>
        </w:trPr>
        <w:tc>
          <w:tcPr>
            <w:tcW w:w="3096"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00391ECA">
            <w:pPr>
              <w:rPr>
                <w:b/>
                <w:bCs/>
                <w:sz w:val="24"/>
                <w:szCs w:val="24"/>
              </w:rPr>
            </w:pPr>
            <w:r w:rsidRPr="003B4636">
              <w:rPr>
                <w:b/>
                <w:bCs/>
                <w:sz w:val="24"/>
                <w:szCs w:val="24"/>
              </w:rPr>
              <w:t>Criteria</w:t>
            </w:r>
          </w:p>
        </w:tc>
        <w:tc>
          <w:tcPr>
            <w:tcW w:w="342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00391ECA">
            <w:pPr>
              <w:rPr>
                <w:b/>
                <w:bCs/>
                <w:sz w:val="24"/>
                <w:szCs w:val="24"/>
              </w:rPr>
            </w:pPr>
            <w:r w:rsidRPr="003B4636">
              <w:rPr>
                <w:b/>
                <w:bCs/>
                <w:sz w:val="24"/>
                <w:szCs w:val="24"/>
              </w:rPr>
              <w:t xml:space="preserve">Conformance Level </w:t>
            </w:r>
          </w:p>
        </w:tc>
        <w:tc>
          <w:tcPr>
            <w:tcW w:w="7868"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00391ECA">
            <w:pPr>
              <w:rPr>
                <w:b/>
                <w:bCs/>
                <w:sz w:val="24"/>
                <w:szCs w:val="24"/>
              </w:rPr>
            </w:pPr>
            <w:r w:rsidRPr="003B4636">
              <w:rPr>
                <w:b/>
                <w:bCs/>
                <w:sz w:val="24"/>
                <w:szCs w:val="24"/>
              </w:rPr>
              <w:t>Remarks and Explanations</w:t>
            </w:r>
          </w:p>
        </w:tc>
      </w:tr>
      <w:tr w:rsidR="00C622BB" w:rsidRPr="004036BA" w14:paraId="430FB087"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00391ECA">
            <w:pPr>
              <w:rPr>
                <w:rStyle w:val="Strong"/>
              </w:rPr>
            </w:pPr>
            <w:r w:rsidRPr="004036BA">
              <w:t>302.1</w:t>
            </w:r>
            <w:r w:rsidRPr="004036BA">
              <w:rPr>
                <w:rStyle w:val="Strong"/>
              </w:rPr>
              <w:t xml:space="preserve"> </w:t>
            </w:r>
            <w:r w:rsidRPr="004036BA">
              <w:t>Without Vision</w:t>
            </w:r>
          </w:p>
        </w:tc>
        <w:tc>
          <w:tcPr>
            <w:tcW w:w="3420" w:type="dxa"/>
            <w:tcBorders>
              <w:top w:val="outset" w:sz="6" w:space="0" w:color="auto"/>
              <w:left w:val="outset" w:sz="6" w:space="0" w:color="auto"/>
              <w:bottom w:val="outset" w:sz="6" w:space="0" w:color="auto"/>
              <w:right w:val="outset" w:sz="6" w:space="0" w:color="auto"/>
            </w:tcBorders>
          </w:tcPr>
          <w:p w14:paraId="42AA8741" w14:textId="1685E874" w:rsidR="00C622BB" w:rsidRPr="004036BA" w:rsidRDefault="1C8F322D" w:rsidP="00391ECA">
            <w:r w:rsidRPr="2526E644">
              <w:t>Supports</w:t>
            </w:r>
            <w:r w:rsidR="00493013">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1338DE6E" w14:textId="77777777" w:rsidR="00493013" w:rsidRDefault="1C8F322D" w:rsidP="00391ECA">
            <w:r w:rsidRPr="2526E644">
              <w:t xml:space="preserve">The website features allow people with vision loss to use page readers to interact with user interface elements. </w:t>
            </w:r>
            <w:r w:rsidR="77F85D1E" w:rsidRPr="37C4D9D1">
              <w:t>Some</w:t>
            </w:r>
            <w:r w:rsidR="76DE4443" w:rsidRPr="37C4D9D1">
              <w:t xml:space="preserve"> c</w:t>
            </w:r>
            <w:r w:rsidR="77F85D1E" w:rsidRPr="37C4D9D1">
              <w:t>hallenges</w:t>
            </w:r>
            <w:r w:rsidRPr="2526E644">
              <w:t xml:space="preserve"> may occur while accessing the website as disclosed in </w:t>
            </w:r>
          </w:p>
          <w:p w14:paraId="6E0BB7E4" w14:textId="1E9FF7E6" w:rsidR="00493013" w:rsidRDefault="1C8F322D" w:rsidP="00391ECA">
            <w:pPr>
              <w:pStyle w:val="ListParagraph"/>
              <w:numPr>
                <w:ilvl w:val="0"/>
                <w:numId w:val="4"/>
              </w:numPr>
            </w:pPr>
            <w:r w:rsidRPr="00493013">
              <w:t>Table 1: 1.1.1, 1.3.1, 1.3.2, 1.4.1, 2.1.1, 2.4.3, 2.4.4,3.3.1,</w:t>
            </w:r>
            <w:r w:rsidR="00CF71D1">
              <w:t xml:space="preserve"> </w:t>
            </w:r>
            <w:r w:rsidRPr="00493013">
              <w:t xml:space="preserve">4.1.2 and </w:t>
            </w:r>
          </w:p>
          <w:p w14:paraId="2313A0E2" w14:textId="4C9C52D4" w:rsidR="00C622BB" w:rsidRPr="00493013" w:rsidRDefault="1C8F322D" w:rsidP="00391ECA">
            <w:pPr>
              <w:pStyle w:val="ListParagraph"/>
              <w:numPr>
                <w:ilvl w:val="0"/>
                <w:numId w:val="4"/>
              </w:numPr>
            </w:pPr>
            <w:r w:rsidRPr="00493013">
              <w:t>Table 2: 2.4.6.</w:t>
            </w:r>
          </w:p>
        </w:tc>
      </w:tr>
      <w:tr w:rsidR="00C622BB" w:rsidRPr="004036BA" w14:paraId="304B0D83"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00391ECA">
            <w:pPr>
              <w:rPr>
                <w:rStyle w:val="Strong"/>
              </w:rPr>
            </w:pPr>
            <w:r w:rsidRPr="004036BA">
              <w:t>302.2 With Limited Vision</w:t>
            </w:r>
          </w:p>
        </w:tc>
        <w:tc>
          <w:tcPr>
            <w:tcW w:w="3420" w:type="dxa"/>
            <w:tcBorders>
              <w:top w:val="outset" w:sz="6" w:space="0" w:color="auto"/>
              <w:left w:val="outset" w:sz="6" w:space="0" w:color="auto"/>
              <w:bottom w:val="outset" w:sz="6" w:space="0" w:color="auto"/>
              <w:right w:val="outset" w:sz="6" w:space="0" w:color="auto"/>
            </w:tcBorders>
          </w:tcPr>
          <w:p w14:paraId="6CD3739B" w14:textId="2B577668" w:rsidR="00C622BB" w:rsidRPr="004036BA" w:rsidRDefault="583138B6" w:rsidP="00391ECA">
            <w:r w:rsidRPr="2526E644">
              <w:t>Supports</w:t>
            </w:r>
            <w:r w:rsidR="00447CD6">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2B7F3CDE" w14:textId="77777777" w:rsidR="008E34A9" w:rsidRDefault="583138B6" w:rsidP="00391ECA">
            <w:r w:rsidRPr="2526E644">
              <w:t xml:space="preserve">The website features allow people with limited vision loss to access most of the interface elements. Some Challenges may occur while accessing the website as disclosed in </w:t>
            </w:r>
          </w:p>
          <w:p w14:paraId="109A3C45" w14:textId="0606D582" w:rsidR="008E34A9" w:rsidRDefault="583138B6" w:rsidP="00391ECA">
            <w:pPr>
              <w:pStyle w:val="ListParagraph"/>
              <w:numPr>
                <w:ilvl w:val="0"/>
                <w:numId w:val="37"/>
              </w:numPr>
            </w:pPr>
            <w:r w:rsidRPr="008E34A9">
              <w:t xml:space="preserve">Table 1: </w:t>
            </w:r>
            <w:r w:rsidR="000D376C" w:rsidRPr="545DB902">
              <w:rPr>
                <w:rFonts w:eastAsia="Arial"/>
                <w:color w:val="000000" w:themeColor="text1"/>
              </w:rPr>
              <w:t>1.1.1, 1.3.1, 1.3.2, 1.4.1, 2.1.1, 2.4.3, 2.4.4, 3.3.1,</w:t>
            </w:r>
            <w:r w:rsidR="00724F81">
              <w:rPr>
                <w:rFonts w:eastAsia="Arial"/>
                <w:color w:val="000000" w:themeColor="text1"/>
              </w:rPr>
              <w:t xml:space="preserve"> </w:t>
            </w:r>
            <w:r w:rsidR="000D376C" w:rsidRPr="545DB902">
              <w:rPr>
                <w:rFonts w:eastAsia="Arial"/>
                <w:color w:val="000000" w:themeColor="text1"/>
              </w:rPr>
              <w:t>3.3.2, 4.1.2</w:t>
            </w:r>
            <w:r w:rsidR="000D376C">
              <w:rPr>
                <w:rFonts w:eastAsia="Arial"/>
                <w:color w:val="000000" w:themeColor="text1"/>
              </w:rPr>
              <w:t xml:space="preserve"> </w:t>
            </w:r>
            <w:r w:rsidRPr="008E34A9">
              <w:t>and</w:t>
            </w:r>
          </w:p>
          <w:p w14:paraId="0706F0A8" w14:textId="48C4EE86" w:rsidR="00C622BB" w:rsidRPr="008E34A9" w:rsidRDefault="583138B6" w:rsidP="00391ECA">
            <w:pPr>
              <w:pStyle w:val="ListParagraph"/>
              <w:numPr>
                <w:ilvl w:val="0"/>
                <w:numId w:val="37"/>
              </w:numPr>
            </w:pPr>
            <w:r w:rsidRPr="008E34A9">
              <w:t>Table 2: 1.4.3</w:t>
            </w:r>
            <w:r w:rsidR="06551D17">
              <w:t xml:space="preserve"> and</w:t>
            </w:r>
            <w:r w:rsidR="006D2838" w:rsidRPr="008E34A9">
              <w:t xml:space="preserve"> 2.4.</w:t>
            </w:r>
            <w:r w:rsidR="005B3D6F">
              <w:t>7</w:t>
            </w:r>
            <w:r w:rsidR="00F04608">
              <w:t>.</w:t>
            </w:r>
          </w:p>
        </w:tc>
      </w:tr>
      <w:tr w:rsidR="00C622BB" w:rsidRPr="004036BA" w14:paraId="395F7012"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00391ECA">
            <w:pPr>
              <w:rPr>
                <w:rStyle w:val="Strong"/>
              </w:rPr>
            </w:pPr>
            <w:r w:rsidRPr="004036BA">
              <w:t>302.3</w:t>
            </w:r>
            <w:r w:rsidRPr="004036BA">
              <w:rPr>
                <w:rStyle w:val="Strong"/>
              </w:rPr>
              <w:t xml:space="preserve"> </w:t>
            </w:r>
            <w:r w:rsidRPr="004036BA">
              <w:t>Without Perception of Color</w:t>
            </w:r>
          </w:p>
        </w:tc>
        <w:tc>
          <w:tcPr>
            <w:tcW w:w="3420" w:type="dxa"/>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80E4AFD" w:rsidP="00391ECA">
            <w:r w:rsidRPr="2526E644">
              <w:t>Supports</w:t>
            </w:r>
            <w:r w:rsidR="00EB0DFD">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67C9D653" w14:textId="77777777" w:rsidR="00EB0DFD" w:rsidRDefault="380E4AFD" w:rsidP="00391ECA">
            <w:r w:rsidRPr="2526E644">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064D5C6B" w:rsidR="00EB0DFD" w:rsidRDefault="380E4AFD" w:rsidP="00391ECA">
            <w:pPr>
              <w:pStyle w:val="ListParagraph"/>
              <w:numPr>
                <w:ilvl w:val="0"/>
                <w:numId w:val="38"/>
              </w:numPr>
              <w:rPr>
                <w:lang w:eastAsia="en-GB"/>
              </w:rPr>
            </w:pPr>
            <w:r w:rsidRPr="00EB0DFD">
              <w:t xml:space="preserve">Table 1: </w:t>
            </w:r>
            <w:r w:rsidR="00BF08BC" w:rsidRPr="545DB902">
              <w:rPr>
                <w:lang w:eastAsia="en-GB"/>
              </w:rPr>
              <w:t>1.4.1</w:t>
            </w:r>
            <w:r w:rsidR="1DDB97F4" w:rsidRPr="0D4CB23D">
              <w:rPr>
                <w:lang w:eastAsia="en-GB"/>
              </w:rPr>
              <w:t xml:space="preserve"> and</w:t>
            </w:r>
          </w:p>
          <w:p w14:paraId="1BC39608" w14:textId="4E3D3045" w:rsidR="00C622BB" w:rsidRPr="00EB0DFD" w:rsidRDefault="380E4AFD" w:rsidP="00391ECA">
            <w:pPr>
              <w:pStyle w:val="ListParagraph"/>
              <w:numPr>
                <w:ilvl w:val="0"/>
                <w:numId w:val="38"/>
              </w:numPr>
            </w:pPr>
            <w:r w:rsidRPr="00EB0DFD">
              <w:t>Table 2: 1.4.3.</w:t>
            </w:r>
          </w:p>
        </w:tc>
      </w:tr>
      <w:tr w:rsidR="00C622BB" w:rsidRPr="004036BA" w14:paraId="4FDBEE45"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00391ECA">
            <w:pPr>
              <w:rPr>
                <w:rStyle w:val="Strong"/>
              </w:rPr>
            </w:pPr>
            <w:r w:rsidRPr="004036BA">
              <w:t>302.4</w:t>
            </w:r>
            <w:r w:rsidRPr="004036BA">
              <w:rPr>
                <w:rStyle w:val="Strong"/>
              </w:rPr>
              <w:t xml:space="preserve"> </w:t>
            </w:r>
            <w:r w:rsidRPr="004036BA">
              <w:t>Without Hearing</w:t>
            </w:r>
          </w:p>
        </w:tc>
        <w:tc>
          <w:tcPr>
            <w:tcW w:w="3420" w:type="dxa"/>
            <w:tcBorders>
              <w:top w:val="outset" w:sz="6" w:space="0" w:color="auto"/>
              <w:left w:val="outset" w:sz="6" w:space="0" w:color="auto"/>
              <w:bottom w:val="outset" w:sz="6" w:space="0" w:color="auto"/>
              <w:right w:val="outset" w:sz="6" w:space="0" w:color="auto"/>
            </w:tcBorders>
          </w:tcPr>
          <w:p w14:paraId="50DD3EC3" w14:textId="2CB8A978" w:rsidR="00C622BB" w:rsidRPr="004036BA" w:rsidRDefault="5FD73FFF"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52BDA125" w14:textId="2F68D310" w:rsidR="00C622BB" w:rsidRPr="00FF4EC7" w:rsidRDefault="5FD73FFF" w:rsidP="5F8431DE">
            <w:r w:rsidRPr="5F8431DE">
              <w:rPr>
                <w:rFonts w:eastAsia="Arial"/>
              </w:rPr>
              <w:t>The website features</w:t>
            </w:r>
            <w:r w:rsidR="00F64524" w:rsidRPr="5F8431DE">
              <w:rPr>
                <w:rFonts w:eastAsia="Arial"/>
              </w:rPr>
              <w:t xml:space="preserve"> </w:t>
            </w:r>
            <w:r w:rsidRPr="5F8431DE">
              <w:rPr>
                <w:rFonts w:eastAsia="Arial"/>
              </w:rPr>
              <w:t>allow people without hearing to access</w:t>
            </w:r>
            <w:r w:rsidR="005C5D7E" w:rsidRPr="5F8431DE">
              <w:rPr>
                <w:rFonts w:eastAsia="Arial"/>
              </w:rPr>
              <w:t xml:space="preserve"> </w:t>
            </w:r>
            <w:r w:rsidR="00F64524" w:rsidRPr="5F8431DE">
              <w:rPr>
                <w:rFonts w:eastAsia="Arial"/>
              </w:rPr>
              <w:t>most of</w:t>
            </w:r>
            <w:r w:rsidRPr="5F8431DE">
              <w:rPr>
                <w:rFonts w:eastAsia="Arial"/>
              </w:rPr>
              <w:t xml:space="preserve"> the content and functionality of the website.</w:t>
            </w:r>
          </w:p>
        </w:tc>
      </w:tr>
      <w:tr w:rsidR="00C622BB" w:rsidRPr="004036BA" w14:paraId="1C699E85"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00391ECA">
            <w:pPr>
              <w:rPr>
                <w:rStyle w:val="Strong"/>
              </w:rPr>
            </w:pPr>
            <w:r w:rsidRPr="004036BA">
              <w:t>302.5</w:t>
            </w:r>
            <w:r w:rsidRPr="004036BA">
              <w:rPr>
                <w:rStyle w:val="Strong"/>
              </w:rPr>
              <w:t xml:space="preserve"> </w:t>
            </w:r>
            <w:r w:rsidRPr="004036BA">
              <w:t>With Limited Hearing</w:t>
            </w:r>
          </w:p>
        </w:tc>
        <w:tc>
          <w:tcPr>
            <w:tcW w:w="3420" w:type="dxa"/>
            <w:tcBorders>
              <w:top w:val="outset" w:sz="6" w:space="0" w:color="auto"/>
              <w:left w:val="outset" w:sz="6" w:space="0" w:color="auto"/>
              <w:bottom w:val="outset" w:sz="6" w:space="0" w:color="auto"/>
              <w:right w:val="outset" w:sz="6" w:space="0" w:color="auto"/>
            </w:tcBorders>
          </w:tcPr>
          <w:p w14:paraId="07428DEA" w14:textId="22E91B03" w:rsidR="00C622BB" w:rsidRPr="004036BA" w:rsidRDefault="3AC0C130"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1F4B0774" w14:textId="1A97CFAD" w:rsidR="00C622BB" w:rsidRPr="00A23125" w:rsidRDefault="3AC0C130" w:rsidP="5F8431DE">
            <w:r w:rsidRPr="5F8431DE">
              <w:rPr>
                <w:rFonts w:eastAsia="Arial"/>
              </w:rPr>
              <w:t>The website features</w:t>
            </w:r>
            <w:r w:rsidR="005C5D7E" w:rsidRPr="5F8431DE">
              <w:rPr>
                <w:rFonts w:eastAsia="Arial"/>
              </w:rPr>
              <w:t xml:space="preserve"> </w:t>
            </w:r>
            <w:r w:rsidRPr="5F8431DE">
              <w:rPr>
                <w:rFonts w:eastAsia="Arial"/>
              </w:rPr>
              <w:t xml:space="preserve">allow people with limited hearing to access </w:t>
            </w:r>
            <w:r w:rsidR="00433C23" w:rsidRPr="5F8431DE">
              <w:rPr>
                <w:rFonts w:eastAsia="Arial"/>
              </w:rPr>
              <w:t>most</w:t>
            </w:r>
            <w:r w:rsidR="00AE57E5" w:rsidRPr="5F8431DE">
              <w:rPr>
                <w:rFonts w:eastAsia="Arial"/>
              </w:rPr>
              <w:t xml:space="preserve"> of</w:t>
            </w:r>
            <w:r w:rsidRPr="5F8431DE">
              <w:rPr>
                <w:rFonts w:eastAsia="Arial"/>
              </w:rPr>
              <w:t xml:space="preserve"> the content and functionality of the website.</w:t>
            </w:r>
          </w:p>
        </w:tc>
      </w:tr>
      <w:tr w:rsidR="00C622BB" w:rsidRPr="004036BA" w14:paraId="4B58735C"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00391ECA">
            <w:pPr>
              <w:rPr>
                <w:rStyle w:val="Strong"/>
              </w:rPr>
            </w:pPr>
            <w:r w:rsidRPr="004036BA">
              <w:t>302.6</w:t>
            </w:r>
            <w:r w:rsidRPr="004036BA">
              <w:rPr>
                <w:rStyle w:val="Strong"/>
              </w:rPr>
              <w:t xml:space="preserve"> </w:t>
            </w:r>
            <w:r w:rsidRPr="004036BA">
              <w:t>Without Speech</w:t>
            </w:r>
          </w:p>
        </w:tc>
        <w:tc>
          <w:tcPr>
            <w:tcW w:w="3420" w:type="dxa"/>
            <w:tcBorders>
              <w:top w:val="outset" w:sz="6" w:space="0" w:color="auto"/>
              <w:left w:val="outset" w:sz="6" w:space="0" w:color="auto"/>
              <w:bottom w:val="outset" w:sz="6" w:space="0" w:color="auto"/>
              <w:right w:val="outset" w:sz="6" w:space="0" w:color="auto"/>
            </w:tcBorders>
          </w:tcPr>
          <w:p w14:paraId="7C86B9FD" w14:textId="1B2B50A7" w:rsidR="00C622BB" w:rsidRPr="004036BA" w:rsidRDefault="170765AB"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579A0902" w14:textId="40759DBE" w:rsidR="00C622BB" w:rsidRPr="004036BA" w:rsidRDefault="170765AB" w:rsidP="00391ECA">
            <w:r w:rsidRPr="2E5DEF3D">
              <w:rPr>
                <w:rFonts w:eastAsia="Arial"/>
              </w:rPr>
              <w:t>The website features allow people without speech to access all the content and functionality as controls do not require speech input.</w:t>
            </w:r>
          </w:p>
        </w:tc>
      </w:tr>
      <w:tr w:rsidR="00C622BB" w:rsidRPr="004036BA" w14:paraId="3AC2F574"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00391ECA">
            <w:r w:rsidRPr="004036BA">
              <w:t>302.7</w:t>
            </w:r>
            <w:r w:rsidRPr="004036BA">
              <w:rPr>
                <w:rStyle w:val="Strong"/>
              </w:rPr>
              <w:t xml:space="preserve"> </w:t>
            </w:r>
            <w:r w:rsidRPr="004036BA">
              <w:t>With Limited Manipulation</w:t>
            </w:r>
          </w:p>
        </w:tc>
        <w:tc>
          <w:tcPr>
            <w:tcW w:w="3420" w:type="dxa"/>
            <w:tcBorders>
              <w:top w:val="outset" w:sz="6" w:space="0" w:color="auto"/>
              <w:left w:val="outset" w:sz="6" w:space="0" w:color="auto"/>
              <w:bottom w:val="outset" w:sz="6" w:space="0" w:color="auto"/>
              <w:right w:val="outset" w:sz="6" w:space="0" w:color="auto"/>
            </w:tcBorders>
          </w:tcPr>
          <w:p w14:paraId="2875135A" w14:textId="2DB2ABB4" w:rsidR="00C622BB" w:rsidRPr="004036BA" w:rsidRDefault="730A9EAC" w:rsidP="00391ECA">
            <w:r w:rsidRPr="2526E644">
              <w:t>Supports</w:t>
            </w:r>
            <w:r w:rsidR="00AC2773">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3B7B8BC0" w14:textId="77777777" w:rsidR="00AC2773" w:rsidRDefault="730A9EAC" w:rsidP="00391ECA">
            <w:r w:rsidRPr="2526E644">
              <w:t xml:space="preserve">The website features can be operated by people with limited manipulation. A few challenges may occur while accessing the websites as disclosed in </w:t>
            </w:r>
          </w:p>
          <w:p w14:paraId="373AAC45" w14:textId="5443EC58" w:rsidR="00AC2773" w:rsidRPr="004476C6" w:rsidRDefault="730A9EAC" w:rsidP="004476C6">
            <w:pPr>
              <w:pStyle w:val="ListParagraph"/>
              <w:numPr>
                <w:ilvl w:val="0"/>
                <w:numId w:val="46"/>
              </w:numPr>
              <w:rPr>
                <w:rFonts w:eastAsia="Arial"/>
                <w:color w:val="000000" w:themeColor="text1"/>
              </w:rPr>
            </w:pPr>
            <w:r w:rsidRPr="00AC2773">
              <w:t xml:space="preserve">Table 1: </w:t>
            </w:r>
            <w:r w:rsidR="004476C6" w:rsidRPr="004476C6">
              <w:rPr>
                <w:rFonts w:eastAsia="Arial"/>
                <w:color w:val="000000" w:themeColor="text1"/>
              </w:rPr>
              <w:t>2.1.1</w:t>
            </w:r>
            <w:r w:rsidR="0684AF30" w:rsidRPr="4C0B492B">
              <w:rPr>
                <w:rFonts w:eastAsia="Arial"/>
                <w:color w:val="000000" w:themeColor="text1"/>
              </w:rPr>
              <w:t>,2.4.</w:t>
            </w:r>
            <w:r w:rsidR="0684AF30" w:rsidRPr="375005D6">
              <w:rPr>
                <w:rFonts w:eastAsia="Arial"/>
                <w:color w:val="000000" w:themeColor="text1"/>
              </w:rPr>
              <w:t>1,</w:t>
            </w:r>
            <w:r w:rsidR="004476C6" w:rsidRPr="004476C6">
              <w:rPr>
                <w:rFonts w:eastAsia="Arial"/>
                <w:color w:val="000000" w:themeColor="text1"/>
              </w:rPr>
              <w:t xml:space="preserve"> 2.4.3</w:t>
            </w:r>
            <w:r w:rsidR="5D70824E" w:rsidRPr="0D4CB23D">
              <w:rPr>
                <w:rFonts w:eastAsia="Arial"/>
                <w:color w:val="000000" w:themeColor="text1"/>
              </w:rPr>
              <w:t>,</w:t>
            </w:r>
            <w:r w:rsidR="171804DF" w:rsidRPr="0D4CB23D">
              <w:rPr>
                <w:rFonts w:eastAsia="Arial"/>
                <w:color w:val="000000" w:themeColor="text1"/>
              </w:rPr>
              <w:t>4.1.2</w:t>
            </w:r>
            <w:r w:rsidR="171804DF" w:rsidRPr="0E27C316">
              <w:rPr>
                <w:rFonts w:eastAsia="Arial"/>
                <w:color w:val="000000" w:themeColor="text1"/>
              </w:rPr>
              <w:t xml:space="preserve"> and </w:t>
            </w:r>
          </w:p>
          <w:p w14:paraId="2E743285" w14:textId="5A2F2B6D" w:rsidR="00C622BB" w:rsidRPr="00AC2773" w:rsidRDefault="730A9EAC" w:rsidP="00391ECA">
            <w:pPr>
              <w:pStyle w:val="ListParagraph"/>
              <w:numPr>
                <w:ilvl w:val="0"/>
                <w:numId w:val="39"/>
              </w:numPr>
            </w:pPr>
            <w:r w:rsidRPr="00AC2773">
              <w:t>Table 2:</w:t>
            </w:r>
            <w:r w:rsidR="00DA5A87">
              <w:t xml:space="preserve"> 2.4.</w:t>
            </w:r>
            <w:r w:rsidRPr="00AC2773">
              <w:t>7.</w:t>
            </w:r>
          </w:p>
        </w:tc>
      </w:tr>
      <w:tr w:rsidR="00C622BB" w:rsidRPr="004036BA" w14:paraId="458F1D97"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00391ECA">
            <w:r w:rsidRPr="004036BA">
              <w:t>302.8</w:t>
            </w:r>
            <w:r w:rsidRPr="004036BA">
              <w:rPr>
                <w:rStyle w:val="Strong"/>
              </w:rPr>
              <w:t xml:space="preserve"> </w:t>
            </w:r>
            <w:r w:rsidRPr="004036BA">
              <w:t>With Limited Reach and Strength</w:t>
            </w:r>
          </w:p>
        </w:tc>
        <w:tc>
          <w:tcPr>
            <w:tcW w:w="3420" w:type="dxa"/>
            <w:tcBorders>
              <w:top w:val="outset" w:sz="6" w:space="0" w:color="auto"/>
              <w:left w:val="outset" w:sz="6" w:space="0" w:color="auto"/>
              <w:bottom w:val="outset" w:sz="6" w:space="0" w:color="auto"/>
              <w:right w:val="outset" w:sz="6" w:space="0" w:color="auto"/>
            </w:tcBorders>
          </w:tcPr>
          <w:p w14:paraId="4D9E6978" w14:textId="52D6B95E" w:rsidR="00C622BB" w:rsidRPr="004036BA" w:rsidRDefault="34961E32" w:rsidP="00391ECA">
            <w:r w:rsidRPr="2526E644">
              <w:t>Supports</w:t>
            </w:r>
          </w:p>
        </w:tc>
        <w:tc>
          <w:tcPr>
            <w:tcW w:w="7868" w:type="dxa"/>
            <w:tcBorders>
              <w:top w:val="outset" w:sz="6" w:space="0" w:color="auto"/>
              <w:left w:val="outset" w:sz="6" w:space="0" w:color="auto"/>
              <w:bottom w:val="outset" w:sz="6" w:space="0" w:color="auto"/>
              <w:right w:val="outset" w:sz="6" w:space="0" w:color="auto"/>
            </w:tcBorders>
          </w:tcPr>
          <w:p w14:paraId="5EF48C06" w14:textId="29BA1936" w:rsidR="00C622BB" w:rsidRPr="00007AFD" w:rsidRDefault="34961E32" w:rsidP="2CB1EA76">
            <w:r>
              <w:t>The website features can be operated by people with limited reach and strength.</w:t>
            </w:r>
            <w:r w:rsidR="4E552060">
              <w:t xml:space="preserve"> A few challenges may occur while accessing the websites as disclosed in </w:t>
            </w:r>
          </w:p>
          <w:p w14:paraId="3AABDC4E" w14:textId="23FFC57B" w:rsidR="00C622BB" w:rsidRPr="00007AFD" w:rsidRDefault="4E552060" w:rsidP="2CB1EA76">
            <w:pPr>
              <w:pStyle w:val="ListParagraph"/>
              <w:numPr>
                <w:ilvl w:val="0"/>
                <w:numId w:val="46"/>
              </w:numPr>
              <w:rPr>
                <w:rFonts w:eastAsia="Arial"/>
                <w:color w:val="000000" w:themeColor="text1"/>
              </w:rPr>
            </w:pPr>
            <w:r>
              <w:t xml:space="preserve">Table 1: </w:t>
            </w:r>
            <w:r w:rsidRPr="2CB1EA76">
              <w:rPr>
                <w:rFonts w:eastAsia="Arial"/>
                <w:color w:val="000000" w:themeColor="text1"/>
              </w:rPr>
              <w:t>2.1.1,2.4.1, 2.4.3 and 4.1.2</w:t>
            </w:r>
            <w:r w:rsidR="6AA76629" w:rsidRPr="0D4CB23D">
              <w:rPr>
                <w:rFonts w:eastAsia="Arial"/>
                <w:color w:val="000000" w:themeColor="text1"/>
              </w:rPr>
              <w:t xml:space="preserve"> and </w:t>
            </w:r>
          </w:p>
          <w:p w14:paraId="5140FF4D" w14:textId="235BEFB5" w:rsidR="00C622BB" w:rsidRPr="00007AFD" w:rsidRDefault="4E552060" w:rsidP="2CB1EA76">
            <w:pPr>
              <w:pStyle w:val="ListParagraph"/>
              <w:numPr>
                <w:ilvl w:val="0"/>
                <w:numId w:val="39"/>
              </w:numPr>
            </w:pPr>
            <w:r>
              <w:t>Table 2: 2.4.7.</w:t>
            </w:r>
          </w:p>
        </w:tc>
      </w:tr>
      <w:tr w:rsidR="00C622BB" w:rsidRPr="004036BA" w14:paraId="16D64EB0" w14:textId="77777777" w:rsidTr="52B565EE">
        <w:trPr>
          <w:cantSplit/>
          <w:tblCellSpacing w:w="0" w:type="dxa"/>
        </w:trPr>
        <w:tc>
          <w:tcPr>
            <w:tcW w:w="3096" w:type="dxa"/>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00391ECA">
            <w:r w:rsidRPr="004036BA">
              <w:t>302.9</w:t>
            </w:r>
            <w:r w:rsidRPr="004036BA">
              <w:rPr>
                <w:rStyle w:val="Strong"/>
              </w:rPr>
              <w:t xml:space="preserve"> </w:t>
            </w:r>
            <w:r w:rsidRPr="004036BA">
              <w:t>With Limited Language, Cognitive, and Learning Abilities</w:t>
            </w:r>
          </w:p>
        </w:tc>
        <w:tc>
          <w:tcPr>
            <w:tcW w:w="3420" w:type="dxa"/>
            <w:tcBorders>
              <w:top w:val="outset" w:sz="6" w:space="0" w:color="auto"/>
              <w:left w:val="outset" w:sz="6" w:space="0" w:color="auto"/>
              <w:bottom w:val="outset" w:sz="6" w:space="0" w:color="auto"/>
              <w:right w:val="outset" w:sz="6" w:space="0" w:color="auto"/>
            </w:tcBorders>
          </w:tcPr>
          <w:p w14:paraId="23F634F3" w14:textId="48E753E2" w:rsidR="00C622BB" w:rsidRPr="004036BA" w:rsidRDefault="5A19E7F3" w:rsidP="00391ECA">
            <w:r w:rsidRPr="2526E644">
              <w:t>Supports</w:t>
            </w:r>
            <w:r w:rsidR="00191EC9">
              <w:t xml:space="preserve"> With Exceptions</w:t>
            </w:r>
          </w:p>
        </w:tc>
        <w:tc>
          <w:tcPr>
            <w:tcW w:w="7868" w:type="dxa"/>
            <w:tcBorders>
              <w:top w:val="outset" w:sz="6" w:space="0" w:color="auto"/>
              <w:left w:val="outset" w:sz="6" w:space="0" w:color="auto"/>
              <w:bottom w:val="outset" w:sz="6" w:space="0" w:color="auto"/>
              <w:right w:val="outset" w:sz="6" w:space="0" w:color="auto"/>
            </w:tcBorders>
          </w:tcPr>
          <w:p w14:paraId="708988BB" w14:textId="77777777" w:rsidR="00490BAD" w:rsidRDefault="5A19E7F3" w:rsidP="00391ECA">
            <w:r w:rsidRPr="2526E644">
              <w:t xml:space="preserve">The website features can be accessed by people with limited language, cognitive and learning abilities. A few challenges may occur while accessing the website as disclosed in </w:t>
            </w:r>
          </w:p>
          <w:p w14:paraId="652875F2" w14:textId="41FE5434" w:rsidR="00C622BB" w:rsidRPr="00490BAD" w:rsidRDefault="5A19E7F3" w:rsidP="00391ECA">
            <w:pPr>
              <w:pStyle w:val="ListParagraph"/>
              <w:numPr>
                <w:ilvl w:val="0"/>
                <w:numId w:val="41"/>
              </w:numPr>
            </w:pPr>
            <w:r>
              <w:t xml:space="preserve">Table 1: </w:t>
            </w:r>
            <w:r w:rsidR="3546CA99">
              <w:t>2.4.3,</w:t>
            </w:r>
            <w:r>
              <w:t>2.4.4, 3.3.1, 3.3.2</w:t>
            </w:r>
            <w:r w:rsidR="3B1F0C95">
              <w:t xml:space="preserve"> and </w:t>
            </w:r>
          </w:p>
          <w:p w14:paraId="375A1B4E" w14:textId="4978D295" w:rsidR="00C622BB" w:rsidRPr="00490BAD" w:rsidRDefault="5A19E7F3" w:rsidP="00391ECA">
            <w:pPr>
              <w:pStyle w:val="ListParagraph"/>
              <w:numPr>
                <w:ilvl w:val="0"/>
                <w:numId w:val="41"/>
              </w:numPr>
            </w:pPr>
            <w:r w:rsidRPr="00490BAD">
              <w:t>Table 2: 2.4.6</w:t>
            </w:r>
            <w:r w:rsidR="00746C7F">
              <w:t>.</w:t>
            </w:r>
          </w:p>
        </w:tc>
      </w:tr>
    </w:tbl>
    <w:p w14:paraId="36957720" w14:textId="77777777" w:rsidR="007C1BE2" w:rsidRPr="004036BA" w:rsidRDefault="007C1BE2" w:rsidP="00391ECA">
      <w:pPr>
        <w:pStyle w:val="Heading3"/>
        <w:rPr>
          <w:lang w:val="en-US"/>
        </w:rPr>
      </w:pPr>
      <w:bookmarkStart w:id="33" w:name="_Toc512938936"/>
      <w:r w:rsidRPr="004036BA">
        <w:rPr>
          <w:lang w:val="en-US"/>
        </w:rPr>
        <w:t>Chapter 4</w:t>
      </w:r>
      <w:r w:rsidR="000E43BF" w:rsidRPr="004036BA">
        <w:rPr>
          <w:lang w:val="en-US"/>
        </w:rPr>
        <w:t xml:space="preserve">: </w:t>
      </w:r>
      <w:hyperlink r:id="rId71" w:anchor="chapter-4-hardware" w:history="1">
        <w:r w:rsidRPr="004036BA">
          <w:rPr>
            <w:rStyle w:val="Hyperlink"/>
            <w:lang w:val="en-US"/>
          </w:rPr>
          <w:t>Hardware</w:t>
        </w:r>
        <w:bookmarkEnd w:id="33"/>
      </w:hyperlink>
    </w:p>
    <w:p w14:paraId="6364D613" w14:textId="33A81A77" w:rsidR="00234E2E" w:rsidRPr="004036BA" w:rsidRDefault="07F94E69" w:rsidP="00391ECA">
      <w:r>
        <w:t>Notes:</w:t>
      </w:r>
      <w:r w:rsidR="7DD30414">
        <w:t xml:space="preserve"> </w:t>
      </w:r>
      <w:r w:rsidR="7DD30414" w:rsidRPr="5D1AA3A1">
        <w:t xml:space="preserve">Jira </w:t>
      </w:r>
      <w:r w:rsidR="53FBAE7E">
        <w:t>work management</w:t>
      </w:r>
      <w:r w:rsidR="7DD30414">
        <w:t xml:space="preserve"> </w:t>
      </w:r>
      <w:r w:rsidR="7DD30414" w:rsidRPr="5D1AA3A1">
        <w:t>is not hardware and thus, all the requirements of this section are not applicable.</w:t>
      </w:r>
    </w:p>
    <w:p w14:paraId="52770587" w14:textId="6A4F1633" w:rsidR="00234E2E" w:rsidRPr="004036BA" w:rsidRDefault="4DE9CE8B" w:rsidP="00391ECA">
      <w:pPr>
        <w:pStyle w:val="Heading3"/>
        <w:rPr>
          <w:lang w:val="en-US"/>
        </w:rPr>
      </w:pPr>
      <w:bookmarkStart w:id="34" w:name="_Toc512938937"/>
      <w:r w:rsidRPr="2526E644">
        <w:rPr>
          <w:lang w:val="en-US"/>
        </w:rPr>
        <w:t>Chapter 5</w:t>
      </w:r>
      <w:r w:rsidR="64E1C90A" w:rsidRPr="2526E644">
        <w:rPr>
          <w:lang w:val="en-US"/>
        </w:rPr>
        <w:t xml:space="preserve">: </w:t>
      </w:r>
      <w:hyperlink r:id="rId72" w:anchor="chapter-5-software">
        <w:r w:rsidR="4C51C3C7" w:rsidRPr="2526E644">
          <w:rPr>
            <w:rStyle w:val="Hyperlink"/>
            <w:lang w:val="en-US"/>
          </w:rPr>
          <w:t>Software</w:t>
        </w:r>
      </w:hyperlink>
      <w:bookmarkEnd w:id="34"/>
    </w:p>
    <w:p w14:paraId="5C6EEB95" w14:textId="1831B731" w:rsidR="00B43802" w:rsidRPr="00B43802" w:rsidRDefault="75CDEF80" w:rsidP="00391ECA">
      <w:r>
        <w:t>Notes:</w:t>
      </w:r>
      <w:r w:rsidR="7DA3B1A3" w:rsidRPr="37C4D9D1">
        <w:t xml:space="preserve"> Jira </w:t>
      </w:r>
      <w:r w:rsidR="560C0429">
        <w:t>work management</w:t>
      </w:r>
      <w:r w:rsidR="7DA3B1A3">
        <w:t xml:space="preserve"> </w:t>
      </w:r>
      <w:r w:rsidR="7DA3B1A3" w:rsidRPr="37C4D9D1">
        <w:t xml:space="preserve">is not software and thus, all the requirements of this section are not </w:t>
      </w:r>
      <w:r w:rsidR="08090541" w:rsidRPr="37C4D9D1">
        <w:t>applicable.</w:t>
      </w:r>
    </w:p>
    <w:p w14:paraId="79B5354C" w14:textId="67059696" w:rsidR="00B03633" w:rsidRPr="004036BA" w:rsidRDefault="05E71109" w:rsidP="00391ECA">
      <w:pPr>
        <w:pStyle w:val="Heading3"/>
        <w:rPr>
          <w:lang w:val="en-US"/>
        </w:rPr>
      </w:pPr>
      <w:bookmarkStart w:id="35" w:name="_Toc512938938"/>
      <w:r w:rsidRPr="5D1AA3A1">
        <w:rPr>
          <w:lang w:val="en-US"/>
        </w:rPr>
        <w:t>Chapter 6</w:t>
      </w:r>
      <w:r w:rsidR="42DF54B8" w:rsidRPr="5D1AA3A1">
        <w:rPr>
          <w:lang w:val="en-US"/>
        </w:rPr>
        <w:t xml:space="preserve">: </w:t>
      </w:r>
      <w:hyperlink r:id="rId73" w:anchor="chapter-6-support-documentation-and-services">
        <w:r w:rsidRPr="5D1AA3A1">
          <w:rPr>
            <w:rStyle w:val="Hyperlink"/>
            <w:lang w:val="en-US"/>
          </w:rPr>
          <w:t>Support Documentation and Services</w:t>
        </w:r>
      </w:hyperlink>
      <w:bookmarkEnd w:id="35"/>
    </w:p>
    <w:p w14:paraId="50CBD8E8" w14:textId="20AD87F4" w:rsidR="000E6293" w:rsidRPr="00C227E0" w:rsidRDefault="34A07A24" w:rsidP="00391ECA">
      <w:r>
        <w:t>Notes:</w:t>
      </w:r>
      <w:r w:rsidR="2F0B9922" w:rsidRPr="2526E644">
        <w:t xml:space="preserve"> Support documentation and services of Jira </w:t>
      </w:r>
      <w:r w:rsidR="1BE3E832">
        <w:t>work management</w:t>
      </w:r>
      <w:r w:rsidR="2F0B9922">
        <w:t xml:space="preserve"> </w:t>
      </w:r>
      <w:r w:rsidR="2F0B9922" w:rsidRPr="2526E644">
        <w:t>is not a part of the accessibility review.</w:t>
      </w:r>
      <w:bookmarkStart w:id="36" w:name="_Toc512938939"/>
    </w:p>
    <w:p w14:paraId="5CDD5BBF" w14:textId="09E27C6B" w:rsidR="000F40EC" w:rsidRPr="004036BA" w:rsidRDefault="47F91244" w:rsidP="00391ECA">
      <w:pPr>
        <w:pStyle w:val="Heading2"/>
      </w:pPr>
      <w:r w:rsidRPr="2526E644">
        <w:t>EN 301 549 Report</w:t>
      </w:r>
      <w:bookmarkEnd w:id="36"/>
    </w:p>
    <w:p w14:paraId="01C71C39" w14:textId="7F411AB7" w:rsidR="00481E9E" w:rsidRPr="00B43802" w:rsidRDefault="47F91244" w:rsidP="00391ECA">
      <w:r w:rsidRPr="00D87800">
        <w:t>Notes:</w:t>
      </w:r>
      <w:r w:rsidR="3ECAAACD" w:rsidRPr="00D87800">
        <w:t xml:space="preserve"> Not Evaluated</w:t>
      </w:r>
    </w:p>
    <w:sectPr w:rsidR="00481E9E" w:rsidRPr="00B43802" w:rsidSect="00D162C2">
      <w:footerReference w:type="default" r:id="rId74"/>
      <w:headerReference w:type="first" r:id="rId75"/>
      <w:footerReference w:type="first" r:id="rId7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C6EED" w14:textId="77777777" w:rsidR="00D162C2" w:rsidRDefault="00D162C2" w:rsidP="00391ECA">
      <w:r>
        <w:separator/>
      </w:r>
    </w:p>
  </w:endnote>
  <w:endnote w:type="continuationSeparator" w:id="0">
    <w:p w14:paraId="10805481" w14:textId="77777777" w:rsidR="00D162C2" w:rsidRDefault="00D162C2" w:rsidP="00391ECA">
      <w:r>
        <w:continuationSeparator/>
      </w:r>
    </w:p>
  </w:endnote>
  <w:endnote w:type="continuationNotice" w:id="1">
    <w:p w14:paraId="13DE2C5C" w14:textId="77777777" w:rsidR="00D162C2" w:rsidRDefault="00D162C2"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r>
      <w:fldChar w:fldCharType="begin"/>
    </w:r>
    <w:r>
      <w:instrText>NUMPAGES</w:instrText>
    </w:r>
    <w:r>
      <w:fldChar w:fldCharType="separate"/>
    </w:r>
    <w:r w:rsidR="00472959">
      <w:rPr>
        <w:noProof/>
      </w:rPr>
      <w:t>50</w:t>
    </w:r>
    <w: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FAEF5" w14:textId="77777777" w:rsidR="00D162C2" w:rsidRDefault="00D162C2" w:rsidP="00391ECA">
      <w:r>
        <w:separator/>
      </w:r>
    </w:p>
  </w:footnote>
  <w:footnote w:type="continuationSeparator" w:id="0">
    <w:p w14:paraId="5BB4B139" w14:textId="77777777" w:rsidR="00D162C2" w:rsidRDefault="00D162C2" w:rsidP="00391ECA">
      <w:r>
        <w:continuationSeparator/>
      </w:r>
    </w:p>
  </w:footnote>
  <w:footnote w:type="continuationNotice" w:id="1">
    <w:p w14:paraId="17B51DBB" w14:textId="77777777" w:rsidR="00D162C2" w:rsidRDefault="00D162C2"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3adqH0CR" int2:invalidationBookmarkName="" int2:hashCode="6+46e3YstitcNO" int2:id="70Vaq3wN">
      <int2:state int2:value="Rejected" int2:type="AugLoop_Acronyms_AcronymsCritique"/>
    </int2:bookmark>
    <int2:bookmark int2:bookmarkName="_Int_MW5z8mJN" int2:invalidationBookmarkName="" int2:hashCode="ERVbafjJDdYDmm" int2:id="FyDCw4Es">
      <int2:state int2:value="Rejected" int2:type="AugLoop_Text_Critique"/>
    </int2:bookmark>
    <int2:bookmark int2:bookmarkName="_Int_zXYw7ZNM" int2:invalidationBookmarkName="" int2:hashCode="ERVbafjJDdYDmm" int2:id="NftYD6B9">
      <int2:state int2:value="Rejected" int2:type="AugLoop_Text_Critique"/>
    </int2:bookmark>
    <int2:bookmark int2:bookmarkName="_Int_67JIkpMm" int2:invalidationBookmarkName="" int2:hashCode="ERVbafjJDdYDmm" int2:id="Pn5U7Sp8">
      <int2:state int2:value="Rejected" int2:type="AugLoop_Text_Critique"/>
    </int2:bookmark>
    <int2:bookmark int2:bookmarkName="_Int_Mn1zmW1a" int2:invalidationBookmarkName="" int2:hashCode="0As5gVwYfYMs7z" int2:id="Y6bd0NT3">
      <int2:state int2:value="Rejected" int2:type="AugLoop_Text_Critique"/>
    </int2:bookmark>
    <int2:bookmark int2:bookmarkName="_Int_NWeA4v8W" int2:invalidationBookmarkName="" int2:hashCode="ERVbafjJDdYDmm" int2:id="hDLHqcdq">
      <int2:state int2:value="Rejected" int2:type="AugLoop_Text_Critique"/>
    </int2:bookmark>
    <int2:bookmark int2:bookmarkName="_Int_78MVc1Be" int2:invalidationBookmarkName="" int2:hashCode="ERVbafjJDdYDmm" int2:id="hmK0E540">
      <int2:state int2:value="Rejected" int2:type="AugLoop_Text_Critique"/>
    </int2:bookmark>
    <int2:bookmark int2:bookmarkName="_Int_Z8gqpHOM" int2:invalidationBookmarkName="" int2:hashCode="ERVbafjJDdYDmm" int2:id="la5N1Lte">
      <int2:state int2:value="Rejected" int2:type="AugLoop_Text_Critique"/>
    </int2:bookmark>
    <int2:bookmark int2:bookmarkName="_Int_1qaB7V6X" int2:invalidationBookmarkName="" int2:hashCode="ERVbafjJDdYDmm" int2:id="lyNFq3uB">
      <int2:state int2:value="Rejected" int2:type="AugLoop_Text_Critique"/>
    </int2:bookmark>
    <int2:bookmark int2:bookmarkName="_Int_1hgnRB8S" int2:invalidationBookmarkName="" int2:hashCode="ERVbafjJDdYDmm" int2:id="okjRV2ko">
      <int2:state int2:value="Rejected" int2:type="AugLoop_Text_Critique"/>
    </int2:bookmark>
    <int2:bookmark int2:bookmarkName="_Int_hiwaUJ9e" int2:invalidationBookmarkName="" int2:hashCode="ERVbafjJDdYDmm" int2:id="ozWYHWYw">
      <int2:state int2:value="Rejected" int2:type="AugLoop_Text_Critique"/>
    </int2:bookmark>
    <int2:bookmark int2:bookmarkName="_Int_ZJhrus4R" int2:invalidationBookmarkName="" int2:hashCode="ERVbafjJDdYDmm" int2:id="q9a9mz2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273AA"/>
    <w:multiLevelType w:val="hybridMultilevel"/>
    <w:tmpl w:val="10D8B482"/>
    <w:lvl w:ilvl="0" w:tplc="733C3D5A">
      <w:start w:val="1"/>
      <w:numFmt w:val="bullet"/>
      <w:lvlText w:val="·"/>
      <w:lvlJc w:val="left"/>
      <w:pPr>
        <w:ind w:left="720" w:hanging="360"/>
      </w:pPr>
      <w:rPr>
        <w:rFonts w:ascii="Symbol" w:hAnsi="Symbol" w:hint="default"/>
      </w:rPr>
    </w:lvl>
    <w:lvl w:ilvl="1" w:tplc="2AC08C24">
      <w:start w:val="1"/>
      <w:numFmt w:val="bullet"/>
      <w:lvlText w:val="o"/>
      <w:lvlJc w:val="left"/>
      <w:pPr>
        <w:ind w:left="1440" w:hanging="360"/>
      </w:pPr>
      <w:rPr>
        <w:rFonts w:ascii="Courier New" w:hAnsi="Courier New" w:hint="default"/>
      </w:rPr>
    </w:lvl>
    <w:lvl w:ilvl="2" w:tplc="C91CAC3A">
      <w:start w:val="1"/>
      <w:numFmt w:val="bullet"/>
      <w:lvlText w:val=""/>
      <w:lvlJc w:val="left"/>
      <w:pPr>
        <w:ind w:left="2160" w:hanging="360"/>
      </w:pPr>
      <w:rPr>
        <w:rFonts w:ascii="Wingdings" w:hAnsi="Wingdings" w:hint="default"/>
      </w:rPr>
    </w:lvl>
    <w:lvl w:ilvl="3" w:tplc="DABE6F42">
      <w:start w:val="1"/>
      <w:numFmt w:val="bullet"/>
      <w:lvlText w:val=""/>
      <w:lvlJc w:val="left"/>
      <w:pPr>
        <w:ind w:left="2880" w:hanging="360"/>
      </w:pPr>
      <w:rPr>
        <w:rFonts w:ascii="Symbol" w:hAnsi="Symbol" w:hint="default"/>
      </w:rPr>
    </w:lvl>
    <w:lvl w:ilvl="4" w:tplc="A168A158">
      <w:start w:val="1"/>
      <w:numFmt w:val="bullet"/>
      <w:lvlText w:val="o"/>
      <w:lvlJc w:val="left"/>
      <w:pPr>
        <w:ind w:left="3600" w:hanging="360"/>
      </w:pPr>
      <w:rPr>
        <w:rFonts w:ascii="Courier New" w:hAnsi="Courier New" w:hint="default"/>
      </w:rPr>
    </w:lvl>
    <w:lvl w:ilvl="5" w:tplc="3BC454AC">
      <w:start w:val="1"/>
      <w:numFmt w:val="bullet"/>
      <w:lvlText w:val=""/>
      <w:lvlJc w:val="left"/>
      <w:pPr>
        <w:ind w:left="4320" w:hanging="360"/>
      </w:pPr>
      <w:rPr>
        <w:rFonts w:ascii="Wingdings" w:hAnsi="Wingdings" w:hint="default"/>
      </w:rPr>
    </w:lvl>
    <w:lvl w:ilvl="6" w:tplc="AD16A1E4">
      <w:start w:val="1"/>
      <w:numFmt w:val="bullet"/>
      <w:lvlText w:val=""/>
      <w:lvlJc w:val="left"/>
      <w:pPr>
        <w:ind w:left="5040" w:hanging="360"/>
      </w:pPr>
      <w:rPr>
        <w:rFonts w:ascii="Symbol" w:hAnsi="Symbol" w:hint="default"/>
      </w:rPr>
    </w:lvl>
    <w:lvl w:ilvl="7" w:tplc="5112767C">
      <w:start w:val="1"/>
      <w:numFmt w:val="bullet"/>
      <w:lvlText w:val="o"/>
      <w:lvlJc w:val="left"/>
      <w:pPr>
        <w:ind w:left="5760" w:hanging="360"/>
      </w:pPr>
      <w:rPr>
        <w:rFonts w:ascii="Courier New" w:hAnsi="Courier New" w:hint="default"/>
      </w:rPr>
    </w:lvl>
    <w:lvl w:ilvl="8" w:tplc="DB64364A">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0D83"/>
    <w:multiLevelType w:val="hybridMultilevel"/>
    <w:tmpl w:val="690C47B8"/>
    <w:lvl w:ilvl="0" w:tplc="DA662F38">
      <w:start w:val="1"/>
      <w:numFmt w:val="bullet"/>
      <w:lvlText w:val=""/>
      <w:lvlJc w:val="left"/>
      <w:pPr>
        <w:ind w:left="720" w:hanging="360"/>
      </w:pPr>
      <w:rPr>
        <w:rFonts w:ascii="Symbol" w:hAnsi="Symbol" w:hint="default"/>
      </w:rPr>
    </w:lvl>
    <w:lvl w:ilvl="1" w:tplc="DD7C570C">
      <w:start w:val="1"/>
      <w:numFmt w:val="bullet"/>
      <w:lvlText w:val="o"/>
      <w:lvlJc w:val="left"/>
      <w:pPr>
        <w:ind w:left="1440" w:hanging="360"/>
      </w:pPr>
      <w:rPr>
        <w:rFonts w:ascii="Courier New" w:hAnsi="Courier New" w:hint="default"/>
      </w:rPr>
    </w:lvl>
    <w:lvl w:ilvl="2" w:tplc="C0F4E606">
      <w:start w:val="1"/>
      <w:numFmt w:val="bullet"/>
      <w:lvlText w:val=""/>
      <w:lvlJc w:val="left"/>
      <w:pPr>
        <w:ind w:left="2160" w:hanging="360"/>
      </w:pPr>
      <w:rPr>
        <w:rFonts w:ascii="Wingdings" w:hAnsi="Wingdings" w:hint="default"/>
      </w:rPr>
    </w:lvl>
    <w:lvl w:ilvl="3" w:tplc="0BEA83AE">
      <w:start w:val="1"/>
      <w:numFmt w:val="bullet"/>
      <w:lvlText w:val=""/>
      <w:lvlJc w:val="left"/>
      <w:pPr>
        <w:ind w:left="2880" w:hanging="360"/>
      </w:pPr>
      <w:rPr>
        <w:rFonts w:ascii="Symbol" w:hAnsi="Symbol" w:hint="default"/>
      </w:rPr>
    </w:lvl>
    <w:lvl w:ilvl="4" w:tplc="3D7C5008">
      <w:start w:val="1"/>
      <w:numFmt w:val="bullet"/>
      <w:lvlText w:val="o"/>
      <w:lvlJc w:val="left"/>
      <w:pPr>
        <w:ind w:left="3600" w:hanging="360"/>
      </w:pPr>
      <w:rPr>
        <w:rFonts w:ascii="Courier New" w:hAnsi="Courier New" w:hint="default"/>
      </w:rPr>
    </w:lvl>
    <w:lvl w:ilvl="5" w:tplc="D51E6B24">
      <w:start w:val="1"/>
      <w:numFmt w:val="bullet"/>
      <w:lvlText w:val=""/>
      <w:lvlJc w:val="left"/>
      <w:pPr>
        <w:ind w:left="4320" w:hanging="360"/>
      </w:pPr>
      <w:rPr>
        <w:rFonts w:ascii="Wingdings" w:hAnsi="Wingdings" w:hint="default"/>
      </w:rPr>
    </w:lvl>
    <w:lvl w:ilvl="6" w:tplc="BA722BC8">
      <w:start w:val="1"/>
      <w:numFmt w:val="bullet"/>
      <w:lvlText w:val=""/>
      <w:lvlJc w:val="left"/>
      <w:pPr>
        <w:ind w:left="5040" w:hanging="360"/>
      </w:pPr>
      <w:rPr>
        <w:rFonts w:ascii="Symbol" w:hAnsi="Symbol" w:hint="default"/>
      </w:rPr>
    </w:lvl>
    <w:lvl w:ilvl="7" w:tplc="DC4E59CC">
      <w:start w:val="1"/>
      <w:numFmt w:val="bullet"/>
      <w:lvlText w:val="o"/>
      <w:lvlJc w:val="left"/>
      <w:pPr>
        <w:ind w:left="5760" w:hanging="360"/>
      </w:pPr>
      <w:rPr>
        <w:rFonts w:ascii="Courier New" w:hAnsi="Courier New" w:hint="default"/>
      </w:rPr>
    </w:lvl>
    <w:lvl w:ilvl="8" w:tplc="61740D7C">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86B61"/>
    <w:multiLevelType w:val="hybridMultilevel"/>
    <w:tmpl w:val="89E6E3B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A76D7"/>
    <w:multiLevelType w:val="multilevel"/>
    <w:tmpl w:val="C742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EC7FDF"/>
    <w:multiLevelType w:val="multilevel"/>
    <w:tmpl w:val="A038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6970EC"/>
    <w:multiLevelType w:val="hybridMultilevel"/>
    <w:tmpl w:val="A61E3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13816"/>
    <w:multiLevelType w:val="hybridMultilevel"/>
    <w:tmpl w:val="B312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2E5D20"/>
    <w:multiLevelType w:val="hybridMultilevel"/>
    <w:tmpl w:val="FCD660B4"/>
    <w:lvl w:ilvl="0" w:tplc="6AD4B5B4">
      <w:start w:val="1"/>
      <w:numFmt w:val="bullet"/>
      <w:lvlText w:val=""/>
      <w:lvlJc w:val="left"/>
      <w:pPr>
        <w:ind w:left="720" w:hanging="360"/>
      </w:pPr>
      <w:rPr>
        <w:rFonts w:ascii="Symbol" w:hAnsi="Symbol" w:hint="default"/>
      </w:rPr>
    </w:lvl>
    <w:lvl w:ilvl="1" w:tplc="2864E82A">
      <w:start w:val="1"/>
      <w:numFmt w:val="bullet"/>
      <w:lvlText w:val="o"/>
      <w:lvlJc w:val="left"/>
      <w:pPr>
        <w:ind w:left="1440" w:hanging="360"/>
      </w:pPr>
      <w:rPr>
        <w:rFonts w:ascii="Courier New" w:hAnsi="Courier New" w:hint="default"/>
      </w:rPr>
    </w:lvl>
    <w:lvl w:ilvl="2" w:tplc="5652FE58">
      <w:start w:val="1"/>
      <w:numFmt w:val="bullet"/>
      <w:lvlText w:val=""/>
      <w:lvlJc w:val="left"/>
      <w:pPr>
        <w:ind w:left="2160" w:hanging="360"/>
      </w:pPr>
      <w:rPr>
        <w:rFonts w:ascii="Wingdings" w:hAnsi="Wingdings" w:hint="default"/>
      </w:rPr>
    </w:lvl>
    <w:lvl w:ilvl="3" w:tplc="216C8994">
      <w:start w:val="1"/>
      <w:numFmt w:val="bullet"/>
      <w:lvlText w:val=""/>
      <w:lvlJc w:val="left"/>
      <w:pPr>
        <w:ind w:left="2880" w:hanging="360"/>
      </w:pPr>
      <w:rPr>
        <w:rFonts w:ascii="Symbol" w:hAnsi="Symbol" w:hint="default"/>
      </w:rPr>
    </w:lvl>
    <w:lvl w:ilvl="4" w:tplc="8362E844">
      <w:start w:val="1"/>
      <w:numFmt w:val="bullet"/>
      <w:lvlText w:val="o"/>
      <w:lvlJc w:val="left"/>
      <w:pPr>
        <w:ind w:left="3600" w:hanging="360"/>
      </w:pPr>
      <w:rPr>
        <w:rFonts w:ascii="Courier New" w:hAnsi="Courier New" w:hint="default"/>
      </w:rPr>
    </w:lvl>
    <w:lvl w:ilvl="5" w:tplc="F6A260B4">
      <w:start w:val="1"/>
      <w:numFmt w:val="bullet"/>
      <w:lvlText w:val=""/>
      <w:lvlJc w:val="left"/>
      <w:pPr>
        <w:ind w:left="4320" w:hanging="360"/>
      </w:pPr>
      <w:rPr>
        <w:rFonts w:ascii="Wingdings" w:hAnsi="Wingdings" w:hint="default"/>
      </w:rPr>
    </w:lvl>
    <w:lvl w:ilvl="6" w:tplc="438473F8">
      <w:start w:val="1"/>
      <w:numFmt w:val="bullet"/>
      <w:lvlText w:val=""/>
      <w:lvlJc w:val="left"/>
      <w:pPr>
        <w:ind w:left="5040" w:hanging="360"/>
      </w:pPr>
      <w:rPr>
        <w:rFonts w:ascii="Symbol" w:hAnsi="Symbol" w:hint="default"/>
      </w:rPr>
    </w:lvl>
    <w:lvl w:ilvl="7" w:tplc="7506FB24">
      <w:start w:val="1"/>
      <w:numFmt w:val="bullet"/>
      <w:lvlText w:val="o"/>
      <w:lvlJc w:val="left"/>
      <w:pPr>
        <w:ind w:left="5760" w:hanging="360"/>
      </w:pPr>
      <w:rPr>
        <w:rFonts w:ascii="Courier New" w:hAnsi="Courier New" w:hint="default"/>
      </w:rPr>
    </w:lvl>
    <w:lvl w:ilvl="8" w:tplc="3482E122">
      <w:start w:val="1"/>
      <w:numFmt w:val="bullet"/>
      <w:lvlText w:val=""/>
      <w:lvlJc w:val="left"/>
      <w:pPr>
        <w:ind w:left="6480" w:hanging="360"/>
      </w:pPr>
      <w:rPr>
        <w:rFonts w:ascii="Wingdings" w:hAnsi="Wingdings" w:hint="default"/>
      </w:rPr>
    </w:lvl>
  </w:abstractNum>
  <w:abstractNum w:abstractNumId="20"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033E7"/>
    <w:multiLevelType w:val="hybridMultilevel"/>
    <w:tmpl w:val="FFFFFFFF"/>
    <w:lvl w:ilvl="0" w:tplc="99C82772">
      <w:start w:val="1"/>
      <w:numFmt w:val="bullet"/>
      <w:lvlText w:val="·"/>
      <w:lvlJc w:val="left"/>
      <w:pPr>
        <w:ind w:left="720" w:hanging="360"/>
      </w:pPr>
      <w:rPr>
        <w:rFonts w:ascii="Symbol" w:hAnsi="Symbol" w:hint="default"/>
      </w:rPr>
    </w:lvl>
    <w:lvl w:ilvl="1" w:tplc="CA2A3C08">
      <w:start w:val="1"/>
      <w:numFmt w:val="bullet"/>
      <w:lvlText w:val="o"/>
      <w:lvlJc w:val="left"/>
      <w:pPr>
        <w:ind w:left="1440" w:hanging="360"/>
      </w:pPr>
      <w:rPr>
        <w:rFonts w:ascii="Courier New" w:hAnsi="Courier New" w:hint="default"/>
      </w:rPr>
    </w:lvl>
    <w:lvl w:ilvl="2" w:tplc="65D079B2">
      <w:start w:val="1"/>
      <w:numFmt w:val="bullet"/>
      <w:lvlText w:val=""/>
      <w:lvlJc w:val="left"/>
      <w:pPr>
        <w:ind w:left="2160" w:hanging="360"/>
      </w:pPr>
      <w:rPr>
        <w:rFonts w:ascii="Wingdings" w:hAnsi="Wingdings" w:hint="default"/>
      </w:rPr>
    </w:lvl>
    <w:lvl w:ilvl="3" w:tplc="24A8CA20">
      <w:start w:val="1"/>
      <w:numFmt w:val="bullet"/>
      <w:lvlText w:val=""/>
      <w:lvlJc w:val="left"/>
      <w:pPr>
        <w:ind w:left="2880" w:hanging="360"/>
      </w:pPr>
      <w:rPr>
        <w:rFonts w:ascii="Symbol" w:hAnsi="Symbol" w:hint="default"/>
      </w:rPr>
    </w:lvl>
    <w:lvl w:ilvl="4" w:tplc="C39CE72E">
      <w:start w:val="1"/>
      <w:numFmt w:val="bullet"/>
      <w:lvlText w:val="o"/>
      <w:lvlJc w:val="left"/>
      <w:pPr>
        <w:ind w:left="3600" w:hanging="360"/>
      </w:pPr>
      <w:rPr>
        <w:rFonts w:ascii="Courier New" w:hAnsi="Courier New" w:hint="default"/>
      </w:rPr>
    </w:lvl>
    <w:lvl w:ilvl="5" w:tplc="65084A3C">
      <w:start w:val="1"/>
      <w:numFmt w:val="bullet"/>
      <w:lvlText w:val=""/>
      <w:lvlJc w:val="left"/>
      <w:pPr>
        <w:ind w:left="4320" w:hanging="360"/>
      </w:pPr>
      <w:rPr>
        <w:rFonts w:ascii="Wingdings" w:hAnsi="Wingdings" w:hint="default"/>
      </w:rPr>
    </w:lvl>
    <w:lvl w:ilvl="6" w:tplc="308CAFDC">
      <w:start w:val="1"/>
      <w:numFmt w:val="bullet"/>
      <w:lvlText w:val=""/>
      <w:lvlJc w:val="left"/>
      <w:pPr>
        <w:ind w:left="5040" w:hanging="360"/>
      </w:pPr>
      <w:rPr>
        <w:rFonts w:ascii="Symbol" w:hAnsi="Symbol" w:hint="default"/>
      </w:rPr>
    </w:lvl>
    <w:lvl w:ilvl="7" w:tplc="236C3D08">
      <w:start w:val="1"/>
      <w:numFmt w:val="bullet"/>
      <w:lvlText w:val="o"/>
      <w:lvlJc w:val="left"/>
      <w:pPr>
        <w:ind w:left="5760" w:hanging="360"/>
      </w:pPr>
      <w:rPr>
        <w:rFonts w:ascii="Courier New" w:hAnsi="Courier New" w:hint="default"/>
      </w:rPr>
    </w:lvl>
    <w:lvl w:ilvl="8" w:tplc="E5B87B8A">
      <w:start w:val="1"/>
      <w:numFmt w:val="bullet"/>
      <w:lvlText w:val=""/>
      <w:lvlJc w:val="left"/>
      <w:pPr>
        <w:ind w:left="6480" w:hanging="360"/>
      </w:pPr>
      <w:rPr>
        <w:rFonts w:ascii="Wingdings" w:hAnsi="Wingdings" w:hint="default"/>
      </w:rPr>
    </w:lvl>
  </w:abstractNum>
  <w:abstractNum w:abstractNumId="22" w15:restartNumberingAfterBreak="0">
    <w:nsid w:val="4ACD50DB"/>
    <w:multiLevelType w:val="hybridMultilevel"/>
    <w:tmpl w:val="6C766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29"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310D2B"/>
    <w:multiLevelType w:val="hybridMultilevel"/>
    <w:tmpl w:val="A4F2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85612"/>
    <w:multiLevelType w:val="hybridMultilevel"/>
    <w:tmpl w:val="82AEBC34"/>
    <w:lvl w:ilvl="0" w:tplc="B692B4DC">
      <w:start w:val="1"/>
      <w:numFmt w:val="bullet"/>
      <w:lvlText w:val=""/>
      <w:lvlJc w:val="left"/>
      <w:pPr>
        <w:ind w:left="720" w:hanging="360"/>
      </w:pPr>
      <w:rPr>
        <w:rFonts w:ascii="Symbol" w:hAnsi="Symbol" w:hint="default"/>
      </w:rPr>
    </w:lvl>
    <w:lvl w:ilvl="1" w:tplc="D638C27C">
      <w:start w:val="1"/>
      <w:numFmt w:val="bullet"/>
      <w:lvlText w:val="o"/>
      <w:lvlJc w:val="left"/>
      <w:pPr>
        <w:ind w:left="1440" w:hanging="360"/>
      </w:pPr>
      <w:rPr>
        <w:rFonts w:ascii="Courier New" w:hAnsi="Courier New" w:hint="default"/>
      </w:rPr>
    </w:lvl>
    <w:lvl w:ilvl="2" w:tplc="92F447EE">
      <w:start w:val="1"/>
      <w:numFmt w:val="bullet"/>
      <w:lvlText w:val=""/>
      <w:lvlJc w:val="left"/>
      <w:pPr>
        <w:ind w:left="2160" w:hanging="360"/>
      </w:pPr>
      <w:rPr>
        <w:rFonts w:ascii="Wingdings" w:hAnsi="Wingdings" w:hint="default"/>
      </w:rPr>
    </w:lvl>
    <w:lvl w:ilvl="3" w:tplc="0B040C64">
      <w:start w:val="1"/>
      <w:numFmt w:val="bullet"/>
      <w:lvlText w:val=""/>
      <w:lvlJc w:val="left"/>
      <w:pPr>
        <w:ind w:left="2880" w:hanging="360"/>
      </w:pPr>
      <w:rPr>
        <w:rFonts w:ascii="Symbol" w:hAnsi="Symbol" w:hint="default"/>
      </w:rPr>
    </w:lvl>
    <w:lvl w:ilvl="4" w:tplc="A274AE6A">
      <w:start w:val="1"/>
      <w:numFmt w:val="bullet"/>
      <w:lvlText w:val="o"/>
      <w:lvlJc w:val="left"/>
      <w:pPr>
        <w:ind w:left="3600" w:hanging="360"/>
      </w:pPr>
      <w:rPr>
        <w:rFonts w:ascii="Courier New" w:hAnsi="Courier New" w:hint="default"/>
      </w:rPr>
    </w:lvl>
    <w:lvl w:ilvl="5" w:tplc="C43A660C">
      <w:start w:val="1"/>
      <w:numFmt w:val="bullet"/>
      <w:lvlText w:val=""/>
      <w:lvlJc w:val="left"/>
      <w:pPr>
        <w:ind w:left="4320" w:hanging="360"/>
      </w:pPr>
      <w:rPr>
        <w:rFonts w:ascii="Wingdings" w:hAnsi="Wingdings" w:hint="default"/>
      </w:rPr>
    </w:lvl>
    <w:lvl w:ilvl="6" w:tplc="4F4A30BA">
      <w:start w:val="1"/>
      <w:numFmt w:val="bullet"/>
      <w:lvlText w:val=""/>
      <w:lvlJc w:val="left"/>
      <w:pPr>
        <w:ind w:left="5040" w:hanging="360"/>
      </w:pPr>
      <w:rPr>
        <w:rFonts w:ascii="Symbol" w:hAnsi="Symbol" w:hint="default"/>
      </w:rPr>
    </w:lvl>
    <w:lvl w:ilvl="7" w:tplc="B0C88134">
      <w:start w:val="1"/>
      <w:numFmt w:val="bullet"/>
      <w:lvlText w:val="o"/>
      <w:lvlJc w:val="left"/>
      <w:pPr>
        <w:ind w:left="5760" w:hanging="360"/>
      </w:pPr>
      <w:rPr>
        <w:rFonts w:ascii="Courier New" w:hAnsi="Courier New" w:hint="default"/>
      </w:rPr>
    </w:lvl>
    <w:lvl w:ilvl="8" w:tplc="0C7E8148">
      <w:start w:val="1"/>
      <w:numFmt w:val="bullet"/>
      <w:lvlText w:val=""/>
      <w:lvlJc w:val="left"/>
      <w:pPr>
        <w:ind w:left="6480" w:hanging="360"/>
      </w:pPr>
      <w:rPr>
        <w:rFonts w:ascii="Wingdings" w:hAnsi="Wingdings" w:hint="default"/>
      </w:rPr>
    </w:lvl>
  </w:abstractNum>
  <w:abstractNum w:abstractNumId="34" w15:restartNumberingAfterBreak="0">
    <w:nsid w:val="6B707FE7"/>
    <w:multiLevelType w:val="hybridMultilevel"/>
    <w:tmpl w:val="44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8046BB"/>
    <w:multiLevelType w:val="hybridMultilevel"/>
    <w:tmpl w:val="79682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6B81F6"/>
    <w:multiLevelType w:val="hybridMultilevel"/>
    <w:tmpl w:val="FFFFFFFF"/>
    <w:lvl w:ilvl="0" w:tplc="A776EDA8">
      <w:start w:val="1"/>
      <w:numFmt w:val="bullet"/>
      <w:lvlText w:val=""/>
      <w:lvlJc w:val="left"/>
      <w:pPr>
        <w:ind w:left="720" w:hanging="360"/>
      </w:pPr>
      <w:rPr>
        <w:rFonts w:ascii="Symbol" w:hAnsi="Symbol" w:hint="default"/>
      </w:rPr>
    </w:lvl>
    <w:lvl w:ilvl="1" w:tplc="F154E6D0">
      <w:start w:val="1"/>
      <w:numFmt w:val="bullet"/>
      <w:lvlText w:val="o"/>
      <w:lvlJc w:val="left"/>
      <w:pPr>
        <w:ind w:left="1440" w:hanging="360"/>
      </w:pPr>
      <w:rPr>
        <w:rFonts w:ascii="Courier New" w:hAnsi="Courier New" w:hint="default"/>
      </w:rPr>
    </w:lvl>
    <w:lvl w:ilvl="2" w:tplc="5B8EC7F6">
      <w:start w:val="1"/>
      <w:numFmt w:val="bullet"/>
      <w:lvlText w:val=""/>
      <w:lvlJc w:val="left"/>
      <w:pPr>
        <w:ind w:left="2160" w:hanging="360"/>
      </w:pPr>
      <w:rPr>
        <w:rFonts w:ascii="Wingdings" w:hAnsi="Wingdings" w:hint="default"/>
      </w:rPr>
    </w:lvl>
    <w:lvl w:ilvl="3" w:tplc="C1008E28">
      <w:start w:val="1"/>
      <w:numFmt w:val="bullet"/>
      <w:lvlText w:val=""/>
      <w:lvlJc w:val="left"/>
      <w:pPr>
        <w:ind w:left="2880" w:hanging="360"/>
      </w:pPr>
      <w:rPr>
        <w:rFonts w:ascii="Symbol" w:hAnsi="Symbol" w:hint="default"/>
      </w:rPr>
    </w:lvl>
    <w:lvl w:ilvl="4" w:tplc="23586F0C">
      <w:start w:val="1"/>
      <w:numFmt w:val="bullet"/>
      <w:lvlText w:val="o"/>
      <w:lvlJc w:val="left"/>
      <w:pPr>
        <w:ind w:left="3600" w:hanging="360"/>
      </w:pPr>
      <w:rPr>
        <w:rFonts w:ascii="Courier New" w:hAnsi="Courier New" w:hint="default"/>
      </w:rPr>
    </w:lvl>
    <w:lvl w:ilvl="5" w:tplc="9FA29274">
      <w:start w:val="1"/>
      <w:numFmt w:val="bullet"/>
      <w:lvlText w:val=""/>
      <w:lvlJc w:val="left"/>
      <w:pPr>
        <w:ind w:left="4320" w:hanging="360"/>
      </w:pPr>
      <w:rPr>
        <w:rFonts w:ascii="Wingdings" w:hAnsi="Wingdings" w:hint="default"/>
      </w:rPr>
    </w:lvl>
    <w:lvl w:ilvl="6" w:tplc="DE423352">
      <w:start w:val="1"/>
      <w:numFmt w:val="bullet"/>
      <w:lvlText w:val=""/>
      <w:lvlJc w:val="left"/>
      <w:pPr>
        <w:ind w:left="5040" w:hanging="360"/>
      </w:pPr>
      <w:rPr>
        <w:rFonts w:ascii="Symbol" w:hAnsi="Symbol" w:hint="default"/>
      </w:rPr>
    </w:lvl>
    <w:lvl w:ilvl="7" w:tplc="1DDCD8BC">
      <w:start w:val="1"/>
      <w:numFmt w:val="bullet"/>
      <w:lvlText w:val="o"/>
      <w:lvlJc w:val="left"/>
      <w:pPr>
        <w:ind w:left="5760" w:hanging="360"/>
      </w:pPr>
      <w:rPr>
        <w:rFonts w:ascii="Courier New" w:hAnsi="Courier New" w:hint="default"/>
      </w:rPr>
    </w:lvl>
    <w:lvl w:ilvl="8" w:tplc="47F6331C">
      <w:start w:val="1"/>
      <w:numFmt w:val="bullet"/>
      <w:lvlText w:val=""/>
      <w:lvlJc w:val="left"/>
      <w:pPr>
        <w:ind w:left="6480" w:hanging="360"/>
      </w:pPr>
      <w:rPr>
        <w:rFonts w:ascii="Wingdings" w:hAnsi="Wingdings" w:hint="default"/>
      </w:rPr>
    </w:lvl>
  </w:abstractNum>
  <w:abstractNum w:abstractNumId="37" w15:restartNumberingAfterBreak="0">
    <w:nsid w:val="72DFBD35"/>
    <w:multiLevelType w:val="hybridMultilevel"/>
    <w:tmpl w:val="A02C3548"/>
    <w:lvl w:ilvl="0" w:tplc="95E288BA">
      <w:start w:val="1"/>
      <w:numFmt w:val="bullet"/>
      <w:lvlText w:val=""/>
      <w:lvlJc w:val="left"/>
      <w:pPr>
        <w:ind w:left="720" w:hanging="360"/>
      </w:pPr>
      <w:rPr>
        <w:rFonts w:ascii="Symbol" w:hAnsi="Symbol" w:hint="default"/>
      </w:rPr>
    </w:lvl>
    <w:lvl w:ilvl="1" w:tplc="DDC427F8">
      <w:start w:val="1"/>
      <w:numFmt w:val="bullet"/>
      <w:lvlText w:val="o"/>
      <w:lvlJc w:val="left"/>
      <w:pPr>
        <w:ind w:left="1440" w:hanging="360"/>
      </w:pPr>
      <w:rPr>
        <w:rFonts w:ascii="Courier New" w:hAnsi="Courier New" w:hint="default"/>
      </w:rPr>
    </w:lvl>
    <w:lvl w:ilvl="2" w:tplc="AEBCFA78">
      <w:start w:val="1"/>
      <w:numFmt w:val="bullet"/>
      <w:lvlText w:val=""/>
      <w:lvlJc w:val="left"/>
      <w:pPr>
        <w:ind w:left="2160" w:hanging="360"/>
      </w:pPr>
      <w:rPr>
        <w:rFonts w:ascii="Wingdings" w:hAnsi="Wingdings" w:hint="default"/>
      </w:rPr>
    </w:lvl>
    <w:lvl w:ilvl="3" w:tplc="91EC7056">
      <w:start w:val="1"/>
      <w:numFmt w:val="bullet"/>
      <w:lvlText w:val=""/>
      <w:lvlJc w:val="left"/>
      <w:pPr>
        <w:ind w:left="2880" w:hanging="360"/>
      </w:pPr>
      <w:rPr>
        <w:rFonts w:ascii="Symbol" w:hAnsi="Symbol" w:hint="default"/>
      </w:rPr>
    </w:lvl>
    <w:lvl w:ilvl="4" w:tplc="F384D3F0">
      <w:start w:val="1"/>
      <w:numFmt w:val="bullet"/>
      <w:lvlText w:val="o"/>
      <w:lvlJc w:val="left"/>
      <w:pPr>
        <w:ind w:left="3600" w:hanging="360"/>
      </w:pPr>
      <w:rPr>
        <w:rFonts w:ascii="Courier New" w:hAnsi="Courier New" w:hint="default"/>
      </w:rPr>
    </w:lvl>
    <w:lvl w:ilvl="5" w:tplc="3BEC2D4C">
      <w:start w:val="1"/>
      <w:numFmt w:val="bullet"/>
      <w:lvlText w:val=""/>
      <w:lvlJc w:val="left"/>
      <w:pPr>
        <w:ind w:left="4320" w:hanging="360"/>
      </w:pPr>
      <w:rPr>
        <w:rFonts w:ascii="Wingdings" w:hAnsi="Wingdings" w:hint="default"/>
      </w:rPr>
    </w:lvl>
    <w:lvl w:ilvl="6" w:tplc="325E9E3C">
      <w:start w:val="1"/>
      <w:numFmt w:val="bullet"/>
      <w:lvlText w:val=""/>
      <w:lvlJc w:val="left"/>
      <w:pPr>
        <w:ind w:left="5040" w:hanging="360"/>
      </w:pPr>
      <w:rPr>
        <w:rFonts w:ascii="Symbol" w:hAnsi="Symbol" w:hint="default"/>
      </w:rPr>
    </w:lvl>
    <w:lvl w:ilvl="7" w:tplc="11146EDA">
      <w:start w:val="1"/>
      <w:numFmt w:val="bullet"/>
      <w:lvlText w:val="o"/>
      <w:lvlJc w:val="left"/>
      <w:pPr>
        <w:ind w:left="5760" w:hanging="360"/>
      </w:pPr>
      <w:rPr>
        <w:rFonts w:ascii="Courier New" w:hAnsi="Courier New" w:hint="default"/>
      </w:rPr>
    </w:lvl>
    <w:lvl w:ilvl="8" w:tplc="38FC96AC">
      <w:start w:val="1"/>
      <w:numFmt w:val="bullet"/>
      <w:lvlText w:val=""/>
      <w:lvlJc w:val="left"/>
      <w:pPr>
        <w:ind w:left="6480" w:hanging="360"/>
      </w:pPr>
      <w:rPr>
        <w:rFonts w:ascii="Wingdings" w:hAnsi="Wingdings" w:hint="default"/>
      </w:rPr>
    </w:lvl>
  </w:abstractNum>
  <w:abstractNum w:abstractNumId="38" w15:restartNumberingAfterBreak="0">
    <w:nsid w:val="7408C84A"/>
    <w:multiLevelType w:val="hybridMultilevel"/>
    <w:tmpl w:val="D04A3F28"/>
    <w:lvl w:ilvl="0" w:tplc="40CE9E28">
      <w:start w:val="1"/>
      <w:numFmt w:val="bullet"/>
      <w:lvlText w:val="·"/>
      <w:lvlJc w:val="left"/>
      <w:pPr>
        <w:ind w:left="720" w:hanging="360"/>
      </w:pPr>
      <w:rPr>
        <w:rFonts w:ascii="Symbol" w:hAnsi="Symbol" w:hint="default"/>
      </w:rPr>
    </w:lvl>
    <w:lvl w:ilvl="1" w:tplc="F8404D34">
      <w:start w:val="1"/>
      <w:numFmt w:val="bullet"/>
      <w:lvlText w:val="o"/>
      <w:lvlJc w:val="left"/>
      <w:pPr>
        <w:ind w:left="1440" w:hanging="360"/>
      </w:pPr>
      <w:rPr>
        <w:rFonts w:ascii="Courier New" w:hAnsi="Courier New" w:hint="default"/>
      </w:rPr>
    </w:lvl>
    <w:lvl w:ilvl="2" w:tplc="2DC2C1A8">
      <w:start w:val="1"/>
      <w:numFmt w:val="bullet"/>
      <w:lvlText w:val=""/>
      <w:lvlJc w:val="left"/>
      <w:pPr>
        <w:ind w:left="2160" w:hanging="360"/>
      </w:pPr>
      <w:rPr>
        <w:rFonts w:ascii="Wingdings" w:hAnsi="Wingdings" w:hint="default"/>
      </w:rPr>
    </w:lvl>
    <w:lvl w:ilvl="3" w:tplc="C8B8CA8E">
      <w:start w:val="1"/>
      <w:numFmt w:val="bullet"/>
      <w:lvlText w:val=""/>
      <w:lvlJc w:val="left"/>
      <w:pPr>
        <w:ind w:left="2880" w:hanging="360"/>
      </w:pPr>
      <w:rPr>
        <w:rFonts w:ascii="Symbol" w:hAnsi="Symbol" w:hint="default"/>
      </w:rPr>
    </w:lvl>
    <w:lvl w:ilvl="4" w:tplc="5C50C6E6">
      <w:start w:val="1"/>
      <w:numFmt w:val="bullet"/>
      <w:lvlText w:val="o"/>
      <w:lvlJc w:val="left"/>
      <w:pPr>
        <w:ind w:left="3600" w:hanging="360"/>
      </w:pPr>
      <w:rPr>
        <w:rFonts w:ascii="Courier New" w:hAnsi="Courier New" w:hint="default"/>
      </w:rPr>
    </w:lvl>
    <w:lvl w:ilvl="5" w:tplc="19985E78">
      <w:start w:val="1"/>
      <w:numFmt w:val="bullet"/>
      <w:lvlText w:val=""/>
      <w:lvlJc w:val="left"/>
      <w:pPr>
        <w:ind w:left="4320" w:hanging="360"/>
      </w:pPr>
      <w:rPr>
        <w:rFonts w:ascii="Wingdings" w:hAnsi="Wingdings" w:hint="default"/>
      </w:rPr>
    </w:lvl>
    <w:lvl w:ilvl="6" w:tplc="86222F9C">
      <w:start w:val="1"/>
      <w:numFmt w:val="bullet"/>
      <w:lvlText w:val=""/>
      <w:lvlJc w:val="left"/>
      <w:pPr>
        <w:ind w:left="5040" w:hanging="360"/>
      </w:pPr>
      <w:rPr>
        <w:rFonts w:ascii="Symbol" w:hAnsi="Symbol" w:hint="default"/>
      </w:rPr>
    </w:lvl>
    <w:lvl w:ilvl="7" w:tplc="DB504CB6">
      <w:start w:val="1"/>
      <w:numFmt w:val="bullet"/>
      <w:lvlText w:val="o"/>
      <w:lvlJc w:val="left"/>
      <w:pPr>
        <w:ind w:left="5760" w:hanging="360"/>
      </w:pPr>
      <w:rPr>
        <w:rFonts w:ascii="Courier New" w:hAnsi="Courier New" w:hint="default"/>
      </w:rPr>
    </w:lvl>
    <w:lvl w:ilvl="8" w:tplc="750817F6">
      <w:start w:val="1"/>
      <w:numFmt w:val="bullet"/>
      <w:lvlText w:val=""/>
      <w:lvlJc w:val="left"/>
      <w:pPr>
        <w:ind w:left="6480" w:hanging="360"/>
      </w:pPr>
      <w:rPr>
        <w:rFonts w:ascii="Wingdings" w:hAnsi="Wingdings" w:hint="default"/>
      </w:rPr>
    </w:lvl>
  </w:abstractNum>
  <w:abstractNum w:abstractNumId="39"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39ADF"/>
    <w:multiLevelType w:val="hybridMultilevel"/>
    <w:tmpl w:val="E348CAE8"/>
    <w:lvl w:ilvl="0" w:tplc="D5582012">
      <w:start w:val="1"/>
      <w:numFmt w:val="bullet"/>
      <w:lvlText w:val=""/>
      <w:lvlJc w:val="left"/>
      <w:pPr>
        <w:ind w:left="720" w:hanging="360"/>
      </w:pPr>
      <w:rPr>
        <w:rFonts w:ascii="Symbol" w:hAnsi="Symbol" w:hint="default"/>
      </w:rPr>
    </w:lvl>
    <w:lvl w:ilvl="1" w:tplc="D74AAF52">
      <w:start w:val="1"/>
      <w:numFmt w:val="bullet"/>
      <w:lvlText w:val="o"/>
      <w:lvlJc w:val="left"/>
      <w:pPr>
        <w:ind w:left="1440" w:hanging="360"/>
      </w:pPr>
      <w:rPr>
        <w:rFonts w:ascii="Courier New" w:hAnsi="Courier New" w:hint="default"/>
      </w:rPr>
    </w:lvl>
    <w:lvl w:ilvl="2" w:tplc="6C208416">
      <w:start w:val="1"/>
      <w:numFmt w:val="bullet"/>
      <w:lvlText w:val=""/>
      <w:lvlJc w:val="left"/>
      <w:pPr>
        <w:ind w:left="2160" w:hanging="360"/>
      </w:pPr>
      <w:rPr>
        <w:rFonts w:ascii="Wingdings" w:hAnsi="Wingdings" w:hint="default"/>
      </w:rPr>
    </w:lvl>
    <w:lvl w:ilvl="3" w:tplc="D308764A">
      <w:start w:val="1"/>
      <w:numFmt w:val="bullet"/>
      <w:lvlText w:val=""/>
      <w:lvlJc w:val="left"/>
      <w:pPr>
        <w:ind w:left="2880" w:hanging="360"/>
      </w:pPr>
      <w:rPr>
        <w:rFonts w:ascii="Symbol" w:hAnsi="Symbol" w:hint="default"/>
      </w:rPr>
    </w:lvl>
    <w:lvl w:ilvl="4" w:tplc="81088506">
      <w:start w:val="1"/>
      <w:numFmt w:val="bullet"/>
      <w:lvlText w:val="o"/>
      <w:lvlJc w:val="left"/>
      <w:pPr>
        <w:ind w:left="3600" w:hanging="360"/>
      </w:pPr>
      <w:rPr>
        <w:rFonts w:ascii="Courier New" w:hAnsi="Courier New" w:hint="default"/>
      </w:rPr>
    </w:lvl>
    <w:lvl w:ilvl="5" w:tplc="C0589874">
      <w:start w:val="1"/>
      <w:numFmt w:val="bullet"/>
      <w:lvlText w:val=""/>
      <w:lvlJc w:val="left"/>
      <w:pPr>
        <w:ind w:left="4320" w:hanging="360"/>
      </w:pPr>
      <w:rPr>
        <w:rFonts w:ascii="Wingdings" w:hAnsi="Wingdings" w:hint="default"/>
      </w:rPr>
    </w:lvl>
    <w:lvl w:ilvl="6" w:tplc="1D886984">
      <w:start w:val="1"/>
      <w:numFmt w:val="bullet"/>
      <w:lvlText w:val=""/>
      <w:lvlJc w:val="left"/>
      <w:pPr>
        <w:ind w:left="5040" w:hanging="360"/>
      </w:pPr>
      <w:rPr>
        <w:rFonts w:ascii="Symbol" w:hAnsi="Symbol" w:hint="default"/>
      </w:rPr>
    </w:lvl>
    <w:lvl w:ilvl="7" w:tplc="7F0451E6">
      <w:start w:val="1"/>
      <w:numFmt w:val="bullet"/>
      <w:lvlText w:val="o"/>
      <w:lvlJc w:val="left"/>
      <w:pPr>
        <w:ind w:left="5760" w:hanging="360"/>
      </w:pPr>
      <w:rPr>
        <w:rFonts w:ascii="Courier New" w:hAnsi="Courier New" w:hint="default"/>
      </w:rPr>
    </w:lvl>
    <w:lvl w:ilvl="8" w:tplc="6974F084">
      <w:start w:val="1"/>
      <w:numFmt w:val="bullet"/>
      <w:lvlText w:val=""/>
      <w:lvlJc w:val="left"/>
      <w:pPr>
        <w:ind w:left="6480" w:hanging="360"/>
      </w:pPr>
      <w:rPr>
        <w:rFonts w:ascii="Wingdings" w:hAnsi="Wingdings" w:hint="default"/>
      </w:rPr>
    </w:lvl>
  </w:abstractNum>
  <w:abstractNum w:abstractNumId="42"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D4C9F"/>
    <w:multiLevelType w:val="hybridMultilevel"/>
    <w:tmpl w:val="453A3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508244">
    <w:abstractNumId w:val="41"/>
  </w:num>
  <w:num w:numId="2" w16cid:durableId="483275842">
    <w:abstractNumId w:val="37"/>
  </w:num>
  <w:num w:numId="3" w16cid:durableId="1449278608">
    <w:abstractNumId w:val="33"/>
  </w:num>
  <w:num w:numId="4" w16cid:durableId="686562674">
    <w:abstractNumId w:val="28"/>
  </w:num>
  <w:num w:numId="5" w16cid:durableId="1710838436">
    <w:abstractNumId w:val="3"/>
  </w:num>
  <w:num w:numId="6" w16cid:durableId="1354307616">
    <w:abstractNumId w:val="19"/>
  </w:num>
  <w:num w:numId="7" w16cid:durableId="902061005">
    <w:abstractNumId w:val="0"/>
  </w:num>
  <w:num w:numId="8" w16cid:durableId="1710495207">
    <w:abstractNumId w:val="38"/>
  </w:num>
  <w:num w:numId="9" w16cid:durableId="721101225">
    <w:abstractNumId w:val="17"/>
  </w:num>
  <w:num w:numId="10" w16cid:durableId="36124322">
    <w:abstractNumId w:val="20"/>
  </w:num>
  <w:num w:numId="11" w16cid:durableId="2005546150">
    <w:abstractNumId w:val="13"/>
  </w:num>
  <w:num w:numId="12" w16cid:durableId="1894001559">
    <w:abstractNumId w:val="40"/>
  </w:num>
  <w:num w:numId="13" w16cid:durableId="1977754605">
    <w:abstractNumId w:val="27"/>
  </w:num>
  <w:num w:numId="14" w16cid:durableId="2095086006">
    <w:abstractNumId w:val="10"/>
  </w:num>
  <w:num w:numId="15" w16cid:durableId="365176685">
    <w:abstractNumId w:val="26"/>
  </w:num>
  <w:num w:numId="16" w16cid:durableId="1194730026">
    <w:abstractNumId w:val="8"/>
  </w:num>
  <w:num w:numId="17" w16cid:durableId="1591161668">
    <w:abstractNumId w:val="24"/>
  </w:num>
  <w:num w:numId="18" w16cid:durableId="1706321458">
    <w:abstractNumId w:val="2"/>
  </w:num>
  <w:num w:numId="19" w16cid:durableId="1276254443">
    <w:abstractNumId w:val="4"/>
  </w:num>
  <w:num w:numId="20" w16cid:durableId="878011620">
    <w:abstractNumId w:val="14"/>
  </w:num>
  <w:num w:numId="21" w16cid:durableId="1522473174">
    <w:abstractNumId w:val="29"/>
  </w:num>
  <w:num w:numId="22" w16cid:durableId="2084839527">
    <w:abstractNumId w:val="9"/>
  </w:num>
  <w:num w:numId="23" w16cid:durableId="1010789173">
    <w:abstractNumId w:val="39"/>
  </w:num>
  <w:num w:numId="24" w16cid:durableId="290670892">
    <w:abstractNumId w:val="42"/>
  </w:num>
  <w:num w:numId="25" w16cid:durableId="1414547188">
    <w:abstractNumId w:val="32"/>
  </w:num>
  <w:num w:numId="26" w16cid:durableId="1287086081">
    <w:abstractNumId w:val="12"/>
  </w:num>
  <w:num w:numId="27" w16cid:durableId="1085881684">
    <w:abstractNumId w:val="11"/>
  </w:num>
  <w:num w:numId="28" w16cid:durableId="1865362374">
    <w:abstractNumId w:val="25"/>
  </w:num>
  <w:num w:numId="29" w16cid:durableId="146435563">
    <w:abstractNumId w:val="1"/>
  </w:num>
  <w:num w:numId="30" w16cid:durableId="779567516">
    <w:abstractNumId w:val="16"/>
  </w:num>
  <w:num w:numId="31" w16cid:durableId="461387549">
    <w:abstractNumId w:val="6"/>
  </w:num>
  <w:num w:numId="32" w16cid:durableId="1323043202">
    <w:abstractNumId w:val="44"/>
  </w:num>
  <w:num w:numId="33" w16cid:durableId="316691133">
    <w:abstractNumId w:val="30"/>
  </w:num>
  <w:num w:numId="34" w16cid:durableId="1853564881">
    <w:abstractNumId w:val="18"/>
  </w:num>
  <w:num w:numId="35" w16cid:durableId="216160877">
    <w:abstractNumId w:val="22"/>
  </w:num>
  <w:num w:numId="36" w16cid:durableId="1786315431">
    <w:abstractNumId w:val="34"/>
  </w:num>
  <w:num w:numId="37" w16cid:durableId="372389815">
    <w:abstractNumId w:val="15"/>
  </w:num>
  <w:num w:numId="38" w16cid:durableId="1789857591">
    <w:abstractNumId w:val="31"/>
  </w:num>
  <w:num w:numId="39" w16cid:durableId="900795658">
    <w:abstractNumId w:val="45"/>
  </w:num>
  <w:num w:numId="40" w16cid:durableId="1344670620">
    <w:abstractNumId w:val="5"/>
  </w:num>
  <w:num w:numId="41" w16cid:durableId="1968462748">
    <w:abstractNumId w:val="23"/>
  </w:num>
  <w:num w:numId="42" w16cid:durableId="986477353">
    <w:abstractNumId w:val="36"/>
  </w:num>
  <w:num w:numId="43" w16cid:durableId="788470911">
    <w:abstractNumId w:val="43"/>
  </w:num>
  <w:num w:numId="44" w16cid:durableId="1133447047">
    <w:abstractNumId w:val="21"/>
  </w:num>
  <w:num w:numId="45" w16cid:durableId="842014970">
    <w:abstractNumId w:val="7"/>
  </w:num>
  <w:num w:numId="46" w16cid:durableId="1197549786">
    <w:abstractNumId w:val="3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414C"/>
    <w:rsid w:val="0000532D"/>
    <w:rsid w:val="000061EC"/>
    <w:rsid w:val="00006EC5"/>
    <w:rsid w:val="000077EE"/>
    <w:rsid w:val="00007AFD"/>
    <w:rsid w:val="00007D64"/>
    <w:rsid w:val="00010C89"/>
    <w:rsid w:val="00011E45"/>
    <w:rsid w:val="000124F4"/>
    <w:rsid w:val="00012592"/>
    <w:rsid w:val="000126B7"/>
    <w:rsid w:val="000134D7"/>
    <w:rsid w:val="00013DE5"/>
    <w:rsid w:val="00014852"/>
    <w:rsid w:val="00014B22"/>
    <w:rsid w:val="00014D6D"/>
    <w:rsid w:val="000159C7"/>
    <w:rsid w:val="000160DA"/>
    <w:rsid w:val="000166E6"/>
    <w:rsid w:val="000167B8"/>
    <w:rsid w:val="00016A29"/>
    <w:rsid w:val="00016BD3"/>
    <w:rsid w:val="000178FC"/>
    <w:rsid w:val="000192C6"/>
    <w:rsid w:val="00020303"/>
    <w:rsid w:val="000208A3"/>
    <w:rsid w:val="0002268C"/>
    <w:rsid w:val="0002325B"/>
    <w:rsid w:val="00023D37"/>
    <w:rsid w:val="000245C5"/>
    <w:rsid w:val="00025B80"/>
    <w:rsid w:val="00027AE6"/>
    <w:rsid w:val="00031BAB"/>
    <w:rsid w:val="000334C0"/>
    <w:rsid w:val="000364A4"/>
    <w:rsid w:val="000367FB"/>
    <w:rsid w:val="00040BBB"/>
    <w:rsid w:val="00043DE9"/>
    <w:rsid w:val="0004530D"/>
    <w:rsid w:val="00045BDA"/>
    <w:rsid w:val="000479BB"/>
    <w:rsid w:val="00053047"/>
    <w:rsid w:val="00053CF4"/>
    <w:rsid w:val="0005460E"/>
    <w:rsid w:val="0005482C"/>
    <w:rsid w:val="0005496B"/>
    <w:rsid w:val="000557CB"/>
    <w:rsid w:val="000563BB"/>
    <w:rsid w:val="00056423"/>
    <w:rsid w:val="00056887"/>
    <w:rsid w:val="00057620"/>
    <w:rsid w:val="00060CB8"/>
    <w:rsid w:val="000626D1"/>
    <w:rsid w:val="000633FE"/>
    <w:rsid w:val="00064C19"/>
    <w:rsid w:val="00064E02"/>
    <w:rsid w:val="000656FC"/>
    <w:rsid w:val="00065BC8"/>
    <w:rsid w:val="00067965"/>
    <w:rsid w:val="00070498"/>
    <w:rsid w:val="00071C19"/>
    <w:rsid w:val="00071F2F"/>
    <w:rsid w:val="000720A5"/>
    <w:rsid w:val="000734E8"/>
    <w:rsid w:val="000742C9"/>
    <w:rsid w:val="00074B60"/>
    <w:rsid w:val="00075062"/>
    <w:rsid w:val="00076062"/>
    <w:rsid w:val="000765EE"/>
    <w:rsid w:val="0007677C"/>
    <w:rsid w:val="00076D68"/>
    <w:rsid w:val="000779FD"/>
    <w:rsid w:val="0008345A"/>
    <w:rsid w:val="0008426B"/>
    <w:rsid w:val="00084373"/>
    <w:rsid w:val="00084B7D"/>
    <w:rsid w:val="00084CA3"/>
    <w:rsid w:val="000861F5"/>
    <w:rsid w:val="0008676C"/>
    <w:rsid w:val="0008690D"/>
    <w:rsid w:val="000872FC"/>
    <w:rsid w:val="00087A25"/>
    <w:rsid w:val="000902DE"/>
    <w:rsid w:val="000917B6"/>
    <w:rsid w:val="000918C5"/>
    <w:rsid w:val="00093195"/>
    <w:rsid w:val="00093D51"/>
    <w:rsid w:val="00093E3A"/>
    <w:rsid w:val="0009423B"/>
    <w:rsid w:val="00096975"/>
    <w:rsid w:val="00097CDA"/>
    <w:rsid w:val="00097F66"/>
    <w:rsid w:val="000A00F6"/>
    <w:rsid w:val="000A0483"/>
    <w:rsid w:val="000A197E"/>
    <w:rsid w:val="000A2341"/>
    <w:rsid w:val="000A32DE"/>
    <w:rsid w:val="000A49DB"/>
    <w:rsid w:val="000A57BB"/>
    <w:rsid w:val="000A6804"/>
    <w:rsid w:val="000B0FA8"/>
    <w:rsid w:val="000B187E"/>
    <w:rsid w:val="000B1FE3"/>
    <w:rsid w:val="000B204D"/>
    <w:rsid w:val="000B3D32"/>
    <w:rsid w:val="000B61F7"/>
    <w:rsid w:val="000B623F"/>
    <w:rsid w:val="000B6A1A"/>
    <w:rsid w:val="000B7113"/>
    <w:rsid w:val="000B72FD"/>
    <w:rsid w:val="000B7C30"/>
    <w:rsid w:val="000C25DE"/>
    <w:rsid w:val="000C328B"/>
    <w:rsid w:val="000C3471"/>
    <w:rsid w:val="000C4DE6"/>
    <w:rsid w:val="000C5C6C"/>
    <w:rsid w:val="000C772D"/>
    <w:rsid w:val="000C7B52"/>
    <w:rsid w:val="000C7BDD"/>
    <w:rsid w:val="000D376C"/>
    <w:rsid w:val="000D5B84"/>
    <w:rsid w:val="000D7DF6"/>
    <w:rsid w:val="000E0190"/>
    <w:rsid w:val="000E0731"/>
    <w:rsid w:val="000E0B15"/>
    <w:rsid w:val="000E1674"/>
    <w:rsid w:val="000E2BCB"/>
    <w:rsid w:val="000E2BFB"/>
    <w:rsid w:val="000E2FCD"/>
    <w:rsid w:val="000E4268"/>
    <w:rsid w:val="000E43BF"/>
    <w:rsid w:val="000E54FF"/>
    <w:rsid w:val="000E6293"/>
    <w:rsid w:val="000E672F"/>
    <w:rsid w:val="000E67F4"/>
    <w:rsid w:val="000E78CA"/>
    <w:rsid w:val="000E791E"/>
    <w:rsid w:val="000E7F0D"/>
    <w:rsid w:val="000F0CF1"/>
    <w:rsid w:val="000F0F52"/>
    <w:rsid w:val="000F21FA"/>
    <w:rsid w:val="000F40EC"/>
    <w:rsid w:val="000F4642"/>
    <w:rsid w:val="000F4B18"/>
    <w:rsid w:val="000F57AA"/>
    <w:rsid w:val="000F57F9"/>
    <w:rsid w:val="000F636A"/>
    <w:rsid w:val="00100BEC"/>
    <w:rsid w:val="001013F5"/>
    <w:rsid w:val="0010175D"/>
    <w:rsid w:val="001022A4"/>
    <w:rsid w:val="001027BB"/>
    <w:rsid w:val="00107903"/>
    <w:rsid w:val="00110B64"/>
    <w:rsid w:val="00110E4E"/>
    <w:rsid w:val="00111513"/>
    <w:rsid w:val="00111B1A"/>
    <w:rsid w:val="001123B0"/>
    <w:rsid w:val="00112471"/>
    <w:rsid w:val="00113CCD"/>
    <w:rsid w:val="00113E14"/>
    <w:rsid w:val="00114A28"/>
    <w:rsid w:val="00114D78"/>
    <w:rsid w:val="0011593C"/>
    <w:rsid w:val="00116F20"/>
    <w:rsid w:val="001208AB"/>
    <w:rsid w:val="001214CF"/>
    <w:rsid w:val="00121BFE"/>
    <w:rsid w:val="00121DF1"/>
    <w:rsid w:val="00123C3D"/>
    <w:rsid w:val="001256B1"/>
    <w:rsid w:val="00125846"/>
    <w:rsid w:val="00126061"/>
    <w:rsid w:val="00126317"/>
    <w:rsid w:val="00127A6D"/>
    <w:rsid w:val="001303A2"/>
    <w:rsid w:val="00130672"/>
    <w:rsid w:val="00130D51"/>
    <w:rsid w:val="0013248F"/>
    <w:rsid w:val="00134558"/>
    <w:rsid w:val="00140275"/>
    <w:rsid w:val="001420D8"/>
    <w:rsid w:val="00142CFC"/>
    <w:rsid w:val="00142F18"/>
    <w:rsid w:val="0014489B"/>
    <w:rsid w:val="00144A89"/>
    <w:rsid w:val="00144B9B"/>
    <w:rsid w:val="001465D2"/>
    <w:rsid w:val="00151103"/>
    <w:rsid w:val="00153331"/>
    <w:rsid w:val="001537AD"/>
    <w:rsid w:val="00154DBC"/>
    <w:rsid w:val="0015778E"/>
    <w:rsid w:val="00157BB1"/>
    <w:rsid w:val="001606CD"/>
    <w:rsid w:val="001611C7"/>
    <w:rsid w:val="0016220D"/>
    <w:rsid w:val="00162C7E"/>
    <w:rsid w:val="001634B4"/>
    <w:rsid w:val="00163826"/>
    <w:rsid w:val="001657EA"/>
    <w:rsid w:val="00166244"/>
    <w:rsid w:val="0016704A"/>
    <w:rsid w:val="001704A9"/>
    <w:rsid w:val="001726B8"/>
    <w:rsid w:val="00172B1A"/>
    <w:rsid w:val="00173059"/>
    <w:rsid w:val="00174AF0"/>
    <w:rsid w:val="00175077"/>
    <w:rsid w:val="00176180"/>
    <w:rsid w:val="0017713E"/>
    <w:rsid w:val="0017768F"/>
    <w:rsid w:val="001779CA"/>
    <w:rsid w:val="00180FC6"/>
    <w:rsid w:val="00181C3C"/>
    <w:rsid w:val="00183392"/>
    <w:rsid w:val="001864D8"/>
    <w:rsid w:val="00186E08"/>
    <w:rsid w:val="00190C47"/>
    <w:rsid w:val="00191EC9"/>
    <w:rsid w:val="00192127"/>
    <w:rsid w:val="00192F51"/>
    <w:rsid w:val="001934E9"/>
    <w:rsid w:val="00193542"/>
    <w:rsid w:val="0019393C"/>
    <w:rsid w:val="00193C41"/>
    <w:rsid w:val="00195784"/>
    <w:rsid w:val="00196480"/>
    <w:rsid w:val="00197DA6"/>
    <w:rsid w:val="001A3454"/>
    <w:rsid w:val="001A38CE"/>
    <w:rsid w:val="001A3FF2"/>
    <w:rsid w:val="001A463B"/>
    <w:rsid w:val="001A649E"/>
    <w:rsid w:val="001A743E"/>
    <w:rsid w:val="001A75BE"/>
    <w:rsid w:val="001B0321"/>
    <w:rsid w:val="001B08BB"/>
    <w:rsid w:val="001B178E"/>
    <w:rsid w:val="001B30C0"/>
    <w:rsid w:val="001B339B"/>
    <w:rsid w:val="001B3BDC"/>
    <w:rsid w:val="001B797C"/>
    <w:rsid w:val="001C1793"/>
    <w:rsid w:val="001C1E09"/>
    <w:rsid w:val="001C2D10"/>
    <w:rsid w:val="001C2E6B"/>
    <w:rsid w:val="001C2F66"/>
    <w:rsid w:val="001C61DE"/>
    <w:rsid w:val="001C6359"/>
    <w:rsid w:val="001C6B3D"/>
    <w:rsid w:val="001C6E14"/>
    <w:rsid w:val="001D2DFB"/>
    <w:rsid w:val="001D4FB2"/>
    <w:rsid w:val="001E0C93"/>
    <w:rsid w:val="001E0F6A"/>
    <w:rsid w:val="001E2C9B"/>
    <w:rsid w:val="001E5329"/>
    <w:rsid w:val="001E61D5"/>
    <w:rsid w:val="001E66A5"/>
    <w:rsid w:val="001E6C2D"/>
    <w:rsid w:val="001F0A3A"/>
    <w:rsid w:val="001F17A8"/>
    <w:rsid w:val="001F1A0D"/>
    <w:rsid w:val="001F275A"/>
    <w:rsid w:val="001F351A"/>
    <w:rsid w:val="001F5C43"/>
    <w:rsid w:val="001F5C45"/>
    <w:rsid w:val="001F6C79"/>
    <w:rsid w:val="001F7302"/>
    <w:rsid w:val="001F7D89"/>
    <w:rsid w:val="002024BA"/>
    <w:rsid w:val="00203295"/>
    <w:rsid w:val="002033D0"/>
    <w:rsid w:val="0020493F"/>
    <w:rsid w:val="00204EF4"/>
    <w:rsid w:val="00204FE9"/>
    <w:rsid w:val="00206023"/>
    <w:rsid w:val="002062BF"/>
    <w:rsid w:val="00206892"/>
    <w:rsid w:val="0021185C"/>
    <w:rsid w:val="002126A6"/>
    <w:rsid w:val="00212FBF"/>
    <w:rsid w:val="00213589"/>
    <w:rsid w:val="00213A3D"/>
    <w:rsid w:val="00215234"/>
    <w:rsid w:val="002158B1"/>
    <w:rsid w:val="00215B3D"/>
    <w:rsid w:val="00216BD9"/>
    <w:rsid w:val="00216E58"/>
    <w:rsid w:val="00217D3B"/>
    <w:rsid w:val="00217D8F"/>
    <w:rsid w:val="00217DB0"/>
    <w:rsid w:val="00217F03"/>
    <w:rsid w:val="00220D3E"/>
    <w:rsid w:val="002212C3"/>
    <w:rsid w:val="002214CA"/>
    <w:rsid w:val="00222464"/>
    <w:rsid w:val="00222B81"/>
    <w:rsid w:val="002237FB"/>
    <w:rsid w:val="002252E8"/>
    <w:rsid w:val="00226239"/>
    <w:rsid w:val="00226773"/>
    <w:rsid w:val="00226EB9"/>
    <w:rsid w:val="002270B4"/>
    <w:rsid w:val="002302A1"/>
    <w:rsid w:val="00230C24"/>
    <w:rsid w:val="00234DED"/>
    <w:rsid w:val="00234E2E"/>
    <w:rsid w:val="00235141"/>
    <w:rsid w:val="00235446"/>
    <w:rsid w:val="00236CAB"/>
    <w:rsid w:val="00237660"/>
    <w:rsid w:val="00240E97"/>
    <w:rsid w:val="0024176E"/>
    <w:rsid w:val="00241921"/>
    <w:rsid w:val="002441DC"/>
    <w:rsid w:val="00244FAE"/>
    <w:rsid w:val="00245965"/>
    <w:rsid w:val="00246974"/>
    <w:rsid w:val="00246D66"/>
    <w:rsid w:val="002508F4"/>
    <w:rsid w:val="00251D4B"/>
    <w:rsid w:val="002523FB"/>
    <w:rsid w:val="002540AB"/>
    <w:rsid w:val="00254C7D"/>
    <w:rsid w:val="00256160"/>
    <w:rsid w:val="0025739C"/>
    <w:rsid w:val="0026061F"/>
    <w:rsid w:val="002610EC"/>
    <w:rsid w:val="0026280B"/>
    <w:rsid w:val="00264217"/>
    <w:rsid w:val="0026444E"/>
    <w:rsid w:val="002644C4"/>
    <w:rsid w:val="00264CCD"/>
    <w:rsid w:val="00265603"/>
    <w:rsid w:val="00265C5F"/>
    <w:rsid w:val="00266209"/>
    <w:rsid w:val="00266210"/>
    <w:rsid w:val="002662C5"/>
    <w:rsid w:val="00266523"/>
    <w:rsid w:val="00266B57"/>
    <w:rsid w:val="002670BC"/>
    <w:rsid w:val="00267824"/>
    <w:rsid w:val="00267E81"/>
    <w:rsid w:val="00267E93"/>
    <w:rsid w:val="00270F56"/>
    <w:rsid w:val="002712F7"/>
    <w:rsid w:val="00271690"/>
    <w:rsid w:val="00271AAE"/>
    <w:rsid w:val="00275B0F"/>
    <w:rsid w:val="00276808"/>
    <w:rsid w:val="002770EA"/>
    <w:rsid w:val="00277BC7"/>
    <w:rsid w:val="00277E55"/>
    <w:rsid w:val="00282154"/>
    <w:rsid w:val="00282A90"/>
    <w:rsid w:val="00284E55"/>
    <w:rsid w:val="00284F55"/>
    <w:rsid w:val="00285ECD"/>
    <w:rsid w:val="00287424"/>
    <w:rsid w:val="002878EB"/>
    <w:rsid w:val="00291EEC"/>
    <w:rsid w:val="00292451"/>
    <w:rsid w:val="0029331D"/>
    <w:rsid w:val="00294346"/>
    <w:rsid w:val="00294A02"/>
    <w:rsid w:val="00295658"/>
    <w:rsid w:val="00296B3E"/>
    <w:rsid w:val="002A3DAB"/>
    <w:rsid w:val="002A42E0"/>
    <w:rsid w:val="002A4713"/>
    <w:rsid w:val="002A53C5"/>
    <w:rsid w:val="002A569D"/>
    <w:rsid w:val="002A58E4"/>
    <w:rsid w:val="002A61DE"/>
    <w:rsid w:val="002A711C"/>
    <w:rsid w:val="002A7F91"/>
    <w:rsid w:val="002B1D2E"/>
    <w:rsid w:val="002B30CC"/>
    <w:rsid w:val="002B31D2"/>
    <w:rsid w:val="002B45FB"/>
    <w:rsid w:val="002B4D84"/>
    <w:rsid w:val="002B5092"/>
    <w:rsid w:val="002B590C"/>
    <w:rsid w:val="002B6683"/>
    <w:rsid w:val="002B686E"/>
    <w:rsid w:val="002B6CE9"/>
    <w:rsid w:val="002B6D4C"/>
    <w:rsid w:val="002B7852"/>
    <w:rsid w:val="002C0F06"/>
    <w:rsid w:val="002C140C"/>
    <w:rsid w:val="002C3296"/>
    <w:rsid w:val="002C4D86"/>
    <w:rsid w:val="002C5E76"/>
    <w:rsid w:val="002C68A5"/>
    <w:rsid w:val="002C6D09"/>
    <w:rsid w:val="002D0245"/>
    <w:rsid w:val="002D037C"/>
    <w:rsid w:val="002D0496"/>
    <w:rsid w:val="002D098C"/>
    <w:rsid w:val="002D0AD4"/>
    <w:rsid w:val="002D102C"/>
    <w:rsid w:val="002D1160"/>
    <w:rsid w:val="002D1464"/>
    <w:rsid w:val="002D4040"/>
    <w:rsid w:val="002D4044"/>
    <w:rsid w:val="002D6659"/>
    <w:rsid w:val="002D6D2A"/>
    <w:rsid w:val="002D72B0"/>
    <w:rsid w:val="002D732D"/>
    <w:rsid w:val="002D770A"/>
    <w:rsid w:val="002E033E"/>
    <w:rsid w:val="002E044F"/>
    <w:rsid w:val="002E057C"/>
    <w:rsid w:val="002E101F"/>
    <w:rsid w:val="002E2714"/>
    <w:rsid w:val="002E274E"/>
    <w:rsid w:val="002E37CC"/>
    <w:rsid w:val="002E3B11"/>
    <w:rsid w:val="002E3DAA"/>
    <w:rsid w:val="002E3E08"/>
    <w:rsid w:val="002E41C8"/>
    <w:rsid w:val="002E5100"/>
    <w:rsid w:val="002E547A"/>
    <w:rsid w:val="002E55D2"/>
    <w:rsid w:val="002E593C"/>
    <w:rsid w:val="002F0242"/>
    <w:rsid w:val="002F05F3"/>
    <w:rsid w:val="002F11E2"/>
    <w:rsid w:val="002F14B5"/>
    <w:rsid w:val="002F1D81"/>
    <w:rsid w:val="002F261D"/>
    <w:rsid w:val="002F3CB3"/>
    <w:rsid w:val="002F5615"/>
    <w:rsid w:val="002F6ABE"/>
    <w:rsid w:val="002F6BE5"/>
    <w:rsid w:val="003000AE"/>
    <w:rsid w:val="0030048A"/>
    <w:rsid w:val="0030069A"/>
    <w:rsid w:val="00301E95"/>
    <w:rsid w:val="003028FB"/>
    <w:rsid w:val="00304573"/>
    <w:rsid w:val="00307380"/>
    <w:rsid w:val="00310993"/>
    <w:rsid w:val="00310B13"/>
    <w:rsid w:val="00311BB2"/>
    <w:rsid w:val="00311C3E"/>
    <w:rsid w:val="00312529"/>
    <w:rsid w:val="003127BD"/>
    <w:rsid w:val="0031290F"/>
    <w:rsid w:val="0031454B"/>
    <w:rsid w:val="00314785"/>
    <w:rsid w:val="00314CF9"/>
    <w:rsid w:val="00315F22"/>
    <w:rsid w:val="0031657F"/>
    <w:rsid w:val="0031672F"/>
    <w:rsid w:val="00320395"/>
    <w:rsid w:val="00321B34"/>
    <w:rsid w:val="00322109"/>
    <w:rsid w:val="003222F3"/>
    <w:rsid w:val="003253C0"/>
    <w:rsid w:val="003253D6"/>
    <w:rsid w:val="00327269"/>
    <w:rsid w:val="00332128"/>
    <w:rsid w:val="003325BB"/>
    <w:rsid w:val="003348ED"/>
    <w:rsid w:val="00334B50"/>
    <w:rsid w:val="00335C37"/>
    <w:rsid w:val="00337435"/>
    <w:rsid w:val="003401BE"/>
    <w:rsid w:val="00341478"/>
    <w:rsid w:val="00345192"/>
    <w:rsid w:val="0034563C"/>
    <w:rsid w:val="00345B5C"/>
    <w:rsid w:val="00346893"/>
    <w:rsid w:val="003509D5"/>
    <w:rsid w:val="00350A7A"/>
    <w:rsid w:val="00352028"/>
    <w:rsid w:val="00352352"/>
    <w:rsid w:val="00352B66"/>
    <w:rsid w:val="00353C51"/>
    <w:rsid w:val="00353D5D"/>
    <w:rsid w:val="00354CAF"/>
    <w:rsid w:val="00354E9A"/>
    <w:rsid w:val="0035584E"/>
    <w:rsid w:val="003566DF"/>
    <w:rsid w:val="00356DCD"/>
    <w:rsid w:val="00356FF5"/>
    <w:rsid w:val="003603B2"/>
    <w:rsid w:val="003615CC"/>
    <w:rsid w:val="0036213E"/>
    <w:rsid w:val="00362295"/>
    <w:rsid w:val="0036289C"/>
    <w:rsid w:val="003642C9"/>
    <w:rsid w:val="00365213"/>
    <w:rsid w:val="00366A1F"/>
    <w:rsid w:val="0037081F"/>
    <w:rsid w:val="00371879"/>
    <w:rsid w:val="00372070"/>
    <w:rsid w:val="00373BE9"/>
    <w:rsid w:val="00374414"/>
    <w:rsid w:val="00374D4C"/>
    <w:rsid w:val="0037526B"/>
    <w:rsid w:val="0037565D"/>
    <w:rsid w:val="00375929"/>
    <w:rsid w:val="00375D79"/>
    <w:rsid w:val="00375FDF"/>
    <w:rsid w:val="0038063C"/>
    <w:rsid w:val="003807EC"/>
    <w:rsid w:val="00380FA0"/>
    <w:rsid w:val="00381E95"/>
    <w:rsid w:val="00382EBC"/>
    <w:rsid w:val="00385373"/>
    <w:rsid w:val="0038679E"/>
    <w:rsid w:val="00386E48"/>
    <w:rsid w:val="003874C3"/>
    <w:rsid w:val="003903F6"/>
    <w:rsid w:val="00391250"/>
    <w:rsid w:val="00391461"/>
    <w:rsid w:val="00391647"/>
    <w:rsid w:val="00391ECA"/>
    <w:rsid w:val="00392920"/>
    <w:rsid w:val="00392B09"/>
    <w:rsid w:val="00392C84"/>
    <w:rsid w:val="00393C18"/>
    <w:rsid w:val="00394DEB"/>
    <w:rsid w:val="003951AD"/>
    <w:rsid w:val="003954B1"/>
    <w:rsid w:val="003964B3"/>
    <w:rsid w:val="003A0253"/>
    <w:rsid w:val="003A052E"/>
    <w:rsid w:val="003A1388"/>
    <w:rsid w:val="003A1EFD"/>
    <w:rsid w:val="003A2DAC"/>
    <w:rsid w:val="003A3C8B"/>
    <w:rsid w:val="003A54D7"/>
    <w:rsid w:val="003A5554"/>
    <w:rsid w:val="003A6054"/>
    <w:rsid w:val="003A6C77"/>
    <w:rsid w:val="003A6DEC"/>
    <w:rsid w:val="003A7BB7"/>
    <w:rsid w:val="003A7F6F"/>
    <w:rsid w:val="003B00F3"/>
    <w:rsid w:val="003B00FC"/>
    <w:rsid w:val="003B0CBB"/>
    <w:rsid w:val="003B1F79"/>
    <w:rsid w:val="003B1FAD"/>
    <w:rsid w:val="003B2362"/>
    <w:rsid w:val="003B278A"/>
    <w:rsid w:val="003B281D"/>
    <w:rsid w:val="003B39E2"/>
    <w:rsid w:val="003B3EB5"/>
    <w:rsid w:val="003B43D9"/>
    <w:rsid w:val="003B4418"/>
    <w:rsid w:val="003B4636"/>
    <w:rsid w:val="003B4BC3"/>
    <w:rsid w:val="003B5164"/>
    <w:rsid w:val="003B565B"/>
    <w:rsid w:val="003B7BF3"/>
    <w:rsid w:val="003C03C8"/>
    <w:rsid w:val="003C247C"/>
    <w:rsid w:val="003C29E5"/>
    <w:rsid w:val="003C3DCD"/>
    <w:rsid w:val="003C47DC"/>
    <w:rsid w:val="003C59FF"/>
    <w:rsid w:val="003C5AB8"/>
    <w:rsid w:val="003C5E1E"/>
    <w:rsid w:val="003C5F5C"/>
    <w:rsid w:val="003C762F"/>
    <w:rsid w:val="003C787C"/>
    <w:rsid w:val="003D0BFE"/>
    <w:rsid w:val="003D12BA"/>
    <w:rsid w:val="003D14BA"/>
    <w:rsid w:val="003D2163"/>
    <w:rsid w:val="003D23E7"/>
    <w:rsid w:val="003D255A"/>
    <w:rsid w:val="003D3865"/>
    <w:rsid w:val="003D4FC3"/>
    <w:rsid w:val="003D6096"/>
    <w:rsid w:val="003D6EB4"/>
    <w:rsid w:val="003D6FAC"/>
    <w:rsid w:val="003D7139"/>
    <w:rsid w:val="003E0CED"/>
    <w:rsid w:val="003E0ED3"/>
    <w:rsid w:val="003E10E4"/>
    <w:rsid w:val="003E38C1"/>
    <w:rsid w:val="003E3944"/>
    <w:rsid w:val="003E3F2B"/>
    <w:rsid w:val="003E47A9"/>
    <w:rsid w:val="003E71E4"/>
    <w:rsid w:val="003E7331"/>
    <w:rsid w:val="003F015B"/>
    <w:rsid w:val="003F0307"/>
    <w:rsid w:val="003F0322"/>
    <w:rsid w:val="003F0F64"/>
    <w:rsid w:val="003F357C"/>
    <w:rsid w:val="003F3823"/>
    <w:rsid w:val="003F4276"/>
    <w:rsid w:val="003F5B78"/>
    <w:rsid w:val="003F5EC4"/>
    <w:rsid w:val="003F6974"/>
    <w:rsid w:val="003F7976"/>
    <w:rsid w:val="004003DE"/>
    <w:rsid w:val="004005C1"/>
    <w:rsid w:val="00400CA0"/>
    <w:rsid w:val="0040235E"/>
    <w:rsid w:val="00402548"/>
    <w:rsid w:val="004036BA"/>
    <w:rsid w:val="00404793"/>
    <w:rsid w:val="00404C67"/>
    <w:rsid w:val="004069E1"/>
    <w:rsid w:val="00407B98"/>
    <w:rsid w:val="0041156E"/>
    <w:rsid w:val="0041185E"/>
    <w:rsid w:val="004128D7"/>
    <w:rsid w:val="004133B3"/>
    <w:rsid w:val="0041485C"/>
    <w:rsid w:val="00415102"/>
    <w:rsid w:val="004161C3"/>
    <w:rsid w:val="004167E0"/>
    <w:rsid w:val="00417D52"/>
    <w:rsid w:val="00422BE8"/>
    <w:rsid w:val="00422DCE"/>
    <w:rsid w:val="00422EC7"/>
    <w:rsid w:val="00424185"/>
    <w:rsid w:val="00425537"/>
    <w:rsid w:val="00425AFC"/>
    <w:rsid w:val="004269EA"/>
    <w:rsid w:val="00427763"/>
    <w:rsid w:val="004278BA"/>
    <w:rsid w:val="004302D9"/>
    <w:rsid w:val="004303FC"/>
    <w:rsid w:val="00430F34"/>
    <w:rsid w:val="00432F63"/>
    <w:rsid w:val="00433C23"/>
    <w:rsid w:val="00433C36"/>
    <w:rsid w:val="00433C65"/>
    <w:rsid w:val="004342FA"/>
    <w:rsid w:val="004346B9"/>
    <w:rsid w:val="00434A91"/>
    <w:rsid w:val="00436435"/>
    <w:rsid w:val="00436A90"/>
    <w:rsid w:val="004370CA"/>
    <w:rsid w:val="0043717C"/>
    <w:rsid w:val="00437743"/>
    <w:rsid w:val="00437BB5"/>
    <w:rsid w:val="00441526"/>
    <w:rsid w:val="00442F66"/>
    <w:rsid w:val="004437DA"/>
    <w:rsid w:val="00444DDA"/>
    <w:rsid w:val="00445D7A"/>
    <w:rsid w:val="00445D86"/>
    <w:rsid w:val="004463DD"/>
    <w:rsid w:val="00446C2C"/>
    <w:rsid w:val="004476C6"/>
    <w:rsid w:val="00447CD6"/>
    <w:rsid w:val="004508ED"/>
    <w:rsid w:val="00451AF5"/>
    <w:rsid w:val="00451E2C"/>
    <w:rsid w:val="0045258C"/>
    <w:rsid w:val="00454377"/>
    <w:rsid w:val="004565AE"/>
    <w:rsid w:val="00456D70"/>
    <w:rsid w:val="0045778C"/>
    <w:rsid w:val="00457D85"/>
    <w:rsid w:val="00460E6E"/>
    <w:rsid w:val="0046131D"/>
    <w:rsid w:val="0046334F"/>
    <w:rsid w:val="00464CF7"/>
    <w:rsid w:val="0046687D"/>
    <w:rsid w:val="00467DE8"/>
    <w:rsid w:val="004700D1"/>
    <w:rsid w:val="004720C9"/>
    <w:rsid w:val="00472959"/>
    <w:rsid w:val="00474877"/>
    <w:rsid w:val="004756BE"/>
    <w:rsid w:val="00475CE0"/>
    <w:rsid w:val="00476804"/>
    <w:rsid w:val="00476B5C"/>
    <w:rsid w:val="00480713"/>
    <w:rsid w:val="00480CC8"/>
    <w:rsid w:val="0048131A"/>
    <w:rsid w:val="0048157B"/>
    <w:rsid w:val="00481E9E"/>
    <w:rsid w:val="00481F52"/>
    <w:rsid w:val="00483D53"/>
    <w:rsid w:val="00483DA7"/>
    <w:rsid w:val="00484C35"/>
    <w:rsid w:val="004900A9"/>
    <w:rsid w:val="00490BAD"/>
    <w:rsid w:val="0049175C"/>
    <w:rsid w:val="00492357"/>
    <w:rsid w:val="004928F1"/>
    <w:rsid w:val="00493013"/>
    <w:rsid w:val="004933B7"/>
    <w:rsid w:val="004936CD"/>
    <w:rsid w:val="004A1530"/>
    <w:rsid w:val="004A371E"/>
    <w:rsid w:val="004A3D41"/>
    <w:rsid w:val="004A4966"/>
    <w:rsid w:val="004A5849"/>
    <w:rsid w:val="004A6A4C"/>
    <w:rsid w:val="004B0319"/>
    <w:rsid w:val="004B10D2"/>
    <w:rsid w:val="004B20FD"/>
    <w:rsid w:val="004B5F73"/>
    <w:rsid w:val="004B6E0D"/>
    <w:rsid w:val="004B7612"/>
    <w:rsid w:val="004C0B49"/>
    <w:rsid w:val="004C11A2"/>
    <w:rsid w:val="004C1251"/>
    <w:rsid w:val="004C161E"/>
    <w:rsid w:val="004C19F3"/>
    <w:rsid w:val="004C2EBD"/>
    <w:rsid w:val="004C3487"/>
    <w:rsid w:val="004C3860"/>
    <w:rsid w:val="004C4CB0"/>
    <w:rsid w:val="004C5771"/>
    <w:rsid w:val="004C5B2D"/>
    <w:rsid w:val="004C5E69"/>
    <w:rsid w:val="004D2EA7"/>
    <w:rsid w:val="004D3DC6"/>
    <w:rsid w:val="004D58DF"/>
    <w:rsid w:val="004D5E09"/>
    <w:rsid w:val="004E08D2"/>
    <w:rsid w:val="004E108F"/>
    <w:rsid w:val="004E1384"/>
    <w:rsid w:val="004E24DC"/>
    <w:rsid w:val="004E2872"/>
    <w:rsid w:val="004E36B5"/>
    <w:rsid w:val="004E3869"/>
    <w:rsid w:val="004E7C07"/>
    <w:rsid w:val="004E7E5F"/>
    <w:rsid w:val="004F0016"/>
    <w:rsid w:val="004F027E"/>
    <w:rsid w:val="004F0907"/>
    <w:rsid w:val="004F357F"/>
    <w:rsid w:val="004F6A3F"/>
    <w:rsid w:val="004F6AEA"/>
    <w:rsid w:val="004F748F"/>
    <w:rsid w:val="004F7AB8"/>
    <w:rsid w:val="005003C1"/>
    <w:rsid w:val="00500CCC"/>
    <w:rsid w:val="00501160"/>
    <w:rsid w:val="005043E0"/>
    <w:rsid w:val="005052C6"/>
    <w:rsid w:val="00505EF4"/>
    <w:rsid w:val="0050799D"/>
    <w:rsid w:val="00510F40"/>
    <w:rsid w:val="005112D2"/>
    <w:rsid w:val="005117BC"/>
    <w:rsid w:val="00511C31"/>
    <w:rsid w:val="00511ED1"/>
    <w:rsid w:val="00512D60"/>
    <w:rsid w:val="005147D7"/>
    <w:rsid w:val="00514864"/>
    <w:rsid w:val="005149DB"/>
    <w:rsid w:val="00517483"/>
    <w:rsid w:val="00517AEC"/>
    <w:rsid w:val="00517C15"/>
    <w:rsid w:val="00517D9A"/>
    <w:rsid w:val="00520080"/>
    <w:rsid w:val="005208ED"/>
    <w:rsid w:val="00522042"/>
    <w:rsid w:val="00522DA3"/>
    <w:rsid w:val="0052427D"/>
    <w:rsid w:val="00524777"/>
    <w:rsid w:val="0052557A"/>
    <w:rsid w:val="00525805"/>
    <w:rsid w:val="00525C86"/>
    <w:rsid w:val="005269A9"/>
    <w:rsid w:val="00527C0B"/>
    <w:rsid w:val="00530CCB"/>
    <w:rsid w:val="005316B9"/>
    <w:rsid w:val="00531775"/>
    <w:rsid w:val="00531EFD"/>
    <w:rsid w:val="005330F8"/>
    <w:rsid w:val="00533A51"/>
    <w:rsid w:val="00535FCD"/>
    <w:rsid w:val="005362B3"/>
    <w:rsid w:val="005371CF"/>
    <w:rsid w:val="00537CFF"/>
    <w:rsid w:val="005410FB"/>
    <w:rsid w:val="005419B1"/>
    <w:rsid w:val="005439D8"/>
    <w:rsid w:val="00544786"/>
    <w:rsid w:val="00545B1A"/>
    <w:rsid w:val="005474D2"/>
    <w:rsid w:val="005479AB"/>
    <w:rsid w:val="00550764"/>
    <w:rsid w:val="00552101"/>
    <w:rsid w:val="005535F6"/>
    <w:rsid w:val="00554492"/>
    <w:rsid w:val="005563F9"/>
    <w:rsid w:val="005567A2"/>
    <w:rsid w:val="00557D95"/>
    <w:rsid w:val="005600F7"/>
    <w:rsid w:val="0056149B"/>
    <w:rsid w:val="00561AF9"/>
    <w:rsid w:val="005620AA"/>
    <w:rsid w:val="00564254"/>
    <w:rsid w:val="0056476D"/>
    <w:rsid w:val="005649A5"/>
    <w:rsid w:val="00565561"/>
    <w:rsid w:val="005655F6"/>
    <w:rsid w:val="00565E43"/>
    <w:rsid w:val="00567A1E"/>
    <w:rsid w:val="00571C77"/>
    <w:rsid w:val="005737B2"/>
    <w:rsid w:val="0057574C"/>
    <w:rsid w:val="00576F46"/>
    <w:rsid w:val="00577D6F"/>
    <w:rsid w:val="0058126F"/>
    <w:rsid w:val="005833A6"/>
    <w:rsid w:val="0058441E"/>
    <w:rsid w:val="00584D74"/>
    <w:rsid w:val="00585071"/>
    <w:rsid w:val="00585546"/>
    <w:rsid w:val="00585593"/>
    <w:rsid w:val="005857C4"/>
    <w:rsid w:val="00586807"/>
    <w:rsid w:val="00587DD0"/>
    <w:rsid w:val="00591331"/>
    <w:rsid w:val="00593B16"/>
    <w:rsid w:val="00595BD5"/>
    <w:rsid w:val="005960FA"/>
    <w:rsid w:val="00596DAD"/>
    <w:rsid w:val="0059704E"/>
    <w:rsid w:val="0059730D"/>
    <w:rsid w:val="005974EE"/>
    <w:rsid w:val="005A05F1"/>
    <w:rsid w:val="005A14C2"/>
    <w:rsid w:val="005A37DD"/>
    <w:rsid w:val="005A5167"/>
    <w:rsid w:val="005A63E0"/>
    <w:rsid w:val="005A655F"/>
    <w:rsid w:val="005B060B"/>
    <w:rsid w:val="005B0930"/>
    <w:rsid w:val="005B0D27"/>
    <w:rsid w:val="005B14AF"/>
    <w:rsid w:val="005B1642"/>
    <w:rsid w:val="005B18CB"/>
    <w:rsid w:val="005B23D3"/>
    <w:rsid w:val="005B286C"/>
    <w:rsid w:val="005B29C2"/>
    <w:rsid w:val="005B32E2"/>
    <w:rsid w:val="005B3696"/>
    <w:rsid w:val="005B369B"/>
    <w:rsid w:val="005B380B"/>
    <w:rsid w:val="005B3D6F"/>
    <w:rsid w:val="005B5C6F"/>
    <w:rsid w:val="005B5FB1"/>
    <w:rsid w:val="005B7845"/>
    <w:rsid w:val="005C0444"/>
    <w:rsid w:val="005C1576"/>
    <w:rsid w:val="005C1AE7"/>
    <w:rsid w:val="005C1D9F"/>
    <w:rsid w:val="005C2213"/>
    <w:rsid w:val="005C27F8"/>
    <w:rsid w:val="005C4757"/>
    <w:rsid w:val="005C56BB"/>
    <w:rsid w:val="005C5C37"/>
    <w:rsid w:val="005C5D7E"/>
    <w:rsid w:val="005C713B"/>
    <w:rsid w:val="005D0014"/>
    <w:rsid w:val="005D091E"/>
    <w:rsid w:val="005D1CAB"/>
    <w:rsid w:val="005D2E3C"/>
    <w:rsid w:val="005D4A0E"/>
    <w:rsid w:val="005D4A1F"/>
    <w:rsid w:val="005D5804"/>
    <w:rsid w:val="005D60BA"/>
    <w:rsid w:val="005D6A69"/>
    <w:rsid w:val="005D6FF6"/>
    <w:rsid w:val="005D7296"/>
    <w:rsid w:val="005D732B"/>
    <w:rsid w:val="005D735B"/>
    <w:rsid w:val="005D7437"/>
    <w:rsid w:val="005D76F8"/>
    <w:rsid w:val="005D7D11"/>
    <w:rsid w:val="005E14AC"/>
    <w:rsid w:val="005E32A1"/>
    <w:rsid w:val="005E33D8"/>
    <w:rsid w:val="005E42B5"/>
    <w:rsid w:val="005E6310"/>
    <w:rsid w:val="005E7AC0"/>
    <w:rsid w:val="005F0048"/>
    <w:rsid w:val="005F05E0"/>
    <w:rsid w:val="005F1CE8"/>
    <w:rsid w:val="005F1CE9"/>
    <w:rsid w:val="005F33B9"/>
    <w:rsid w:val="005F3476"/>
    <w:rsid w:val="005F4E2A"/>
    <w:rsid w:val="005F5040"/>
    <w:rsid w:val="005F6BB1"/>
    <w:rsid w:val="005F6C5F"/>
    <w:rsid w:val="005F71E4"/>
    <w:rsid w:val="005F7C66"/>
    <w:rsid w:val="0060017A"/>
    <w:rsid w:val="00602B6E"/>
    <w:rsid w:val="006035C8"/>
    <w:rsid w:val="006036DC"/>
    <w:rsid w:val="0060445E"/>
    <w:rsid w:val="00604508"/>
    <w:rsid w:val="0060451D"/>
    <w:rsid w:val="00605069"/>
    <w:rsid w:val="00605B67"/>
    <w:rsid w:val="00605D23"/>
    <w:rsid w:val="00606A3B"/>
    <w:rsid w:val="00607EEA"/>
    <w:rsid w:val="00611BF1"/>
    <w:rsid w:val="00612440"/>
    <w:rsid w:val="00612602"/>
    <w:rsid w:val="00612952"/>
    <w:rsid w:val="006133A3"/>
    <w:rsid w:val="00615D02"/>
    <w:rsid w:val="00616E4E"/>
    <w:rsid w:val="00620864"/>
    <w:rsid w:val="00621520"/>
    <w:rsid w:val="00621544"/>
    <w:rsid w:val="00623F2E"/>
    <w:rsid w:val="0062565B"/>
    <w:rsid w:val="00626FA2"/>
    <w:rsid w:val="00630872"/>
    <w:rsid w:val="0063089A"/>
    <w:rsid w:val="00633A71"/>
    <w:rsid w:val="00635C53"/>
    <w:rsid w:val="00635DA4"/>
    <w:rsid w:val="006362F4"/>
    <w:rsid w:val="006376EB"/>
    <w:rsid w:val="00642302"/>
    <w:rsid w:val="00643D95"/>
    <w:rsid w:val="006500D7"/>
    <w:rsid w:val="006506EF"/>
    <w:rsid w:val="00650EE0"/>
    <w:rsid w:val="006510E2"/>
    <w:rsid w:val="00652F09"/>
    <w:rsid w:val="0065374D"/>
    <w:rsid w:val="006539B9"/>
    <w:rsid w:val="00653C3E"/>
    <w:rsid w:val="00654232"/>
    <w:rsid w:val="00654CE2"/>
    <w:rsid w:val="006553E7"/>
    <w:rsid w:val="00655DC5"/>
    <w:rsid w:val="0065616D"/>
    <w:rsid w:val="00656C0A"/>
    <w:rsid w:val="00657A8E"/>
    <w:rsid w:val="006601B4"/>
    <w:rsid w:val="006611F8"/>
    <w:rsid w:val="00661825"/>
    <w:rsid w:val="00661964"/>
    <w:rsid w:val="0066287B"/>
    <w:rsid w:val="00663274"/>
    <w:rsid w:val="00663C8F"/>
    <w:rsid w:val="00663F93"/>
    <w:rsid w:val="00664A11"/>
    <w:rsid w:val="00665DD2"/>
    <w:rsid w:val="00665EB1"/>
    <w:rsid w:val="00665F4B"/>
    <w:rsid w:val="006664BF"/>
    <w:rsid w:val="006672C3"/>
    <w:rsid w:val="0067188C"/>
    <w:rsid w:val="006729D5"/>
    <w:rsid w:val="00672D7F"/>
    <w:rsid w:val="00672E04"/>
    <w:rsid w:val="00674768"/>
    <w:rsid w:val="00675992"/>
    <w:rsid w:val="00675DD0"/>
    <w:rsid w:val="00676668"/>
    <w:rsid w:val="00676D3E"/>
    <w:rsid w:val="006770B0"/>
    <w:rsid w:val="00681DC5"/>
    <w:rsid w:val="0068319D"/>
    <w:rsid w:val="00684A70"/>
    <w:rsid w:val="00684AD1"/>
    <w:rsid w:val="00684E74"/>
    <w:rsid w:val="00685E3C"/>
    <w:rsid w:val="00687106"/>
    <w:rsid w:val="00687179"/>
    <w:rsid w:val="006877B3"/>
    <w:rsid w:val="00687962"/>
    <w:rsid w:val="006904D5"/>
    <w:rsid w:val="006915A4"/>
    <w:rsid w:val="00691669"/>
    <w:rsid w:val="00691EEA"/>
    <w:rsid w:val="006921C4"/>
    <w:rsid w:val="0069265D"/>
    <w:rsid w:val="00693CD8"/>
    <w:rsid w:val="00694FA4"/>
    <w:rsid w:val="00696277"/>
    <w:rsid w:val="0069677C"/>
    <w:rsid w:val="006A13B8"/>
    <w:rsid w:val="006A197F"/>
    <w:rsid w:val="006A19E9"/>
    <w:rsid w:val="006A1F29"/>
    <w:rsid w:val="006A246D"/>
    <w:rsid w:val="006A29E7"/>
    <w:rsid w:val="006A3793"/>
    <w:rsid w:val="006A394C"/>
    <w:rsid w:val="006A3B1E"/>
    <w:rsid w:val="006A40AA"/>
    <w:rsid w:val="006A4CE8"/>
    <w:rsid w:val="006A5D6E"/>
    <w:rsid w:val="006A7CE2"/>
    <w:rsid w:val="006B117A"/>
    <w:rsid w:val="006B4A4E"/>
    <w:rsid w:val="006B4BC1"/>
    <w:rsid w:val="006B6D88"/>
    <w:rsid w:val="006B7B88"/>
    <w:rsid w:val="006C0E14"/>
    <w:rsid w:val="006C0E20"/>
    <w:rsid w:val="006C0FF4"/>
    <w:rsid w:val="006C2C79"/>
    <w:rsid w:val="006C3592"/>
    <w:rsid w:val="006C420A"/>
    <w:rsid w:val="006C44FE"/>
    <w:rsid w:val="006C49BF"/>
    <w:rsid w:val="006C51A2"/>
    <w:rsid w:val="006D11A8"/>
    <w:rsid w:val="006D1BB9"/>
    <w:rsid w:val="006D2793"/>
    <w:rsid w:val="006D2838"/>
    <w:rsid w:val="006D5F28"/>
    <w:rsid w:val="006D7F72"/>
    <w:rsid w:val="006E0226"/>
    <w:rsid w:val="006E06FA"/>
    <w:rsid w:val="006E15FE"/>
    <w:rsid w:val="006E3389"/>
    <w:rsid w:val="006E42B7"/>
    <w:rsid w:val="006E6856"/>
    <w:rsid w:val="006E69C1"/>
    <w:rsid w:val="006E75CD"/>
    <w:rsid w:val="006E7F05"/>
    <w:rsid w:val="006EAFCC"/>
    <w:rsid w:val="006F0AD6"/>
    <w:rsid w:val="006F0B80"/>
    <w:rsid w:val="006F0C39"/>
    <w:rsid w:val="006F0C9F"/>
    <w:rsid w:val="006F2831"/>
    <w:rsid w:val="006F3359"/>
    <w:rsid w:val="006F413B"/>
    <w:rsid w:val="006F45B6"/>
    <w:rsid w:val="006F49C5"/>
    <w:rsid w:val="006F4E72"/>
    <w:rsid w:val="006F5938"/>
    <w:rsid w:val="006F630E"/>
    <w:rsid w:val="006F6CFE"/>
    <w:rsid w:val="006F74F6"/>
    <w:rsid w:val="007011C9"/>
    <w:rsid w:val="0070166A"/>
    <w:rsid w:val="00702090"/>
    <w:rsid w:val="0070332C"/>
    <w:rsid w:val="007042B4"/>
    <w:rsid w:val="007043FC"/>
    <w:rsid w:val="0070477E"/>
    <w:rsid w:val="0070498C"/>
    <w:rsid w:val="007049FD"/>
    <w:rsid w:val="00710693"/>
    <w:rsid w:val="00713B1E"/>
    <w:rsid w:val="007173C9"/>
    <w:rsid w:val="00721298"/>
    <w:rsid w:val="007213EA"/>
    <w:rsid w:val="0072190B"/>
    <w:rsid w:val="00721A54"/>
    <w:rsid w:val="00722288"/>
    <w:rsid w:val="007232F3"/>
    <w:rsid w:val="00723D57"/>
    <w:rsid w:val="00724D76"/>
    <w:rsid w:val="00724F81"/>
    <w:rsid w:val="00725EB0"/>
    <w:rsid w:val="00726A85"/>
    <w:rsid w:val="0072790A"/>
    <w:rsid w:val="00727C79"/>
    <w:rsid w:val="00730D4B"/>
    <w:rsid w:val="00730D9E"/>
    <w:rsid w:val="00732480"/>
    <w:rsid w:val="0073348F"/>
    <w:rsid w:val="00733A65"/>
    <w:rsid w:val="00733E44"/>
    <w:rsid w:val="00734260"/>
    <w:rsid w:val="007345E0"/>
    <w:rsid w:val="00735BD9"/>
    <w:rsid w:val="00736C2B"/>
    <w:rsid w:val="0074019C"/>
    <w:rsid w:val="007414D0"/>
    <w:rsid w:val="0074230E"/>
    <w:rsid w:val="00742D99"/>
    <w:rsid w:val="00744630"/>
    <w:rsid w:val="007467FA"/>
    <w:rsid w:val="00746C7F"/>
    <w:rsid w:val="0075077D"/>
    <w:rsid w:val="00750A90"/>
    <w:rsid w:val="00750CAC"/>
    <w:rsid w:val="00750E5D"/>
    <w:rsid w:val="007531DF"/>
    <w:rsid w:val="00753D9D"/>
    <w:rsid w:val="007547B2"/>
    <w:rsid w:val="0075551B"/>
    <w:rsid w:val="007556B7"/>
    <w:rsid w:val="00757163"/>
    <w:rsid w:val="00757746"/>
    <w:rsid w:val="00757F48"/>
    <w:rsid w:val="00757F83"/>
    <w:rsid w:val="007602EA"/>
    <w:rsid w:val="007607BB"/>
    <w:rsid w:val="00761635"/>
    <w:rsid w:val="0076269F"/>
    <w:rsid w:val="00765C85"/>
    <w:rsid w:val="0076665E"/>
    <w:rsid w:val="007667B2"/>
    <w:rsid w:val="00766E11"/>
    <w:rsid w:val="00770BB8"/>
    <w:rsid w:val="00772032"/>
    <w:rsid w:val="007727D7"/>
    <w:rsid w:val="00773259"/>
    <w:rsid w:val="00775373"/>
    <w:rsid w:val="00775C43"/>
    <w:rsid w:val="007762CE"/>
    <w:rsid w:val="00776F72"/>
    <w:rsid w:val="00777260"/>
    <w:rsid w:val="00777971"/>
    <w:rsid w:val="00777B5E"/>
    <w:rsid w:val="007806A4"/>
    <w:rsid w:val="007823FF"/>
    <w:rsid w:val="007826FA"/>
    <w:rsid w:val="00784134"/>
    <w:rsid w:val="007843E2"/>
    <w:rsid w:val="007848D2"/>
    <w:rsid w:val="00784C34"/>
    <w:rsid w:val="00785279"/>
    <w:rsid w:val="007866FF"/>
    <w:rsid w:val="00786FEC"/>
    <w:rsid w:val="00792A98"/>
    <w:rsid w:val="00792C84"/>
    <w:rsid w:val="0079335A"/>
    <w:rsid w:val="00794E4C"/>
    <w:rsid w:val="00795F89"/>
    <w:rsid w:val="007967C2"/>
    <w:rsid w:val="0079709E"/>
    <w:rsid w:val="007A166C"/>
    <w:rsid w:val="007A19B9"/>
    <w:rsid w:val="007A1AEB"/>
    <w:rsid w:val="007A1F6A"/>
    <w:rsid w:val="007A7D38"/>
    <w:rsid w:val="007B01FF"/>
    <w:rsid w:val="007B07F6"/>
    <w:rsid w:val="007B0A18"/>
    <w:rsid w:val="007B210B"/>
    <w:rsid w:val="007B3532"/>
    <w:rsid w:val="007B3A40"/>
    <w:rsid w:val="007B4AF3"/>
    <w:rsid w:val="007B4B5A"/>
    <w:rsid w:val="007B516A"/>
    <w:rsid w:val="007B52C4"/>
    <w:rsid w:val="007B6025"/>
    <w:rsid w:val="007B6071"/>
    <w:rsid w:val="007B7EF4"/>
    <w:rsid w:val="007C083F"/>
    <w:rsid w:val="007C1BE2"/>
    <w:rsid w:val="007C315E"/>
    <w:rsid w:val="007C3811"/>
    <w:rsid w:val="007C4985"/>
    <w:rsid w:val="007C49DB"/>
    <w:rsid w:val="007C5D35"/>
    <w:rsid w:val="007C640D"/>
    <w:rsid w:val="007C6663"/>
    <w:rsid w:val="007D07F2"/>
    <w:rsid w:val="007D2263"/>
    <w:rsid w:val="007D226D"/>
    <w:rsid w:val="007D24E0"/>
    <w:rsid w:val="007D26DA"/>
    <w:rsid w:val="007D2775"/>
    <w:rsid w:val="007D33AA"/>
    <w:rsid w:val="007D48DA"/>
    <w:rsid w:val="007E0CDD"/>
    <w:rsid w:val="007E1577"/>
    <w:rsid w:val="007E1D00"/>
    <w:rsid w:val="007E39F4"/>
    <w:rsid w:val="007E4729"/>
    <w:rsid w:val="007E4746"/>
    <w:rsid w:val="007E5D58"/>
    <w:rsid w:val="007E5E4C"/>
    <w:rsid w:val="007E6CDB"/>
    <w:rsid w:val="007E7FD7"/>
    <w:rsid w:val="007F00D0"/>
    <w:rsid w:val="007F05AC"/>
    <w:rsid w:val="007F172F"/>
    <w:rsid w:val="007F2BBC"/>
    <w:rsid w:val="007F3C96"/>
    <w:rsid w:val="007F447F"/>
    <w:rsid w:val="007F5AC9"/>
    <w:rsid w:val="007F62BA"/>
    <w:rsid w:val="007F651A"/>
    <w:rsid w:val="007F65DF"/>
    <w:rsid w:val="008000D7"/>
    <w:rsid w:val="008020ED"/>
    <w:rsid w:val="00802758"/>
    <w:rsid w:val="0080339B"/>
    <w:rsid w:val="00803ED9"/>
    <w:rsid w:val="00804375"/>
    <w:rsid w:val="00806A68"/>
    <w:rsid w:val="00807A99"/>
    <w:rsid w:val="0081090D"/>
    <w:rsid w:val="008109C3"/>
    <w:rsid w:val="00810DC2"/>
    <w:rsid w:val="00812CA4"/>
    <w:rsid w:val="00813047"/>
    <w:rsid w:val="00814691"/>
    <w:rsid w:val="00814E9D"/>
    <w:rsid w:val="0081579D"/>
    <w:rsid w:val="008161B6"/>
    <w:rsid w:val="008164ED"/>
    <w:rsid w:val="00816C63"/>
    <w:rsid w:val="00816E6F"/>
    <w:rsid w:val="008173AB"/>
    <w:rsid w:val="00817A7F"/>
    <w:rsid w:val="0082006A"/>
    <w:rsid w:val="00821525"/>
    <w:rsid w:val="0082284C"/>
    <w:rsid w:val="0082360F"/>
    <w:rsid w:val="00824F68"/>
    <w:rsid w:val="0082562C"/>
    <w:rsid w:val="00826CD5"/>
    <w:rsid w:val="00827E4D"/>
    <w:rsid w:val="00832320"/>
    <w:rsid w:val="00835388"/>
    <w:rsid w:val="00835A46"/>
    <w:rsid w:val="00835E00"/>
    <w:rsid w:val="00836D2D"/>
    <w:rsid w:val="00836E85"/>
    <w:rsid w:val="008377D7"/>
    <w:rsid w:val="00837F2B"/>
    <w:rsid w:val="008412D7"/>
    <w:rsid w:val="00843327"/>
    <w:rsid w:val="00843DFD"/>
    <w:rsid w:val="00844466"/>
    <w:rsid w:val="0084480E"/>
    <w:rsid w:val="00844AD4"/>
    <w:rsid w:val="0084662B"/>
    <w:rsid w:val="00846A60"/>
    <w:rsid w:val="00846CBB"/>
    <w:rsid w:val="00846F35"/>
    <w:rsid w:val="008470C2"/>
    <w:rsid w:val="00851AE5"/>
    <w:rsid w:val="00852077"/>
    <w:rsid w:val="00852E6C"/>
    <w:rsid w:val="00852F1A"/>
    <w:rsid w:val="00853906"/>
    <w:rsid w:val="00854124"/>
    <w:rsid w:val="00854B47"/>
    <w:rsid w:val="00855EF4"/>
    <w:rsid w:val="008600DC"/>
    <w:rsid w:val="008600E5"/>
    <w:rsid w:val="008608BA"/>
    <w:rsid w:val="008610EF"/>
    <w:rsid w:val="0086152B"/>
    <w:rsid w:val="00861C10"/>
    <w:rsid w:val="00861D26"/>
    <w:rsid w:val="00866130"/>
    <w:rsid w:val="00866545"/>
    <w:rsid w:val="008702F4"/>
    <w:rsid w:val="00870715"/>
    <w:rsid w:val="0087222A"/>
    <w:rsid w:val="00872E27"/>
    <w:rsid w:val="00873405"/>
    <w:rsid w:val="0087383D"/>
    <w:rsid w:val="00873A72"/>
    <w:rsid w:val="00875D4D"/>
    <w:rsid w:val="008775E1"/>
    <w:rsid w:val="0087766C"/>
    <w:rsid w:val="00877B0C"/>
    <w:rsid w:val="0088060D"/>
    <w:rsid w:val="00882C98"/>
    <w:rsid w:val="00884744"/>
    <w:rsid w:val="00884F11"/>
    <w:rsid w:val="00885BE3"/>
    <w:rsid w:val="00885E99"/>
    <w:rsid w:val="008864FA"/>
    <w:rsid w:val="008872D5"/>
    <w:rsid w:val="00891E19"/>
    <w:rsid w:val="00892EA0"/>
    <w:rsid w:val="008932F1"/>
    <w:rsid w:val="008941A8"/>
    <w:rsid w:val="00894E06"/>
    <w:rsid w:val="008954B2"/>
    <w:rsid w:val="00895DBE"/>
    <w:rsid w:val="0089696D"/>
    <w:rsid w:val="00896AC1"/>
    <w:rsid w:val="0089745E"/>
    <w:rsid w:val="008A0772"/>
    <w:rsid w:val="008A0EF2"/>
    <w:rsid w:val="008A2019"/>
    <w:rsid w:val="008A2039"/>
    <w:rsid w:val="008A33A5"/>
    <w:rsid w:val="008A3BAA"/>
    <w:rsid w:val="008A3CC9"/>
    <w:rsid w:val="008A45E8"/>
    <w:rsid w:val="008A48D9"/>
    <w:rsid w:val="008A4D6F"/>
    <w:rsid w:val="008A50B0"/>
    <w:rsid w:val="008A5B64"/>
    <w:rsid w:val="008A62A4"/>
    <w:rsid w:val="008A648D"/>
    <w:rsid w:val="008A64CC"/>
    <w:rsid w:val="008A6C27"/>
    <w:rsid w:val="008B2117"/>
    <w:rsid w:val="008B22C5"/>
    <w:rsid w:val="008B24F9"/>
    <w:rsid w:val="008B2B33"/>
    <w:rsid w:val="008B34A5"/>
    <w:rsid w:val="008B3D96"/>
    <w:rsid w:val="008B3F76"/>
    <w:rsid w:val="008B4489"/>
    <w:rsid w:val="008B4545"/>
    <w:rsid w:val="008B5773"/>
    <w:rsid w:val="008B5AFD"/>
    <w:rsid w:val="008B65E6"/>
    <w:rsid w:val="008BB970"/>
    <w:rsid w:val="008C134A"/>
    <w:rsid w:val="008C1BC6"/>
    <w:rsid w:val="008C25FD"/>
    <w:rsid w:val="008C68A8"/>
    <w:rsid w:val="008C7BEB"/>
    <w:rsid w:val="008D020B"/>
    <w:rsid w:val="008D0A87"/>
    <w:rsid w:val="008D0FCC"/>
    <w:rsid w:val="008D21F0"/>
    <w:rsid w:val="008D2F92"/>
    <w:rsid w:val="008D37F5"/>
    <w:rsid w:val="008D3DFC"/>
    <w:rsid w:val="008D4780"/>
    <w:rsid w:val="008D6FC0"/>
    <w:rsid w:val="008D7B77"/>
    <w:rsid w:val="008E00D1"/>
    <w:rsid w:val="008E03CD"/>
    <w:rsid w:val="008E0DC1"/>
    <w:rsid w:val="008E15C2"/>
    <w:rsid w:val="008E16E5"/>
    <w:rsid w:val="008E34A9"/>
    <w:rsid w:val="008E3E48"/>
    <w:rsid w:val="008E4769"/>
    <w:rsid w:val="008E4A06"/>
    <w:rsid w:val="008E5339"/>
    <w:rsid w:val="008E5FBA"/>
    <w:rsid w:val="008E6592"/>
    <w:rsid w:val="008F0640"/>
    <w:rsid w:val="008F0E02"/>
    <w:rsid w:val="008F0F52"/>
    <w:rsid w:val="008F2F0F"/>
    <w:rsid w:val="008F4F95"/>
    <w:rsid w:val="008F6D4D"/>
    <w:rsid w:val="00900D56"/>
    <w:rsid w:val="0090106F"/>
    <w:rsid w:val="00901636"/>
    <w:rsid w:val="00904DC1"/>
    <w:rsid w:val="00905F7A"/>
    <w:rsid w:val="00906F92"/>
    <w:rsid w:val="00907713"/>
    <w:rsid w:val="00907F9D"/>
    <w:rsid w:val="0090800C"/>
    <w:rsid w:val="009113F9"/>
    <w:rsid w:val="00911A46"/>
    <w:rsid w:val="0091278E"/>
    <w:rsid w:val="00914C64"/>
    <w:rsid w:val="00914E90"/>
    <w:rsid w:val="009155F4"/>
    <w:rsid w:val="00917568"/>
    <w:rsid w:val="00917E9B"/>
    <w:rsid w:val="009203F1"/>
    <w:rsid w:val="009205DC"/>
    <w:rsid w:val="00920720"/>
    <w:rsid w:val="009217A5"/>
    <w:rsid w:val="00921D28"/>
    <w:rsid w:val="00922045"/>
    <w:rsid w:val="009239A4"/>
    <w:rsid w:val="0092403D"/>
    <w:rsid w:val="00924738"/>
    <w:rsid w:val="00925BB4"/>
    <w:rsid w:val="00926034"/>
    <w:rsid w:val="009268CB"/>
    <w:rsid w:val="00926E68"/>
    <w:rsid w:val="00930A3F"/>
    <w:rsid w:val="00930FB7"/>
    <w:rsid w:val="009312BD"/>
    <w:rsid w:val="0093177B"/>
    <w:rsid w:val="00931C8A"/>
    <w:rsid w:val="00931FC6"/>
    <w:rsid w:val="0093227A"/>
    <w:rsid w:val="009332F9"/>
    <w:rsid w:val="0093330A"/>
    <w:rsid w:val="00933999"/>
    <w:rsid w:val="0093520C"/>
    <w:rsid w:val="00935E72"/>
    <w:rsid w:val="00937996"/>
    <w:rsid w:val="0094028D"/>
    <w:rsid w:val="0094321B"/>
    <w:rsid w:val="00944C45"/>
    <w:rsid w:val="00946BEF"/>
    <w:rsid w:val="00946F67"/>
    <w:rsid w:val="009506B6"/>
    <w:rsid w:val="00950C89"/>
    <w:rsid w:val="0095118C"/>
    <w:rsid w:val="00953007"/>
    <w:rsid w:val="00953736"/>
    <w:rsid w:val="0095514B"/>
    <w:rsid w:val="009556B4"/>
    <w:rsid w:val="00956EF2"/>
    <w:rsid w:val="00960591"/>
    <w:rsid w:val="00960809"/>
    <w:rsid w:val="00961E7C"/>
    <w:rsid w:val="00962479"/>
    <w:rsid w:val="00962B71"/>
    <w:rsid w:val="00963C60"/>
    <w:rsid w:val="00963E00"/>
    <w:rsid w:val="00964882"/>
    <w:rsid w:val="00964F4B"/>
    <w:rsid w:val="0096502E"/>
    <w:rsid w:val="00965398"/>
    <w:rsid w:val="0096653B"/>
    <w:rsid w:val="00966A16"/>
    <w:rsid w:val="00966EFD"/>
    <w:rsid w:val="00967594"/>
    <w:rsid w:val="009700CA"/>
    <w:rsid w:val="009706DE"/>
    <w:rsid w:val="009726D9"/>
    <w:rsid w:val="00974167"/>
    <w:rsid w:val="00975270"/>
    <w:rsid w:val="009756B1"/>
    <w:rsid w:val="00975F36"/>
    <w:rsid w:val="00976EEC"/>
    <w:rsid w:val="009775E8"/>
    <w:rsid w:val="00981726"/>
    <w:rsid w:val="00982C9C"/>
    <w:rsid w:val="00983AC2"/>
    <w:rsid w:val="00983BCD"/>
    <w:rsid w:val="0098464F"/>
    <w:rsid w:val="009857F4"/>
    <w:rsid w:val="00990419"/>
    <w:rsid w:val="00990B79"/>
    <w:rsid w:val="0099151B"/>
    <w:rsid w:val="00991925"/>
    <w:rsid w:val="00991C18"/>
    <w:rsid w:val="00992607"/>
    <w:rsid w:val="0099491E"/>
    <w:rsid w:val="0099542E"/>
    <w:rsid w:val="009957FE"/>
    <w:rsid w:val="009971C2"/>
    <w:rsid w:val="00997F28"/>
    <w:rsid w:val="009A3680"/>
    <w:rsid w:val="009A37B4"/>
    <w:rsid w:val="009A41AE"/>
    <w:rsid w:val="009A517A"/>
    <w:rsid w:val="009B0C7A"/>
    <w:rsid w:val="009B0DEE"/>
    <w:rsid w:val="009B143F"/>
    <w:rsid w:val="009B1BB0"/>
    <w:rsid w:val="009B24A5"/>
    <w:rsid w:val="009B37B0"/>
    <w:rsid w:val="009B5053"/>
    <w:rsid w:val="009B53B1"/>
    <w:rsid w:val="009B5927"/>
    <w:rsid w:val="009B6100"/>
    <w:rsid w:val="009B7575"/>
    <w:rsid w:val="009C0EE1"/>
    <w:rsid w:val="009C27CD"/>
    <w:rsid w:val="009C4AB9"/>
    <w:rsid w:val="009C4EF9"/>
    <w:rsid w:val="009C6393"/>
    <w:rsid w:val="009C63E9"/>
    <w:rsid w:val="009C6E1E"/>
    <w:rsid w:val="009C75FE"/>
    <w:rsid w:val="009C7B2E"/>
    <w:rsid w:val="009D03C5"/>
    <w:rsid w:val="009D092B"/>
    <w:rsid w:val="009D0952"/>
    <w:rsid w:val="009D09E0"/>
    <w:rsid w:val="009D0A84"/>
    <w:rsid w:val="009D0EA3"/>
    <w:rsid w:val="009D2514"/>
    <w:rsid w:val="009D2F61"/>
    <w:rsid w:val="009D366A"/>
    <w:rsid w:val="009D41A9"/>
    <w:rsid w:val="009D562C"/>
    <w:rsid w:val="009D578C"/>
    <w:rsid w:val="009D64DB"/>
    <w:rsid w:val="009D6681"/>
    <w:rsid w:val="009E230F"/>
    <w:rsid w:val="009E277B"/>
    <w:rsid w:val="009E28E7"/>
    <w:rsid w:val="009E2B3E"/>
    <w:rsid w:val="009E382F"/>
    <w:rsid w:val="009E6A51"/>
    <w:rsid w:val="009E6B99"/>
    <w:rsid w:val="009F0FAD"/>
    <w:rsid w:val="009F1D7B"/>
    <w:rsid w:val="009F1F4E"/>
    <w:rsid w:val="009F24A8"/>
    <w:rsid w:val="009F4705"/>
    <w:rsid w:val="009F559C"/>
    <w:rsid w:val="009F7500"/>
    <w:rsid w:val="009F7BAC"/>
    <w:rsid w:val="00A00262"/>
    <w:rsid w:val="00A00A1C"/>
    <w:rsid w:val="00A01A98"/>
    <w:rsid w:val="00A026F2"/>
    <w:rsid w:val="00A03D91"/>
    <w:rsid w:val="00A03E4D"/>
    <w:rsid w:val="00A0421C"/>
    <w:rsid w:val="00A05DB0"/>
    <w:rsid w:val="00A05F37"/>
    <w:rsid w:val="00A07AFB"/>
    <w:rsid w:val="00A07DF8"/>
    <w:rsid w:val="00A10761"/>
    <w:rsid w:val="00A11E93"/>
    <w:rsid w:val="00A11FB0"/>
    <w:rsid w:val="00A12273"/>
    <w:rsid w:val="00A126D1"/>
    <w:rsid w:val="00A156EC"/>
    <w:rsid w:val="00A1635F"/>
    <w:rsid w:val="00A16535"/>
    <w:rsid w:val="00A16834"/>
    <w:rsid w:val="00A16DAB"/>
    <w:rsid w:val="00A16F2B"/>
    <w:rsid w:val="00A20438"/>
    <w:rsid w:val="00A20B82"/>
    <w:rsid w:val="00A20EE5"/>
    <w:rsid w:val="00A22BCA"/>
    <w:rsid w:val="00A23125"/>
    <w:rsid w:val="00A24325"/>
    <w:rsid w:val="00A25272"/>
    <w:rsid w:val="00A25278"/>
    <w:rsid w:val="00A25A68"/>
    <w:rsid w:val="00A2771E"/>
    <w:rsid w:val="00A323A0"/>
    <w:rsid w:val="00A33ECC"/>
    <w:rsid w:val="00A3478B"/>
    <w:rsid w:val="00A35717"/>
    <w:rsid w:val="00A36C59"/>
    <w:rsid w:val="00A377FD"/>
    <w:rsid w:val="00A37E03"/>
    <w:rsid w:val="00A401FE"/>
    <w:rsid w:val="00A40368"/>
    <w:rsid w:val="00A40C7B"/>
    <w:rsid w:val="00A41D4D"/>
    <w:rsid w:val="00A42840"/>
    <w:rsid w:val="00A436F8"/>
    <w:rsid w:val="00A44468"/>
    <w:rsid w:val="00A44D17"/>
    <w:rsid w:val="00A44E32"/>
    <w:rsid w:val="00A45CC1"/>
    <w:rsid w:val="00A5018C"/>
    <w:rsid w:val="00A50CA5"/>
    <w:rsid w:val="00A50D55"/>
    <w:rsid w:val="00A5353E"/>
    <w:rsid w:val="00A53FC8"/>
    <w:rsid w:val="00A542BE"/>
    <w:rsid w:val="00A54553"/>
    <w:rsid w:val="00A555C4"/>
    <w:rsid w:val="00A57897"/>
    <w:rsid w:val="00A57A0F"/>
    <w:rsid w:val="00A57AA3"/>
    <w:rsid w:val="00A61585"/>
    <w:rsid w:val="00A61913"/>
    <w:rsid w:val="00A646B4"/>
    <w:rsid w:val="00A65714"/>
    <w:rsid w:val="00A659CD"/>
    <w:rsid w:val="00A669F7"/>
    <w:rsid w:val="00A676DA"/>
    <w:rsid w:val="00A67EEF"/>
    <w:rsid w:val="00A70249"/>
    <w:rsid w:val="00A70421"/>
    <w:rsid w:val="00A740B4"/>
    <w:rsid w:val="00A75D6B"/>
    <w:rsid w:val="00A801D8"/>
    <w:rsid w:val="00A804B2"/>
    <w:rsid w:val="00A81ACF"/>
    <w:rsid w:val="00A81FB5"/>
    <w:rsid w:val="00A82133"/>
    <w:rsid w:val="00A82536"/>
    <w:rsid w:val="00A825D7"/>
    <w:rsid w:val="00A82A8E"/>
    <w:rsid w:val="00A8407D"/>
    <w:rsid w:val="00A85209"/>
    <w:rsid w:val="00A85519"/>
    <w:rsid w:val="00A8559D"/>
    <w:rsid w:val="00A85EB7"/>
    <w:rsid w:val="00A866EA"/>
    <w:rsid w:val="00A86E79"/>
    <w:rsid w:val="00A870F4"/>
    <w:rsid w:val="00A87D89"/>
    <w:rsid w:val="00A915B6"/>
    <w:rsid w:val="00A918D2"/>
    <w:rsid w:val="00A924CB"/>
    <w:rsid w:val="00A92EA9"/>
    <w:rsid w:val="00AA0B4D"/>
    <w:rsid w:val="00AA2D0E"/>
    <w:rsid w:val="00AA3208"/>
    <w:rsid w:val="00AA4937"/>
    <w:rsid w:val="00AA4AD6"/>
    <w:rsid w:val="00AA5D05"/>
    <w:rsid w:val="00AB0065"/>
    <w:rsid w:val="00AB02AB"/>
    <w:rsid w:val="00AB2347"/>
    <w:rsid w:val="00AB2730"/>
    <w:rsid w:val="00AB2B48"/>
    <w:rsid w:val="00AB3F67"/>
    <w:rsid w:val="00AB42D8"/>
    <w:rsid w:val="00AB495B"/>
    <w:rsid w:val="00AB4BF7"/>
    <w:rsid w:val="00AB6B3A"/>
    <w:rsid w:val="00AB72A2"/>
    <w:rsid w:val="00AB77BA"/>
    <w:rsid w:val="00AC1780"/>
    <w:rsid w:val="00AC1D97"/>
    <w:rsid w:val="00AC2773"/>
    <w:rsid w:val="00AC2E12"/>
    <w:rsid w:val="00AC3C1A"/>
    <w:rsid w:val="00AC7FCC"/>
    <w:rsid w:val="00AD0A8E"/>
    <w:rsid w:val="00AD1409"/>
    <w:rsid w:val="00AD588C"/>
    <w:rsid w:val="00AD6BCC"/>
    <w:rsid w:val="00AD6FF8"/>
    <w:rsid w:val="00AD7E82"/>
    <w:rsid w:val="00AE01BA"/>
    <w:rsid w:val="00AE09D3"/>
    <w:rsid w:val="00AE0C1E"/>
    <w:rsid w:val="00AE1D28"/>
    <w:rsid w:val="00AE227A"/>
    <w:rsid w:val="00AE363F"/>
    <w:rsid w:val="00AE57E5"/>
    <w:rsid w:val="00AE7BAF"/>
    <w:rsid w:val="00AF0B7B"/>
    <w:rsid w:val="00AF0F57"/>
    <w:rsid w:val="00AF2370"/>
    <w:rsid w:val="00AF3046"/>
    <w:rsid w:val="00AF366B"/>
    <w:rsid w:val="00AF3B18"/>
    <w:rsid w:val="00AF5714"/>
    <w:rsid w:val="00AF5E02"/>
    <w:rsid w:val="00AF61FB"/>
    <w:rsid w:val="00AF6292"/>
    <w:rsid w:val="00AF6B45"/>
    <w:rsid w:val="00AF6D64"/>
    <w:rsid w:val="00AF700F"/>
    <w:rsid w:val="00AF75E8"/>
    <w:rsid w:val="00B02D04"/>
    <w:rsid w:val="00B03633"/>
    <w:rsid w:val="00B04691"/>
    <w:rsid w:val="00B05506"/>
    <w:rsid w:val="00B0560F"/>
    <w:rsid w:val="00B109A6"/>
    <w:rsid w:val="00B10CCA"/>
    <w:rsid w:val="00B11507"/>
    <w:rsid w:val="00B11AAA"/>
    <w:rsid w:val="00B11AF3"/>
    <w:rsid w:val="00B11D8D"/>
    <w:rsid w:val="00B12078"/>
    <w:rsid w:val="00B12CF2"/>
    <w:rsid w:val="00B1345D"/>
    <w:rsid w:val="00B1395B"/>
    <w:rsid w:val="00B169B8"/>
    <w:rsid w:val="00B17CBD"/>
    <w:rsid w:val="00B17F37"/>
    <w:rsid w:val="00B2047E"/>
    <w:rsid w:val="00B20663"/>
    <w:rsid w:val="00B216F6"/>
    <w:rsid w:val="00B22B3F"/>
    <w:rsid w:val="00B231FE"/>
    <w:rsid w:val="00B2376A"/>
    <w:rsid w:val="00B24989"/>
    <w:rsid w:val="00B25273"/>
    <w:rsid w:val="00B254F4"/>
    <w:rsid w:val="00B25D50"/>
    <w:rsid w:val="00B265CF"/>
    <w:rsid w:val="00B27921"/>
    <w:rsid w:val="00B27AFA"/>
    <w:rsid w:val="00B31A81"/>
    <w:rsid w:val="00B33737"/>
    <w:rsid w:val="00B343F4"/>
    <w:rsid w:val="00B34692"/>
    <w:rsid w:val="00B35779"/>
    <w:rsid w:val="00B35D8E"/>
    <w:rsid w:val="00B365CB"/>
    <w:rsid w:val="00B36D34"/>
    <w:rsid w:val="00B417DC"/>
    <w:rsid w:val="00B4198A"/>
    <w:rsid w:val="00B41F3A"/>
    <w:rsid w:val="00B43802"/>
    <w:rsid w:val="00B44488"/>
    <w:rsid w:val="00B47E63"/>
    <w:rsid w:val="00B509C6"/>
    <w:rsid w:val="00B513D0"/>
    <w:rsid w:val="00B5185A"/>
    <w:rsid w:val="00B5253C"/>
    <w:rsid w:val="00B53434"/>
    <w:rsid w:val="00B53880"/>
    <w:rsid w:val="00B546CF"/>
    <w:rsid w:val="00B56AE5"/>
    <w:rsid w:val="00B56ED8"/>
    <w:rsid w:val="00B57159"/>
    <w:rsid w:val="00B5798D"/>
    <w:rsid w:val="00B6075A"/>
    <w:rsid w:val="00B639A6"/>
    <w:rsid w:val="00B63A9A"/>
    <w:rsid w:val="00B6410D"/>
    <w:rsid w:val="00B702A6"/>
    <w:rsid w:val="00B73C75"/>
    <w:rsid w:val="00B80463"/>
    <w:rsid w:val="00B80D83"/>
    <w:rsid w:val="00B81F94"/>
    <w:rsid w:val="00B8274F"/>
    <w:rsid w:val="00B82942"/>
    <w:rsid w:val="00B834B3"/>
    <w:rsid w:val="00B83563"/>
    <w:rsid w:val="00B83919"/>
    <w:rsid w:val="00B83BB3"/>
    <w:rsid w:val="00B83DE5"/>
    <w:rsid w:val="00B83FB1"/>
    <w:rsid w:val="00B84B29"/>
    <w:rsid w:val="00B8568B"/>
    <w:rsid w:val="00B8723A"/>
    <w:rsid w:val="00B87F47"/>
    <w:rsid w:val="00B9031C"/>
    <w:rsid w:val="00B904E4"/>
    <w:rsid w:val="00B9095F"/>
    <w:rsid w:val="00B909EA"/>
    <w:rsid w:val="00B90D75"/>
    <w:rsid w:val="00B91046"/>
    <w:rsid w:val="00B9123A"/>
    <w:rsid w:val="00B91622"/>
    <w:rsid w:val="00B91CE8"/>
    <w:rsid w:val="00B92A26"/>
    <w:rsid w:val="00B92E0B"/>
    <w:rsid w:val="00B93765"/>
    <w:rsid w:val="00B93E4A"/>
    <w:rsid w:val="00B956E4"/>
    <w:rsid w:val="00B96682"/>
    <w:rsid w:val="00BA2735"/>
    <w:rsid w:val="00BA2EC1"/>
    <w:rsid w:val="00BA4836"/>
    <w:rsid w:val="00BA49AA"/>
    <w:rsid w:val="00BA49B5"/>
    <w:rsid w:val="00BA4B37"/>
    <w:rsid w:val="00BA4D07"/>
    <w:rsid w:val="00BA7BCF"/>
    <w:rsid w:val="00BB076F"/>
    <w:rsid w:val="00BB120B"/>
    <w:rsid w:val="00BB2278"/>
    <w:rsid w:val="00BB2388"/>
    <w:rsid w:val="00BB33D9"/>
    <w:rsid w:val="00BB3A4B"/>
    <w:rsid w:val="00BB3FBF"/>
    <w:rsid w:val="00BB4A4E"/>
    <w:rsid w:val="00BB54D5"/>
    <w:rsid w:val="00BB5543"/>
    <w:rsid w:val="00BB6D37"/>
    <w:rsid w:val="00BC00E8"/>
    <w:rsid w:val="00BC0FD8"/>
    <w:rsid w:val="00BC105F"/>
    <w:rsid w:val="00BC143F"/>
    <w:rsid w:val="00BC1E50"/>
    <w:rsid w:val="00BC3238"/>
    <w:rsid w:val="00BC3306"/>
    <w:rsid w:val="00BC367B"/>
    <w:rsid w:val="00BC632D"/>
    <w:rsid w:val="00BC6823"/>
    <w:rsid w:val="00BC6838"/>
    <w:rsid w:val="00BD0F15"/>
    <w:rsid w:val="00BD2273"/>
    <w:rsid w:val="00BD2394"/>
    <w:rsid w:val="00BD2A7F"/>
    <w:rsid w:val="00BD2FFA"/>
    <w:rsid w:val="00BD391E"/>
    <w:rsid w:val="00BD39D1"/>
    <w:rsid w:val="00BD452F"/>
    <w:rsid w:val="00BD458E"/>
    <w:rsid w:val="00BD525D"/>
    <w:rsid w:val="00BD5453"/>
    <w:rsid w:val="00BD55FD"/>
    <w:rsid w:val="00BD577C"/>
    <w:rsid w:val="00BD72AE"/>
    <w:rsid w:val="00BE038B"/>
    <w:rsid w:val="00BE08AE"/>
    <w:rsid w:val="00BE2FB5"/>
    <w:rsid w:val="00BE4255"/>
    <w:rsid w:val="00BE612B"/>
    <w:rsid w:val="00BE63A1"/>
    <w:rsid w:val="00BE6473"/>
    <w:rsid w:val="00BE759D"/>
    <w:rsid w:val="00BE7C55"/>
    <w:rsid w:val="00BF08BC"/>
    <w:rsid w:val="00BF0A9C"/>
    <w:rsid w:val="00BF12A4"/>
    <w:rsid w:val="00BF14BA"/>
    <w:rsid w:val="00BF1596"/>
    <w:rsid w:val="00BF1E32"/>
    <w:rsid w:val="00BF207A"/>
    <w:rsid w:val="00BF22DB"/>
    <w:rsid w:val="00BF247C"/>
    <w:rsid w:val="00BF3548"/>
    <w:rsid w:val="00BF45C2"/>
    <w:rsid w:val="00BF6279"/>
    <w:rsid w:val="00BF6B2B"/>
    <w:rsid w:val="00BF6C5D"/>
    <w:rsid w:val="00C006AE"/>
    <w:rsid w:val="00C0194D"/>
    <w:rsid w:val="00C0210F"/>
    <w:rsid w:val="00C03D52"/>
    <w:rsid w:val="00C05DAC"/>
    <w:rsid w:val="00C06079"/>
    <w:rsid w:val="00C06713"/>
    <w:rsid w:val="00C06FBD"/>
    <w:rsid w:val="00C1031E"/>
    <w:rsid w:val="00C11B33"/>
    <w:rsid w:val="00C12E86"/>
    <w:rsid w:val="00C1345F"/>
    <w:rsid w:val="00C13D6E"/>
    <w:rsid w:val="00C1410A"/>
    <w:rsid w:val="00C14391"/>
    <w:rsid w:val="00C14ACB"/>
    <w:rsid w:val="00C14E90"/>
    <w:rsid w:val="00C157A5"/>
    <w:rsid w:val="00C16AF7"/>
    <w:rsid w:val="00C16D8C"/>
    <w:rsid w:val="00C176AB"/>
    <w:rsid w:val="00C20438"/>
    <w:rsid w:val="00C21DD1"/>
    <w:rsid w:val="00C21F78"/>
    <w:rsid w:val="00C227E0"/>
    <w:rsid w:val="00C23C93"/>
    <w:rsid w:val="00C23CFA"/>
    <w:rsid w:val="00C23D99"/>
    <w:rsid w:val="00C24C7B"/>
    <w:rsid w:val="00C26CC7"/>
    <w:rsid w:val="00C277E9"/>
    <w:rsid w:val="00C2787E"/>
    <w:rsid w:val="00C315D2"/>
    <w:rsid w:val="00C31B30"/>
    <w:rsid w:val="00C329D5"/>
    <w:rsid w:val="00C34E6D"/>
    <w:rsid w:val="00C354FF"/>
    <w:rsid w:val="00C36139"/>
    <w:rsid w:val="00C364CB"/>
    <w:rsid w:val="00C36B69"/>
    <w:rsid w:val="00C37EB6"/>
    <w:rsid w:val="00C44550"/>
    <w:rsid w:val="00C45585"/>
    <w:rsid w:val="00C507FC"/>
    <w:rsid w:val="00C51044"/>
    <w:rsid w:val="00C51D91"/>
    <w:rsid w:val="00C52419"/>
    <w:rsid w:val="00C53887"/>
    <w:rsid w:val="00C53960"/>
    <w:rsid w:val="00C55CC2"/>
    <w:rsid w:val="00C5692D"/>
    <w:rsid w:val="00C5695A"/>
    <w:rsid w:val="00C622BB"/>
    <w:rsid w:val="00C626E0"/>
    <w:rsid w:val="00C63311"/>
    <w:rsid w:val="00C64A44"/>
    <w:rsid w:val="00C64C9F"/>
    <w:rsid w:val="00C664DC"/>
    <w:rsid w:val="00C679E0"/>
    <w:rsid w:val="00C705A3"/>
    <w:rsid w:val="00C716EB"/>
    <w:rsid w:val="00C7232C"/>
    <w:rsid w:val="00C725F0"/>
    <w:rsid w:val="00C746B2"/>
    <w:rsid w:val="00C752AB"/>
    <w:rsid w:val="00C762F8"/>
    <w:rsid w:val="00C77536"/>
    <w:rsid w:val="00C800DF"/>
    <w:rsid w:val="00C80E86"/>
    <w:rsid w:val="00C829DB"/>
    <w:rsid w:val="00C82F34"/>
    <w:rsid w:val="00C830B9"/>
    <w:rsid w:val="00C8374D"/>
    <w:rsid w:val="00C83B54"/>
    <w:rsid w:val="00C84713"/>
    <w:rsid w:val="00C84A8A"/>
    <w:rsid w:val="00C85113"/>
    <w:rsid w:val="00C85B07"/>
    <w:rsid w:val="00C85CF5"/>
    <w:rsid w:val="00C8642C"/>
    <w:rsid w:val="00C86F83"/>
    <w:rsid w:val="00C87876"/>
    <w:rsid w:val="00C87D2A"/>
    <w:rsid w:val="00C917D5"/>
    <w:rsid w:val="00C92271"/>
    <w:rsid w:val="00C929CD"/>
    <w:rsid w:val="00C942EB"/>
    <w:rsid w:val="00C96602"/>
    <w:rsid w:val="00C9780D"/>
    <w:rsid w:val="00C9783E"/>
    <w:rsid w:val="00CA0234"/>
    <w:rsid w:val="00CA16B6"/>
    <w:rsid w:val="00CA1ECE"/>
    <w:rsid w:val="00CA2A9C"/>
    <w:rsid w:val="00CA3885"/>
    <w:rsid w:val="00CA3F6A"/>
    <w:rsid w:val="00CA46C3"/>
    <w:rsid w:val="00CA48F0"/>
    <w:rsid w:val="00CA4ABC"/>
    <w:rsid w:val="00CA4BAA"/>
    <w:rsid w:val="00CA5DD8"/>
    <w:rsid w:val="00CA5ED5"/>
    <w:rsid w:val="00CA6886"/>
    <w:rsid w:val="00CA6E21"/>
    <w:rsid w:val="00CA71C1"/>
    <w:rsid w:val="00CA736E"/>
    <w:rsid w:val="00CA7CB1"/>
    <w:rsid w:val="00CB1728"/>
    <w:rsid w:val="00CB1C88"/>
    <w:rsid w:val="00CB1DB3"/>
    <w:rsid w:val="00CB2589"/>
    <w:rsid w:val="00CB276B"/>
    <w:rsid w:val="00CB2DF8"/>
    <w:rsid w:val="00CB3F94"/>
    <w:rsid w:val="00CB5546"/>
    <w:rsid w:val="00CB6292"/>
    <w:rsid w:val="00CB6CB4"/>
    <w:rsid w:val="00CC12B9"/>
    <w:rsid w:val="00CC2D89"/>
    <w:rsid w:val="00CC344D"/>
    <w:rsid w:val="00CC387A"/>
    <w:rsid w:val="00CC473E"/>
    <w:rsid w:val="00CC5E13"/>
    <w:rsid w:val="00CC5FD7"/>
    <w:rsid w:val="00CC74C1"/>
    <w:rsid w:val="00CC795B"/>
    <w:rsid w:val="00CD0FC7"/>
    <w:rsid w:val="00CD2232"/>
    <w:rsid w:val="00CD3909"/>
    <w:rsid w:val="00CD3ABE"/>
    <w:rsid w:val="00CD5102"/>
    <w:rsid w:val="00CD57E0"/>
    <w:rsid w:val="00CD6210"/>
    <w:rsid w:val="00CE0664"/>
    <w:rsid w:val="00CE091A"/>
    <w:rsid w:val="00CE0C44"/>
    <w:rsid w:val="00CE1049"/>
    <w:rsid w:val="00CE179B"/>
    <w:rsid w:val="00CE1F35"/>
    <w:rsid w:val="00CE20EC"/>
    <w:rsid w:val="00CE29C5"/>
    <w:rsid w:val="00CE3A26"/>
    <w:rsid w:val="00CE473B"/>
    <w:rsid w:val="00CE6326"/>
    <w:rsid w:val="00CE7338"/>
    <w:rsid w:val="00CE7396"/>
    <w:rsid w:val="00CE73A5"/>
    <w:rsid w:val="00CE7561"/>
    <w:rsid w:val="00CE793A"/>
    <w:rsid w:val="00CF2BEB"/>
    <w:rsid w:val="00CF2CE6"/>
    <w:rsid w:val="00CF3C71"/>
    <w:rsid w:val="00CF4278"/>
    <w:rsid w:val="00CF4B55"/>
    <w:rsid w:val="00CF5A5E"/>
    <w:rsid w:val="00CF69BD"/>
    <w:rsid w:val="00CF71D1"/>
    <w:rsid w:val="00D0088F"/>
    <w:rsid w:val="00D02EB7"/>
    <w:rsid w:val="00D047E5"/>
    <w:rsid w:val="00D048AF"/>
    <w:rsid w:val="00D05BA5"/>
    <w:rsid w:val="00D05F27"/>
    <w:rsid w:val="00D0673D"/>
    <w:rsid w:val="00D0FF18"/>
    <w:rsid w:val="00D109B3"/>
    <w:rsid w:val="00D11226"/>
    <w:rsid w:val="00D11476"/>
    <w:rsid w:val="00D11CA0"/>
    <w:rsid w:val="00D122C6"/>
    <w:rsid w:val="00D1248D"/>
    <w:rsid w:val="00D124A3"/>
    <w:rsid w:val="00D12A9A"/>
    <w:rsid w:val="00D136B5"/>
    <w:rsid w:val="00D14E30"/>
    <w:rsid w:val="00D15899"/>
    <w:rsid w:val="00D162C2"/>
    <w:rsid w:val="00D168C1"/>
    <w:rsid w:val="00D168CF"/>
    <w:rsid w:val="00D16A61"/>
    <w:rsid w:val="00D17048"/>
    <w:rsid w:val="00D172D1"/>
    <w:rsid w:val="00D1776F"/>
    <w:rsid w:val="00D177CC"/>
    <w:rsid w:val="00D17B44"/>
    <w:rsid w:val="00D20377"/>
    <w:rsid w:val="00D21095"/>
    <w:rsid w:val="00D21AC6"/>
    <w:rsid w:val="00D22112"/>
    <w:rsid w:val="00D22608"/>
    <w:rsid w:val="00D23A1F"/>
    <w:rsid w:val="00D24341"/>
    <w:rsid w:val="00D24FA2"/>
    <w:rsid w:val="00D25828"/>
    <w:rsid w:val="00D2641C"/>
    <w:rsid w:val="00D26ED4"/>
    <w:rsid w:val="00D27B41"/>
    <w:rsid w:val="00D306B5"/>
    <w:rsid w:val="00D307D9"/>
    <w:rsid w:val="00D3116E"/>
    <w:rsid w:val="00D33545"/>
    <w:rsid w:val="00D3364B"/>
    <w:rsid w:val="00D34600"/>
    <w:rsid w:val="00D34768"/>
    <w:rsid w:val="00D349C3"/>
    <w:rsid w:val="00D34EEF"/>
    <w:rsid w:val="00D35842"/>
    <w:rsid w:val="00D35CC2"/>
    <w:rsid w:val="00D364D3"/>
    <w:rsid w:val="00D378C2"/>
    <w:rsid w:val="00D37AE7"/>
    <w:rsid w:val="00D40281"/>
    <w:rsid w:val="00D41348"/>
    <w:rsid w:val="00D416EB"/>
    <w:rsid w:val="00D43D88"/>
    <w:rsid w:val="00D45E7D"/>
    <w:rsid w:val="00D4665A"/>
    <w:rsid w:val="00D46B18"/>
    <w:rsid w:val="00D47062"/>
    <w:rsid w:val="00D473EF"/>
    <w:rsid w:val="00D47F57"/>
    <w:rsid w:val="00D50694"/>
    <w:rsid w:val="00D50E1B"/>
    <w:rsid w:val="00D52754"/>
    <w:rsid w:val="00D52C7B"/>
    <w:rsid w:val="00D5395D"/>
    <w:rsid w:val="00D53D60"/>
    <w:rsid w:val="00D5533C"/>
    <w:rsid w:val="00D56BAD"/>
    <w:rsid w:val="00D57691"/>
    <w:rsid w:val="00D5787C"/>
    <w:rsid w:val="00D6682B"/>
    <w:rsid w:val="00D66E2D"/>
    <w:rsid w:val="00D66FA3"/>
    <w:rsid w:val="00D6743B"/>
    <w:rsid w:val="00D67BC9"/>
    <w:rsid w:val="00D70802"/>
    <w:rsid w:val="00D724AC"/>
    <w:rsid w:val="00D72AAA"/>
    <w:rsid w:val="00D73913"/>
    <w:rsid w:val="00D73FA5"/>
    <w:rsid w:val="00D743B8"/>
    <w:rsid w:val="00D75242"/>
    <w:rsid w:val="00D76BA0"/>
    <w:rsid w:val="00D809E9"/>
    <w:rsid w:val="00D80B36"/>
    <w:rsid w:val="00D81CF4"/>
    <w:rsid w:val="00D8277C"/>
    <w:rsid w:val="00D828CE"/>
    <w:rsid w:val="00D8343A"/>
    <w:rsid w:val="00D8456B"/>
    <w:rsid w:val="00D84AC2"/>
    <w:rsid w:val="00D85D05"/>
    <w:rsid w:val="00D85D5D"/>
    <w:rsid w:val="00D860EB"/>
    <w:rsid w:val="00D87800"/>
    <w:rsid w:val="00D87EFB"/>
    <w:rsid w:val="00D90C25"/>
    <w:rsid w:val="00D91251"/>
    <w:rsid w:val="00D91502"/>
    <w:rsid w:val="00D9245E"/>
    <w:rsid w:val="00D92D31"/>
    <w:rsid w:val="00D933BB"/>
    <w:rsid w:val="00D95068"/>
    <w:rsid w:val="00D95164"/>
    <w:rsid w:val="00D9574A"/>
    <w:rsid w:val="00D95DE5"/>
    <w:rsid w:val="00D964AC"/>
    <w:rsid w:val="00DA0217"/>
    <w:rsid w:val="00DA1C75"/>
    <w:rsid w:val="00DA28AF"/>
    <w:rsid w:val="00DA339D"/>
    <w:rsid w:val="00DA3672"/>
    <w:rsid w:val="00DA496D"/>
    <w:rsid w:val="00DA4BE8"/>
    <w:rsid w:val="00DA4C30"/>
    <w:rsid w:val="00DA56A8"/>
    <w:rsid w:val="00DA5A87"/>
    <w:rsid w:val="00DA64DD"/>
    <w:rsid w:val="00DA6AB7"/>
    <w:rsid w:val="00DA7B72"/>
    <w:rsid w:val="00DB0E97"/>
    <w:rsid w:val="00DB23F0"/>
    <w:rsid w:val="00DB2F11"/>
    <w:rsid w:val="00DB45DB"/>
    <w:rsid w:val="00DB4C5F"/>
    <w:rsid w:val="00DB5E3D"/>
    <w:rsid w:val="00DC03BB"/>
    <w:rsid w:val="00DC127C"/>
    <w:rsid w:val="00DC1EEC"/>
    <w:rsid w:val="00DC22B4"/>
    <w:rsid w:val="00DC23C9"/>
    <w:rsid w:val="00DC2B45"/>
    <w:rsid w:val="00DC3193"/>
    <w:rsid w:val="00DC3A83"/>
    <w:rsid w:val="00DC59DF"/>
    <w:rsid w:val="00DC7669"/>
    <w:rsid w:val="00DC78D2"/>
    <w:rsid w:val="00DD0F8E"/>
    <w:rsid w:val="00DD102D"/>
    <w:rsid w:val="00DD5F8C"/>
    <w:rsid w:val="00DD6BC7"/>
    <w:rsid w:val="00DD7F81"/>
    <w:rsid w:val="00DE04BA"/>
    <w:rsid w:val="00DE1A49"/>
    <w:rsid w:val="00DE1E9D"/>
    <w:rsid w:val="00DE2641"/>
    <w:rsid w:val="00DE2648"/>
    <w:rsid w:val="00DE2935"/>
    <w:rsid w:val="00DE2B8B"/>
    <w:rsid w:val="00DE3AF3"/>
    <w:rsid w:val="00DE3AFE"/>
    <w:rsid w:val="00DE4175"/>
    <w:rsid w:val="00DE4306"/>
    <w:rsid w:val="00DE5498"/>
    <w:rsid w:val="00DE57DA"/>
    <w:rsid w:val="00DE60F6"/>
    <w:rsid w:val="00DE69BF"/>
    <w:rsid w:val="00DE701C"/>
    <w:rsid w:val="00DE7A6D"/>
    <w:rsid w:val="00DE7FC2"/>
    <w:rsid w:val="00DF23E7"/>
    <w:rsid w:val="00DF2936"/>
    <w:rsid w:val="00DF2C46"/>
    <w:rsid w:val="00DF33AE"/>
    <w:rsid w:val="00DF3646"/>
    <w:rsid w:val="00DF3E83"/>
    <w:rsid w:val="00DF62FE"/>
    <w:rsid w:val="00DF7265"/>
    <w:rsid w:val="00E013E6"/>
    <w:rsid w:val="00E01786"/>
    <w:rsid w:val="00E01B68"/>
    <w:rsid w:val="00E02818"/>
    <w:rsid w:val="00E03072"/>
    <w:rsid w:val="00E04E36"/>
    <w:rsid w:val="00E06701"/>
    <w:rsid w:val="00E077C0"/>
    <w:rsid w:val="00E12335"/>
    <w:rsid w:val="00E12A92"/>
    <w:rsid w:val="00E136EC"/>
    <w:rsid w:val="00E15000"/>
    <w:rsid w:val="00E1691D"/>
    <w:rsid w:val="00E173DA"/>
    <w:rsid w:val="00E20ABA"/>
    <w:rsid w:val="00E220EC"/>
    <w:rsid w:val="00E22695"/>
    <w:rsid w:val="00E22E85"/>
    <w:rsid w:val="00E23F7D"/>
    <w:rsid w:val="00E24123"/>
    <w:rsid w:val="00E2644D"/>
    <w:rsid w:val="00E26BC1"/>
    <w:rsid w:val="00E2751C"/>
    <w:rsid w:val="00E30207"/>
    <w:rsid w:val="00E32D64"/>
    <w:rsid w:val="00E35030"/>
    <w:rsid w:val="00E3579E"/>
    <w:rsid w:val="00E36D38"/>
    <w:rsid w:val="00E401AF"/>
    <w:rsid w:val="00E4029A"/>
    <w:rsid w:val="00E41088"/>
    <w:rsid w:val="00E42CBC"/>
    <w:rsid w:val="00E43A9A"/>
    <w:rsid w:val="00E44CA3"/>
    <w:rsid w:val="00E45F1E"/>
    <w:rsid w:val="00E477B0"/>
    <w:rsid w:val="00E5044F"/>
    <w:rsid w:val="00E50AE1"/>
    <w:rsid w:val="00E50CC6"/>
    <w:rsid w:val="00E513DC"/>
    <w:rsid w:val="00E515D9"/>
    <w:rsid w:val="00E51803"/>
    <w:rsid w:val="00E52536"/>
    <w:rsid w:val="00E54176"/>
    <w:rsid w:val="00E55600"/>
    <w:rsid w:val="00E5564F"/>
    <w:rsid w:val="00E56D47"/>
    <w:rsid w:val="00E57C64"/>
    <w:rsid w:val="00E57F7E"/>
    <w:rsid w:val="00E60D63"/>
    <w:rsid w:val="00E62920"/>
    <w:rsid w:val="00E63085"/>
    <w:rsid w:val="00E6474B"/>
    <w:rsid w:val="00E64CD5"/>
    <w:rsid w:val="00E66D1F"/>
    <w:rsid w:val="00E715BC"/>
    <w:rsid w:val="00E722DC"/>
    <w:rsid w:val="00E72716"/>
    <w:rsid w:val="00E75CD4"/>
    <w:rsid w:val="00E80A5B"/>
    <w:rsid w:val="00E81D41"/>
    <w:rsid w:val="00E83502"/>
    <w:rsid w:val="00E84AC1"/>
    <w:rsid w:val="00E84EB0"/>
    <w:rsid w:val="00E850CE"/>
    <w:rsid w:val="00E85D57"/>
    <w:rsid w:val="00E86862"/>
    <w:rsid w:val="00E86951"/>
    <w:rsid w:val="00E872AC"/>
    <w:rsid w:val="00E91B58"/>
    <w:rsid w:val="00E9209E"/>
    <w:rsid w:val="00E922B6"/>
    <w:rsid w:val="00E930AF"/>
    <w:rsid w:val="00E930C3"/>
    <w:rsid w:val="00E935A8"/>
    <w:rsid w:val="00E94A56"/>
    <w:rsid w:val="00E950DB"/>
    <w:rsid w:val="00E95763"/>
    <w:rsid w:val="00E965B3"/>
    <w:rsid w:val="00EA02D9"/>
    <w:rsid w:val="00EA09E1"/>
    <w:rsid w:val="00EA24DE"/>
    <w:rsid w:val="00EA2E00"/>
    <w:rsid w:val="00EA322A"/>
    <w:rsid w:val="00EA4315"/>
    <w:rsid w:val="00EA6D0F"/>
    <w:rsid w:val="00EA7CD7"/>
    <w:rsid w:val="00EB042E"/>
    <w:rsid w:val="00EB0C9E"/>
    <w:rsid w:val="00EB0DFD"/>
    <w:rsid w:val="00EB115F"/>
    <w:rsid w:val="00EB245D"/>
    <w:rsid w:val="00EB32E8"/>
    <w:rsid w:val="00EB3C22"/>
    <w:rsid w:val="00EB403F"/>
    <w:rsid w:val="00EB4138"/>
    <w:rsid w:val="00EB47E3"/>
    <w:rsid w:val="00EB49EE"/>
    <w:rsid w:val="00EB69F8"/>
    <w:rsid w:val="00EB7332"/>
    <w:rsid w:val="00EC04E4"/>
    <w:rsid w:val="00EC220C"/>
    <w:rsid w:val="00EC2B77"/>
    <w:rsid w:val="00EC3519"/>
    <w:rsid w:val="00EC36E4"/>
    <w:rsid w:val="00EC40F4"/>
    <w:rsid w:val="00EC47DB"/>
    <w:rsid w:val="00EC7ACF"/>
    <w:rsid w:val="00ED0882"/>
    <w:rsid w:val="00ED0B20"/>
    <w:rsid w:val="00ED23BF"/>
    <w:rsid w:val="00ED51F7"/>
    <w:rsid w:val="00ED5B81"/>
    <w:rsid w:val="00ED6062"/>
    <w:rsid w:val="00ED7814"/>
    <w:rsid w:val="00ED7972"/>
    <w:rsid w:val="00ED7B66"/>
    <w:rsid w:val="00ED7D67"/>
    <w:rsid w:val="00EE0EE1"/>
    <w:rsid w:val="00EE204D"/>
    <w:rsid w:val="00EE3262"/>
    <w:rsid w:val="00EE3310"/>
    <w:rsid w:val="00EE40E5"/>
    <w:rsid w:val="00EE4248"/>
    <w:rsid w:val="00EE466B"/>
    <w:rsid w:val="00EE4BE2"/>
    <w:rsid w:val="00EE4C6E"/>
    <w:rsid w:val="00EE4ECB"/>
    <w:rsid w:val="00EE6726"/>
    <w:rsid w:val="00EE7816"/>
    <w:rsid w:val="00EF1657"/>
    <w:rsid w:val="00EF1FE3"/>
    <w:rsid w:val="00EF36A8"/>
    <w:rsid w:val="00EF4558"/>
    <w:rsid w:val="00EF4678"/>
    <w:rsid w:val="00EF52BA"/>
    <w:rsid w:val="00EF633A"/>
    <w:rsid w:val="00F041FE"/>
    <w:rsid w:val="00F04248"/>
    <w:rsid w:val="00F04608"/>
    <w:rsid w:val="00F04A18"/>
    <w:rsid w:val="00F05C7F"/>
    <w:rsid w:val="00F05F9B"/>
    <w:rsid w:val="00F0666C"/>
    <w:rsid w:val="00F067EE"/>
    <w:rsid w:val="00F069D5"/>
    <w:rsid w:val="00F0713E"/>
    <w:rsid w:val="00F07E7C"/>
    <w:rsid w:val="00F1065B"/>
    <w:rsid w:val="00F11281"/>
    <w:rsid w:val="00F12349"/>
    <w:rsid w:val="00F12E54"/>
    <w:rsid w:val="00F12EA1"/>
    <w:rsid w:val="00F132EA"/>
    <w:rsid w:val="00F135E8"/>
    <w:rsid w:val="00F13F6D"/>
    <w:rsid w:val="00F1530C"/>
    <w:rsid w:val="00F156FE"/>
    <w:rsid w:val="00F20D3B"/>
    <w:rsid w:val="00F20FA9"/>
    <w:rsid w:val="00F22891"/>
    <w:rsid w:val="00F239A6"/>
    <w:rsid w:val="00F23B69"/>
    <w:rsid w:val="00F261D8"/>
    <w:rsid w:val="00F26BA7"/>
    <w:rsid w:val="00F2779C"/>
    <w:rsid w:val="00F30023"/>
    <w:rsid w:val="00F33CB2"/>
    <w:rsid w:val="00F357FA"/>
    <w:rsid w:val="00F363F7"/>
    <w:rsid w:val="00F37DDE"/>
    <w:rsid w:val="00F4082C"/>
    <w:rsid w:val="00F40929"/>
    <w:rsid w:val="00F40C32"/>
    <w:rsid w:val="00F4119F"/>
    <w:rsid w:val="00F41349"/>
    <w:rsid w:val="00F415A3"/>
    <w:rsid w:val="00F42D57"/>
    <w:rsid w:val="00F4317B"/>
    <w:rsid w:val="00F44A10"/>
    <w:rsid w:val="00F450A5"/>
    <w:rsid w:val="00F45858"/>
    <w:rsid w:val="00F45E70"/>
    <w:rsid w:val="00F467B2"/>
    <w:rsid w:val="00F467C1"/>
    <w:rsid w:val="00F47FDD"/>
    <w:rsid w:val="00F5132C"/>
    <w:rsid w:val="00F52796"/>
    <w:rsid w:val="00F52FCE"/>
    <w:rsid w:val="00F54B35"/>
    <w:rsid w:val="00F558CA"/>
    <w:rsid w:val="00F55A09"/>
    <w:rsid w:val="00F55E00"/>
    <w:rsid w:val="00F5621A"/>
    <w:rsid w:val="00F56A5A"/>
    <w:rsid w:val="00F56DC8"/>
    <w:rsid w:val="00F60235"/>
    <w:rsid w:val="00F61953"/>
    <w:rsid w:val="00F64524"/>
    <w:rsid w:val="00F64D5C"/>
    <w:rsid w:val="00F64FBD"/>
    <w:rsid w:val="00F653FD"/>
    <w:rsid w:val="00F6589C"/>
    <w:rsid w:val="00F65917"/>
    <w:rsid w:val="00F660F2"/>
    <w:rsid w:val="00F66196"/>
    <w:rsid w:val="00F713BB"/>
    <w:rsid w:val="00F73364"/>
    <w:rsid w:val="00F73F27"/>
    <w:rsid w:val="00F74005"/>
    <w:rsid w:val="00F7635C"/>
    <w:rsid w:val="00F7798B"/>
    <w:rsid w:val="00F80825"/>
    <w:rsid w:val="00F80FA7"/>
    <w:rsid w:val="00F80FC6"/>
    <w:rsid w:val="00F81434"/>
    <w:rsid w:val="00F83E02"/>
    <w:rsid w:val="00F84033"/>
    <w:rsid w:val="00F8408B"/>
    <w:rsid w:val="00F848F8"/>
    <w:rsid w:val="00F85896"/>
    <w:rsid w:val="00F85D5D"/>
    <w:rsid w:val="00F9062E"/>
    <w:rsid w:val="00F91DC4"/>
    <w:rsid w:val="00F9311B"/>
    <w:rsid w:val="00F93EDC"/>
    <w:rsid w:val="00FA0105"/>
    <w:rsid w:val="00FA0327"/>
    <w:rsid w:val="00FA16DE"/>
    <w:rsid w:val="00FA2C48"/>
    <w:rsid w:val="00FA2DE1"/>
    <w:rsid w:val="00FA3040"/>
    <w:rsid w:val="00FA320F"/>
    <w:rsid w:val="00FA36D6"/>
    <w:rsid w:val="00FA3BE3"/>
    <w:rsid w:val="00FA43CD"/>
    <w:rsid w:val="00FA54E4"/>
    <w:rsid w:val="00FA5F7F"/>
    <w:rsid w:val="00FA7ED6"/>
    <w:rsid w:val="00FB05B7"/>
    <w:rsid w:val="00FB0ECC"/>
    <w:rsid w:val="00FB1EA6"/>
    <w:rsid w:val="00FB2040"/>
    <w:rsid w:val="00FB2A89"/>
    <w:rsid w:val="00FB2AC3"/>
    <w:rsid w:val="00FB43E0"/>
    <w:rsid w:val="00FB48DC"/>
    <w:rsid w:val="00FB50EE"/>
    <w:rsid w:val="00FB6547"/>
    <w:rsid w:val="00FB676E"/>
    <w:rsid w:val="00FC0E22"/>
    <w:rsid w:val="00FC19CB"/>
    <w:rsid w:val="00FC3585"/>
    <w:rsid w:val="00FC3FF0"/>
    <w:rsid w:val="00FC4153"/>
    <w:rsid w:val="00FC46D0"/>
    <w:rsid w:val="00FC57BE"/>
    <w:rsid w:val="00FC7942"/>
    <w:rsid w:val="00FD0170"/>
    <w:rsid w:val="00FD0841"/>
    <w:rsid w:val="00FD41B2"/>
    <w:rsid w:val="00FD4C69"/>
    <w:rsid w:val="00FD557F"/>
    <w:rsid w:val="00FD6982"/>
    <w:rsid w:val="00FE054C"/>
    <w:rsid w:val="00FE0D95"/>
    <w:rsid w:val="00FE154C"/>
    <w:rsid w:val="00FE16BB"/>
    <w:rsid w:val="00FE2F9C"/>
    <w:rsid w:val="00FE44C2"/>
    <w:rsid w:val="00FE4FC2"/>
    <w:rsid w:val="00FE52C6"/>
    <w:rsid w:val="00FE664A"/>
    <w:rsid w:val="00FE7205"/>
    <w:rsid w:val="00FF143B"/>
    <w:rsid w:val="00FF1A29"/>
    <w:rsid w:val="00FF24D0"/>
    <w:rsid w:val="00FF3265"/>
    <w:rsid w:val="00FF381C"/>
    <w:rsid w:val="00FF4EC7"/>
    <w:rsid w:val="00FF5009"/>
    <w:rsid w:val="00FF5A24"/>
    <w:rsid w:val="00FF6831"/>
    <w:rsid w:val="00FF6B00"/>
    <w:rsid w:val="00FF7DC0"/>
    <w:rsid w:val="0169C7D2"/>
    <w:rsid w:val="01886C91"/>
    <w:rsid w:val="01A5F3E5"/>
    <w:rsid w:val="01C4579E"/>
    <w:rsid w:val="0201851C"/>
    <w:rsid w:val="02035579"/>
    <w:rsid w:val="0208CD52"/>
    <w:rsid w:val="020F460E"/>
    <w:rsid w:val="02123517"/>
    <w:rsid w:val="02314786"/>
    <w:rsid w:val="02701BD0"/>
    <w:rsid w:val="029939E3"/>
    <w:rsid w:val="02C3BEAD"/>
    <w:rsid w:val="02D1FD80"/>
    <w:rsid w:val="02E1CE8A"/>
    <w:rsid w:val="02E87DA4"/>
    <w:rsid w:val="030D19E5"/>
    <w:rsid w:val="030D290C"/>
    <w:rsid w:val="034E295C"/>
    <w:rsid w:val="03926593"/>
    <w:rsid w:val="03D1464B"/>
    <w:rsid w:val="04325F0E"/>
    <w:rsid w:val="04635D81"/>
    <w:rsid w:val="046F53A0"/>
    <w:rsid w:val="04A49341"/>
    <w:rsid w:val="04BA90F1"/>
    <w:rsid w:val="04E184EB"/>
    <w:rsid w:val="052BC194"/>
    <w:rsid w:val="053F9BE0"/>
    <w:rsid w:val="05486877"/>
    <w:rsid w:val="0555B1E7"/>
    <w:rsid w:val="055E4EC2"/>
    <w:rsid w:val="0579DC97"/>
    <w:rsid w:val="0594BFB3"/>
    <w:rsid w:val="059879F9"/>
    <w:rsid w:val="05B06C5B"/>
    <w:rsid w:val="05B32A54"/>
    <w:rsid w:val="05D0DAA5"/>
    <w:rsid w:val="05E71109"/>
    <w:rsid w:val="06124176"/>
    <w:rsid w:val="062695B6"/>
    <w:rsid w:val="06458B28"/>
    <w:rsid w:val="0653421E"/>
    <w:rsid w:val="06551D17"/>
    <w:rsid w:val="065CBED0"/>
    <w:rsid w:val="06603CAB"/>
    <w:rsid w:val="06663A68"/>
    <w:rsid w:val="068100F4"/>
    <w:rsid w:val="0684AF30"/>
    <w:rsid w:val="06C49D98"/>
    <w:rsid w:val="06C7ABAA"/>
    <w:rsid w:val="06DC3E75"/>
    <w:rsid w:val="074EFAB5"/>
    <w:rsid w:val="0752A7CF"/>
    <w:rsid w:val="076CAB06"/>
    <w:rsid w:val="0772628C"/>
    <w:rsid w:val="07779795"/>
    <w:rsid w:val="07F94E69"/>
    <w:rsid w:val="08090541"/>
    <w:rsid w:val="086AB93E"/>
    <w:rsid w:val="08788E4C"/>
    <w:rsid w:val="087EECE2"/>
    <w:rsid w:val="08AAF775"/>
    <w:rsid w:val="08B5DBAD"/>
    <w:rsid w:val="08B5E288"/>
    <w:rsid w:val="08C6E191"/>
    <w:rsid w:val="08F0C1DD"/>
    <w:rsid w:val="0903F373"/>
    <w:rsid w:val="094DEDB3"/>
    <w:rsid w:val="094F1408"/>
    <w:rsid w:val="096EFF16"/>
    <w:rsid w:val="097E08BF"/>
    <w:rsid w:val="09F1DEF1"/>
    <w:rsid w:val="0A3501F7"/>
    <w:rsid w:val="0B48B951"/>
    <w:rsid w:val="0B5FA2B5"/>
    <w:rsid w:val="0C3D7777"/>
    <w:rsid w:val="0C5FB769"/>
    <w:rsid w:val="0C7DCC0B"/>
    <w:rsid w:val="0C8182FA"/>
    <w:rsid w:val="0CDEE177"/>
    <w:rsid w:val="0CF0E06B"/>
    <w:rsid w:val="0D241F78"/>
    <w:rsid w:val="0D4005FE"/>
    <w:rsid w:val="0D471BC9"/>
    <w:rsid w:val="0D4CB23D"/>
    <w:rsid w:val="0D5BE852"/>
    <w:rsid w:val="0D8489D5"/>
    <w:rsid w:val="0DD2252E"/>
    <w:rsid w:val="0E27C316"/>
    <w:rsid w:val="0E2E638C"/>
    <w:rsid w:val="0E55C147"/>
    <w:rsid w:val="0E617337"/>
    <w:rsid w:val="0E677698"/>
    <w:rsid w:val="0EF02CED"/>
    <w:rsid w:val="0EF7B8B3"/>
    <w:rsid w:val="0F3401A8"/>
    <w:rsid w:val="0F3EE202"/>
    <w:rsid w:val="0F470D54"/>
    <w:rsid w:val="0F56AA7D"/>
    <w:rsid w:val="0F5A0C9A"/>
    <w:rsid w:val="0FD5D0A3"/>
    <w:rsid w:val="0FF1511A"/>
    <w:rsid w:val="104A68F7"/>
    <w:rsid w:val="10531AE2"/>
    <w:rsid w:val="108C871B"/>
    <w:rsid w:val="10CC2568"/>
    <w:rsid w:val="10CF31B7"/>
    <w:rsid w:val="116280BB"/>
    <w:rsid w:val="1174DB3E"/>
    <w:rsid w:val="117A10FB"/>
    <w:rsid w:val="1218F3B0"/>
    <w:rsid w:val="126207E4"/>
    <w:rsid w:val="1272FBEE"/>
    <w:rsid w:val="127F3A7C"/>
    <w:rsid w:val="12877D82"/>
    <w:rsid w:val="128E2253"/>
    <w:rsid w:val="12CC8CB1"/>
    <w:rsid w:val="1338C409"/>
    <w:rsid w:val="133BC5BB"/>
    <w:rsid w:val="1343CF16"/>
    <w:rsid w:val="1368B567"/>
    <w:rsid w:val="138E94BF"/>
    <w:rsid w:val="13ADB22D"/>
    <w:rsid w:val="13CD99D0"/>
    <w:rsid w:val="14042DCE"/>
    <w:rsid w:val="141700A2"/>
    <w:rsid w:val="141D0EAE"/>
    <w:rsid w:val="14234DE3"/>
    <w:rsid w:val="1423963E"/>
    <w:rsid w:val="1423C629"/>
    <w:rsid w:val="14386DE4"/>
    <w:rsid w:val="14531B94"/>
    <w:rsid w:val="14780A0A"/>
    <w:rsid w:val="14F83F43"/>
    <w:rsid w:val="151E3349"/>
    <w:rsid w:val="159386BB"/>
    <w:rsid w:val="16018B7B"/>
    <w:rsid w:val="160842ED"/>
    <w:rsid w:val="1659A447"/>
    <w:rsid w:val="167364D7"/>
    <w:rsid w:val="16B5F122"/>
    <w:rsid w:val="16C19905"/>
    <w:rsid w:val="16F5F847"/>
    <w:rsid w:val="1701096D"/>
    <w:rsid w:val="170765AB"/>
    <w:rsid w:val="171804DF"/>
    <w:rsid w:val="1733BE48"/>
    <w:rsid w:val="17348A91"/>
    <w:rsid w:val="174FC4E3"/>
    <w:rsid w:val="175BA46B"/>
    <w:rsid w:val="17651E7F"/>
    <w:rsid w:val="17775670"/>
    <w:rsid w:val="17CC2327"/>
    <w:rsid w:val="17D74D6C"/>
    <w:rsid w:val="17EAFE9D"/>
    <w:rsid w:val="184573DB"/>
    <w:rsid w:val="18470861"/>
    <w:rsid w:val="18493315"/>
    <w:rsid w:val="184D6161"/>
    <w:rsid w:val="18A7CFBA"/>
    <w:rsid w:val="18EA71C5"/>
    <w:rsid w:val="1948DA32"/>
    <w:rsid w:val="1956FA77"/>
    <w:rsid w:val="1971EC90"/>
    <w:rsid w:val="19743F99"/>
    <w:rsid w:val="1979BC78"/>
    <w:rsid w:val="1989E5FD"/>
    <w:rsid w:val="19AE4628"/>
    <w:rsid w:val="19B3FEF4"/>
    <w:rsid w:val="19E931C2"/>
    <w:rsid w:val="1A0D751D"/>
    <w:rsid w:val="1A295F3A"/>
    <w:rsid w:val="1A348BCB"/>
    <w:rsid w:val="1A399588"/>
    <w:rsid w:val="1A41425E"/>
    <w:rsid w:val="1A50E0DB"/>
    <w:rsid w:val="1A90737F"/>
    <w:rsid w:val="1AB29181"/>
    <w:rsid w:val="1AEA9B8C"/>
    <w:rsid w:val="1AEFA0F8"/>
    <w:rsid w:val="1B07746E"/>
    <w:rsid w:val="1B427149"/>
    <w:rsid w:val="1B44A3CE"/>
    <w:rsid w:val="1B797519"/>
    <w:rsid w:val="1B7DBABD"/>
    <w:rsid w:val="1B912826"/>
    <w:rsid w:val="1B96279F"/>
    <w:rsid w:val="1B9F798F"/>
    <w:rsid w:val="1BE3E832"/>
    <w:rsid w:val="1BE8CBEF"/>
    <w:rsid w:val="1C0605A7"/>
    <w:rsid w:val="1C14B634"/>
    <w:rsid w:val="1C1A90D5"/>
    <w:rsid w:val="1C3503CD"/>
    <w:rsid w:val="1C388FA2"/>
    <w:rsid w:val="1C3A2DD7"/>
    <w:rsid w:val="1C8F322D"/>
    <w:rsid w:val="1CD97CF4"/>
    <w:rsid w:val="1CFB6940"/>
    <w:rsid w:val="1D07AA27"/>
    <w:rsid w:val="1D1920FF"/>
    <w:rsid w:val="1D2006E1"/>
    <w:rsid w:val="1D55D1D8"/>
    <w:rsid w:val="1D60F5A9"/>
    <w:rsid w:val="1D718BAC"/>
    <w:rsid w:val="1DB08695"/>
    <w:rsid w:val="1DBB0EC5"/>
    <w:rsid w:val="1DDB97F4"/>
    <w:rsid w:val="1E53FA5D"/>
    <w:rsid w:val="1EA236A3"/>
    <w:rsid w:val="1EC427F3"/>
    <w:rsid w:val="1F20489A"/>
    <w:rsid w:val="1F4FE351"/>
    <w:rsid w:val="1F98E688"/>
    <w:rsid w:val="1FC6AF8C"/>
    <w:rsid w:val="1FEBB826"/>
    <w:rsid w:val="20117D3D"/>
    <w:rsid w:val="2015E26C"/>
    <w:rsid w:val="201B0A97"/>
    <w:rsid w:val="20952EEC"/>
    <w:rsid w:val="20C0225F"/>
    <w:rsid w:val="20C10D7D"/>
    <w:rsid w:val="20F3D1AB"/>
    <w:rsid w:val="210080B4"/>
    <w:rsid w:val="2113EE4B"/>
    <w:rsid w:val="213FC80F"/>
    <w:rsid w:val="21519CD5"/>
    <w:rsid w:val="2153EC17"/>
    <w:rsid w:val="215EE27C"/>
    <w:rsid w:val="2182BA99"/>
    <w:rsid w:val="218F04B8"/>
    <w:rsid w:val="21B71865"/>
    <w:rsid w:val="21BFF017"/>
    <w:rsid w:val="21C0517E"/>
    <w:rsid w:val="2203E70B"/>
    <w:rsid w:val="2236E968"/>
    <w:rsid w:val="2285B58D"/>
    <w:rsid w:val="228802D8"/>
    <w:rsid w:val="228FD5BA"/>
    <w:rsid w:val="22A684B8"/>
    <w:rsid w:val="22B84D59"/>
    <w:rsid w:val="22D7B75B"/>
    <w:rsid w:val="2358D7A0"/>
    <w:rsid w:val="2360E795"/>
    <w:rsid w:val="23610A1C"/>
    <w:rsid w:val="23960B0B"/>
    <w:rsid w:val="23B31922"/>
    <w:rsid w:val="23CE38DD"/>
    <w:rsid w:val="23EA5641"/>
    <w:rsid w:val="23EAD6F2"/>
    <w:rsid w:val="23F52877"/>
    <w:rsid w:val="240BBB6C"/>
    <w:rsid w:val="24415F33"/>
    <w:rsid w:val="24862DE9"/>
    <w:rsid w:val="248F570C"/>
    <w:rsid w:val="249E5AD6"/>
    <w:rsid w:val="24D71201"/>
    <w:rsid w:val="25107FC6"/>
    <w:rsid w:val="2516E920"/>
    <w:rsid w:val="2526E644"/>
    <w:rsid w:val="252A5EF0"/>
    <w:rsid w:val="253B87CD"/>
    <w:rsid w:val="2543D9F4"/>
    <w:rsid w:val="254F5FB7"/>
    <w:rsid w:val="25951D56"/>
    <w:rsid w:val="25BC5E85"/>
    <w:rsid w:val="25D19D27"/>
    <w:rsid w:val="25E75F6E"/>
    <w:rsid w:val="25F26214"/>
    <w:rsid w:val="26112AD1"/>
    <w:rsid w:val="26CDB36E"/>
    <w:rsid w:val="26E11995"/>
    <w:rsid w:val="27099500"/>
    <w:rsid w:val="274F5717"/>
    <w:rsid w:val="2788BDDC"/>
    <w:rsid w:val="27911489"/>
    <w:rsid w:val="28628530"/>
    <w:rsid w:val="28B11C85"/>
    <w:rsid w:val="28DEDDF5"/>
    <w:rsid w:val="28E76D32"/>
    <w:rsid w:val="29128199"/>
    <w:rsid w:val="2913BC8D"/>
    <w:rsid w:val="29192113"/>
    <w:rsid w:val="2947841A"/>
    <w:rsid w:val="297B95AC"/>
    <w:rsid w:val="2A1AEFFE"/>
    <w:rsid w:val="2A3AC36B"/>
    <w:rsid w:val="2A7BBBE1"/>
    <w:rsid w:val="2AEE38BF"/>
    <w:rsid w:val="2AF94D62"/>
    <w:rsid w:val="2B032084"/>
    <w:rsid w:val="2B1AC745"/>
    <w:rsid w:val="2BB7B0D8"/>
    <w:rsid w:val="2BCACA2D"/>
    <w:rsid w:val="2BEBDF15"/>
    <w:rsid w:val="2C6C3C9C"/>
    <w:rsid w:val="2C6E2FC5"/>
    <w:rsid w:val="2C919CCC"/>
    <w:rsid w:val="2CB1EA76"/>
    <w:rsid w:val="2CBC6091"/>
    <w:rsid w:val="2CDBBB59"/>
    <w:rsid w:val="2D004C95"/>
    <w:rsid w:val="2D0FAF77"/>
    <w:rsid w:val="2D25C22D"/>
    <w:rsid w:val="2D8249D5"/>
    <w:rsid w:val="2DFB8CCE"/>
    <w:rsid w:val="2E0A1BC6"/>
    <w:rsid w:val="2E5DEF3D"/>
    <w:rsid w:val="2E7EF066"/>
    <w:rsid w:val="2E84CAF4"/>
    <w:rsid w:val="2E9B66D0"/>
    <w:rsid w:val="2EE7C06D"/>
    <w:rsid w:val="2EE800E6"/>
    <w:rsid w:val="2F0B9922"/>
    <w:rsid w:val="2F162050"/>
    <w:rsid w:val="2F4F2D04"/>
    <w:rsid w:val="2F554F15"/>
    <w:rsid w:val="2F6A6846"/>
    <w:rsid w:val="2F7D464D"/>
    <w:rsid w:val="2F8C5114"/>
    <w:rsid w:val="2F94BB71"/>
    <w:rsid w:val="2F960457"/>
    <w:rsid w:val="2F975D2F"/>
    <w:rsid w:val="2FE8B6D8"/>
    <w:rsid w:val="3031494C"/>
    <w:rsid w:val="3040EFD0"/>
    <w:rsid w:val="3068DC4A"/>
    <w:rsid w:val="308390CE"/>
    <w:rsid w:val="30C50B52"/>
    <w:rsid w:val="30C59BFE"/>
    <w:rsid w:val="30CD48F7"/>
    <w:rsid w:val="30F57009"/>
    <w:rsid w:val="311B98D0"/>
    <w:rsid w:val="3137F6CF"/>
    <w:rsid w:val="313DA571"/>
    <w:rsid w:val="31590954"/>
    <w:rsid w:val="315AA87E"/>
    <w:rsid w:val="3208603B"/>
    <w:rsid w:val="3242F801"/>
    <w:rsid w:val="324AB0FB"/>
    <w:rsid w:val="327E6D34"/>
    <w:rsid w:val="32B7AE0C"/>
    <w:rsid w:val="32C0FB8C"/>
    <w:rsid w:val="32DE47F8"/>
    <w:rsid w:val="337BD49E"/>
    <w:rsid w:val="337D7DAB"/>
    <w:rsid w:val="33C38A32"/>
    <w:rsid w:val="33F26376"/>
    <w:rsid w:val="33F7716A"/>
    <w:rsid w:val="33F97FEE"/>
    <w:rsid w:val="34098D36"/>
    <w:rsid w:val="34129AC3"/>
    <w:rsid w:val="3414B1C2"/>
    <w:rsid w:val="3421D066"/>
    <w:rsid w:val="3436179A"/>
    <w:rsid w:val="3463510C"/>
    <w:rsid w:val="3475FD43"/>
    <w:rsid w:val="34823C5E"/>
    <w:rsid w:val="34961E32"/>
    <w:rsid w:val="34A07A24"/>
    <w:rsid w:val="34AF8F22"/>
    <w:rsid w:val="34D47CD9"/>
    <w:rsid w:val="3530CD5C"/>
    <w:rsid w:val="35430C90"/>
    <w:rsid w:val="3546CA99"/>
    <w:rsid w:val="35EF7893"/>
    <w:rsid w:val="35FD690F"/>
    <w:rsid w:val="361E0CBF"/>
    <w:rsid w:val="3643A620"/>
    <w:rsid w:val="36656E6B"/>
    <w:rsid w:val="36865547"/>
    <w:rsid w:val="36B18235"/>
    <w:rsid w:val="36CCA473"/>
    <w:rsid w:val="3701608C"/>
    <w:rsid w:val="3707C131"/>
    <w:rsid w:val="374C5284"/>
    <w:rsid w:val="375005D6"/>
    <w:rsid w:val="37619F54"/>
    <w:rsid w:val="37652532"/>
    <w:rsid w:val="37C4D9D1"/>
    <w:rsid w:val="380E4AFD"/>
    <w:rsid w:val="381DB688"/>
    <w:rsid w:val="3835B5D6"/>
    <w:rsid w:val="384F762F"/>
    <w:rsid w:val="3873EE2F"/>
    <w:rsid w:val="38AA1CF1"/>
    <w:rsid w:val="38E6F217"/>
    <w:rsid w:val="38E7837F"/>
    <w:rsid w:val="391B2627"/>
    <w:rsid w:val="391CECCB"/>
    <w:rsid w:val="393B2D7D"/>
    <w:rsid w:val="395159F6"/>
    <w:rsid w:val="399155B5"/>
    <w:rsid w:val="3A2A15CC"/>
    <w:rsid w:val="3AC0C130"/>
    <w:rsid w:val="3B18DFAD"/>
    <w:rsid w:val="3B1F0C95"/>
    <w:rsid w:val="3B298D3C"/>
    <w:rsid w:val="3B41DA9F"/>
    <w:rsid w:val="3B5AF47D"/>
    <w:rsid w:val="3B8CD7E9"/>
    <w:rsid w:val="3BAB8EF1"/>
    <w:rsid w:val="3BFE5DFA"/>
    <w:rsid w:val="3C07BDF9"/>
    <w:rsid w:val="3C4D9641"/>
    <w:rsid w:val="3CC37518"/>
    <w:rsid w:val="3CDC9D75"/>
    <w:rsid w:val="3CF0A050"/>
    <w:rsid w:val="3CF3C837"/>
    <w:rsid w:val="3CF4E938"/>
    <w:rsid w:val="3D077EE1"/>
    <w:rsid w:val="3D4AC12A"/>
    <w:rsid w:val="3D712AB5"/>
    <w:rsid w:val="3D8D4E17"/>
    <w:rsid w:val="3D9400B4"/>
    <w:rsid w:val="3DCDC066"/>
    <w:rsid w:val="3DF39287"/>
    <w:rsid w:val="3E08C24C"/>
    <w:rsid w:val="3E42C256"/>
    <w:rsid w:val="3E55ADC0"/>
    <w:rsid w:val="3E5E2545"/>
    <w:rsid w:val="3E786DD6"/>
    <w:rsid w:val="3E89EBBC"/>
    <w:rsid w:val="3E8CC91D"/>
    <w:rsid w:val="3E9F562C"/>
    <w:rsid w:val="3EB3759E"/>
    <w:rsid w:val="3ECAAACD"/>
    <w:rsid w:val="3ED91998"/>
    <w:rsid w:val="3EE85C31"/>
    <w:rsid w:val="3F149EEC"/>
    <w:rsid w:val="3F1D9424"/>
    <w:rsid w:val="3F7A8C2D"/>
    <w:rsid w:val="3FDE61A8"/>
    <w:rsid w:val="4047D8EA"/>
    <w:rsid w:val="406A6604"/>
    <w:rsid w:val="41041FE9"/>
    <w:rsid w:val="412BA371"/>
    <w:rsid w:val="4132C2A3"/>
    <w:rsid w:val="41344C4A"/>
    <w:rsid w:val="413B22E1"/>
    <w:rsid w:val="418D778B"/>
    <w:rsid w:val="419791F0"/>
    <w:rsid w:val="41B646A0"/>
    <w:rsid w:val="41F62807"/>
    <w:rsid w:val="424A5315"/>
    <w:rsid w:val="42600496"/>
    <w:rsid w:val="4276FF7D"/>
    <w:rsid w:val="427E3A8E"/>
    <w:rsid w:val="42AEBA6F"/>
    <w:rsid w:val="42DF54B8"/>
    <w:rsid w:val="43131B5C"/>
    <w:rsid w:val="432AD46F"/>
    <w:rsid w:val="434B4232"/>
    <w:rsid w:val="4357790B"/>
    <w:rsid w:val="4364F744"/>
    <w:rsid w:val="4382C81E"/>
    <w:rsid w:val="43A1ED43"/>
    <w:rsid w:val="43B31501"/>
    <w:rsid w:val="43F3E37B"/>
    <w:rsid w:val="4412CFDE"/>
    <w:rsid w:val="44331E1A"/>
    <w:rsid w:val="444621D0"/>
    <w:rsid w:val="447EC93A"/>
    <w:rsid w:val="44A69996"/>
    <w:rsid w:val="44C045E1"/>
    <w:rsid w:val="44DFEEAB"/>
    <w:rsid w:val="44E98102"/>
    <w:rsid w:val="44F97539"/>
    <w:rsid w:val="44FBE384"/>
    <w:rsid w:val="44FE7554"/>
    <w:rsid w:val="44FFFB1D"/>
    <w:rsid w:val="4516953E"/>
    <w:rsid w:val="452F1900"/>
    <w:rsid w:val="455E3324"/>
    <w:rsid w:val="45623824"/>
    <w:rsid w:val="458015A6"/>
    <w:rsid w:val="45A7846E"/>
    <w:rsid w:val="45B45B40"/>
    <w:rsid w:val="45C958D2"/>
    <w:rsid w:val="45CC8683"/>
    <w:rsid w:val="45D7E7B2"/>
    <w:rsid w:val="4605814B"/>
    <w:rsid w:val="46535B0B"/>
    <w:rsid w:val="46920910"/>
    <w:rsid w:val="46A271DB"/>
    <w:rsid w:val="46A2B71B"/>
    <w:rsid w:val="46BE9C20"/>
    <w:rsid w:val="46E6107B"/>
    <w:rsid w:val="46EC34AE"/>
    <w:rsid w:val="474223F8"/>
    <w:rsid w:val="476FD598"/>
    <w:rsid w:val="47924784"/>
    <w:rsid w:val="47CCCF24"/>
    <w:rsid w:val="47DF64F1"/>
    <w:rsid w:val="47F91244"/>
    <w:rsid w:val="483FD8C6"/>
    <w:rsid w:val="48675E43"/>
    <w:rsid w:val="487B98B4"/>
    <w:rsid w:val="488D815C"/>
    <w:rsid w:val="48F1AA83"/>
    <w:rsid w:val="49027686"/>
    <w:rsid w:val="4922E703"/>
    <w:rsid w:val="49592C7E"/>
    <w:rsid w:val="497154E5"/>
    <w:rsid w:val="49B36151"/>
    <w:rsid w:val="49CCD48C"/>
    <w:rsid w:val="49E41169"/>
    <w:rsid w:val="4A2C5C17"/>
    <w:rsid w:val="4A4722A3"/>
    <w:rsid w:val="4A4F9C91"/>
    <w:rsid w:val="4A791430"/>
    <w:rsid w:val="4ABB4683"/>
    <w:rsid w:val="4AF53C36"/>
    <w:rsid w:val="4B0706B6"/>
    <w:rsid w:val="4B0AC75B"/>
    <w:rsid w:val="4B366D06"/>
    <w:rsid w:val="4B3B77ED"/>
    <w:rsid w:val="4B5D08BE"/>
    <w:rsid w:val="4BB33976"/>
    <w:rsid w:val="4BE419A3"/>
    <w:rsid w:val="4BE4EB2F"/>
    <w:rsid w:val="4C070D46"/>
    <w:rsid w:val="4C0B492B"/>
    <w:rsid w:val="4C468AD3"/>
    <w:rsid w:val="4C5103EF"/>
    <w:rsid w:val="4C51C3C7"/>
    <w:rsid w:val="4CF5CF73"/>
    <w:rsid w:val="4D18D6A3"/>
    <w:rsid w:val="4D78888A"/>
    <w:rsid w:val="4D7F5957"/>
    <w:rsid w:val="4D9242DF"/>
    <w:rsid w:val="4DB064D3"/>
    <w:rsid w:val="4DC3F519"/>
    <w:rsid w:val="4DE9CE8B"/>
    <w:rsid w:val="4E10088A"/>
    <w:rsid w:val="4E24B01B"/>
    <w:rsid w:val="4E2C3C2F"/>
    <w:rsid w:val="4E51460F"/>
    <w:rsid w:val="4E51694A"/>
    <w:rsid w:val="4E536CD5"/>
    <w:rsid w:val="4E552060"/>
    <w:rsid w:val="4E5B2AD8"/>
    <w:rsid w:val="4E5D1066"/>
    <w:rsid w:val="4EA0577F"/>
    <w:rsid w:val="4EA1680A"/>
    <w:rsid w:val="4EC22C53"/>
    <w:rsid w:val="4EEB6B4E"/>
    <w:rsid w:val="4F146B20"/>
    <w:rsid w:val="4F39EB35"/>
    <w:rsid w:val="4F513E03"/>
    <w:rsid w:val="4F5A9A06"/>
    <w:rsid w:val="4F5FC57A"/>
    <w:rsid w:val="4F607BCB"/>
    <w:rsid w:val="4F688F05"/>
    <w:rsid w:val="4F697AD0"/>
    <w:rsid w:val="4F8E810D"/>
    <w:rsid w:val="4F9AA056"/>
    <w:rsid w:val="4FAF45A5"/>
    <w:rsid w:val="4FC3ADB7"/>
    <w:rsid w:val="4FD845B0"/>
    <w:rsid w:val="4FEEA297"/>
    <w:rsid w:val="50249D45"/>
    <w:rsid w:val="50380AA1"/>
    <w:rsid w:val="508F5D07"/>
    <w:rsid w:val="514B1606"/>
    <w:rsid w:val="51B2298F"/>
    <w:rsid w:val="525BBF2B"/>
    <w:rsid w:val="5265776C"/>
    <w:rsid w:val="5267EFE2"/>
    <w:rsid w:val="52693C2D"/>
    <w:rsid w:val="529324CA"/>
    <w:rsid w:val="52B565EE"/>
    <w:rsid w:val="52D320D7"/>
    <w:rsid w:val="52D8E579"/>
    <w:rsid w:val="5308192B"/>
    <w:rsid w:val="5327CC52"/>
    <w:rsid w:val="5360226C"/>
    <w:rsid w:val="53653B73"/>
    <w:rsid w:val="5383F6CB"/>
    <w:rsid w:val="53964601"/>
    <w:rsid w:val="53A84CA0"/>
    <w:rsid w:val="53BC098A"/>
    <w:rsid w:val="53FBAE7E"/>
    <w:rsid w:val="5487EE5A"/>
    <w:rsid w:val="54A3BF13"/>
    <w:rsid w:val="54A4C3F3"/>
    <w:rsid w:val="54B4640B"/>
    <w:rsid w:val="552AC9E8"/>
    <w:rsid w:val="552C6B11"/>
    <w:rsid w:val="5530604C"/>
    <w:rsid w:val="55CF691E"/>
    <w:rsid w:val="55F51EAC"/>
    <w:rsid w:val="560C0429"/>
    <w:rsid w:val="5624788F"/>
    <w:rsid w:val="562888BD"/>
    <w:rsid w:val="56721DB9"/>
    <w:rsid w:val="572D32BA"/>
    <w:rsid w:val="573F6BFB"/>
    <w:rsid w:val="57A002B4"/>
    <w:rsid w:val="58018E4A"/>
    <w:rsid w:val="5818E239"/>
    <w:rsid w:val="5824390F"/>
    <w:rsid w:val="582751F4"/>
    <w:rsid w:val="583138B6"/>
    <w:rsid w:val="584170B0"/>
    <w:rsid w:val="5855AD2F"/>
    <w:rsid w:val="589CDFA6"/>
    <w:rsid w:val="58C76B86"/>
    <w:rsid w:val="58CA764F"/>
    <w:rsid w:val="58EE120E"/>
    <w:rsid w:val="590D749D"/>
    <w:rsid w:val="59100E7C"/>
    <w:rsid w:val="5927F66C"/>
    <w:rsid w:val="59309B56"/>
    <w:rsid w:val="597B27FF"/>
    <w:rsid w:val="599D7263"/>
    <w:rsid w:val="5A19E7F3"/>
    <w:rsid w:val="5A229FEE"/>
    <w:rsid w:val="5A24A153"/>
    <w:rsid w:val="5A38B007"/>
    <w:rsid w:val="5A41E6C0"/>
    <w:rsid w:val="5A75C35B"/>
    <w:rsid w:val="5A81BC4C"/>
    <w:rsid w:val="5A921178"/>
    <w:rsid w:val="5A9D5641"/>
    <w:rsid w:val="5AABDEDD"/>
    <w:rsid w:val="5AE3E86A"/>
    <w:rsid w:val="5AF8A1ED"/>
    <w:rsid w:val="5AF8EF51"/>
    <w:rsid w:val="5B00757C"/>
    <w:rsid w:val="5B299E53"/>
    <w:rsid w:val="5B2ED256"/>
    <w:rsid w:val="5B2EF315"/>
    <w:rsid w:val="5B3942C4"/>
    <w:rsid w:val="5B5BCFD8"/>
    <w:rsid w:val="5B82436D"/>
    <w:rsid w:val="5B9A384A"/>
    <w:rsid w:val="5BCED55E"/>
    <w:rsid w:val="5BD15D2C"/>
    <w:rsid w:val="5C06997A"/>
    <w:rsid w:val="5C0EBB4A"/>
    <w:rsid w:val="5CA7D36F"/>
    <w:rsid w:val="5CB2711B"/>
    <w:rsid w:val="5CD1A2FB"/>
    <w:rsid w:val="5CF44C52"/>
    <w:rsid w:val="5D1AA3A1"/>
    <w:rsid w:val="5D2C8667"/>
    <w:rsid w:val="5D42831D"/>
    <w:rsid w:val="5D54C33D"/>
    <w:rsid w:val="5D70824E"/>
    <w:rsid w:val="5D931F7F"/>
    <w:rsid w:val="5DFB1C40"/>
    <w:rsid w:val="5E0CCC9B"/>
    <w:rsid w:val="5E741C3A"/>
    <w:rsid w:val="5EAB7BE9"/>
    <w:rsid w:val="5EC340D5"/>
    <w:rsid w:val="5EE1180A"/>
    <w:rsid w:val="5F2405A2"/>
    <w:rsid w:val="5F30C59E"/>
    <w:rsid w:val="5F63325B"/>
    <w:rsid w:val="5F837CBD"/>
    <w:rsid w:val="5F8431DE"/>
    <w:rsid w:val="5F84BA9F"/>
    <w:rsid w:val="5FAB4EC7"/>
    <w:rsid w:val="5FCB06EB"/>
    <w:rsid w:val="5FCDAC7E"/>
    <w:rsid w:val="5FD73FFF"/>
    <w:rsid w:val="5FDE91CC"/>
    <w:rsid w:val="5FFEBFB7"/>
    <w:rsid w:val="6015F607"/>
    <w:rsid w:val="6023A3C0"/>
    <w:rsid w:val="60537956"/>
    <w:rsid w:val="60A96FEB"/>
    <w:rsid w:val="60CD5568"/>
    <w:rsid w:val="60FFA1F3"/>
    <w:rsid w:val="6144C8B6"/>
    <w:rsid w:val="614AEFD4"/>
    <w:rsid w:val="6164BC7B"/>
    <w:rsid w:val="61825669"/>
    <w:rsid w:val="61AD0C36"/>
    <w:rsid w:val="620EE354"/>
    <w:rsid w:val="62C49962"/>
    <w:rsid w:val="62DE8B2C"/>
    <w:rsid w:val="62F33B4E"/>
    <w:rsid w:val="63264AFF"/>
    <w:rsid w:val="634454A9"/>
    <w:rsid w:val="636CA6D0"/>
    <w:rsid w:val="63749456"/>
    <w:rsid w:val="63AA7D21"/>
    <w:rsid w:val="64010F76"/>
    <w:rsid w:val="6412DA4F"/>
    <w:rsid w:val="64284078"/>
    <w:rsid w:val="646E8217"/>
    <w:rsid w:val="64865BD6"/>
    <w:rsid w:val="648DDD88"/>
    <w:rsid w:val="64E1C90A"/>
    <w:rsid w:val="655A5CED"/>
    <w:rsid w:val="656327FC"/>
    <w:rsid w:val="656A4540"/>
    <w:rsid w:val="65745A24"/>
    <w:rsid w:val="65BB7B79"/>
    <w:rsid w:val="65F4E4F6"/>
    <w:rsid w:val="65FF8AA7"/>
    <w:rsid w:val="664710DE"/>
    <w:rsid w:val="6663D25B"/>
    <w:rsid w:val="666A8682"/>
    <w:rsid w:val="66D6ABC6"/>
    <w:rsid w:val="66EB8712"/>
    <w:rsid w:val="6710EE96"/>
    <w:rsid w:val="672FB57A"/>
    <w:rsid w:val="6739E4BE"/>
    <w:rsid w:val="673B7C34"/>
    <w:rsid w:val="67939DE2"/>
    <w:rsid w:val="67F6F2C3"/>
    <w:rsid w:val="6804BF12"/>
    <w:rsid w:val="684017F3"/>
    <w:rsid w:val="68A186A0"/>
    <w:rsid w:val="68B30370"/>
    <w:rsid w:val="69041AC7"/>
    <w:rsid w:val="69093B44"/>
    <w:rsid w:val="69553324"/>
    <w:rsid w:val="69614EAB"/>
    <w:rsid w:val="69743FF1"/>
    <w:rsid w:val="698CE163"/>
    <w:rsid w:val="69C7EFC6"/>
    <w:rsid w:val="69D50AB3"/>
    <w:rsid w:val="6A41E045"/>
    <w:rsid w:val="6A912C90"/>
    <w:rsid w:val="6AA50BA5"/>
    <w:rsid w:val="6AA76629"/>
    <w:rsid w:val="6AB4C7B6"/>
    <w:rsid w:val="6B15A0BF"/>
    <w:rsid w:val="6B1B89AD"/>
    <w:rsid w:val="6B31BDBA"/>
    <w:rsid w:val="6B4D1B40"/>
    <w:rsid w:val="6B6F95C2"/>
    <w:rsid w:val="6B7445A1"/>
    <w:rsid w:val="6B77B8B5"/>
    <w:rsid w:val="6B9C9D3D"/>
    <w:rsid w:val="6BDCEFC4"/>
    <w:rsid w:val="6BDE5DAD"/>
    <w:rsid w:val="6C0D55E1"/>
    <w:rsid w:val="6C270134"/>
    <w:rsid w:val="6C2BED4A"/>
    <w:rsid w:val="6C46B6B4"/>
    <w:rsid w:val="6C4C0024"/>
    <w:rsid w:val="6C61CF17"/>
    <w:rsid w:val="6C70A972"/>
    <w:rsid w:val="6C9A9D75"/>
    <w:rsid w:val="6CC1A479"/>
    <w:rsid w:val="6CFF9088"/>
    <w:rsid w:val="6D0B2FBF"/>
    <w:rsid w:val="6D29E9F0"/>
    <w:rsid w:val="6D345EEA"/>
    <w:rsid w:val="6D602A84"/>
    <w:rsid w:val="6D804078"/>
    <w:rsid w:val="6D85B5B9"/>
    <w:rsid w:val="6D9B65CE"/>
    <w:rsid w:val="6DF76A82"/>
    <w:rsid w:val="6DFE4EDD"/>
    <w:rsid w:val="6E0103B6"/>
    <w:rsid w:val="6E17831A"/>
    <w:rsid w:val="6E2C7F2B"/>
    <w:rsid w:val="6E34BFCE"/>
    <w:rsid w:val="6E49E4C7"/>
    <w:rsid w:val="6E5D74DA"/>
    <w:rsid w:val="6E610F29"/>
    <w:rsid w:val="6E73F30D"/>
    <w:rsid w:val="6E8D9C09"/>
    <w:rsid w:val="6E8DF530"/>
    <w:rsid w:val="6E931DDB"/>
    <w:rsid w:val="6EFB3639"/>
    <w:rsid w:val="6F02B168"/>
    <w:rsid w:val="6F20411B"/>
    <w:rsid w:val="6F34E98D"/>
    <w:rsid w:val="6F64308E"/>
    <w:rsid w:val="6F643BFE"/>
    <w:rsid w:val="6F649DB3"/>
    <w:rsid w:val="6F679210"/>
    <w:rsid w:val="6FAFCCDE"/>
    <w:rsid w:val="6FC65E40"/>
    <w:rsid w:val="6FFB4216"/>
    <w:rsid w:val="701680CB"/>
    <w:rsid w:val="704AFF29"/>
    <w:rsid w:val="7057349D"/>
    <w:rsid w:val="707FD001"/>
    <w:rsid w:val="70AF39DA"/>
    <w:rsid w:val="70BD6F63"/>
    <w:rsid w:val="70C32C6D"/>
    <w:rsid w:val="70C6362D"/>
    <w:rsid w:val="70D38862"/>
    <w:rsid w:val="70D52129"/>
    <w:rsid w:val="70E8DEF9"/>
    <w:rsid w:val="714E5A23"/>
    <w:rsid w:val="715DB676"/>
    <w:rsid w:val="717EEEAE"/>
    <w:rsid w:val="71B01987"/>
    <w:rsid w:val="71CF9DD0"/>
    <w:rsid w:val="71E6FA39"/>
    <w:rsid w:val="720E8023"/>
    <w:rsid w:val="72265893"/>
    <w:rsid w:val="72291AF6"/>
    <w:rsid w:val="72344BA9"/>
    <w:rsid w:val="72463A25"/>
    <w:rsid w:val="725703A2"/>
    <w:rsid w:val="72633EA2"/>
    <w:rsid w:val="72C96985"/>
    <w:rsid w:val="72D77814"/>
    <w:rsid w:val="72D88AA7"/>
    <w:rsid w:val="72FFD914"/>
    <w:rsid w:val="73022392"/>
    <w:rsid w:val="730A9EAC"/>
    <w:rsid w:val="731A5A68"/>
    <w:rsid w:val="7338C706"/>
    <w:rsid w:val="7340B51D"/>
    <w:rsid w:val="73531D47"/>
    <w:rsid w:val="735E7CC5"/>
    <w:rsid w:val="737A1A5B"/>
    <w:rsid w:val="73C83BFC"/>
    <w:rsid w:val="73F37C7B"/>
    <w:rsid w:val="741A9FED"/>
    <w:rsid w:val="743BB3BD"/>
    <w:rsid w:val="74829852"/>
    <w:rsid w:val="74B83C19"/>
    <w:rsid w:val="74C41A1B"/>
    <w:rsid w:val="74D050AD"/>
    <w:rsid w:val="74EDA7A5"/>
    <w:rsid w:val="753C3E39"/>
    <w:rsid w:val="75AB06E3"/>
    <w:rsid w:val="75B264B3"/>
    <w:rsid w:val="75CDEF80"/>
    <w:rsid w:val="76BD5376"/>
    <w:rsid w:val="76CA9687"/>
    <w:rsid w:val="76DE4443"/>
    <w:rsid w:val="76E94026"/>
    <w:rsid w:val="7794B184"/>
    <w:rsid w:val="77BA3914"/>
    <w:rsid w:val="77DA23C3"/>
    <w:rsid w:val="77DC0031"/>
    <w:rsid w:val="77DC0DE8"/>
    <w:rsid w:val="77E6DA61"/>
    <w:rsid w:val="77EFDCDB"/>
    <w:rsid w:val="77F85D1E"/>
    <w:rsid w:val="77FAB2A7"/>
    <w:rsid w:val="7826A368"/>
    <w:rsid w:val="782E86CD"/>
    <w:rsid w:val="783A5F0A"/>
    <w:rsid w:val="78462A4D"/>
    <w:rsid w:val="78BD50E9"/>
    <w:rsid w:val="78E0564B"/>
    <w:rsid w:val="78E5E222"/>
    <w:rsid w:val="78EE00FA"/>
    <w:rsid w:val="7908842C"/>
    <w:rsid w:val="7938C3D9"/>
    <w:rsid w:val="7963270D"/>
    <w:rsid w:val="7977512E"/>
    <w:rsid w:val="79A0DFBC"/>
    <w:rsid w:val="79B1EF38"/>
    <w:rsid w:val="79BCEA2D"/>
    <w:rsid w:val="79D453B8"/>
    <w:rsid w:val="79D51879"/>
    <w:rsid w:val="79DDFCB2"/>
    <w:rsid w:val="7A16E3C9"/>
    <w:rsid w:val="7A526D22"/>
    <w:rsid w:val="7A81B283"/>
    <w:rsid w:val="7A9E937A"/>
    <w:rsid w:val="7AB4DB05"/>
    <w:rsid w:val="7B3C5C8F"/>
    <w:rsid w:val="7B79CD13"/>
    <w:rsid w:val="7B92C126"/>
    <w:rsid w:val="7B9E07AA"/>
    <w:rsid w:val="7BB9AAEA"/>
    <w:rsid w:val="7BDB21AE"/>
    <w:rsid w:val="7BFEEBA2"/>
    <w:rsid w:val="7C074FA4"/>
    <w:rsid w:val="7C17BB7C"/>
    <w:rsid w:val="7C2BFAE7"/>
    <w:rsid w:val="7C3603A2"/>
    <w:rsid w:val="7C4368EB"/>
    <w:rsid w:val="7C5E5DAD"/>
    <w:rsid w:val="7C8E0757"/>
    <w:rsid w:val="7CC16622"/>
    <w:rsid w:val="7CCD2C72"/>
    <w:rsid w:val="7CD88A53"/>
    <w:rsid w:val="7D3FBCAA"/>
    <w:rsid w:val="7D905668"/>
    <w:rsid w:val="7D983544"/>
    <w:rsid w:val="7DA3B1A3"/>
    <w:rsid w:val="7DD30414"/>
    <w:rsid w:val="7E1D6FD3"/>
    <w:rsid w:val="7E253C75"/>
    <w:rsid w:val="7E4B2FC2"/>
    <w:rsid w:val="7E5CCE2D"/>
    <w:rsid w:val="7E7269B4"/>
    <w:rsid w:val="7E888019"/>
    <w:rsid w:val="7E9C4E82"/>
    <w:rsid w:val="7EA19627"/>
    <w:rsid w:val="7EBC52C3"/>
    <w:rsid w:val="7F48DF54"/>
    <w:rsid w:val="7FB09F42"/>
    <w:rsid w:val="7FC54AF9"/>
    <w:rsid w:val="7FE1452C"/>
    <w:rsid w:val="7FE634FB"/>
    <w:rsid w:val="7FF1ED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71C0973D-BF43-41C9-B70B-DD9E95294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 w:type="character" w:customStyle="1" w:styleId="scxw26346442">
    <w:name w:val="scxw26346442"/>
    <w:basedOn w:val="DefaultParagraphFont"/>
    <w:rsid w:val="00EE40E5"/>
  </w:style>
  <w:style w:type="character" w:customStyle="1" w:styleId="scxw19978933">
    <w:name w:val="scxw19978933"/>
    <w:basedOn w:val="DefaultParagraphFont"/>
    <w:rsid w:val="003A54D7"/>
  </w:style>
  <w:style w:type="character" w:customStyle="1" w:styleId="scxw5948643">
    <w:name w:val="scxw5948643"/>
    <w:basedOn w:val="DefaultParagraphFont"/>
    <w:rsid w:val="00BF14BA"/>
  </w:style>
  <w:style w:type="character" w:customStyle="1" w:styleId="scxw104170113">
    <w:name w:val="scxw104170113"/>
    <w:basedOn w:val="DefaultParagraphFont"/>
    <w:rsid w:val="00D12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37022319">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5efd02b7a7bf26c55e53d9765714656e">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80d165107349e721e56764846621a6c"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E3E541-394C-4572-9613-D1A650677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3.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4.xml><?xml version="1.0" encoding="utf-8"?>
<ds:datastoreItem xmlns:ds="http://schemas.openxmlformats.org/officeDocument/2006/customXml" ds:itemID="{FB75B048-C55C-48F8-B5DC-3C1D7DF877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04</TotalTime>
  <Pages>1</Pages>
  <Words>5002</Words>
  <Characters>28517</Characters>
  <Application>Microsoft Office Word</Application>
  <DocSecurity>4</DocSecurity>
  <Lines>237</Lines>
  <Paragraphs>66</Paragraphs>
  <ScaleCrop>false</ScaleCrop>
  <Company>Oracle Corporation</Company>
  <LinksUpToDate>false</LinksUpToDate>
  <CharactersWithSpaces>33453</CharactersWithSpaces>
  <SharedDoc>false</SharedDoc>
  <HLinks>
    <vt:vector size="378" baseType="variant">
      <vt:variant>
        <vt:i4>786508</vt:i4>
      </vt:variant>
      <vt:variant>
        <vt:i4>186</vt:i4>
      </vt:variant>
      <vt:variant>
        <vt:i4>0</vt:i4>
      </vt:variant>
      <vt:variant>
        <vt:i4>5</vt:i4>
      </vt:variant>
      <vt:variant>
        <vt:lpwstr>https://www.access-board.gov/ict/</vt:lpwstr>
      </vt:variant>
      <vt:variant>
        <vt:lpwstr>chapter-6-support-documentation-and-services</vt:lpwstr>
      </vt:variant>
      <vt:variant>
        <vt:i4>3407917</vt:i4>
      </vt:variant>
      <vt:variant>
        <vt:i4>183</vt:i4>
      </vt:variant>
      <vt:variant>
        <vt:i4>0</vt:i4>
      </vt:variant>
      <vt:variant>
        <vt:i4>5</vt:i4>
      </vt:variant>
      <vt:variant>
        <vt:lpwstr>https://www.access-board.gov/ict/</vt:lpwstr>
      </vt:variant>
      <vt:variant>
        <vt:lpwstr>chapter-5-software</vt:lpwstr>
      </vt:variant>
      <vt:variant>
        <vt:i4>2752547</vt:i4>
      </vt:variant>
      <vt:variant>
        <vt:i4>180</vt:i4>
      </vt:variant>
      <vt:variant>
        <vt:i4>0</vt:i4>
      </vt:variant>
      <vt:variant>
        <vt:i4>5</vt:i4>
      </vt:variant>
      <vt:variant>
        <vt:lpwstr>https://www.access-board.gov/ict/</vt:lpwstr>
      </vt:variant>
      <vt:variant>
        <vt:lpwstr>chapter-4-hardware</vt:lpwstr>
      </vt:variant>
      <vt:variant>
        <vt:i4>5963854</vt:i4>
      </vt:variant>
      <vt:variant>
        <vt:i4>177</vt:i4>
      </vt:variant>
      <vt:variant>
        <vt:i4>0</vt:i4>
      </vt:variant>
      <vt:variant>
        <vt:i4>5</vt:i4>
      </vt:variant>
      <vt:variant>
        <vt:lpwstr>https://www.access-board.gov/ict/</vt:lpwstr>
      </vt:variant>
      <vt:variant>
        <vt:lpwstr>chapter-3-functional-performance-criteria</vt:lpwstr>
      </vt:variant>
      <vt:variant>
        <vt:i4>7602217</vt:i4>
      </vt:variant>
      <vt:variant>
        <vt:i4>174</vt:i4>
      </vt:variant>
      <vt:variant>
        <vt:i4>0</vt:i4>
      </vt:variant>
      <vt:variant>
        <vt:i4>5</vt:i4>
      </vt:variant>
      <vt:variant>
        <vt:lpwstr>https://www.w3.org/TR/WCAG21/</vt:lpwstr>
      </vt:variant>
      <vt:variant>
        <vt:lpwstr>status-messages</vt:lpwstr>
      </vt:variant>
      <vt:variant>
        <vt:i4>4980764</vt:i4>
      </vt:variant>
      <vt:variant>
        <vt:i4>171</vt:i4>
      </vt:variant>
      <vt:variant>
        <vt:i4>0</vt:i4>
      </vt:variant>
      <vt:variant>
        <vt:i4>5</vt:i4>
      </vt:variant>
      <vt:variant>
        <vt:lpwstr>http://www.w3.org/TR/WCAG20/</vt:lpwstr>
      </vt:variant>
      <vt:variant>
        <vt:lpwstr>minimize-error-reversible</vt:lpwstr>
      </vt:variant>
      <vt:variant>
        <vt:i4>2490475</vt:i4>
      </vt:variant>
      <vt:variant>
        <vt:i4>168</vt:i4>
      </vt:variant>
      <vt:variant>
        <vt:i4>0</vt:i4>
      </vt:variant>
      <vt:variant>
        <vt:i4>5</vt:i4>
      </vt:variant>
      <vt:variant>
        <vt:lpwstr>http://www.w3.org/TR/WCAG20/</vt:lpwstr>
      </vt:variant>
      <vt:variant>
        <vt:lpwstr>minimize-error-suggestions</vt:lpwstr>
      </vt:variant>
      <vt:variant>
        <vt:i4>655378</vt:i4>
      </vt:variant>
      <vt:variant>
        <vt:i4>165</vt:i4>
      </vt:variant>
      <vt:variant>
        <vt:i4>0</vt:i4>
      </vt:variant>
      <vt:variant>
        <vt:i4>5</vt:i4>
      </vt:variant>
      <vt:variant>
        <vt:lpwstr>http://www.w3.org/TR/WCAG20/</vt:lpwstr>
      </vt:variant>
      <vt:variant>
        <vt:lpwstr>consistent-behavior-consistent-functionality</vt:lpwstr>
      </vt:variant>
      <vt:variant>
        <vt:i4>983058</vt:i4>
      </vt:variant>
      <vt:variant>
        <vt:i4>162</vt:i4>
      </vt:variant>
      <vt:variant>
        <vt:i4>0</vt:i4>
      </vt:variant>
      <vt:variant>
        <vt:i4>5</vt:i4>
      </vt:variant>
      <vt:variant>
        <vt:lpwstr>http://www.w3.org/TR/WCAG20/</vt:lpwstr>
      </vt:variant>
      <vt:variant>
        <vt:lpwstr>consistent-behavior-consistent-locations</vt:lpwstr>
      </vt:variant>
      <vt:variant>
        <vt:i4>5046364</vt:i4>
      </vt:variant>
      <vt:variant>
        <vt:i4>159</vt:i4>
      </vt:variant>
      <vt:variant>
        <vt:i4>0</vt:i4>
      </vt:variant>
      <vt:variant>
        <vt:i4>5</vt:i4>
      </vt:variant>
      <vt:variant>
        <vt:lpwstr>http://www.w3.org/TR/WCAG20/</vt:lpwstr>
      </vt:variant>
      <vt:variant>
        <vt:lpwstr>meaning-other-lang-id</vt:lpwstr>
      </vt:variant>
      <vt:variant>
        <vt:i4>2424895</vt:i4>
      </vt:variant>
      <vt:variant>
        <vt:i4>156</vt:i4>
      </vt:variant>
      <vt:variant>
        <vt:i4>0</vt:i4>
      </vt:variant>
      <vt:variant>
        <vt:i4>5</vt:i4>
      </vt:variant>
      <vt:variant>
        <vt:lpwstr>http://www.w3.org/TR/WCAG20/</vt:lpwstr>
      </vt:variant>
      <vt:variant>
        <vt:lpwstr>navigation-mechanisms-focus-visible</vt:lpwstr>
      </vt:variant>
      <vt:variant>
        <vt:i4>1245266</vt:i4>
      </vt:variant>
      <vt:variant>
        <vt:i4>153</vt:i4>
      </vt:variant>
      <vt:variant>
        <vt:i4>0</vt:i4>
      </vt:variant>
      <vt:variant>
        <vt:i4>5</vt:i4>
      </vt:variant>
      <vt:variant>
        <vt:lpwstr>http://www.w3.org/TR/WCAG20/</vt:lpwstr>
      </vt:variant>
      <vt:variant>
        <vt:lpwstr>navigation-mechanisms-descriptive</vt:lpwstr>
      </vt:variant>
      <vt:variant>
        <vt:i4>7340141</vt:i4>
      </vt:variant>
      <vt:variant>
        <vt:i4>150</vt:i4>
      </vt:variant>
      <vt:variant>
        <vt:i4>0</vt:i4>
      </vt:variant>
      <vt:variant>
        <vt:i4>5</vt:i4>
      </vt:variant>
      <vt:variant>
        <vt:lpwstr>http://www.w3.org/TR/WCAG20/</vt:lpwstr>
      </vt:variant>
      <vt:variant>
        <vt:lpwstr>navigation-mechanisms-mult-loc</vt:lpwstr>
      </vt:variant>
      <vt:variant>
        <vt:i4>2031644</vt:i4>
      </vt:variant>
      <vt:variant>
        <vt:i4>147</vt:i4>
      </vt:variant>
      <vt:variant>
        <vt:i4>0</vt:i4>
      </vt:variant>
      <vt:variant>
        <vt:i4>5</vt:i4>
      </vt:variant>
      <vt:variant>
        <vt:lpwstr>https://www.w3.org/TR/WCAG21/</vt:lpwstr>
      </vt:variant>
      <vt:variant>
        <vt:lpwstr>content-on-hover-or-focus</vt:lpwstr>
      </vt:variant>
      <vt:variant>
        <vt:i4>1048654</vt:i4>
      </vt:variant>
      <vt:variant>
        <vt:i4>144</vt:i4>
      </vt:variant>
      <vt:variant>
        <vt:i4>0</vt:i4>
      </vt:variant>
      <vt:variant>
        <vt:i4>5</vt:i4>
      </vt:variant>
      <vt:variant>
        <vt:lpwstr>https://www.w3.org/TR/WCAG21/</vt:lpwstr>
      </vt:variant>
      <vt:variant>
        <vt:lpwstr>text-spacing</vt:lpwstr>
      </vt:variant>
      <vt:variant>
        <vt:i4>4325449</vt:i4>
      </vt:variant>
      <vt:variant>
        <vt:i4>141</vt:i4>
      </vt:variant>
      <vt:variant>
        <vt:i4>0</vt:i4>
      </vt:variant>
      <vt:variant>
        <vt:i4>5</vt:i4>
      </vt:variant>
      <vt:variant>
        <vt:lpwstr>https://www.w3.org/TR/WCAG21/</vt:lpwstr>
      </vt:variant>
      <vt:variant>
        <vt:lpwstr>non-text-contrast</vt:lpwstr>
      </vt:variant>
      <vt:variant>
        <vt:i4>6488169</vt:i4>
      </vt:variant>
      <vt:variant>
        <vt:i4>138</vt:i4>
      </vt:variant>
      <vt:variant>
        <vt:i4>0</vt:i4>
      </vt:variant>
      <vt:variant>
        <vt:i4>5</vt:i4>
      </vt:variant>
      <vt:variant>
        <vt:lpwstr>https://www.w3.org/TR/WCAG21/</vt:lpwstr>
      </vt:variant>
      <vt:variant>
        <vt:lpwstr>reflow</vt:lpwstr>
      </vt:variant>
      <vt:variant>
        <vt:i4>6488116</vt:i4>
      </vt:variant>
      <vt:variant>
        <vt:i4>135</vt:i4>
      </vt:variant>
      <vt:variant>
        <vt:i4>0</vt:i4>
      </vt:variant>
      <vt:variant>
        <vt:i4>5</vt:i4>
      </vt:variant>
      <vt:variant>
        <vt:lpwstr>http://www.w3.org/TR/WCAG20/</vt:lpwstr>
      </vt:variant>
      <vt:variant>
        <vt:lpwstr>visual-audio-contrast-text-presentation</vt:lpwstr>
      </vt:variant>
      <vt:variant>
        <vt:i4>6422624</vt:i4>
      </vt:variant>
      <vt:variant>
        <vt:i4>132</vt:i4>
      </vt:variant>
      <vt:variant>
        <vt:i4>0</vt:i4>
      </vt:variant>
      <vt:variant>
        <vt:i4>5</vt:i4>
      </vt:variant>
      <vt:variant>
        <vt:lpwstr>http://www.w3.org/TR/WCAG20/</vt:lpwstr>
      </vt:variant>
      <vt:variant>
        <vt:lpwstr>visual-audio-contrast-scale</vt:lpwstr>
      </vt:variant>
      <vt:variant>
        <vt:i4>6488190</vt:i4>
      </vt:variant>
      <vt:variant>
        <vt:i4>129</vt:i4>
      </vt:variant>
      <vt:variant>
        <vt:i4>0</vt:i4>
      </vt:variant>
      <vt:variant>
        <vt:i4>5</vt:i4>
      </vt:variant>
      <vt:variant>
        <vt:lpwstr>http://www.w3.org/TR/WCAG20/</vt:lpwstr>
      </vt:variant>
      <vt:variant>
        <vt:lpwstr>visual-audio-contrast-contrast</vt:lpwstr>
      </vt:variant>
      <vt:variant>
        <vt:i4>6422625</vt:i4>
      </vt:variant>
      <vt:variant>
        <vt:i4>126</vt:i4>
      </vt:variant>
      <vt:variant>
        <vt:i4>0</vt:i4>
      </vt:variant>
      <vt:variant>
        <vt:i4>5</vt:i4>
      </vt:variant>
      <vt:variant>
        <vt:lpwstr>https://www.w3.org/TR/WCAG21/</vt:lpwstr>
      </vt:variant>
      <vt:variant>
        <vt:lpwstr>identify-input-purpose</vt:lpwstr>
      </vt:variant>
      <vt:variant>
        <vt:i4>6619250</vt:i4>
      </vt:variant>
      <vt:variant>
        <vt:i4>123</vt:i4>
      </vt:variant>
      <vt:variant>
        <vt:i4>0</vt:i4>
      </vt:variant>
      <vt:variant>
        <vt:i4>5</vt:i4>
      </vt:variant>
      <vt:variant>
        <vt:lpwstr>https://www.w3.org/TR/WCAG21/</vt:lpwstr>
      </vt:variant>
      <vt:variant>
        <vt:lpwstr>orientation</vt:lpwstr>
      </vt:variant>
      <vt:variant>
        <vt:i4>7733300</vt:i4>
      </vt:variant>
      <vt:variant>
        <vt:i4>120</vt:i4>
      </vt:variant>
      <vt:variant>
        <vt:i4>0</vt:i4>
      </vt:variant>
      <vt:variant>
        <vt:i4>5</vt:i4>
      </vt:variant>
      <vt:variant>
        <vt:lpwstr>http://www.w3.org/TR/WCAG20/</vt:lpwstr>
      </vt:variant>
      <vt:variant>
        <vt:lpwstr>media-equiv-audio-desc-only</vt:lpwstr>
      </vt:variant>
      <vt:variant>
        <vt:i4>7733292</vt:i4>
      </vt:variant>
      <vt:variant>
        <vt:i4>117</vt:i4>
      </vt:variant>
      <vt:variant>
        <vt:i4>0</vt:i4>
      </vt:variant>
      <vt:variant>
        <vt:i4>5</vt:i4>
      </vt:variant>
      <vt:variant>
        <vt:lpwstr>http://www.w3.org/TR/WCAG20/</vt:lpwstr>
      </vt:variant>
      <vt:variant>
        <vt:lpwstr>media-equiv-real-time-captions</vt:lpwstr>
      </vt:variant>
      <vt:variant>
        <vt:i4>1638484</vt:i4>
      </vt:variant>
      <vt:variant>
        <vt:i4>114</vt:i4>
      </vt:variant>
      <vt:variant>
        <vt:i4>0</vt:i4>
      </vt:variant>
      <vt:variant>
        <vt:i4>5</vt:i4>
      </vt:variant>
      <vt:variant>
        <vt:lpwstr>http://www.w3.org/TR/WCAG20/</vt:lpwstr>
      </vt:variant>
      <vt:variant>
        <vt:lpwstr>ensure-compat-rsv</vt:lpwstr>
      </vt:variant>
      <vt:variant>
        <vt:i4>1048641</vt:i4>
      </vt:variant>
      <vt:variant>
        <vt:i4>111</vt:i4>
      </vt:variant>
      <vt:variant>
        <vt:i4>0</vt:i4>
      </vt:variant>
      <vt:variant>
        <vt:i4>5</vt:i4>
      </vt:variant>
      <vt:variant>
        <vt:lpwstr>https://www.w3.org/WAI/WCAG21/Understanding/parsing.html</vt:lpwstr>
      </vt:variant>
      <vt:variant>
        <vt:lpwstr/>
      </vt:variant>
      <vt:variant>
        <vt:i4>720961</vt:i4>
      </vt:variant>
      <vt:variant>
        <vt:i4>108</vt:i4>
      </vt:variant>
      <vt:variant>
        <vt:i4>0</vt:i4>
      </vt:variant>
      <vt:variant>
        <vt:i4>5</vt:i4>
      </vt:variant>
      <vt:variant>
        <vt:lpwstr>http://www.w3.org/TR/WCAG20/</vt:lpwstr>
      </vt:variant>
      <vt:variant>
        <vt:lpwstr>ensure-compat-parses</vt:lpwstr>
      </vt:variant>
      <vt:variant>
        <vt:i4>3735672</vt:i4>
      </vt:variant>
      <vt:variant>
        <vt:i4>105</vt:i4>
      </vt:variant>
      <vt:variant>
        <vt:i4>0</vt:i4>
      </vt:variant>
      <vt:variant>
        <vt:i4>5</vt:i4>
      </vt:variant>
      <vt:variant>
        <vt:lpwstr>http://www.w3.org/TR/WCAG20/</vt:lpwstr>
      </vt:variant>
      <vt:variant>
        <vt:lpwstr>minimize-error-cues</vt:lpwstr>
      </vt:variant>
      <vt:variant>
        <vt:i4>4456455</vt:i4>
      </vt:variant>
      <vt:variant>
        <vt:i4>102</vt:i4>
      </vt:variant>
      <vt:variant>
        <vt:i4>0</vt:i4>
      </vt:variant>
      <vt:variant>
        <vt:i4>5</vt:i4>
      </vt:variant>
      <vt:variant>
        <vt:lpwstr>http://www.w3.org/TR/WCAG20/</vt:lpwstr>
      </vt:variant>
      <vt:variant>
        <vt:lpwstr>minimize-error-identified</vt:lpwstr>
      </vt:variant>
      <vt:variant>
        <vt:i4>5111895</vt:i4>
      </vt:variant>
      <vt:variant>
        <vt:i4>99</vt:i4>
      </vt:variant>
      <vt:variant>
        <vt:i4>0</vt:i4>
      </vt:variant>
      <vt:variant>
        <vt:i4>5</vt:i4>
      </vt:variant>
      <vt:variant>
        <vt:lpwstr>http://www.w3.org/TR/WCAG20/</vt:lpwstr>
      </vt:variant>
      <vt:variant>
        <vt:lpwstr>consistent-behavior-unpredictable-change</vt:lpwstr>
      </vt:variant>
      <vt:variant>
        <vt:i4>5701712</vt:i4>
      </vt:variant>
      <vt:variant>
        <vt:i4>96</vt:i4>
      </vt:variant>
      <vt:variant>
        <vt:i4>0</vt:i4>
      </vt:variant>
      <vt:variant>
        <vt:i4>5</vt:i4>
      </vt:variant>
      <vt:variant>
        <vt:lpwstr>http://www.w3.org/TR/WCAG20/</vt:lpwstr>
      </vt:variant>
      <vt:variant>
        <vt:lpwstr>consistent-behavior-receive-focus</vt:lpwstr>
      </vt:variant>
      <vt:variant>
        <vt:i4>3342382</vt:i4>
      </vt:variant>
      <vt:variant>
        <vt:i4>93</vt:i4>
      </vt:variant>
      <vt:variant>
        <vt:i4>0</vt:i4>
      </vt:variant>
      <vt:variant>
        <vt:i4>5</vt:i4>
      </vt:variant>
      <vt:variant>
        <vt:lpwstr>http://www.w3.org/TR/WCAG20/</vt:lpwstr>
      </vt:variant>
      <vt:variant>
        <vt:lpwstr>meaning-doc-lang-id</vt:lpwstr>
      </vt:variant>
      <vt:variant>
        <vt:i4>393284</vt:i4>
      </vt:variant>
      <vt:variant>
        <vt:i4>90</vt:i4>
      </vt:variant>
      <vt:variant>
        <vt:i4>0</vt:i4>
      </vt:variant>
      <vt:variant>
        <vt:i4>5</vt:i4>
      </vt:variant>
      <vt:variant>
        <vt:lpwstr>https://www.w3.org/TR/WCAG21/</vt:lpwstr>
      </vt:variant>
      <vt:variant>
        <vt:lpwstr>motion-actuation</vt:lpwstr>
      </vt:variant>
      <vt:variant>
        <vt:i4>5832789</vt:i4>
      </vt:variant>
      <vt:variant>
        <vt:i4>87</vt:i4>
      </vt:variant>
      <vt:variant>
        <vt:i4>0</vt:i4>
      </vt:variant>
      <vt:variant>
        <vt:i4>5</vt:i4>
      </vt:variant>
      <vt:variant>
        <vt:lpwstr>https://www.w3.org/TR/WCAG21/</vt:lpwstr>
      </vt:variant>
      <vt:variant>
        <vt:lpwstr>label-in-name</vt:lpwstr>
      </vt:variant>
      <vt:variant>
        <vt:i4>6029330</vt:i4>
      </vt:variant>
      <vt:variant>
        <vt:i4>84</vt:i4>
      </vt:variant>
      <vt:variant>
        <vt:i4>0</vt:i4>
      </vt:variant>
      <vt:variant>
        <vt:i4>5</vt:i4>
      </vt:variant>
      <vt:variant>
        <vt:lpwstr>https://www.w3.org/TR/WCAG21/</vt:lpwstr>
      </vt:variant>
      <vt:variant>
        <vt:lpwstr>pointer-cancellation</vt:lpwstr>
      </vt:variant>
      <vt:variant>
        <vt:i4>4456457</vt:i4>
      </vt:variant>
      <vt:variant>
        <vt:i4>81</vt:i4>
      </vt:variant>
      <vt:variant>
        <vt:i4>0</vt:i4>
      </vt:variant>
      <vt:variant>
        <vt:i4>5</vt:i4>
      </vt:variant>
      <vt:variant>
        <vt:lpwstr>https://www.w3.org/TR/WCAG21/</vt:lpwstr>
      </vt:variant>
      <vt:variant>
        <vt:lpwstr>pointer-gestures</vt:lpwstr>
      </vt:variant>
      <vt:variant>
        <vt:i4>6815802</vt:i4>
      </vt:variant>
      <vt:variant>
        <vt:i4>78</vt:i4>
      </vt:variant>
      <vt:variant>
        <vt:i4>0</vt:i4>
      </vt:variant>
      <vt:variant>
        <vt:i4>5</vt:i4>
      </vt:variant>
      <vt:variant>
        <vt:lpwstr>http://www.w3.org/TR/WCAG20/</vt:lpwstr>
      </vt:variant>
      <vt:variant>
        <vt:lpwstr>navigation-mechanisms-refs</vt:lpwstr>
      </vt:variant>
      <vt:variant>
        <vt:i4>6160467</vt:i4>
      </vt:variant>
      <vt:variant>
        <vt:i4>75</vt:i4>
      </vt:variant>
      <vt:variant>
        <vt:i4>0</vt:i4>
      </vt:variant>
      <vt:variant>
        <vt:i4>5</vt:i4>
      </vt:variant>
      <vt:variant>
        <vt:lpwstr>http://www.w3.org/TR/WCAG20/</vt:lpwstr>
      </vt:variant>
      <vt:variant>
        <vt:lpwstr>navigation-mechanisms-focus-order</vt:lpwstr>
      </vt:variant>
      <vt:variant>
        <vt:i4>8060974</vt:i4>
      </vt:variant>
      <vt:variant>
        <vt:i4>72</vt:i4>
      </vt:variant>
      <vt:variant>
        <vt:i4>0</vt:i4>
      </vt:variant>
      <vt:variant>
        <vt:i4>5</vt:i4>
      </vt:variant>
      <vt:variant>
        <vt:lpwstr>http://www.w3.org/TR/WCAG20/</vt:lpwstr>
      </vt:variant>
      <vt:variant>
        <vt:lpwstr>navigation-mechanisms-title</vt:lpwstr>
      </vt:variant>
      <vt:variant>
        <vt:i4>6619188</vt:i4>
      </vt:variant>
      <vt:variant>
        <vt:i4>69</vt:i4>
      </vt:variant>
      <vt:variant>
        <vt:i4>0</vt:i4>
      </vt:variant>
      <vt:variant>
        <vt:i4>5</vt:i4>
      </vt:variant>
      <vt:variant>
        <vt:lpwstr>http://www.w3.org/TR/WCAG20/</vt:lpwstr>
      </vt:variant>
      <vt:variant>
        <vt:lpwstr>navigation-mechanisms-skip</vt:lpwstr>
      </vt:variant>
      <vt:variant>
        <vt:i4>851985</vt:i4>
      </vt:variant>
      <vt:variant>
        <vt:i4>66</vt:i4>
      </vt:variant>
      <vt:variant>
        <vt:i4>0</vt:i4>
      </vt:variant>
      <vt:variant>
        <vt:i4>5</vt:i4>
      </vt:variant>
      <vt:variant>
        <vt:lpwstr>http://www.w3.org/TR/WCAG20/</vt:lpwstr>
      </vt:variant>
      <vt:variant>
        <vt:lpwstr>seizure-does-not-violate</vt:lpwstr>
      </vt:variant>
      <vt:variant>
        <vt:i4>1048646</vt:i4>
      </vt:variant>
      <vt:variant>
        <vt:i4>63</vt:i4>
      </vt:variant>
      <vt:variant>
        <vt:i4>0</vt:i4>
      </vt:variant>
      <vt:variant>
        <vt:i4>5</vt:i4>
      </vt:variant>
      <vt:variant>
        <vt:lpwstr>http://www.w3.org/TR/WCAG20/</vt:lpwstr>
      </vt:variant>
      <vt:variant>
        <vt:lpwstr>time-limits-pause</vt:lpwstr>
      </vt:variant>
      <vt:variant>
        <vt:i4>6553726</vt:i4>
      </vt:variant>
      <vt:variant>
        <vt:i4>60</vt:i4>
      </vt:variant>
      <vt:variant>
        <vt:i4>0</vt:i4>
      </vt:variant>
      <vt:variant>
        <vt:i4>5</vt:i4>
      </vt:variant>
      <vt:variant>
        <vt:lpwstr>http://www.w3.org/TR/WCAG20/</vt:lpwstr>
      </vt:variant>
      <vt:variant>
        <vt:lpwstr>time-limits-required-behaviors</vt:lpwstr>
      </vt:variant>
      <vt:variant>
        <vt:i4>6881400</vt:i4>
      </vt:variant>
      <vt:variant>
        <vt:i4>57</vt:i4>
      </vt:variant>
      <vt:variant>
        <vt:i4>0</vt:i4>
      </vt:variant>
      <vt:variant>
        <vt:i4>5</vt:i4>
      </vt:variant>
      <vt:variant>
        <vt:lpwstr>https://www.w3.org/TR/WCAG21/</vt:lpwstr>
      </vt:variant>
      <vt:variant>
        <vt:lpwstr>character-key-shortcuts</vt:lpwstr>
      </vt:variant>
      <vt:variant>
        <vt:i4>3342457</vt:i4>
      </vt:variant>
      <vt:variant>
        <vt:i4>54</vt:i4>
      </vt:variant>
      <vt:variant>
        <vt:i4>0</vt:i4>
      </vt:variant>
      <vt:variant>
        <vt:i4>5</vt:i4>
      </vt:variant>
      <vt:variant>
        <vt:lpwstr>http://www.w3.org/TR/WCAG20/</vt:lpwstr>
      </vt:variant>
      <vt:variant>
        <vt:lpwstr>keyboard-operation-trapping</vt:lpwstr>
      </vt:variant>
      <vt:variant>
        <vt:i4>2031639</vt:i4>
      </vt:variant>
      <vt:variant>
        <vt:i4>51</vt:i4>
      </vt:variant>
      <vt:variant>
        <vt:i4>0</vt:i4>
      </vt:variant>
      <vt:variant>
        <vt:i4>5</vt:i4>
      </vt:variant>
      <vt:variant>
        <vt:lpwstr>http://www.w3.org/TR/WCAG20/</vt:lpwstr>
      </vt:variant>
      <vt:variant>
        <vt:lpwstr>keyboard-operation-keyboard-operable</vt:lpwstr>
      </vt:variant>
      <vt:variant>
        <vt:i4>3473504</vt:i4>
      </vt:variant>
      <vt:variant>
        <vt:i4>48</vt:i4>
      </vt:variant>
      <vt:variant>
        <vt:i4>0</vt:i4>
      </vt:variant>
      <vt:variant>
        <vt:i4>5</vt:i4>
      </vt:variant>
      <vt:variant>
        <vt:lpwstr>http://www.w3.org/TR/WCAG20/</vt:lpwstr>
      </vt:variant>
      <vt:variant>
        <vt:lpwstr>visual-audio-contrast-dis-audio</vt:lpwstr>
      </vt:variant>
      <vt:variant>
        <vt:i4>3407973</vt:i4>
      </vt:variant>
      <vt:variant>
        <vt:i4>45</vt:i4>
      </vt:variant>
      <vt:variant>
        <vt:i4>0</vt:i4>
      </vt:variant>
      <vt:variant>
        <vt:i4>5</vt:i4>
      </vt:variant>
      <vt:variant>
        <vt:lpwstr>http://www.w3.org/TR/WCAG20/</vt:lpwstr>
      </vt:variant>
      <vt:variant>
        <vt:lpwstr>visual-audio-contrast-without-color</vt:lpwstr>
      </vt:variant>
      <vt:variant>
        <vt:i4>3211326</vt:i4>
      </vt:variant>
      <vt:variant>
        <vt:i4>42</vt:i4>
      </vt:variant>
      <vt:variant>
        <vt:i4>0</vt:i4>
      </vt:variant>
      <vt:variant>
        <vt:i4>5</vt:i4>
      </vt:variant>
      <vt:variant>
        <vt:lpwstr>http://www.w3.org/TR/WCAG20/</vt:lpwstr>
      </vt:variant>
      <vt:variant>
        <vt:lpwstr>content-structure-separation-understanding</vt:lpwstr>
      </vt:variant>
      <vt:variant>
        <vt:i4>4325459</vt:i4>
      </vt:variant>
      <vt:variant>
        <vt:i4>39</vt:i4>
      </vt:variant>
      <vt:variant>
        <vt:i4>0</vt:i4>
      </vt:variant>
      <vt:variant>
        <vt:i4>5</vt:i4>
      </vt:variant>
      <vt:variant>
        <vt:lpwstr>http://www.w3.org/TR/WCAG20/</vt:lpwstr>
      </vt:variant>
      <vt:variant>
        <vt:lpwstr>content-structure-separation-sequence</vt:lpwstr>
      </vt:variant>
      <vt:variant>
        <vt:i4>5111872</vt:i4>
      </vt:variant>
      <vt:variant>
        <vt:i4>36</vt:i4>
      </vt:variant>
      <vt:variant>
        <vt:i4>0</vt:i4>
      </vt:variant>
      <vt:variant>
        <vt:i4>5</vt:i4>
      </vt:variant>
      <vt:variant>
        <vt:lpwstr>http://www.w3.org/TR/WCAG20/</vt:lpwstr>
      </vt:variant>
      <vt:variant>
        <vt:lpwstr>content-structure-separation-programmatic</vt:lpwstr>
      </vt:variant>
      <vt:variant>
        <vt:i4>7667831</vt:i4>
      </vt:variant>
      <vt:variant>
        <vt:i4>33</vt:i4>
      </vt:variant>
      <vt:variant>
        <vt:i4>0</vt:i4>
      </vt:variant>
      <vt:variant>
        <vt:i4>5</vt:i4>
      </vt:variant>
      <vt:variant>
        <vt:lpwstr>http://www.w3.org/TR/WCAG20/</vt:lpwstr>
      </vt:variant>
      <vt:variant>
        <vt:lpwstr>media-equiv-audio-desc</vt:lpwstr>
      </vt:variant>
      <vt:variant>
        <vt:i4>4915230</vt:i4>
      </vt:variant>
      <vt:variant>
        <vt:i4>30</vt:i4>
      </vt:variant>
      <vt:variant>
        <vt:i4>0</vt:i4>
      </vt:variant>
      <vt:variant>
        <vt:i4>5</vt:i4>
      </vt:variant>
      <vt:variant>
        <vt:lpwstr>http://www.w3.org/TR/WCAG20/</vt:lpwstr>
      </vt:variant>
      <vt:variant>
        <vt:lpwstr>media-equiv-captions</vt:lpwstr>
      </vt:variant>
      <vt:variant>
        <vt:i4>7733296</vt:i4>
      </vt:variant>
      <vt:variant>
        <vt:i4>27</vt:i4>
      </vt:variant>
      <vt:variant>
        <vt:i4>0</vt:i4>
      </vt:variant>
      <vt:variant>
        <vt:i4>5</vt:i4>
      </vt:variant>
      <vt:variant>
        <vt:lpwstr>http://www.w3.org/TR/WCAG20/</vt:lpwstr>
      </vt:variant>
      <vt:variant>
        <vt:lpwstr>media-equiv-av-only-alt</vt:lpwstr>
      </vt:variant>
      <vt:variant>
        <vt:i4>2883708</vt:i4>
      </vt:variant>
      <vt:variant>
        <vt:i4>24</vt:i4>
      </vt:variant>
      <vt:variant>
        <vt:i4>0</vt:i4>
      </vt:variant>
      <vt:variant>
        <vt:i4>5</vt:i4>
      </vt:variant>
      <vt:variant>
        <vt:lpwstr>http://www.w3.org/TR/WCAG20/</vt:lpwstr>
      </vt:variant>
      <vt:variant>
        <vt:lpwstr>text-equiv-all</vt:lpwstr>
      </vt:variant>
      <vt:variant>
        <vt:i4>6160405</vt:i4>
      </vt:variant>
      <vt:variant>
        <vt:i4>21</vt:i4>
      </vt:variant>
      <vt:variant>
        <vt:i4>0</vt:i4>
      </vt:variant>
      <vt:variant>
        <vt:i4>5</vt:i4>
      </vt:variant>
      <vt:variant>
        <vt:lpwstr>https://www.w3.org/TR/WCAG20/</vt:lpwstr>
      </vt:variant>
      <vt:variant>
        <vt:lpwstr>conformance-reqs</vt:lpwstr>
      </vt:variant>
      <vt:variant>
        <vt:i4>7274604</vt:i4>
      </vt:variant>
      <vt:variant>
        <vt:i4>18</vt:i4>
      </vt:variant>
      <vt:variant>
        <vt:i4>0</vt:i4>
      </vt:variant>
      <vt:variant>
        <vt:i4>5</vt:i4>
      </vt:variant>
      <vt:variant>
        <vt:lpwstr>https://www.etsi.org/deliver/etsi_en/301500_301599/301549/03.02.01_60/en_301549v030201p.pdf</vt:lpwstr>
      </vt:variant>
      <vt:variant>
        <vt:lpwstr/>
      </vt:variant>
      <vt:variant>
        <vt:i4>7077999</vt:i4>
      </vt:variant>
      <vt:variant>
        <vt:i4>15</vt:i4>
      </vt:variant>
      <vt:variant>
        <vt:i4>0</vt:i4>
      </vt:variant>
      <vt:variant>
        <vt:i4>5</vt:i4>
      </vt:variant>
      <vt:variant>
        <vt:lpwstr>https://www.etsi.org/deliver/etsi_en/301500_301599/301549/03.01.01_60/en_301549v030101p.pdf</vt:lpwstr>
      </vt:variant>
      <vt:variant>
        <vt:lpwstr/>
      </vt:variant>
      <vt:variant>
        <vt:i4>5636108</vt:i4>
      </vt:variant>
      <vt:variant>
        <vt:i4>12</vt:i4>
      </vt:variant>
      <vt:variant>
        <vt:i4>0</vt:i4>
      </vt:variant>
      <vt:variant>
        <vt:i4>5</vt:i4>
      </vt:variant>
      <vt:variant>
        <vt:lpwstr>https://www.access-board.gov/ict/</vt:lpwstr>
      </vt:variant>
      <vt:variant>
        <vt:lpwstr/>
      </vt:variant>
      <vt:variant>
        <vt:i4>1900562</vt:i4>
      </vt:variant>
      <vt:variant>
        <vt:i4>9</vt:i4>
      </vt:variant>
      <vt:variant>
        <vt:i4>0</vt:i4>
      </vt:variant>
      <vt:variant>
        <vt:i4>5</vt:i4>
      </vt:variant>
      <vt:variant>
        <vt:lpwstr>https://www.w3.org/TR/WCAG21</vt:lpwstr>
      </vt:variant>
      <vt:variant>
        <vt:lpwstr/>
      </vt:variant>
      <vt:variant>
        <vt:i4>917530</vt:i4>
      </vt:variant>
      <vt:variant>
        <vt:i4>6</vt:i4>
      </vt:variant>
      <vt:variant>
        <vt:i4>0</vt:i4>
      </vt:variant>
      <vt:variant>
        <vt:i4>5</vt:i4>
      </vt:variant>
      <vt:variant>
        <vt:lpwstr>http://www.w3.org/TR/2008/REC-WCAG20-20081211</vt:lpwstr>
      </vt:variant>
      <vt:variant>
        <vt:lpwstr/>
      </vt:variant>
      <vt:variant>
        <vt:i4>720902</vt:i4>
      </vt:variant>
      <vt:variant>
        <vt:i4>3</vt:i4>
      </vt:variant>
      <vt:variant>
        <vt:i4>0</vt:i4>
      </vt:variant>
      <vt:variant>
        <vt:i4>5</vt:i4>
      </vt:variant>
      <vt:variant>
        <vt:lpwstr>https://www.w3.org/WAI/test-evaluate/conformance/wcag-em/</vt:lpwstr>
      </vt:variant>
      <vt:variant>
        <vt:lpwstr/>
      </vt:variant>
      <vt:variant>
        <vt:i4>3407896</vt:i4>
      </vt:variant>
      <vt:variant>
        <vt:i4>0</vt:i4>
      </vt:variant>
      <vt:variant>
        <vt:i4>0</vt:i4>
      </vt:variant>
      <vt:variant>
        <vt:i4>5</vt:i4>
      </vt:variant>
      <vt:variant>
        <vt:lpwstr>mailto:a11y@atlassia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Rogerpinto Marialouis</cp:lastModifiedBy>
  <cp:revision>475</cp:revision>
  <cp:lastPrinted>2020-01-24T21:37:00Z</cp:lastPrinted>
  <dcterms:created xsi:type="dcterms:W3CDTF">2023-06-08T18:38:00Z</dcterms:created>
  <dcterms:modified xsi:type="dcterms:W3CDTF">2024-04-0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